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8BFF4" w14:textId="52B7199F" w:rsidR="003104D1" w:rsidRPr="00985784" w:rsidRDefault="005630D0" w:rsidP="003104D1">
      <w:pPr>
        <w:rPr>
          <w:sz w:val="18"/>
          <w:szCs w:val="18"/>
        </w:rPr>
      </w:pPr>
      <w:r>
        <w:rPr>
          <w:sz w:val="18"/>
          <w:szCs w:val="18"/>
        </w:rPr>
        <w:tab/>
      </w:r>
    </w:p>
    <w:p w14:paraId="4568BFF5" w14:textId="77777777" w:rsidR="003104D1" w:rsidRPr="00985784" w:rsidRDefault="003104D1" w:rsidP="007635DE">
      <w:pPr>
        <w:jc w:val="center"/>
        <w:rPr>
          <w:rFonts w:ascii="Arial" w:hAnsi="Arial" w:cs="Arial"/>
          <w:i/>
          <w:sz w:val="18"/>
          <w:szCs w:val="18"/>
        </w:rPr>
      </w:pPr>
      <w:r w:rsidRPr="00985784">
        <w:rPr>
          <w:rFonts w:ascii="Arial" w:hAnsi="Arial" w:cs="Arial"/>
          <w:sz w:val="18"/>
          <w:szCs w:val="18"/>
        </w:rPr>
        <w:t xml:space="preserve">Copyright for test papers and marking guides remains with </w:t>
      </w:r>
      <w:r w:rsidRPr="00985784">
        <w:rPr>
          <w:rFonts w:ascii="Arial" w:hAnsi="Arial" w:cs="Arial"/>
          <w:i/>
          <w:sz w:val="18"/>
          <w:szCs w:val="18"/>
        </w:rPr>
        <w:t>West Australian Test Papers.</w:t>
      </w:r>
    </w:p>
    <w:p w14:paraId="4568BFF6" w14:textId="77777777" w:rsidR="003104D1" w:rsidRPr="00985784" w:rsidRDefault="003104D1" w:rsidP="007635DE">
      <w:pPr>
        <w:jc w:val="center"/>
        <w:rPr>
          <w:rFonts w:ascii="Arial" w:hAnsi="Arial" w:cs="Arial"/>
          <w:sz w:val="18"/>
          <w:szCs w:val="18"/>
        </w:rPr>
      </w:pPr>
      <w:r w:rsidRPr="00985784">
        <w:rPr>
          <w:rFonts w:ascii="Arial" w:hAnsi="Arial" w:cs="Arial"/>
          <w:sz w:val="18"/>
          <w:szCs w:val="18"/>
        </w:rPr>
        <w:t>Test papers may only be reproduced within the purchasing school according to the advertised Conditions of Sale.</w:t>
      </w:r>
    </w:p>
    <w:p w14:paraId="4568BFF7" w14:textId="491C2F18" w:rsidR="003104D1" w:rsidRPr="00985784" w:rsidRDefault="003104D1" w:rsidP="007635DE">
      <w:pPr>
        <w:jc w:val="center"/>
        <w:rPr>
          <w:rFonts w:ascii="Arial" w:hAnsi="Arial" w:cs="Arial"/>
          <w:sz w:val="18"/>
          <w:szCs w:val="18"/>
        </w:rPr>
      </w:pPr>
      <w:r w:rsidRPr="00985784">
        <w:rPr>
          <w:rFonts w:ascii="Arial" w:hAnsi="Arial" w:cs="Arial"/>
          <w:sz w:val="18"/>
          <w:szCs w:val="18"/>
        </w:rPr>
        <w:t>Test papers should be withdrawn after use and stored securely in the school until</w:t>
      </w:r>
      <w:r w:rsidR="00DB23CA" w:rsidRPr="00985784">
        <w:rPr>
          <w:rFonts w:ascii="Arial" w:hAnsi="Arial" w:cs="Arial"/>
          <w:sz w:val="18"/>
          <w:szCs w:val="18"/>
        </w:rPr>
        <w:t xml:space="preserve"> Thursday </w:t>
      </w:r>
      <w:r w:rsidR="00032D50" w:rsidRPr="00985784">
        <w:rPr>
          <w:rFonts w:ascii="Arial" w:hAnsi="Arial" w:cs="Arial"/>
          <w:sz w:val="18"/>
          <w:szCs w:val="18"/>
        </w:rPr>
        <w:t>2nd</w:t>
      </w:r>
      <w:r w:rsidR="008D2975" w:rsidRPr="00985784">
        <w:rPr>
          <w:rFonts w:ascii="Arial" w:hAnsi="Arial" w:cs="Arial"/>
          <w:sz w:val="18"/>
          <w:szCs w:val="18"/>
        </w:rPr>
        <w:t xml:space="preserve"> July </w:t>
      </w:r>
      <w:r w:rsidR="005E3FFB" w:rsidRPr="00985784">
        <w:rPr>
          <w:rFonts w:ascii="Arial" w:hAnsi="Arial" w:cs="Arial"/>
          <w:sz w:val="18"/>
          <w:szCs w:val="18"/>
        </w:rPr>
        <w:t>20</w:t>
      </w:r>
      <w:r w:rsidR="006F6449" w:rsidRPr="00985784">
        <w:rPr>
          <w:rFonts w:ascii="Arial" w:hAnsi="Arial" w:cs="Arial"/>
          <w:sz w:val="18"/>
          <w:szCs w:val="18"/>
        </w:rPr>
        <w:t>20</w:t>
      </w:r>
      <w:r w:rsidRPr="00985784">
        <w:rPr>
          <w:rFonts w:ascii="Arial" w:hAnsi="Arial" w:cs="Arial"/>
          <w:sz w:val="18"/>
          <w:szCs w:val="18"/>
        </w:rPr>
        <w:t>.</w:t>
      </w:r>
    </w:p>
    <w:p w14:paraId="4568BFF8" w14:textId="77777777" w:rsidR="00813211" w:rsidRPr="00985784" w:rsidRDefault="00034E10">
      <w:r w:rsidRPr="0098578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568C19B" wp14:editId="4568C19C">
                <wp:simplePos x="0" y="0"/>
                <wp:positionH relativeFrom="column">
                  <wp:posOffset>2245995</wp:posOffset>
                </wp:positionH>
                <wp:positionV relativeFrom="paragraph">
                  <wp:posOffset>34290</wp:posOffset>
                </wp:positionV>
                <wp:extent cx="1485900" cy="171450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71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68C1BC" w14:textId="77777777" w:rsidR="00CD4FB5" w:rsidRDefault="00CD4FB5">
                            <w:r w:rsidRPr="00022728">
                              <w:rPr>
                                <w:noProof/>
                                <w:lang w:val="en-US" w:eastAsia="en-US"/>
                              </w:rPr>
                              <w:drawing>
                                <wp:inline distT="0" distB="0" distL="0" distR="0" wp14:anchorId="4568C1BD" wp14:editId="4568C1BE">
                                  <wp:extent cx="1290955" cy="1567180"/>
                                  <wp:effectExtent l="0" t="0" r="0" b="0"/>
                                  <wp:docPr id="1" name="Picture 1" descr="WATP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WATP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0955" cy="15671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68C1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6.85pt;margin-top:2.7pt;width:117pt;height:1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" stroked="f">
                <v:textbox>
                  <w:txbxContent>
                    <w:p w14:paraId="4568C1BC" w14:textId="77777777" w:rsidR="00CD4FB5" w:rsidRDefault="00CD4FB5">
                      <w:r w:rsidRPr="00022728">
                        <w:rPr>
                          <w:noProof/>
                          <w:lang w:val="en-US" w:eastAsia="en-US"/>
                        </w:rPr>
                        <w:drawing>
                          <wp:inline distT="0" distB="0" distL="0" distR="0" wp14:anchorId="4568C1BD" wp14:editId="4568C1BE">
                            <wp:extent cx="1290955" cy="1567180"/>
                            <wp:effectExtent l="0" t="0" r="0" b="0"/>
                            <wp:docPr id="1" name="Picture 1" descr="WATP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WATPlog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0955" cy="1567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568BFF9" w14:textId="77777777" w:rsidR="003104D1" w:rsidRPr="00985784" w:rsidRDefault="003104D1"/>
    <w:p w14:paraId="4568BFFA" w14:textId="77777777" w:rsidR="003104D1" w:rsidRPr="00985784" w:rsidRDefault="003104D1"/>
    <w:p w14:paraId="4568BFFB" w14:textId="77777777" w:rsidR="003104D1" w:rsidRPr="00985784" w:rsidRDefault="003104D1"/>
    <w:p w14:paraId="4568BFFC" w14:textId="77777777" w:rsidR="003104D1" w:rsidRPr="00985784" w:rsidRDefault="003104D1"/>
    <w:p w14:paraId="4568BFFD" w14:textId="77777777" w:rsidR="003104D1" w:rsidRPr="00985784" w:rsidRDefault="003104D1"/>
    <w:p w14:paraId="4568BFFE" w14:textId="77777777" w:rsidR="003104D1" w:rsidRPr="00985784" w:rsidRDefault="003104D1"/>
    <w:p w14:paraId="4568BFFF" w14:textId="77777777" w:rsidR="003104D1" w:rsidRPr="00985784" w:rsidRDefault="003104D1"/>
    <w:p w14:paraId="4568C000" w14:textId="77777777" w:rsidR="003104D1" w:rsidRPr="00985784" w:rsidRDefault="003104D1"/>
    <w:p w14:paraId="4568C001" w14:textId="77777777" w:rsidR="003104D1" w:rsidRPr="00985784" w:rsidRDefault="003104D1"/>
    <w:p w14:paraId="4568C002" w14:textId="77777777" w:rsidR="003104D1" w:rsidRPr="00985784" w:rsidRDefault="003104D1"/>
    <w:p w14:paraId="4568C003" w14:textId="77777777" w:rsidR="003104D1" w:rsidRPr="00985784" w:rsidRDefault="003104D1"/>
    <w:p w14:paraId="4568C004" w14:textId="77777777" w:rsidR="003104D1" w:rsidRPr="00985784" w:rsidRDefault="003104D1"/>
    <w:p w14:paraId="4568C005" w14:textId="2E7E0EBE" w:rsidR="007635DE" w:rsidRPr="00985784" w:rsidRDefault="00487470" w:rsidP="003104D1">
      <w:pPr>
        <w:jc w:val="center"/>
        <w:rPr>
          <w:rFonts w:ascii="Arial" w:hAnsi="Arial" w:cs="Arial"/>
          <w:b/>
          <w:sz w:val="48"/>
          <w:szCs w:val="48"/>
        </w:rPr>
      </w:pPr>
      <w:r w:rsidRPr="00985784">
        <w:rPr>
          <w:rFonts w:ascii="Arial" w:hAnsi="Arial" w:cs="Arial"/>
          <w:b/>
          <w:sz w:val="48"/>
          <w:szCs w:val="48"/>
        </w:rPr>
        <w:t>SEMESTER</w:t>
      </w:r>
      <w:r w:rsidR="009C2F25" w:rsidRPr="00985784">
        <w:rPr>
          <w:rFonts w:ascii="Arial" w:hAnsi="Arial" w:cs="Arial"/>
          <w:b/>
          <w:sz w:val="48"/>
          <w:szCs w:val="48"/>
        </w:rPr>
        <w:t xml:space="preserve"> ONE</w:t>
      </w:r>
    </w:p>
    <w:p w14:paraId="4568C006" w14:textId="77777777" w:rsidR="007635DE" w:rsidRPr="00985784" w:rsidRDefault="007635DE" w:rsidP="003104D1">
      <w:pPr>
        <w:jc w:val="center"/>
        <w:rPr>
          <w:rFonts w:ascii="Arial" w:hAnsi="Arial" w:cs="Arial"/>
          <w:b/>
          <w:sz w:val="48"/>
          <w:szCs w:val="48"/>
        </w:rPr>
      </w:pPr>
    </w:p>
    <w:p w14:paraId="4568C007" w14:textId="77777777" w:rsidR="007635DE" w:rsidRPr="00985784" w:rsidRDefault="007635DE" w:rsidP="003104D1">
      <w:pPr>
        <w:jc w:val="center"/>
        <w:rPr>
          <w:rFonts w:ascii="Arial" w:hAnsi="Arial" w:cs="Arial"/>
          <w:b/>
          <w:sz w:val="48"/>
          <w:szCs w:val="48"/>
        </w:rPr>
      </w:pPr>
    </w:p>
    <w:p w14:paraId="4568C008" w14:textId="77777777" w:rsidR="003104D1" w:rsidRPr="00985784" w:rsidRDefault="00D40A85" w:rsidP="003104D1">
      <w:pPr>
        <w:jc w:val="center"/>
        <w:rPr>
          <w:rFonts w:ascii="Arial" w:hAnsi="Arial" w:cs="Arial"/>
          <w:b/>
          <w:sz w:val="48"/>
          <w:szCs w:val="48"/>
        </w:rPr>
      </w:pPr>
      <w:r w:rsidRPr="00985784">
        <w:rPr>
          <w:rFonts w:ascii="Arial" w:hAnsi="Arial" w:cs="Arial"/>
          <w:b/>
          <w:sz w:val="48"/>
          <w:szCs w:val="48"/>
        </w:rPr>
        <w:t>MATHEMATICS</w:t>
      </w:r>
    </w:p>
    <w:p w14:paraId="4568C009" w14:textId="313D4B7C" w:rsidR="00D40A85" w:rsidRPr="00985784" w:rsidRDefault="009C2F25" w:rsidP="003104D1">
      <w:pPr>
        <w:jc w:val="center"/>
        <w:rPr>
          <w:rFonts w:ascii="Arial" w:hAnsi="Arial" w:cs="Arial"/>
          <w:b/>
          <w:sz w:val="48"/>
          <w:szCs w:val="48"/>
        </w:rPr>
      </w:pPr>
      <w:r w:rsidRPr="00985784">
        <w:rPr>
          <w:rFonts w:ascii="Arial" w:hAnsi="Arial" w:cs="Arial"/>
          <w:b/>
          <w:sz w:val="48"/>
          <w:szCs w:val="48"/>
        </w:rPr>
        <w:t>SPECIALIST</w:t>
      </w:r>
      <w:r w:rsidR="00D40A85" w:rsidRPr="00985784">
        <w:rPr>
          <w:rFonts w:ascii="Arial" w:hAnsi="Arial" w:cs="Arial"/>
          <w:b/>
          <w:sz w:val="48"/>
          <w:szCs w:val="48"/>
        </w:rPr>
        <w:t xml:space="preserve"> </w:t>
      </w:r>
    </w:p>
    <w:p w14:paraId="4568C00A" w14:textId="17F384B3" w:rsidR="00D40A85" w:rsidRPr="00985784" w:rsidRDefault="00D40A85" w:rsidP="003104D1">
      <w:pPr>
        <w:jc w:val="center"/>
        <w:rPr>
          <w:rFonts w:ascii="Arial" w:hAnsi="Arial" w:cs="Arial"/>
          <w:b/>
          <w:sz w:val="48"/>
          <w:szCs w:val="48"/>
        </w:rPr>
      </w:pPr>
      <w:r w:rsidRPr="00985784">
        <w:rPr>
          <w:rFonts w:ascii="Arial" w:hAnsi="Arial" w:cs="Arial"/>
          <w:b/>
          <w:sz w:val="48"/>
          <w:szCs w:val="48"/>
        </w:rPr>
        <w:t xml:space="preserve">UNIT </w:t>
      </w:r>
      <w:r w:rsidR="00C518DF" w:rsidRPr="00985784">
        <w:rPr>
          <w:rFonts w:ascii="Arial" w:hAnsi="Arial" w:cs="Arial"/>
          <w:b/>
          <w:sz w:val="48"/>
          <w:szCs w:val="48"/>
        </w:rPr>
        <w:t>1</w:t>
      </w:r>
    </w:p>
    <w:p w14:paraId="4568C00B" w14:textId="77777777" w:rsidR="003104D1" w:rsidRPr="00985784" w:rsidRDefault="003104D1" w:rsidP="003104D1">
      <w:pPr>
        <w:jc w:val="center"/>
        <w:rPr>
          <w:rFonts w:ascii="Arial" w:hAnsi="Arial" w:cs="Arial"/>
          <w:b/>
          <w:sz w:val="48"/>
          <w:szCs w:val="48"/>
        </w:rPr>
      </w:pPr>
    </w:p>
    <w:p w14:paraId="4568C00C" w14:textId="49726270" w:rsidR="003104D1" w:rsidRPr="00985784" w:rsidRDefault="005E3FFB" w:rsidP="003104D1">
      <w:pPr>
        <w:jc w:val="center"/>
        <w:rPr>
          <w:rFonts w:ascii="Arial" w:hAnsi="Arial" w:cs="Arial"/>
          <w:b/>
          <w:sz w:val="48"/>
          <w:szCs w:val="48"/>
        </w:rPr>
      </w:pPr>
      <w:r w:rsidRPr="00985784">
        <w:rPr>
          <w:rFonts w:ascii="Arial" w:hAnsi="Arial" w:cs="Arial"/>
          <w:b/>
          <w:sz w:val="48"/>
          <w:szCs w:val="48"/>
        </w:rPr>
        <w:t>20</w:t>
      </w:r>
      <w:r w:rsidR="009C2F25" w:rsidRPr="00985784">
        <w:rPr>
          <w:rFonts w:ascii="Arial" w:hAnsi="Arial" w:cs="Arial"/>
          <w:b/>
          <w:sz w:val="48"/>
          <w:szCs w:val="48"/>
        </w:rPr>
        <w:t>20</w:t>
      </w:r>
    </w:p>
    <w:p w14:paraId="4568C00D" w14:textId="77777777" w:rsidR="003104D1" w:rsidRPr="00985784" w:rsidRDefault="003104D1" w:rsidP="003104D1">
      <w:pPr>
        <w:jc w:val="center"/>
        <w:rPr>
          <w:rFonts w:ascii="Arial" w:hAnsi="Arial" w:cs="Arial"/>
          <w:b/>
          <w:sz w:val="48"/>
          <w:szCs w:val="48"/>
        </w:rPr>
      </w:pPr>
    </w:p>
    <w:p w14:paraId="4568C00E" w14:textId="77777777" w:rsidR="003104D1" w:rsidRPr="00985784" w:rsidRDefault="003104D1" w:rsidP="003104D1">
      <w:pPr>
        <w:jc w:val="center"/>
        <w:rPr>
          <w:rFonts w:ascii="Arial" w:hAnsi="Arial" w:cs="Arial"/>
          <w:b/>
          <w:sz w:val="48"/>
          <w:szCs w:val="48"/>
        </w:rPr>
      </w:pPr>
    </w:p>
    <w:p w14:paraId="4568C00F" w14:textId="77777777" w:rsidR="003104D1" w:rsidRPr="00985784" w:rsidRDefault="003104D1" w:rsidP="003104D1">
      <w:pPr>
        <w:jc w:val="center"/>
        <w:rPr>
          <w:rFonts w:ascii="Arial" w:hAnsi="Arial" w:cs="Arial"/>
          <w:b/>
          <w:sz w:val="48"/>
          <w:szCs w:val="48"/>
        </w:rPr>
      </w:pPr>
      <w:r w:rsidRPr="00985784">
        <w:rPr>
          <w:rFonts w:ascii="Arial" w:hAnsi="Arial" w:cs="Arial"/>
          <w:b/>
          <w:sz w:val="48"/>
          <w:szCs w:val="48"/>
        </w:rPr>
        <w:t>SOLUTIONS</w:t>
      </w:r>
    </w:p>
    <w:p w14:paraId="4568C010" w14:textId="77777777" w:rsidR="003104D1" w:rsidRPr="00985784" w:rsidRDefault="003104D1" w:rsidP="003104D1">
      <w:pPr>
        <w:jc w:val="center"/>
        <w:rPr>
          <w:rFonts w:ascii="Arial" w:hAnsi="Arial" w:cs="Arial"/>
          <w:sz w:val="48"/>
          <w:szCs w:val="48"/>
        </w:rPr>
        <w:sectPr w:rsidR="003104D1" w:rsidRPr="00985784" w:rsidSect="003104D1">
          <w:pgSz w:w="11906" w:h="16838" w:code="9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4568C011" w14:textId="77777777" w:rsidR="005C2F69" w:rsidRPr="00985784" w:rsidRDefault="005C2F69" w:rsidP="00323F6E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9072"/>
        </w:tabs>
        <w:ind w:left="567" w:hanging="567"/>
        <w:rPr>
          <w:rFonts w:ascii="Arial" w:hAnsi="Arial" w:cs="Arial"/>
          <w:b/>
          <w:sz w:val="22"/>
          <w:szCs w:val="22"/>
          <w:u w:val="single"/>
        </w:rPr>
      </w:pPr>
      <w:r w:rsidRPr="00985784">
        <w:rPr>
          <w:rFonts w:ascii="Arial" w:hAnsi="Arial" w:cs="Arial"/>
          <w:b/>
          <w:sz w:val="22"/>
          <w:szCs w:val="22"/>
          <w:u w:val="single"/>
        </w:rPr>
        <w:lastRenderedPageBreak/>
        <w:t>Calculator</w:t>
      </w:r>
      <w:r w:rsidRPr="00985784">
        <w:rPr>
          <w:rFonts w:ascii="Arial" w:hAnsi="Arial" w:cs="Arial"/>
          <w:b/>
          <w:sz w:val="22"/>
          <w:szCs w:val="22"/>
          <w:u w:val="single"/>
        </w:rPr>
        <w:sym w:font="Symbol" w:char="F02D"/>
      </w:r>
      <w:r w:rsidR="007E60C3" w:rsidRPr="00985784">
        <w:rPr>
          <w:rFonts w:ascii="Arial" w:hAnsi="Arial" w:cs="Arial"/>
          <w:b/>
          <w:sz w:val="22"/>
          <w:szCs w:val="22"/>
          <w:u w:val="single"/>
        </w:rPr>
        <w:t>f</w:t>
      </w:r>
      <w:r w:rsidRPr="00985784">
        <w:rPr>
          <w:rFonts w:ascii="Arial" w:hAnsi="Arial" w:cs="Arial"/>
          <w:b/>
          <w:sz w:val="22"/>
          <w:szCs w:val="22"/>
          <w:u w:val="single"/>
        </w:rPr>
        <w:t>ree Solutions</w:t>
      </w:r>
    </w:p>
    <w:p w14:paraId="4568C012" w14:textId="77777777" w:rsidR="005C2F69" w:rsidRPr="00985784" w:rsidRDefault="005C2F69" w:rsidP="00323F6E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</w:p>
    <w:p w14:paraId="51DBC88D" w14:textId="2E8EB5ED" w:rsidR="009455E3" w:rsidRPr="00985784" w:rsidRDefault="004B0888" w:rsidP="009455E3">
      <w:pPr>
        <w:tabs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>1.</w:t>
      </w:r>
      <w:r w:rsidRPr="00985784">
        <w:rPr>
          <w:rFonts w:ascii="Arial" w:hAnsi="Arial" w:cs="Arial"/>
          <w:sz w:val="22"/>
          <w:szCs w:val="22"/>
        </w:rPr>
        <w:tab/>
        <w:t>(a)</w:t>
      </w:r>
      <w:r w:rsidRPr="00985784">
        <w:rPr>
          <w:rFonts w:ascii="Arial" w:hAnsi="Arial" w:cs="Arial"/>
          <w:sz w:val="22"/>
          <w:szCs w:val="22"/>
        </w:rPr>
        <w:tab/>
      </w:r>
      <w:r w:rsidR="009C2F25" w:rsidRPr="00985784">
        <w:rPr>
          <w:rFonts w:ascii="Arial" w:hAnsi="Arial" w:cs="Arial"/>
          <w:sz w:val="22"/>
          <w:szCs w:val="22"/>
        </w:rPr>
        <w:t>(i)</w:t>
      </w:r>
      <w:r w:rsidR="009C2F25" w:rsidRPr="00985784">
        <w:rPr>
          <w:rFonts w:ascii="Arial" w:hAnsi="Arial" w:cs="Arial"/>
          <w:sz w:val="22"/>
          <w:szCs w:val="22"/>
        </w:rPr>
        <w:tab/>
      </w:r>
      <w:r w:rsidR="00CF1B37" w:rsidRPr="00985784">
        <w:rPr>
          <w:rFonts w:ascii="Arial" w:hAnsi="Arial" w:cs="Arial"/>
          <w:sz w:val="22"/>
          <w:szCs w:val="22"/>
        </w:rPr>
        <w:sym w:font="Symbol" w:char="F02D"/>
      </w:r>
      <w:r w:rsidR="009C2F25" w:rsidRPr="00985784">
        <w:rPr>
          <w:rFonts w:ascii="Arial" w:hAnsi="Arial" w:cs="Arial"/>
          <w:b/>
          <w:sz w:val="22"/>
          <w:szCs w:val="22"/>
        </w:rPr>
        <w:t>b</w:t>
      </w:r>
      <w:r w:rsidR="009C2F25" w:rsidRPr="00985784">
        <w:rPr>
          <w:rFonts w:ascii="Arial" w:hAnsi="Arial" w:cs="Arial"/>
          <w:sz w:val="22"/>
          <w:szCs w:val="22"/>
        </w:rPr>
        <w:tab/>
      </w:r>
      <w:r w:rsidR="0015195E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CF1B37" w:rsidRPr="00985784">
        <w:rPr>
          <w:rFonts w:ascii="Arial" w:hAnsi="Arial" w:cs="Arial"/>
          <w:sz w:val="22"/>
          <w:szCs w:val="22"/>
        </w:rPr>
        <w:tab/>
      </w:r>
    </w:p>
    <w:p w14:paraId="1E82ABC2" w14:textId="77777777" w:rsidR="00D72675" w:rsidRPr="00985784" w:rsidRDefault="00CF1B37" w:rsidP="00AA077B">
      <w:pPr>
        <w:tabs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>(ii)</w:t>
      </w:r>
      <w:r w:rsidRPr="00985784">
        <w:rPr>
          <w:rFonts w:ascii="Arial" w:hAnsi="Arial" w:cs="Arial"/>
          <w:sz w:val="22"/>
          <w:szCs w:val="22"/>
        </w:rPr>
        <w:tab/>
      </w:r>
      <w:r w:rsidR="0045009C" w:rsidRPr="00985784">
        <w:rPr>
          <w:rFonts w:ascii="Arial" w:hAnsi="Arial" w:cs="Arial"/>
          <w:sz w:val="22"/>
          <w:szCs w:val="22"/>
        </w:rPr>
        <w:t xml:space="preserve"> </w:t>
      </w:r>
      <w:r w:rsidR="00D72675" w:rsidRPr="00985784">
        <w:rPr>
          <w:rFonts w:ascii="Arial" w:hAnsi="Arial" w:cs="Arial"/>
          <w:position w:val="-28"/>
          <w:sz w:val="22"/>
          <w:szCs w:val="22"/>
        </w:rPr>
        <w:object w:dxaOrig="969" w:dyaOrig="681" w14:anchorId="3C74FC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.55pt;height:34.3pt" o:ole="">
            <v:imagedata r:id="rId13" o:title=""/>
          </v:shape>
          <o:OLEObject Type="Embed" ProgID="FXEquation.Equation" ShapeID="_x0000_i1025" DrawAspect="Content" ObjectID="_1684216255" r:id="rId14"/>
        </w:object>
      </w:r>
      <w:r w:rsidR="0045009C" w:rsidRPr="00985784">
        <w:rPr>
          <w:rFonts w:ascii="Arial" w:hAnsi="Arial" w:cs="Arial"/>
          <w:sz w:val="22"/>
          <w:szCs w:val="22"/>
        </w:rPr>
        <w:t xml:space="preserve"> </w:t>
      </w:r>
      <w:r w:rsidR="00D72675" w:rsidRPr="00985784">
        <w:rPr>
          <w:rFonts w:ascii="Arial" w:hAnsi="Arial" w:cs="Arial"/>
          <w:sz w:val="22"/>
          <w:szCs w:val="22"/>
        </w:rPr>
        <w:tab/>
      </w:r>
      <w:r w:rsidR="006F26D4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5A81159" w14:textId="44976B82" w:rsidR="004B4221" w:rsidRPr="00985784" w:rsidRDefault="00D72675" w:rsidP="00AA077B">
      <w:pPr>
        <w:tabs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b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9031AD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5C64DB" w:rsidRPr="00985784">
        <w:rPr>
          <w:rFonts w:ascii="Arial" w:hAnsi="Arial" w:cs="Arial"/>
          <w:position w:val="-28"/>
          <w:sz w:val="22"/>
          <w:szCs w:val="22"/>
          <w:lang w:eastAsia="en-US"/>
        </w:rPr>
        <w:object w:dxaOrig="2222" w:dyaOrig="681" w14:anchorId="2FF57488">
          <v:shape id="_x0000_i1026" type="#_x0000_t75" style="width:111.45pt;height:34.3pt" o:ole="">
            <v:imagedata r:id="rId15" o:title=""/>
          </v:shape>
          <o:OLEObject Type="Embed" ProgID="FXEquation.Equation" ShapeID="_x0000_i1026" DrawAspect="Content" ObjectID="_1684216256" r:id="rId16"/>
        </w:object>
      </w:r>
      <w:r w:rsidR="009031AD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4B4221" w:rsidRPr="00985784">
        <w:rPr>
          <w:rFonts w:ascii="Arial" w:hAnsi="Arial" w:cs="Arial"/>
          <w:sz w:val="22"/>
          <w:szCs w:val="22"/>
          <w:lang w:eastAsia="en-US"/>
        </w:rPr>
        <w:tab/>
      </w:r>
      <w:r w:rsidR="003A0192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3D227B7" w14:textId="34809C06" w:rsidR="00BE67F9" w:rsidRPr="00985784" w:rsidRDefault="004B4221" w:rsidP="00AA077B">
      <w:pPr>
        <w:tabs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=  </w:t>
      </w:r>
      <w:r w:rsidR="005768F0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BE67F9" w:rsidRPr="00985784">
        <w:rPr>
          <w:rFonts w:ascii="Arial" w:hAnsi="Arial" w:cs="Arial"/>
          <w:position w:val="-28"/>
          <w:sz w:val="22"/>
          <w:szCs w:val="22"/>
          <w:lang w:eastAsia="en-US"/>
        </w:rPr>
        <w:object w:dxaOrig="1800" w:dyaOrig="681" w14:anchorId="63291FBC">
          <v:shape id="_x0000_i1027" type="#_x0000_t75" style="width:90.3pt;height:34.3pt" o:ole="">
            <v:imagedata r:id="rId17" o:title=""/>
          </v:shape>
          <o:OLEObject Type="Embed" ProgID="FXEquation.Equation" ShapeID="_x0000_i1027" DrawAspect="Content" ObjectID="_1684216257" r:id="rId18"/>
        </w:object>
      </w:r>
      <w:r w:rsidR="005768F0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BE67F9" w:rsidRPr="00985784">
        <w:rPr>
          <w:rFonts w:ascii="Arial" w:hAnsi="Arial" w:cs="Arial"/>
          <w:sz w:val="22"/>
          <w:szCs w:val="22"/>
          <w:lang w:eastAsia="en-US"/>
        </w:rPr>
        <w:tab/>
      </w:r>
      <w:r w:rsidR="003A0192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0B367F8D" w14:textId="4BA6C4CE" w:rsidR="00780864" w:rsidRPr="00985784" w:rsidRDefault="00BE67F9" w:rsidP="00AA077B">
      <w:pPr>
        <w:tabs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=  </w:t>
      </w:r>
      <w:r w:rsidR="00BD6250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775774" w:rsidRPr="00985784">
        <w:rPr>
          <w:rFonts w:ascii="Arial" w:hAnsi="Arial" w:cs="Arial"/>
          <w:position w:val="-28"/>
          <w:sz w:val="22"/>
          <w:szCs w:val="22"/>
          <w:lang w:eastAsia="en-US"/>
        </w:rPr>
        <w:object w:dxaOrig="1440" w:dyaOrig="681" w14:anchorId="49F7EA9E">
          <v:shape id="_x0000_i1028" type="#_x0000_t75" style="width:71.45pt;height:34.3pt" o:ole="">
            <v:imagedata r:id="rId19" o:title=""/>
          </v:shape>
          <o:OLEObject Type="Embed" ProgID="FXEquation.Equation" ShapeID="_x0000_i1028" DrawAspect="Content" ObjectID="_1684216258" r:id="rId20"/>
        </w:object>
      </w:r>
      <w:r w:rsidR="00BD6250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3A0192" w:rsidRPr="00985784">
        <w:rPr>
          <w:rFonts w:ascii="Arial" w:hAnsi="Arial" w:cs="Arial"/>
          <w:sz w:val="22"/>
          <w:szCs w:val="22"/>
          <w:lang w:eastAsia="en-US"/>
        </w:rPr>
        <w:tab/>
      </w:r>
      <w:r w:rsidR="003A0192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9C2F25" w:rsidRPr="00985784">
        <w:rPr>
          <w:rFonts w:ascii="Arial" w:hAnsi="Arial" w:cs="Arial"/>
          <w:sz w:val="22"/>
          <w:szCs w:val="22"/>
          <w:lang w:eastAsia="en-US"/>
        </w:rPr>
        <w:tab/>
        <w:t>[5]</w:t>
      </w:r>
    </w:p>
    <w:p w14:paraId="4568C01E" w14:textId="67797D12" w:rsidR="00531934" w:rsidRPr="00985784" w:rsidRDefault="00780864" w:rsidP="009C2F25">
      <w:pPr>
        <w:tabs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17D42204" w14:textId="3FFA43F4" w:rsidR="00232179" w:rsidRPr="00985784" w:rsidRDefault="001E1603" w:rsidP="002B58D3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>2.</w:t>
      </w:r>
      <w:r w:rsidRPr="00985784">
        <w:rPr>
          <w:rFonts w:ascii="Arial" w:hAnsi="Arial" w:cs="Arial"/>
          <w:sz w:val="22"/>
          <w:szCs w:val="22"/>
        </w:rPr>
        <w:tab/>
        <w:t>(a)</w:t>
      </w:r>
      <w:r w:rsidRPr="00985784">
        <w:rPr>
          <w:rFonts w:ascii="Arial" w:hAnsi="Arial" w:cs="Arial"/>
          <w:sz w:val="22"/>
          <w:szCs w:val="22"/>
        </w:rPr>
        <w:tab/>
      </w:r>
      <w:r w:rsidR="009C2F25" w:rsidRPr="00985784">
        <w:rPr>
          <w:rFonts w:ascii="Arial" w:hAnsi="Arial" w:cs="Arial"/>
          <w:sz w:val="22"/>
          <w:szCs w:val="22"/>
        </w:rPr>
        <w:t>(i)</w:t>
      </w:r>
      <w:r w:rsidR="009C2F25" w:rsidRPr="00985784">
        <w:rPr>
          <w:rFonts w:ascii="Arial" w:hAnsi="Arial" w:cs="Arial"/>
          <w:sz w:val="22"/>
          <w:szCs w:val="22"/>
        </w:rPr>
        <w:tab/>
        <w:t>5</w:t>
      </w:r>
      <w:proofErr w:type="gramStart"/>
      <w:r w:rsidR="009C2F25" w:rsidRPr="00985784">
        <w:rPr>
          <w:rFonts w:ascii="Arial" w:hAnsi="Arial" w:cs="Arial"/>
          <w:sz w:val="22"/>
          <w:szCs w:val="22"/>
        </w:rPr>
        <w:tab/>
      </w:r>
      <w:r w:rsidR="002B58D3" w:rsidRPr="00985784">
        <w:rPr>
          <w:rFonts w:ascii="Arial" w:hAnsi="Arial" w:cs="Arial"/>
          <w:sz w:val="22"/>
          <w:szCs w:val="22"/>
        </w:rPr>
        <w:t xml:space="preserve"> </w:t>
      </w:r>
      <w:r w:rsidR="00232179" w:rsidRPr="00985784">
        <w:rPr>
          <w:rFonts w:ascii="Arial" w:hAnsi="Arial" w:cs="Arial"/>
          <w:sz w:val="22"/>
          <w:szCs w:val="22"/>
        </w:rPr>
        <w:t xml:space="preserve"> </w:t>
      </w:r>
      <w:r w:rsidR="00EF067C" w:rsidRPr="00985784">
        <w:rPr>
          <w:rFonts w:ascii="Arial" w:hAnsi="Arial" w:cs="Arial"/>
          <w:sz w:val="22"/>
          <w:szCs w:val="22"/>
        </w:rPr>
        <w:tab/>
      </w:r>
      <w:proofErr w:type="gramEnd"/>
      <w:r w:rsidR="00EF067C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70AB7AC1" w14:textId="1F4569FD" w:rsidR="009C2F25" w:rsidRPr="00985784" w:rsidRDefault="009C2F25" w:rsidP="002B58D3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)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21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4FFD604" w14:textId="25C23FC1" w:rsidR="002F03DF" w:rsidRPr="00985784" w:rsidRDefault="002F03DF" w:rsidP="002B58D3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</w:p>
    <w:p w14:paraId="2814A2F6" w14:textId="4760B253" w:rsidR="002F03DF" w:rsidRPr="00985784" w:rsidRDefault="002F03DF" w:rsidP="002B58D3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b)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(i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i/>
          <w:sz w:val="22"/>
          <w:szCs w:val="22"/>
          <w:lang w:eastAsia="en-US"/>
        </w:rPr>
        <w:t xml:space="preserve">x = </w:t>
      </w:r>
      <w:r w:rsidRPr="00985784">
        <w:rPr>
          <w:rFonts w:ascii="Arial" w:hAnsi="Arial" w:cs="Arial"/>
          <w:sz w:val="22"/>
          <w:szCs w:val="22"/>
          <w:lang w:eastAsia="en-US"/>
        </w:rPr>
        <w:t>3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FA7D83A" w14:textId="50684D9C" w:rsidR="002F03DF" w:rsidRPr="00985784" w:rsidRDefault="002F03DF" w:rsidP="002B58D3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i/>
          <w:sz w:val="22"/>
          <w:szCs w:val="22"/>
          <w:lang w:eastAsia="en-US"/>
        </w:rPr>
        <w:t xml:space="preserve">x = </w:t>
      </w:r>
      <w:r w:rsidRPr="00985784">
        <w:rPr>
          <w:rFonts w:ascii="Arial" w:hAnsi="Arial" w:cs="Arial"/>
          <w:sz w:val="22"/>
          <w:szCs w:val="22"/>
          <w:lang w:eastAsia="en-US"/>
        </w:rPr>
        <w:t>4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4E4CCD1" w14:textId="01DCA962" w:rsidR="002F03DF" w:rsidRPr="00985784" w:rsidRDefault="002F03DF" w:rsidP="002B58D3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i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i/>
          <w:sz w:val="22"/>
          <w:szCs w:val="22"/>
          <w:lang w:eastAsia="en-US"/>
        </w:rPr>
        <w:t xml:space="preserve">x = </w:t>
      </w:r>
      <w:r w:rsidRPr="00985784">
        <w:rPr>
          <w:rFonts w:ascii="Arial" w:hAnsi="Arial" w:cs="Arial"/>
          <w:sz w:val="22"/>
          <w:szCs w:val="22"/>
          <w:lang w:eastAsia="en-US"/>
        </w:rPr>
        <w:t>7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00994D9A" w14:textId="6EB55CC8" w:rsidR="002F03DF" w:rsidRPr="00985784" w:rsidRDefault="002F03DF" w:rsidP="002F03DF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v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i/>
          <w:sz w:val="22"/>
          <w:szCs w:val="22"/>
          <w:lang w:eastAsia="en-US"/>
        </w:rPr>
        <w:t xml:space="preserve">x = </w:t>
      </w:r>
      <w:r w:rsidRPr="00985784">
        <w:rPr>
          <w:rFonts w:ascii="Arial" w:hAnsi="Arial" w:cs="Arial"/>
          <w:sz w:val="22"/>
          <w:szCs w:val="22"/>
          <w:lang w:eastAsia="en-US"/>
        </w:rPr>
        <w:t>2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D6CFCF8" w14:textId="77777777" w:rsidR="002F03DF" w:rsidRPr="00985784" w:rsidRDefault="002F03DF" w:rsidP="002F03DF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</w:p>
    <w:p w14:paraId="012A92CC" w14:textId="652FB7C5" w:rsidR="001E1603" w:rsidRPr="00985784" w:rsidRDefault="002F03DF" w:rsidP="002F03DF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c)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(</w:t>
      </w:r>
      <w:proofErr w:type="spellStart"/>
      <w:r w:rsidRPr="00985784">
        <w:rPr>
          <w:rFonts w:ascii="Arial" w:hAnsi="Arial" w:cs="Arial"/>
          <w:sz w:val="22"/>
          <w:szCs w:val="22"/>
          <w:lang w:eastAsia="en-US"/>
        </w:rPr>
        <w:t>i</w:t>
      </w:r>
      <w:proofErr w:type="spellEnd"/>
      <w:r w:rsidRPr="00985784">
        <w:rPr>
          <w:rFonts w:ascii="Arial" w:hAnsi="Arial" w:cs="Arial"/>
          <w:sz w:val="22"/>
          <w:szCs w:val="22"/>
          <w:lang w:eastAsia="en-US"/>
        </w:rPr>
        <w:t>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964ABE" w:rsidRPr="00985784">
        <w:rPr>
          <w:rFonts w:ascii="Arial" w:hAnsi="Arial" w:cs="Arial"/>
          <w:position w:val="-28"/>
          <w:sz w:val="22"/>
          <w:szCs w:val="22"/>
          <w:lang w:eastAsia="en-US"/>
        </w:rPr>
        <w:object w:dxaOrig="1296" w:dyaOrig="811" w14:anchorId="79A13F3A">
          <v:shape id="_x0000_i1029" type="#_x0000_t75" style="width:65.15pt;height:41.15pt" o:ole="">
            <v:imagedata r:id="rId21" o:title=""/>
          </v:shape>
          <o:OLEObject Type="Embed" ProgID="FXEquation.Equation" ShapeID="_x0000_i1029" DrawAspect="Content" ObjectID="_1684216259" r:id="rId22"/>
        </w:object>
      </w:r>
      <w:r w:rsidR="00763266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0ADC3CF5" w14:textId="4861D2E6" w:rsidR="002F03DF" w:rsidRPr="00985784" w:rsidRDefault="002F03DF" w:rsidP="002F03DF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8514B9"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2904" w:dyaOrig="845" w14:anchorId="747D9D55">
          <v:shape id="_x0000_i1030" type="#_x0000_t75" style="width:145.7pt;height:42.3pt" o:ole="">
            <v:imagedata r:id="rId23" o:title=""/>
          </v:shape>
          <o:OLEObject Type="Embed" ProgID="FXEquation.Equation" ShapeID="_x0000_i1030" DrawAspect="Content" ObjectID="_1684216260" r:id="rId24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314169C8" w14:textId="597EE496" w:rsidR="002F03DF" w:rsidRPr="00985784" w:rsidRDefault="002F03DF" w:rsidP="002F03DF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= 20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7DFC5B8D" w14:textId="28FF2F09" w:rsidR="002F03DF" w:rsidRPr="00985784" w:rsidRDefault="002F03DF" w:rsidP="002F03DF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d)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(</w:t>
      </w:r>
      <w:proofErr w:type="spellStart"/>
      <w:r w:rsidRPr="00985784">
        <w:rPr>
          <w:rFonts w:ascii="Arial" w:hAnsi="Arial" w:cs="Arial"/>
          <w:sz w:val="22"/>
          <w:szCs w:val="22"/>
          <w:lang w:eastAsia="en-US"/>
        </w:rPr>
        <w:t>i</w:t>
      </w:r>
      <w:proofErr w:type="spellEnd"/>
      <w:r w:rsidRPr="00985784">
        <w:rPr>
          <w:rFonts w:ascii="Arial" w:hAnsi="Arial" w:cs="Arial"/>
          <w:sz w:val="22"/>
          <w:szCs w:val="22"/>
          <w:lang w:eastAsia="en-US"/>
        </w:rPr>
        <w:t>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F916B3"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1281" w:dyaOrig="446" w14:anchorId="3BC735B7">
          <v:shape id="_x0000_i1031" type="#_x0000_t75" style="width:64pt;height:22.3pt" o:ole="">
            <v:imagedata r:id="rId25" o:title=""/>
          </v:shape>
          <o:OLEObject Type="Embed" ProgID="FXEquation.Equation" ShapeID="_x0000_i1031" DrawAspect="Content" ObjectID="_1684216261" r:id="rId26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7F53F0A" w14:textId="0756FF0F" w:rsidR="002F03DF" w:rsidRPr="00985784" w:rsidRDefault="002F03DF" w:rsidP="002F03DF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)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="00516DEB" w:rsidRPr="00985784">
        <w:rPr>
          <w:rFonts w:ascii="Arial" w:hAnsi="Arial" w:cs="Arial"/>
          <w:position w:val="-12"/>
          <w:sz w:val="22"/>
          <w:szCs w:val="22"/>
          <w:lang w:eastAsia="en-US"/>
        </w:rPr>
        <w:object w:dxaOrig="3110" w:dyaOrig="384" w14:anchorId="0B77C7FB">
          <v:shape id="_x0000_i1032" type="#_x0000_t75" style="width:154.85pt;height:18.85pt" o:ole="">
            <v:imagedata r:id="rId27" o:title=""/>
          </v:shape>
          <o:OLEObject Type="Embed" ProgID="FXEquation.Equation" ShapeID="_x0000_i1032" DrawAspect="Content" ObjectID="_1684216262" r:id="rId28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[12]</w:t>
      </w:r>
    </w:p>
    <w:p w14:paraId="39A9FB7F" w14:textId="7185D849" w:rsidR="00923FA3" w:rsidRPr="00985784" w:rsidRDefault="00923FA3" w:rsidP="003E2D44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rPr>
          <w:rFonts w:ascii="Arial" w:hAnsi="Arial" w:cs="Arial"/>
          <w:sz w:val="22"/>
          <w:szCs w:val="22"/>
        </w:rPr>
      </w:pPr>
    </w:p>
    <w:p w14:paraId="36C767F9" w14:textId="77777777" w:rsidR="00521168" w:rsidRPr="00985784" w:rsidRDefault="00521168" w:rsidP="003E2D44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rPr>
          <w:rFonts w:ascii="Arial" w:hAnsi="Arial" w:cs="Arial"/>
          <w:sz w:val="22"/>
          <w:szCs w:val="22"/>
        </w:rPr>
      </w:pPr>
    </w:p>
    <w:p w14:paraId="642488F2" w14:textId="77777777" w:rsidR="008A7BAF" w:rsidRPr="00985784" w:rsidRDefault="008A7BAF">
      <w:pPr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br w:type="page"/>
      </w:r>
    </w:p>
    <w:p w14:paraId="06A770FA" w14:textId="46627F9F" w:rsidR="002B246A" w:rsidRPr="00985784" w:rsidRDefault="00F3538F" w:rsidP="00DB1789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lastRenderedPageBreak/>
        <w:object w:dxaOrig="1440" w:dyaOrig="1440" w14:anchorId="0512531A">
          <v:shape id="_x0000_s3739" type="#_x0000_t75" style="position:absolute;left:0;text-align:left;margin-left:92.1pt;margin-top:12pt;width:136.95pt;height:103.95pt;z-index:251812869;mso-position-horizontal-relative:text;mso-position-vertical-relative:text">
            <v:imagedata r:id="rId29" o:title=""/>
          </v:shape>
          <o:OLEObject Type="Embed" ProgID="FXDraw.Graphic" ShapeID="_x0000_s3739" DrawAspect="Content" ObjectID="_1684216361" r:id="rId30"/>
        </w:object>
      </w:r>
      <w:r w:rsidR="00E01406" w:rsidRPr="00985784">
        <w:rPr>
          <w:rFonts w:ascii="Arial" w:hAnsi="Arial" w:cs="Arial"/>
          <w:sz w:val="22"/>
          <w:szCs w:val="22"/>
        </w:rPr>
        <w:t>3</w:t>
      </w:r>
      <w:r w:rsidR="003759E7" w:rsidRPr="00985784">
        <w:rPr>
          <w:rFonts w:ascii="Arial" w:hAnsi="Arial" w:cs="Arial"/>
          <w:sz w:val="22"/>
          <w:szCs w:val="22"/>
        </w:rPr>
        <w:t>.</w:t>
      </w:r>
      <w:r w:rsidR="003759E7" w:rsidRPr="00985784">
        <w:rPr>
          <w:rFonts w:ascii="Arial" w:hAnsi="Arial" w:cs="Arial"/>
          <w:sz w:val="22"/>
          <w:szCs w:val="22"/>
        </w:rPr>
        <w:tab/>
      </w:r>
      <w:r w:rsidR="009563A2" w:rsidRPr="00985784">
        <w:rPr>
          <w:rFonts w:ascii="Arial" w:hAnsi="Arial" w:cs="Arial"/>
          <w:sz w:val="22"/>
          <w:szCs w:val="22"/>
        </w:rPr>
        <w:t>(a)</w:t>
      </w:r>
      <w:r w:rsidR="00EB641B" w:rsidRPr="00985784">
        <w:rPr>
          <w:rFonts w:ascii="Arial" w:hAnsi="Arial" w:cs="Arial"/>
          <w:sz w:val="22"/>
          <w:szCs w:val="22"/>
        </w:rPr>
        <w:tab/>
      </w:r>
      <w:r w:rsidR="00513350">
        <w:rPr>
          <w:rFonts w:ascii="Arial" w:hAnsi="Arial" w:cs="Arial"/>
          <w:sz w:val="22"/>
          <w:szCs w:val="22"/>
        </w:rPr>
        <w:t>(i)</w:t>
      </w:r>
    </w:p>
    <w:p w14:paraId="139CEC90" w14:textId="31F76AAA" w:rsidR="008A7BAF" w:rsidRPr="00985784" w:rsidRDefault="008A7BAF" w:rsidP="00DB1789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</w:rPr>
      </w:pPr>
    </w:p>
    <w:p w14:paraId="64015261" w14:textId="21C22D14" w:rsidR="008A7BAF" w:rsidRPr="00985784" w:rsidRDefault="008A7BAF" w:rsidP="00DB1789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</w:rPr>
      </w:pPr>
    </w:p>
    <w:p w14:paraId="314829F0" w14:textId="387DB594" w:rsidR="008A7BAF" w:rsidRPr="00985784" w:rsidRDefault="008A7BAF" w:rsidP="00DB1789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</w:rPr>
      </w:pPr>
    </w:p>
    <w:p w14:paraId="49ABBCFE" w14:textId="5C7E2806" w:rsidR="008A7BAF" w:rsidRPr="00985784" w:rsidRDefault="008A7BAF" w:rsidP="00DB1789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</w:rPr>
      </w:pPr>
    </w:p>
    <w:p w14:paraId="6ED26085" w14:textId="17CDAF34" w:rsidR="008A7BAF" w:rsidRPr="00985784" w:rsidRDefault="008A7BAF" w:rsidP="00DB1789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</w:rPr>
      </w:pPr>
    </w:p>
    <w:p w14:paraId="48C70C1F" w14:textId="1728DDE0" w:rsidR="008A7BAF" w:rsidRPr="00985784" w:rsidRDefault="008A7BAF" w:rsidP="00DB1789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</w:rPr>
      </w:pPr>
    </w:p>
    <w:p w14:paraId="4B898F9D" w14:textId="105CB0BB" w:rsidR="008A7BAF" w:rsidRPr="00985784" w:rsidRDefault="00BF7664" w:rsidP="00BF7664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CF4C61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0C02EFC" w14:textId="37D729F4" w:rsidR="00CF4C61" w:rsidRPr="00985784" w:rsidRDefault="00CF4C61" w:rsidP="00DB1789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54713627" w14:textId="5EF776BF" w:rsidR="00CF4C61" w:rsidRPr="00985784" w:rsidRDefault="00CF4C61" w:rsidP="00513350">
      <w:pPr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F526A5" w:rsidRPr="00985784">
        <w:rPr>
          <w:rFonts w:ascii="Arial" w:hAnsi="Arial" w:cs="Arial"/>
          <w:sz w:val="22"/>
          <w:szCs w:val="22"/>
          <w:lang w:eastAsia="en-US"/>
        </w:rPr>
        <w:tab/>
      </w:r>
      <w:r w:rsidR="00513350">
        <w:rPr>
          <w:rFonts w:ascii="Arial" w:hAnsi="Arial" w:cs="Arial"/>
          <w:sz w:val="22"/>
          <w:szCs w:val="22"/>
          <w:lang w:eastAsia="en-US"/>
        </w:rPr>
        <w:t>(ii)</w:t>
      </w:r>
      <w:r w:rsidR="00513350">
        <w:rPr>
          <w:rFonts w:ascii="Arial" w:hAnsi="Arial" w:cs="Arial"/>
          <w:sz w:val="22"/>
          <w:szCs w:val="22"/>
          <w:lang w:eastAsia="en-US"/>
        </w:rPr>
        <w:tab/>
      </w:r>
      <w:r w:rsidR="00F526A5" w:rsidRPr="00985784">
        <w:rPr>
          <w:rFonts w:ascii="Arial" w:hAnsi="Arial" w:cs="Arial"/>
          <w:sz w:val="22"/>
          <w:szCs w:val="22"/>
          <w:lang w:eastAsia="en-US"/>
        </w:rPr>
        <w:t>OA x OB = OC</w:t>
      </w:r>
      <w:r w:rsidR="00F526A5" w:rsidRPr="00985784">
        <w:rPr>
          <w:rFonts w:ascii="Arial" w:hAnsi="Arial" w:cs="Arial"/>
          <w:sz w:val="22"/>
          <w:szCs w:val="22"/>
          <w:vertAlign w:val="superscript"/>
          <w:lang w:eastAsia="en-US"/>
        </w:rPr>
        <w:t>2</w:t>
      </w:r>
    </w:p>
    <w:p w14:paraId="73EAD426" w14:textId="5693653C" w:rsidR="00C63ABA" w:rsidRPr="00985784" w:rsidRDefault="00C63ABA" w:rsidP="00513350">
      <w:pPr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13350">
        <w:rPr>
          <w:rFonts w:ascii="Arial" w:hAnsi="Arial" w:cs="Arial"/>
          <w:sz w:val="22"/>
          <w:szCs w:val="22"/>
          <w:lang w:eastAsia="en-US"/>
        </w:rPr>
        <w:tab/>
      </w:r>
      <w:r w:rsidR="00F72B88" w:rsidRPr="00985784">
        <w:rPr>
          <w:rFonts w:ascii="Arial" w:hAnsi="Arial" w:cs="Arial"/>
          <w:sz w:val="22"/>
          <w:szCs w:val="22"/>
          <w:lang w:eastAsia="en-US"/>
        </w:rPr>
        <w:t>But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OC = OX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49D5C32A" w14:textId="6F9FA58E" w:rsidR="00C63ABA" w:rsidRPr="00985784" w:rsidRDefault="00C63ABA" w:rsidP="00513350">
      <w:pPr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13350">
        <w:rPr>
          <w:rFonts w:ascii="Arial" w:hAnsi="Arial" w:cs="Arial"/>
          <w:sz w:val="22"/>
          <w:szCs w:val="22"/>
          <w:lang w:eastAsia="en-US"/>
        </w:rPr>
        <w:tab/>
      </w:r>
      <w:r w:rsidR="00F72B88"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="00F72B88" w:rsidRPr="00985784">
        <w:rPr>
          <w:rFonts w:ascii="Arial" w:hAnsi="Arial" w:cs="Arial"/>
          <w:sz w:val="22"/>
          <w:szCs w:val="22"/>
          <w:lang w:eastAsia="en-US"/>
        </w:rPr>
        <w:tab/>
      </w:r>
      <w:r w:rsidR="003D61B1" w:rsidRPr="00985784">
        <w:rPr>
          <w:rFonts w:ascii="Arial" w:hAnsi="Arial" w:cs="Arial"/>
          <w:sz w:val="22"/>
          <w:szCs w:val="22"/>
          <w:lang w:eastAsia="en-US"/>
        </w:rPr>
        <w:t>OA x OB = OX</w:t>
      </w:r>
      <w:r w:rsidR="003D61B1" w:rsidRPr="00985784">
        <w:rPr>
          <w:rFonts w:ascii="Arial" w:hAnsi="Arial" w:cs="Arial"/>
          <w:sz w:val="22"/>
          <w:szCs w:val="22"/>
          <w:vertAlign w:val="superscript"/>
          <w:lang w:eastAsia="en-US"/>
        </w:rPr>
        <w:t>2</w:t>
      </w:r>
      <w:r w:rsidR="00B84AE6" w:rsidRPr="00985784">
        <w:rPr>
          <w:rFonts w:ascii="Arial" w:hAnsi="Arial" w:cs="Arial"/>
          <w:sz w:val="22"/>
          <w:szCs w:val="22"/>
          <w:lang w:eastAsia="en-US"/>
        </w:rPr>
        <w:tab/>
      </w:r>
      <w:r w:rsidR="00B84AE6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3D61B1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1A34FBB3" w14:textId="5A9F34F7" w:rsidR="003D61B1" w:rsidRPr="00985784" w:rsidRDefault="003D61B1" w:rsidP="00513350">
      <w:pPr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015D1E" w:rsidRPr="00985784">
        <w:rPr>
          <w:rFonts w:ascii="Arial" w:hAnsi="Arial" w:cs="Arial"/>
          <w:sz w:val="22"/>
          <w:szCs w:val="22"/>
          <w:lang w:eastAsia="en-US"/>
        </w:rPr>
        <w:tab/>
      </w:r>
      <w:r w:rsidR="00513350">
        <w:rPr>
          <w:rFonts w:ascii="Arial" w:hAnsi="Arial" w:cs="Arial"/>
          <w:sz w:val="22"/>
          <w:szCs w:val="22"/>
          <w:lang w:eastAsia="en-US"/>
        </w:rPr>
        <w:tab/>
      </w:r>
      <w:r w:rsidR="00015D1E" w:rsidRPr="00985784">
        <w:rPr>
          <w:rFonts w:ascii="Arial" w:hAnsi="Arial" w:cs="Arial"/>
          <w:sz w:val="22"/>
          <w:szCs w:val="22"/>
          <w:lang w:eastAsia="en-US"/>
        </w:rPr>
        <w:t xml:space="preserve">This is the converse of the </w:t>
      </w:r>
      <w:r w:rsidR="00FE3841" w:rsidRPr="00985784">
        <w:rPr>
          <w:rFonts w:ascii="Arial" w:hAnsi="Arial" w:cs="Arial"/>
          <w:sz w:val="22"/>
          <w:szCs w:val="22"/>
          <w:lang w:eastAsia="en-US"/>
        </w:rPr>
        <w:t>secant/tangent theorem</w:t>
      </w:r>
    </w:p>
    <w:p w14:paraId="72161DBC" w14:textId="28BFD5A7" w:rsidR="009E05D0" w:rsidRPr="00985784" w:rsidRDefault="009E05D0" w:rsidP="00513350">
      <w:pPr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13350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OX is a tangent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B84AE6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923A26B" w14:textId="62742D0D" w:rsidR="008D1718" w:rsidRPr="00985784" w:rsidRDefault="008D1718" w:rsidP="00513350">
      <w:pPr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13350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>OA x OB = OC</w:t>
      </w:r>
      <w:r w:rsidRPr="00985784">
        <w:rPr>
          <w:rFonts w:ascii="Arial" w:hAnsi="Arial" w:cs="Arial"/>
          <w:sz w:val="22"/>
          <w:szCs w:val="22"/>
          <w:vertAlign w:val="superscript"/>
          <w:lang w:eastAsia="en-US"/>
        </w:rPr>
        <w:t>2</w:t>
      </w:r>
    </w:p>
    <w:p w14:paraId="532A3CA0" w14:textId="1DF12D35" w:rsidR="008D1718" w:rsidRPr="00985784" w:rsidRDefault="008D1718" w:rsidP="00513350">
      <w:pPr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13350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>But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OC = O</w:t>
      </w:r>
      <w:r w:rsidR="000E1809" w:rsidRPr="00985784">
        <w:rPr>
          <w:rFonts w:ascii="Arial" w:hAnsi="Arial" w:cs="Arial"/>
          <w:sz w:val="22"/>
          <w:szCs w:val="22"/>
          <w:lang w:eastAsia="en-US"/>
        </w:rPr>
        <w:t>Y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16649CE5" w14:textId="486009CB" w:rsidR="008D1718" w:rsidRPr="00985784" w:rsidRDefault="008D1718" w:rsidP="00513350">
      <w:pPr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13350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OA x OB = O</w:t>
      </w:r>
      <w:r w:rsidR="000E1809" w:rsidRPr="00985784">
        <w:rPr>
          <w:rFonts w:ascii="Arial" w:hAnsi="Arial" w:cs="Arial"/>
          <w:sz w:val="22"/>
          <w:szCs w:val="22"/>
          <w:lang w:eastAsia="en-US"/>
        </w:rPr>
        <w:t>Y</w:t>
      </w:r>
      <w:r w:rsidRPr="00985784">
        <w:rPr>
          <w:rFonts w:ascii="Arial" w:hAnsi="Arial" w:cs="Arial"/>
          <w:sz w:val="22"/>
          <w:szCs w:val="22"/>
          <w:vertAlign w:val="superscript"/>
          <w:lang w:eastAsia="en-US"/>
        </w:rPr>
        <w:t>2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2CE3BDB5" w14:textId="27648BC9" w:rsidR="008D1718" w:rsidRPr="00985784" w:rsidRDefault="008D1718" w:rsidP="00513350">
      <w:pPr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13350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>This is the converse of the secant/tangent theorem</w:t>
      </w:r>
    </w:p>
    <w:p w14:paraId="37F18B4B" w14:textId="57536C18" w:rsidR="008D1718" w:rsidRPr="00985784" w:rsidRDefault="008D1718" w:rsidP="00513350">
      <w:pPr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13350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O</w:t>
      </w:r>
      <w:r w:rsidR="000E1809" w:rsidRPr="00985784">
        <w:rPr>
          <w:rFonts w:ascii="Arial" w:hAnsi="Arial" w:cs="Arial"/>
          <w:sz w:val="22"/>
          <w:szCs w:val="22"/>
          <w:lang w:eastAsia="en-US"/>
        </w:rPr>
        <w:t>Y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is a tangent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BA1BE04" w14:textId="00FD1D7F" w:rsidR="002F03DF" w:rsidRPr="00985784" w:rsidRDefault="00FA549F" w:rsidP="00DB1789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  <w:t>(b)</w:t>
      </w:r>
      <w:r w:rsidRPr="00985784">
        <w:rPr>
          <w:rFonts w:ascii="Arial" w:hAnsi="Arial" w:cs="Arial"/>
          <w:sz w:val="22"/>
          <w:szCs w:val="22"/>
        </w:rPr>
        <w:tab/>
      </w:r>
      <w:r w:rsidR="00C309A8" w:rsidRPr="00C309A8">
        <w:rPr>
          <w:rFonts w:ascii="Arial" w:hAnsi="Arial" w:cs="Arial"/>
          <w:color w:val="FF0000"/>
          <w:position w:val="-16"/>
          <w:sz w:val="22"/>
          <w:szCs w:val="22"/>
        </w:rPr>
        <w:object w:dxaOrig="758" w:dyaOrig="432" w14:anchorId="450227C7">
          <v:shape id="_x0000_i1034" type="#_x0000_t75" style="width:38.3pt;height:22.3pt" o:ole="">
            <v:imagedata r:id="rId31" o:title=""/>
          </v:shape>
          <o:OLEObject Type="Embed" ProgID="FXEquation.Equation" ShapeID="_x0000_i1034" DrawAspect="Content" ObjectID="_1684216263" r:id="rId32"/>
        </w:object>
      </w:r>
      <w:r w:rsidR="00645CAC" w:rsidRPr="00985784">
        <w:rPr>
          <w:rFonts w:ascii="Arial" w:hAnsi="Arial" w:cs="Arial"/>
          <w:sz w:val="22"/>
          <w:szCs w:val="22"/>
        </w:rPr>
        <w:t xml:space="preserve"> </w:t>
      </w:r>
      <w:r w:rsidR="00FE67D9" w:rsidRPr="00985784">
        <w:rPr>
          <w:rFonts w:ascii="Arial" w:hAnsi="Arial" w:cs="Arial"/>
          <w:sz w:val="22"/>
          <w:szCs w:val="22"/>
        </w:rPr>
        <w:t xml:space="preserve">or   </w:t>
      </w:r>
      <w:r w:rsidR="008A7C19" w:rsidRPr="008A7C19">
        <w:rPr>
          <w:rFonts w:ascii="Arial" w:hAnsi="Arial" w:cs="Arial"/>
          <w:color w:val="FF0000"/>
          <w:position w:val="-16"/>
          <w:sz w:val="22"/>
          <w:szCs w:val="22"/>
        </w:rPr>
        <w:object w:dxaOrig="667" w:dyaOrig="432" w14:anchorId="7381AE93">
          <v:shape id="_x0000_i1035" type="#_x0000_t75" style="width:33.7pt;height:22.3pt" o:ole="">
            <v:imagedata r:id="rId33" o:title=""/>
          </v:shape>
          <o:OLEObject Type="Embed" ProgID="FXEquation.Equation" ShapeID="_x0000_i1035" DrawAspect="Content" ObjectID="_1684216264" r:id="rId34"/>
        </w:object>
      </w:r>
      <w:r w:rsidR="00FE67D9" w:rsidRPr="00985784">
        <w:rPr>
          <w:rFonts w:ascii="Arial" w:hAnsi="Arial" w:cs="Arial"/>
          <w:sz w:val="22"/>
          <w:szCs w:val="22"/>
        </w:rPr>
        <w:t xml:space="preserve"> </w:t>
      </w:r>
      <w:r w:rsidR="002F03DF" w:rsidRPr="00985784">
        <w:rPr>
          <w:rFonts w:ascii="Arial" w:hAnsi="Arial" w:cs="Arial"/>
          <w:sz w:val="22"/>
          <w:szCs w:val="22"/>
        </w:rPr>
        <w:tab/>
      </w:r>
      <w:r w:rsidR="002F03DF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2F03DF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078B64D" w14:textId="44A62A0F" w:rsidR="0052573B" w:rsidRPr="00985784" w:rsidRDefault="00521168" w:rsidP="00521168">
      <w:pPr>
        <w:tabs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</w:t>
      </w:r>
      <w:r w:rsidR="000E1809" w:rsidRPr="00985784">
        <w:rPr>
          <w:rFonts w:ascii="Arial" w:hAnsi="Arial" w:cs="Arial"/>
          <w:sz w:val="22"/>
          <w:szCs w:val="22"/>
          <w:lang w:eastAsia="en-US"/>
        </w:rPr>
        <w:t>c</w:t>
      </w:r>
      <w:r w:rsidRPr="00985784">
        <w:rPr>
          <w:rFonts w:ascii="Arial" w:hAnsi="Arial" w:cs="Arial"/>
          <w:sz w:val="22"/>
          <w:szCs w:val="22"/>
          <w:lang w:eastAsia="en-US"/>
        </w:rPr>
        <w:t>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FB3EE5" w:rsidRPr="00985784">
        <w:rPr>
          <w:rFonts w:ascii="Arial" w:hAnsi="Arial" w:cs="Arial"/>
          <w:sz w:val="22"/>
          <w:szCs w:val="22"/>
          <w:lang w:eastAsia="en-US"/>
        </w:rPr>
        <w:t>(</w:t>
      </w:r>
      <w:proofErr w:type="spellStart"/>
      <w:r w:rsidR="00FB3EE5" w:rsidRPr="00985784">
        <w:rPr>
          <w:rFonts w:ascii="Arial" w:hAnsi="Arial" w:cs="Arial"/>
          <w:sz w:val="22"/>
          <w:szCs w:val="22"/>
          <w:lang w:eastAsia="en-US"/>
        </w:rPr>
        <w:t>i</w:t>
      </w:r>
      <w:proofErr w:type="spellEnd"/>
      <w:r w:rsidR="00FB3EE5" w:rsidRPr="00985784">
        <w:rPr>
          <w:rFonts w:ascii="Arial" w:hAnsi="Arial" w:cs="Arial"/>
          <w:sz w:val="22"/>
          <w:szCs w:val="22"/>
          <w:lang w:eastAsia="en-US"/>
        </w:rPr>
        <w:t>)</w:t>
      </w:r>
      <w:r w:rsidR="00FB3EE5" w:rsidRPr="00985784">
        <w:rPr>
          <w:rFonts w:ascii="Arial" w:hAnsi="Arial" w:cs="Arial"/>
          <w:sz w:val="22"/>
          <w:szCs w:val="22"/>
          <w:lang w:eastAsia="en-US"/>
        </w:rPr>
        <w:tab/>
      </w:r>
      <w:r w:rsidR="003C44AC" w:rsidRPr="003C44AC">
        <w:rPr>
          <w:rFonts w:ascii="Arial" w:hAnsi="Arial" w:cs="Arial"/>
          <w:color w:val="FF0000"/>
          <w:position w:val="-16"/>
          <w:sz w:val="22"/>
          <w:szCs w:val="22"/>
        </w:rPr>
        <w:object w:dxaOrig="2256" w:dyaOrig="432" w14:anchorId="4664E485">
          <v:shape id="_x0000_i1036" type="#_x0000_t75" style="width:113.15pt;height:22.3pt" o:ole="">
            <v:imagedata r:id="rId35" o:title=""/>
          </v:shape>
          <o:OLEObject Type="Embed" ProgID="FXEquation.Equation" ShapeID="_x0000_i1036" DrawAspect="Content" ObjectID="_1684216265" r:id="rId36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3AFC579C" w14:textId="5F317E99" w:rsidR="00521168" w:rsidRPr="00985784" w:rsidRDefault="0034659A" w:rsidP="00521168">
      <w:pPr>
        <w:tabs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)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3! = 6 ways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521168" w:rsidRPr="00985784">
        <w:rPr>
          <w:rFonts w:ascii="Arial" w:hAnsi="Arial" w:cs="Arial"/>
          <w:sz w:val="22"/>
          <w:szCs w:val="22"/>
          <w:lang w:eastAsia="en-US"/>
        </w:rPr>
        <w:tab/>
        <w:t>[10]</w:t>
      </w:r>
    </w:p>
    <w:p w14:paraId="05DA0C98" w14:textId="77777777" w:rsidR="000E1809" w:rsidRPr="00985784" w:rsidRDefault="000E1809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</w:rPr>
      </w:pPr>
    </w:p>
    <w:p w14:paraId="5483C478" w14:textId="23AED97B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>4.</w:t>
      </w:r>
      <w:r w:rsidRPr="00985784">
        <w:rPr>
          <w:rFonts w:ascii="Arial" w:hAnsi="Arial" w:cs="Arial"/>
          <w:sz w:val="22"/>
          <w:szCs w:val="22"/>
        </w:rPr>
        <w:tab/>
        <w:t>(a)</w:t>
      </w:r>
      <w:r w:rsidRPr="00985784">
        <w:rPr>
          <w:rFonts w:ascii="Arial" w:hAnsi="Arial" w:cs="Arial"/>
          <w:sz w:val="22"/>
          <w:szCs w:val="22"/>
        </w:rPr>
        <w:tab/>
        <w:t>(i)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sym w:font="Symbol" w:char="F02D"/>
      </w:r>
      <w:r w:rsidRPr="00985784">
        <w:rPr>
          <w:rFonts w:ascii="Arial" w:hAnsi="Arial" w:cs="Arial"/>
          <w:b/>
          <w:bCs/>
          <w:sz w:val="22"/>
          <w:szCs w:val="22"/>
        </w:rPr>
        <w:t>i</w: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Pr="00985784">
        <w:rPr>
          <w:rFonts w:ascii="Arial" w:hAnsi="Arial" w:cs="Arial"/>
          <w:sz w:val="22"/>
          <w:szCs w:val="22"/>
        </w:rPr>
        <w:sym w:font="Symbol" w:char="F02D"/>
      </w:r>
      <w:r w:rsidRPr="00985784">
        <w:rPr>
          <w:rFonts w:ascii="Arial" w:hAnsi="Arial" w:cs="Arial"/>
          <w:sz w:val="22"/>
          <w:szCs w:val="22"/>
        </w:rPr>
        <w:t xml:space="preserve"> 13</w:t>
      </w:r>
      <w:r w:rsidRPr="00985784">
        <w:rPr>
          <w:rFonts w:ascii="Arial" w:hAnsi="Arial" w:cs="Arial"/>
          <w:b/>
          <w:bCs/>
          <w:sz w:val="22"/>
          <w:szCs w:val="22"/>
        </w:rPr>
        <w:t>j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E15011D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)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5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6D8A759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i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2116" w:dyaOrig="422" w14:anchorId="65F34B85">
          <v:shape id="_x0000_i1037" type="#_x0000_t75" style="width:106.3pt;height:20.55pt" o:ole="">
            <v:imagedata r:id="rId37" o:title=""/>
          </v:shape>
          <o:OLEObject Type="Embed" ProgID="FXEquation.Equation" ShapeID="_x0000_i1037" DrawAspect="Content" ObjectID="_1684216266" r:id="rId38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098FE2A" w14:textId="7264E5A1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0C70D7"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1401" w:dyaOrig="422" w14:anchorId="41A507C1">
          <v:shape id="_x0000_i1038" type="#_x0000_t75" style="width:69.7pt;height:20.55pt" o:ole="">
            <v:imagedata r:id="rId39" o:title=""/>
          </v:shape>
          <o:OLEObject Type="Embed" ProgID="FXEquation.Equation" ShapeID="_x0000_i1038" DrawAspect="Content" ObjectID="_1684216267" r:id="rId40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85B5C43" w14:textId="4BFE765F" w:rsidR="00E01406" w:rsidRPr="00985784" w:rsidRDefault="00007BE7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noProof/>
          <w:sz w:val="22"/>
          <w:szCs w:val="22"/>
          <w:lang w:eastAsia="en-US"/>
        </w:rPr>
        <mc:AlternateContent>
          <mc:Choice Requires="wpi">
            <w:drawing>
              <wp:anchor distT="0" distB="0" distL="114300" distR="114300" simplePos="0" relativeHeight="251661317" behindDoc="0" locked="0" layoutInCell="1" allowOverlap="1" wp14:anchorId="7C0FF579" wp14:editId="4E9E0A99">
                <wp:simplePos x="0" y="0"/>
                <wp:positionH relativeFrom="column">
                  <wp:posOffset>3213697</wp:posOffset>
                </wp:positionH>
                <wp:positionV relativeFrom="paragraph">
                  <wp:posOffset>103205</wp:posOffset>
                </wp:positionV>
                <wp:extent cx="360" cy="360"/>
                <wp:effectExtent l="38100" t="38100" r="57150" b="5715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0556CF" id="Ink 2" o:spid="_x0000_s1026" type="#_x0000_t75" style="position:absolute;margin-left:252.35pt;margin-top:7.45pt;width:1.45pt;height:1.45pt;z-index:25166131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">
                <v:imagedata r:id="rId56" o:title=""/>
              </v:shape>
            </w:pict>
          </mc:Fallback>
        </mc:AlternateContent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  <w:t>(iv)</w:t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</w:r>
      <w:r w:rsidR="00E01406"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1972" w:dyaOrig="427" w14:anchorId="73275A2A">
          <v:shape id="_x0000_i1039" type="#_x0000_t75" style="width:98.3pt;height:21.7pt" o:ole="">
            <v:imagedata r:id="rId57" o:title=""/>
          </v:shape>
          <o:OLEObject Type="Embed" ProgID="FXEquation.Equation" ShapeID="_x0000_i1039" DrawAspect="Content" ObjectID="_1684216268" r:id="rId58"/>
        </w:object>
      </w:r>
      <w:r w:rsidR="00E01406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</w:r>
      <w:r w:rsidR="00E01406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3EF495C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2625" w:dyaOrig="513" w14:anchorId="47BB0268">
          <v:shape id="_x0000_i1040" type="#_x0000_t75" style="width:132pt;height:26.3pt" o:ole="">
            <v:imagedata r:id="rId59" o:title=""/>
          </v:shape>
          <o:OLEObject Type="Embed" ProgID="FXEquation.Equation" ShapeID="_x0000_i1040" DrawAspect="Content" ObjectID="_1684216269" r:id="rId60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DDE3227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position w:val="-36"/>
          <w:sz w:val="22"/>
          <w:szCs w:val="22"/>
          <w:lang w:eastAsia="en-US"/>
        </w:rPr>
        <w:object w:dxaOrig="4147" w:dyaOrig="849" w14:anchorId="6C582113">
          <v:shape id="_x0000_i1041" type="#_x0000_t75" style="width:206.85pt;height:42.3pt" o:ole="">
            <v:imagedata r:id="rId61" o:title=""/>
          </v:shape>
          <o:OLEObject Type="Embed" ProgID="FXEquation.Equation" ShapeID="_x0000_i1041" DrawAspect="Content" ObjectID="_1684216270" r:id="rId62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1B80EFA" w14:textId="14F5B538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b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2889" w:dyaOrig="513" w14:anchorId="0BF9D92E">
          <v:shape id="_x0000_i1042" type="#_x0000_t75" style="width:144.55pt;height:26.3pt" o:ole="">
            <v:imagedata r:id="rId63" o:title=""/>
          </v:shape>
          <o:OLEObject Type="Embed" ProgID="FXEquation.Equation" ShapeID="_x0000_i1042" DrawAspect="Content" ObjectID="_1684216271" r:id="rId64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4D236F92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2112" w:dyaOrig="513" w14:anchorId="0B0D762E">
          <v:shape id="_x0000_i1043" type="#_x0000_t75" style="width:105.7pt;height:26.3pt" o:ole="">
            <v:imagedata r:id="rId65" o:title=""/>
          </v:shape>
          <o:OLEObject Type="Embed" ProgID="FXEquation.Equation" ShapeID="_x0000_i1043" DrawAspect="Content" ObjectID="_1684216272" r:id="rId66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637C0A34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8"/>
          <w:sz w:val="22"/>
          <w:szCs w:val="22"/>
          <w:lang w:eastAsia="en-US"/>
        </w:rPr>
        <w:object w:dxaOrig="3317" w:dyaOrig="773" w14:anchorId="1E7B8C98">
          <v:shape id="_x0000_i1044" type="#_x0000_t75" style="width:165.15pt;height:38.3pt" o:ole="">
            <v:imagedata r:id="rId67" o:title=""/>
          </v:shape>
          <o:OLEObject Type="Embed" ProgID="FXEquation.Equation" ShapeID="_x0000_i1044" DrawAspect="Content" ObjectID="_1684216273" r:id="rId68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8A068C0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position w:val="-36"/>
          <w:sz w:val="22"/>
          <w:szCs w:val="22"/>
          <w:lang w:eastAsia="en-US"/>
        </w:rPr>
        <w:object w:dxaOrig="3969" w:dyaOrig="758" w14:anchorId="04CD5A72">
          <v:shape id="_x0000_i1045" type="#_x0000_t75" style="width:198.85pt;height:37.7pt" o:ole="">
            <v:imagedata r:id="rId69" o:title=""/>
          </v:shape>
          <o:OLEObject Type="Embed" ProgID="FXEquation.Equation" ShapeID="_x0000_i1045" DrawAspect="Content" ObjectID="_1684216274" r:id="rId70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CDF4AE5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position w:val="-38"/>
          <w:sz w:val="22"/>
          <w:szCs w:val="22"/>
          <w:lang w:eastAsia="en-US"/>
        </w:rPr>
        <w:object w:dxaOrig="5044" w:dyaOrig="777" w14:anchorId="551375DE">
          <v:shape id="_x0000_i1046" type="#_x0000_t75" style="width:251.45pt;height:38.3pt" o:ole="">
            <v:imagedata r:id="rId71" o:title=""/>
          </v:shape>
          <o:OLEObject Type="Embed" ProgID="FXEquation.Equation" ShapeID="_x0000_i1046" DrawAspect="Content" ObjectID="_1684216275" r:id="rId72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0D48EF10" w14:textId="77777777" w:rsidR="00E01406" w:rsidRPr="00985784" w:rsidRDefault="00F3538F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noProof/>
          <w:sz w:val="22"/>
          <w:szCs w:val="22"/>
          <w:lang w:eastAsia="en-US"/>
        </w:rPr>
        <w:object w:dxaOrig="1440" w:dyaOrig="1440" w14:anchorId="04C71EBF">
          <v:shape id="_x0000_s3521" type="#_x0000_t75" style="position:absolute;left:0;text-align:left;margin-left:59.4pt;margin-top:3.6pt;width:113.05pt;height:91.8pt;z-index:251660293">
            <v:imagedata r:id="rId73" o:title=""/>
          </v:shape>
          <o:OLEObject Type="Embed" ProgID="FXDraw.Graphic" ShapeID="_x0000_s3521" DrawAspect="Content" ObjectID="_1684216362" r:id="rId74"/>
        </w:object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  <w:t>(c)</w:t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</w:r>
      <w:r w:rsidR="00E01406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4207F14F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</w:p>
    <w:p w14:paraId="45C13BE4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</w:p>
    <w:p w14:paraId="21236BA7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</w:p>
    <w:p w14:paraId="13365AD6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</w:p>
    <w:p w14:paraId="2747903F" w14:textId="77777777" w:rsidR="00E01406" w:rsidRPr="00985784" w:rsidRDefault="00E01406" w:rsidP="00E01406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[12]</w:t>
      </w:r>
    </w:p>
    <w:p w14:paraId="7CCB4B92" w14:textId="147C21FC" w:rsidR="00683F9B" w:rsidRPr="00985784" w:rsidRDefault="00683F9B" w:rsidP="00683F9B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lastRenderedPageBreak/>
        <w:t>5.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(a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2"/>
          <w:sz w:val="22"/>
          <w:szCs w:val="22"/>
          <w:lang w:eastAsia="en-US"/>
        </w:rPr>
        <w:object w:dxaOrig="1493" w:dyaOrig="388" w14:anchorId="2811C985">
          <v:shape id="_x0000_i1048" type="#_x0000_t75" style="width:74.3pt;height:18.85pt" o:ole="">
            <v:imagedata r:id="rId75" o:title=""/>
          </v:shape>
          <o:OLEObject Type="Embed" ProgID="FXEquation.Equation" ShapeID="_x0000_i1048" DrawAspect="Content" ObjectID="_1684216276" r:id="rId76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C2FB209" w14:textId="0E0C71CD" w:rsidR="00683F9B" w:rsidRPr="00985784" w:rsidRDefault="00683F9B" w:rsidP="00683F9B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proofErr w:type="spellStart"/>
      <w:r w:rsidRPr="00985784">
        <w:rPr>
          <w:rFonts w:ascii="Arial" w:hAnsi="Arial" w:cs="Arial"/>
          <w:sz w:val="22"/>
          <w:szCs w:val="22"/>
          <w:lang w:eastAsia="en-US"/>
        </w:rPr>
        <w:t>Thale’s</w:t>
      </w:r>
      <w:proofErr w:type="spellEnd"/>
      <w:r w:rsidRPr="00985784">
        <w:rPr>
          <w:rFonts w:ascii="Arial" w:hAnsi="Arial" w:cs="Arial"/>
          <w:sz w:val="22"/>
          <w:szCs w:val="22"/>
          <w:lang w:eastAsia="en-US"/>
        </w:rPr>
        <w:t xml:space="preserve"> Theorem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989D41E" w14:textId="4AEA1E11" w:rsidR="00683F9B" w:rsidRPr="00985784" w:rsidRDefault="00683F9B" w:rsidP="00683F9B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b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A53F93" w:rsidRPr="00985784">
        <w:rPr>
          <w:rFonts w:ascii="Arial" w:hAnsi="Arial" w:cs="Arial"/>
          <w:position w:val="-12"/>
          <w:sz w:val="22"/>
          <w:szCs w:val="22"/>
          <w:lang w:eastAsia="en-US"/>
        </w:rPr>
        <w:object w:dxaOrig="1550" w:dyaOrig="388" w14:anchorId="79C930F8">
          <v:shape id="_x0000_i1049" type="#_x0000_t75" style="width:77.7pt;height:18.85pt" o:ole="">
            <v:imagedata r:id="rId77" o:title=""/>
          </v:shape>
          <o:OLEObject Type="Embed" ProgID="FXEquation.Equation" ShapeID="_x0000_i1049" DrawAspect="Content" ObjectID="_1684216277" r:id="rId78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F1EDEAC" w14:textId="7536E256" w:rsidR="00F93A14" w:rsidRPr="00985784" w:rsidRDefault="00F93A14" w:rsidP="00683F9B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9B339B" w:rsidRPr="00985784">
        <w:rPr>
          <w:rFonts w:ascii="Arial" w:hAnsi="Arial" w:cs="Arial"/>
          <w:sz w:val="22"/>
          <w:szCs w:val="22"/>
          <w:lang w:eastAsia="en-US"/>
        </w:rPr>
        <w:t>Revolution equal to 360 degrees</w:t>
      </w:r>
      <w:r w:rsidR="009B339B"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746EE8EF" w14:textId="5AFD8FFB" w:rsidR="00683F9B" w:rsidRPr="00985784" w:rsidRDefault="00683F9B" w:rsidP="00683F9B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c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2"/>
          <w:sz w:val="22"/>
          <w:szCs w:val="22"/>
          <w:lang w:eastAsia="en-US"/>
        </w:rPr>
        <w:object w:dxaOrig="1531" w:dyaOrig="388" w14:anchorId="64BBF145">
          <v:shape id="_x0000_i1050" type="#_x0000_t75" style="width:77.15pt;height:18.85pt" o:ole="">
            <v:imagedata r:id="rId79" o:title=""/>
          </v:shape>
          <o:OLEObject Type="Embed" ProgID="FXEquation.Equation" ShapeID="_x0000_i1050" DrawAspect="Content" ObjectID="_1684216278" r:id="rId80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C896873" w14:textId="08150B1E" w:rsidR="00F93A14" w:rsidRPr="00985784" w:rsidRDefault="00F93A14" w:rsidP="00683F9B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9B339B" w:rsidRPr="00985784">
        <w:rPr>
          <w:rFonts w:ascii="Arial" w:hAnsi="Arial" w:cs="Arial"/>
          <w:sz w:val="22"/>
          <w:szCs w:val="22"/>
          <w:lang w:eastAsia="en-US"/>
        </w:rPr>
        <w:t>Equal angles at base of isosceles triangle</w:t>
      </w:r>
      <w:r w:rsidR="009B339B"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DD4641" w:rsidRPr="00985784">
        <w:rPr>
          <w:rFonts w:ascii="Arial" w:hAnsi="Arial" w:cs="Arial"/>
          <w:sz w:val="22"/>
          <w:szCs w:val="22"/>
          <w:lang w:eastAsia="en-US"/>
        </w:rPr>
        <w:tab/>
        <w:t>[6]</w:t>
      </w:r>
    </w:p>
    <w:p w14:paraId="20C6D362" w14:textId="77777777" w:rsidR="00DA39E6" w:rsidRPr="00985784" w:rsidRDefault="00DA39E6" w:rsidP="00683F9B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</w:p>
    <w:p w14:paraId="03C2DBF7" w14:textId="61B16416" w:rsidR="00DD4641" w:rsidRPr="00985784" w:rsidRDefault="00DD4641" w:rsidP="00683F9B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>6.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3912" w:dyaOrig="422" w14:anchorId="2FFDF3E2">
          <v:shape id="_x0000_i1051" type="#_x0000_t75" style="width:196.55pt;height:20.55pt" o:ole="">
            <v:imagedata r:id="rId81" o:title=""/>
          </v:shape>
          <o:OLEObject Type="Embed" ProgID="FXEquation.Equation" ShapeID="_x0000_i1051" DrawAspect="Content" ObjectID="_1684216279" r:id="rId82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6D225E0" w14:textId="0DD513D2" w:rsidR="00DD4641" w:rsidRPr="00985784" w:rsidRDefault="00DD4641" w:rsidP="00683F9B">
      <w:pPr>
        <w:tabs>
          <w:tab w:val="left" w:pos="567"/>
          <w:tab w:val="left" w:pos="1134"/>
          <w:tab w:val="left" w:pos="1160"/>
          <w:tab w:val="left" w:pos="1701"/>
          <w:tab w:val="left" w:pos="3060"/>
          <w:tab w:val="left" w:pos="5100"/>
          <w:tab w:val="left" w:pos="7371"/>
          <w:tab w:val="left" w:pos="8505"/>
          <w:tab w:val="left" w:pos="8550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1795" w:dyaOrig="422" w14:anchorId="21DA6151">
          <v:shape id="_x0000_i1052" type="#_x0000_t75" style="width:90.3pt;height:20.55pt" o:ole="">
            <v:imagedata r:id="rId83" o:title=""/>
          </v:shape>
          <o:OLEObject Type="Embed" ProgID="FXEquation.Equation" ShapeID="_x0000_i1052" DrawAspect="Content" ObjectID="_1684216280" r:id="rId84"/>
        </w:object>
      </w:r>
    </w:p>
    <w:p w14:paraId="67AEC2A2" w14:textId="77777777" w:rsidR="00DD4641" w:rsidRPr="00985784" w:rsidRDefault="00A20943" w:rsidP="00612DD7">
      <w:pPr>
        <w:tabs>
          <w:tab w:val="left" w:pos="567"/>
          <w:tab w:val="left" w:pos="1134"/>
          <w:tab w:val="left" w:pos="1160"/>
          <w:tab w:val="left" w:pos="1701"/>
          <w:tab w:val="left" w:pos="1840"/>
          <w:tab w:val="left" w:pos="5100"/>
          <w:tab w:val="left" w:pos="7371"/>
          <w:tab w:val="left" w:pos="8505"/>
          <w:tab w:val="left" w:pos="8550"/>
          <w:tab w:val="left" w:pos="9072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DD4641"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1502" w:dyaOrig="701" w14:anchorId="04E808A8">
          <v:shape id="_x0000_i1053" type="#_x0000_t75" style="width:75.45pt;height:34.85pt" o:ole="">
            <v:imagedata r:id="rId85" o:title=""/>
          </v:shape>
          <o:OLEObject Type="Embed" ProgID="FXEquation.Equation" ShapeID="_x0000_i1053" DrawAspect="Content" ObjectID="_1684216281" r:id="rId86"/>
        </w:object>
      </w:r>
      <w:r w:rsidR="00DD4641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DD4641" w:rsidRPr="00985784">
        <w:rPr>
          <w:rFonts w:ascii="Arial" w:hAnsi="Arial" w:cs="Arial"/>
          <w:sz w:val="22"/>
          <w:szCs w:val="22"/>
          <w:lang w:eastAsia="en-US"/>
        </w:rPr>
        <w:tab/>
      </w:r>
      <w:r w:rsidR="00DD4641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7377B18" w14:textId="53AE9BEB" w:rsidR="00DD4641" w:rsidRPr="00985784" w:rsidRDefault="00DD4641" w:rsidP="00612DD7">
      <w:pPr>
        <w:tabs>
          <w:tab w:val="left" w:pos="567"/>
          <w:tab w:val="left" w:pos="1134"/>
          <w:tab w:val="left" w:pos="1160"/>
          <w:tab w:val="left" w:pos="1701"/>
          <w:tab w:val="left" w:pos="1840"/>
          <w:tab w:val="left" w:pos="5100"/>
          <w:tab w:val="left" w:pos="7371"/>
          <w:tab w:val="left" w:pos="8505"/>
          <w:tab w:val="left" w:pos="8550"/>
          <w:tab w:val="left" w:pos="9072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5044" w:dyaOrig="701" w14:anchorId="2BA3BD6F">
          <v:shape id="_x0000_i1054" type="#_x0000_t75" style="width:251.45pt;height:34.85pt" o:ole="">
            <v:imagedata r:id="rId87" o:title=""/>
          </v:shape>
          <o:OLEObject Type="Embed" ProgID="FXEquation.Equation" ShapeID="_x0000_i1054" DrawAspect="Content" ObjectID="_1684216282" r:id="rId88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052A583A" w14:textId="4508E648" w:rsidR="00DD4641" w:rsidRPr="00985784" w:rsidRDefault="00DD4641" w:rsidP="00612DD7">
      <w:pPr>
        <w:tabs>
          <w:tab w:val="left" w:pos="567"/>
          <w:tab w:val="left" w:pos="1134"/>
          <w:tab w:val="left" w:pos="1160"/>
          <w:tab w:val="left" w:pos="1701"/>
          <w:tab w:val="left" w:pos="1840"/>
          <w:tab w:val="left" w:pos="5100"/>
          <w:tab w:val="left" w:pos="7371"/>
          <w:tab w:val="left" w:pos="8505"/>
          <w:tab w:val="left" w:pos="8550"/>
          <w:tab w:val="left" w:pos="9072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This is a contradiction as (</w:t>
      </w:r>
      <w:r w:rsidRPr="00985784">
        <w:rPr>
          <w:rFonts w:ascii="Arial" w:hAnsi="Arial" w:cs="Arial"/>
          <w:i/>
          <w:sz w:val="22"/>
          <w:szCs w:val="22"/>
          <w:lang w:eastAsia="en-US"/>
        </w:rPr>
        <w:t>x – 3y</w:t>
      </w:r>
      <w:r w:rsidRPr="00985784">
        <w:rPr>
          <w:rFonts w:ascii="Arial" w:hAnsi="Arial" w:cs="Arial"/>
          <w:sz w:val="22"/>
          <w:szCs w:val="22"/>
          <w:lang w:eastAsia="en-US"/>
        </w:rPr>
        <w:t>) cannot both belong and not belong</w:t>
      </w:r>
    </w:p>
    <w:p w14:paraId="5632E4E2" w14:textId="77777777" w:rsidR="00DD4641" w:rsidRPr="00985784" w:rsidRDefault="00DD4641" w:rsidP="00612DD7">
      <w:pPr>
        <w:tabs>
          <w:tab w:val="left" w:pos="567"/>
          <w:tab w:val="left" w:pos="1134"/>
          <w:tab w:val="left" w:pos="1160"/>
          <w:tab w:val="left" w:pos="1701"/>
          <w:tab w:val="left" w:pos="1840"/>
          <w:tab w:val="left" w:pos="5100"/>
          <w:tab w:val="left" w:pos="7371"/>
          <w:tab w:val="left" w:pos="8505"/>
          <w:tab w:val="left" w:pos="8550"/>
          <w:tab w:val="left" w:pos="9072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to the integer set.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89942CC" w14:textId="77777777" w:rsidR="00DD4641" w:rsidRPr="00985784" w:rsidRDefault="00DD4641" w:rsidP="00612DD7">
      <w:pPr>
        <w:tabs>
          <w:tab w:val="left" w:pos="567"/>
          <w:tab w:val="left" w:pos="1134"/>
          <w:tab w:val="left" w:pos="1160"/>
          <w:tab w:val="left" w:pos="1701"/>
          <w:tab w:val="left" w:pos="1840"/>
          <w:tab w:val="left" w:pos="5100"/>
          <w:tab w:val="left" w:pos="7371"/>
          <w:tab w:val="left" w:pos="8505"/>
          <w:tab w:val="left" w:pos="8550"/>
          <w:tab w:val="left" w:pos="9072"/>
        </w:tabs>
        <w:ind w:left="567" w:right="340" w:hanging="567"/>
        <w:rPr>
          <w:rFonts w:ascii="Arial" w:hAnsi="Arial" w:cs="Arial"/>
          <w:sz w:val="22"/>
          <w:szCs w:val="22"/>
          <w:lang w:eastAsia="en-US"/>
        </w:rPr>
      </w:pPr>
    </w:p>
    <w:p w14:paraId="4568C051" w14:textId="5706305F" w:rsidR="00155687" w:rsidRPr="00985784" w:rsidRDefault="00DD4641" w:rsidP="00612DD7">
      <w:pPr>
        <w:tabs>
          <w:tab w:val="left" w:pos="567"/>
          <w:tab w:val="left" w:pos="1134"/>
          <w:tab w:val="left" w:pos="1160"/>
          <w:tab w:val="left" w:pos="1701"/>
          <w:tab w:val="left" w:pos="1840"/>
          <w:tab w:val="left" w:pos="5100"/>
          <w:tab w:val="left" w:pos="7371"/>
          <w:tab w:val="left" w:pos="8505"/>
          <w:tab w:val="left" w:pos="8550"/>
          <w:tab w:val="left" w:pos="9072"/>
        </w:tabs>
        <w:ind w:left="567" w:right="340" w:hanging="567"/>
        <w:rPr>
          <w:rFonts w:ascii="Arial" w:hAnsi="Arial" w:cs="Arial"/>
          <w:sz w:val="22"/>
          <w:szCs w:val="22"/>
          <w:lang w:val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:. False, there are no integers for which this statement is true.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[5]</w:t>
      </w:r>
      <w:r w:rsidR="00A20943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354B3CB2" w14:textId="77777777" w:rsidR="00B06A2B" w:rsidRPr="00985784" w:rsidRDefault="00B06A2B" w:rsidP="00F73DA5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640"/>
        </w:tabs>
        <w:ind w:left="567" w:hanging="567"/>
        <w:rPr>
          <w:rFonts w:ascii="Arial" w:hAnsi="Arial" w:cs="Arial"/>
          <w:b/>
          <w:sz w:val="22"/>
          <w:szCs w:val="22"/>
          <w:u w:val="single"/>
        </w:rPr>
      </w:pPr>
    </w:p>
    <w:p w14:paraId="7C41AB6A" w14:textId="3596A171" w:rsidR="00F73DA5" w:rsidRPr="00985784" w:rsidRDefault="00F73DA5" w:rsidP="00F73DA5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640"/>
        </w:tabs>
        <w:ind w:left="567" w:hanging="567"/>
        <w:rPr>
          <w:rFonts w:ascii="Arial" w:hAnsi="Arial" w:cs="Arial"/>
          <w:b/>
          <w:sz w:val="22"/>
          <w:szCs w:val="22"/>
          <w:u w:val="single"/>
        </w:rPr>
      </w:pPr>
      <w:r w:rsidRPr="00985784">
        <w:rPr>
          <w:rFonts w:ascii="Arial" w:hAnsi="Arial" w:cs="Arial"/>
          <w:b/>
          <w:sz w:val="22"/>
          <w:szCs w:val="22"/>
          <w:u w:val="single"/>
        </w:rPr>
        <w:t>Calculator</w:t>
      </w:r>
      <w:r w:rsidRPr="00985784">
        <w:rPr>
          <w:rFonts w:ascii="Arial" w:hAnsi="Arial" w:cs="Arial"/>
          <w:b/>
          <w:sz w:val="22"/>
          <w:szCs w:val="22"/>
          <w:u w:val="single"/>
        </w:rPr>
        <w:sym w:font="Symbol" w:char="F02D"/>
      </w:r>
      <w:r w:rsidRPr="00985784">
        <w:rPr>
          <w:rFonts w:ascii="Arial" w:hAnsi="Arial" w:cs="Arial"/>
          <w:b/>
          <w:sz w:val="22"/>
          <w:szCs w:val="22"/>
          <w:u w:val="single"/>
        </w:rPr>
        <w:t>Assumed Solutions</w:t>
      </w:r>
    </w:p>
    <w:p w14:paraId="7E59EE13" w14:textId="77777777" w:rsidR="00F73DA5" w:rsidRPr="00985784" w:rsidRDefault="00F73DA5" w:rsidP="00F73DA5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</w:p>
    <w:p w14:paraId="0CFF0FDE" w14:textId="317DB8BD" w:rsidR="00C3401A" w:rsidRPr="00985784" w:rsidRDefault="00F3538F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noProof/>
          <w:sz w:val="22"/>
          <w:szCs w:val="22"/>
          <w:lang w:eastAsia="en-US"/>
        </w:rPr>
        <w:object w:dxaOrig="1440" w:dyaOrig="1440" w14:anchorId="043A4C1D">
          <v:shape id="_x0000_s3740" type="#_x0000_t75" style="position:absolute;left:0;text-align:left;margin-left:45.75pt;margin-top:7.3pt;width:151.25pt;height:148.95pt;z-index:251814917;mso-position-horizontal-relative:text;mso-position-vertical-relative:text">
            <v:imagedata r:id="rId89" o:title=""/>
          </v:shape>
          <o:OLEObject Type="Embed" ProgID="FXDraw.Graphic" ShapeID="_x0000_s3740" DrawAspect="Content" ObjectID="_1684216363" r:id="rId90"/>
        </w:object>
      </w:r>
      <w:r w:rsidR="00C3401A">
        <w:rPr>
          <w:rFonts w:ascii="Arial" w:hAnsi="Arial" w:cs="Arial"/>
          <w:sz w:val="22"/>
          <w:szCs w:val="22"/>
          <w:lang w:eastAsia="en-US"/>
        </w:rPr>
        <w:t>7</w:t>
      </w:r>
      <w:r w:rsidR="00C3401A" w:rsidRPr="00985784">
        <w:rPr>
          <w:rFonts w:ascii="Arial" w:hAnsi="Arial" w:cs="Arial"/>
          <w:sz w:val="22"/>
          <w:szCs w:val="22"/>
          <w:lang w:eastAsia="en-US"/>
        </w:rPr>
        <w:t>.</w:t>
      </w:r>
      <w:r w:rsidR="00C3401A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301078EA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2FB6481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14B64E3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4469F889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307086B7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67ECF73D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8D5DA6C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F290CFF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34E4491C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34D59309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0768E46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5F3CCA47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position w:val="-40"/>
          <w:sz w:val="22"/>
          <w:szCs w:val="22"/>
          <w:lang w:eastAsia="en-US"/>
        </w:rPr>
        <w:object w:dxaOrig="5428" w:dyaOrig="768" w14:anchorId="4B8694E7">
          <v:shape id="_x0000_i1056" type="#_x0000_t75" style="width:270.85pt;height:38.3pt" o:ole="">
            <v:imagedata r:id="rId91" o:title=""/>
          </v:shape>
          <o:OLEObject Type="Embed" ProgID="FXEquation.Equation" ShapeID="_x0000_i1056" DrawAspect="Content" ObjectID="_1684216283" r:id="rId92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3A28DE23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4085" w:dyaOrig="413" w14:anchorId="050B4DBE">
          <v:shape id="_x0000_i1057" type="#_x0000_t75" style="width:204.55pt;height:21.7pt" o:ole="">
            <v:imagedata r:id="rId93" o:title=""/>
          </v:shape>
          <o:OLEObject Type="Embed" ProgID="FXEquation.Equation" ShapeID="_x0000_i1057" DrawAspect="Content" ObjectID="_1684216284" r:id="rId94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CDEA993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2774" w:dyaOrig="485" w14:anchorId="1DB2341D">
          <v:shape id="_x0000_i1058" type="#_x0000_t75" style="width:138.3pt;height:24.55pt" o:ole="">
            <v:imagedata r:id="rId95" o:title=""/>
          </v:shape>
          <o:OLEObject Type="Embed" ProgID="FXEquation.Equation" ShapeID="_x0000_i1058" DrawAspect="Content" ObjectID="_1684216285" r:id="rId96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151C4379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28"/>
          <w:sz w:val="22"/>
          <w:szCs w:val="22"/>
          <w:lang w:eastAsia="en-US"/>
        </w:rPr>
        <w:object w:dxaOrig="2131" w:dyaOrig="753" w14:anchorId="5885F7F4">
          <v:shape id="_x0000_i1059" type="#_x0000_t75" style="width:106.3pt;height:37.7pt" o:ole="">
            <v:imagedata r:id="rId97" o:title=""/>
          </v:shape>
          <o:OLEObject Type="Embed" ProgID="FXEquation.Equation" ShapeID="_x0000_i1059" DrawAspect="Content" ObjectID="_1684216286" r:id="rId98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78552EFA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4"/>
          <w:sz w:val="22"/>
          <w:szCs w:val="22"/>
          <w:lang w:eastAsia="en-US"/>
        </w:rPr>
        <w:object w:dxaOrig="3590" w:dyaOrig="403" w14:anchorId="2686270E">
          <v:shape id="_x0000_i1060" type="#_x0000_t75" style="width:180.55pt;height:20.55pt" o:ole="">
            <v:imagedata r:id="rId99" o:title=""/>
          </v:shape>
          <o:OLEObject Type="Embed" ProgID="FXEquation.Equation" ShapeID="_x0000_i1060" DrawAspect="Content" ObjectID="_1684216287" r:id="rId100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76F82B99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4507" w:dyaOrig="413" w14:anchorId="03950EA5">
          <v:shape id="_x0000_i1061" type="#_x0000_t75" style="width:226.3pt;height:21.7pt" o:ole="">
            <v:imagedata r:id="rId101" o:title=""/>
          </v:shape>
          <o:OLEObject Type="Embed" ProgID="FXEquation.Equation" ShapeID="_x0000_i1061" DrawAspect="Content" ObjectID="_1684216288" r:id="rId102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9AD734F" w14:textId="77777777" w:rsidR="00C3401A" w:rsidRPr="00985784" w:rsidRDefault="00C3401A" w:rsidP="00C3401A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i/>
          <w:sz w:val="22"/>
          <w:szCs w:val="22"/>
          <w:lang w:eastAsia="en-US"/>
        </w:rPr>
        <w:t>v =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0.46 km/h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[6]</w:t>
      </w:r>
    </w:p>
    <w:p w14:paraId="05FD2449" w14:textId="77777777" w:rsidR="00C3401A" w:rsidRDefault="00C3401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285E1DC4" w14:textId="3F24E8A0" w:rsidR="00B46287" w:rsidRPr="00985784" w:rsidRDefault="00B46287" w:rsidP="00B46287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lastRenderedPageBreak/>
        <w:t>8</w:t>
      </w:r>
      <w:r w:rsidR="00786FE7" w:rsidRPr="00985784">
        <w:rPr>
          <w:rFonts w:ascii="Arial" w:hAnsi="Arial" w:cs="Arial"/>
          <w:sz w:val="22"/>
          <w:szCs w:val="22"/>
        </w:rPr>
        <w:t>.</w:t>
      </w:r>
      <w:r w:rsidR="00786FE7" w:rsidRPr="00985784">
        <w:rPr>
          <w:rFonts w:ascii="Arial" w:hAnsi="Arial" w:cs="Arial"/>
          <w:sz w:val="22"/>
          <w:szCs w:val="22"/>
        </w:rPr>
        <w:tab/>
        <w:t>(a)</w:t>
      </w:r>
      <w:r w:rsidR="00786FE7" w:rsidRPr="00985784">
        <w:rPr>
          <w:rFonts w:ascii="Arial" w:hAnsi="Arial" w:cs="Arial"/>
          <w:sz w:val="22"/>
          <w:szCs w:val="22"/>
        </w:rPr>
        <w:tab/>
      </w:r>
      <w:r w:rsidR="0042351A" w:rsidRPr="00985784">
        <w:rPr>
          <w:rFonts w:ascii="Arial" w:hAnsi="Arial" w:cs="Arial"/>
          <w:sz w:val="22"/>
          <w:szCs w:val="22"/>
        </w:rPr>
        <w:t>(i)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b/>
          <w:sz w:val="22"/>
          <w:szCs w:val="22"/>
        </w:rPr>
        <w:t>LM</w:t>
      </w:r>
      <w:r w:rsidRPr="00985784">
        <w:rPr>
          <w:rFonts w:ascii="Arial" w:hAnsi="Arial" w:cs="Arial"/>
          <w:sz w:val="22"/>
          <w:szCs w:val="22"/>
        </w:rPr>
        <w:t xml:space="preserve"> parallel to </w:t>
      </w:r>
      <w:r w:rsidRPr="00985784">
        <w:rPr>
          <w:rFonts w:ascii="Arial" w:hAnsi="Arial" w:cs="Arial"/>
          <w:i/>
          <w:sz w:val="22"/>
          <w:szCs w:val="22"/>
        </w:rPr>
        <w:t>x</w:t>
      </w:r>
      <w:r w:rsidR="00DB23CA" w:rsidRPr="00985784">
        <w:rPr>
          <w:rFonts w:ascii="Arial" w:hAnsi="Arial" w:cs="Arial"/>
          <w:sz w:val="22"/>
          <w:szCs w:val="22"/>
        </w:rPr>
        <w:t>–</w:t>
      </w:r>
      <w:r w:rsidRPr="00985784">
        <w:rPr>
          <w:rFonts w:ascii="Arial" w:hAnsi="Arial" w:cs="Arial"/>
          <w:sz w:val="22"/>
          <w:szCs w:val="22"/>
        </w:rPr>
        <w:t xml:space="preserve">axis so </w:t>
      </w:r>
      <w:r w:rsidRPr="00985784">
        <w:rPr>
          <w:rFonts w:ascii="Arial" w:hAnsi="Arial" w:cs="Arial"/>
          <w:i/>
          <w:sz w:val="22"/>
          <w:szCs w:val="22"/>
        </w:rPr>
        <w:t>b</w:t>
      </w:r>
      <w:r w:rsidRPr="00985784">
        <w:rPr>
          <w:rFonts w:ascii="Arial" w:hAnsi="Arial" w:cs="Arial"/>
          <w:sz w:val="22"/>
          <w:szCs w:val="22"/>
        </w:rPr>
        <w:t xml:space="preserve"> = 5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33B3FC46" w14:textId="6464EE70" w:rsidR="00B46287" w:rsidRPr="00985784" w:rsidRDefault="00B46287" w:rsidP="00B46287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16"/>
          <w:sz w:val="22"/>
          <w:szCs w:val="22"/>
        </w:rPr>
        <w:object w:dxaOrig="2587" w:dyaOrig="528" w14:anchorId="60A93F0E">
          <v:shape id="_x0000_i1062" type="#_x0000_t75" style="width:129.7pt;height:26.3pt" o:ole="">
            <v:imagedata r:id="rId103" o:title=""/>
          </v:shape>
          <o:OLEObject Type="Embed" ProgID="FXEquation.Equation" ShapeID="_x0000_i1062" DrawAspect="Content" ObjectID="_1684216289" r:id="rId104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E3B1B6A" w14:textId="5DEC7AE2" w:rsidR="00B46287" w:rsidRPr="00985784" w:rsidRDefault="00B46287" w:rsidP="00B46287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16"/>
          <w:sz w:val="22"/>
          <w:szCs w:val="22"/>
        </w:rPr>
        <w:object w:dxaOrig="1540" w:dyaOrig="518" w14:anchorId="7D04F561">
          <v:shape id="_x0000_i1063" type="#_x0000_t75" style="width:77.15pt;height:26.3pt" o:ole="">
            <v:imagedata r:id="rId105" o:title=""/>
          </v:shape>
          <o:OLEObject Type="Embed" ProgID="FXEquation.Equation" ShapeID="_x0000_i1063" DrawAspect="Content" ObjectID="_1684216290" r:id="rId106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Pr="00985784">
        <w:rPr>
          <w:rFonts w:ascii="Arial" w:hAnsi="Arial" w:cs="Arial"/>
          <w:sz w:val="22"/>
          <w:szCs w:val="22"/>
        </w:rPr>
        <w:tab/>
      </w:r>
    </w:p>
    <w:p w14:paraId="543327B0" w14:textId="72D4E791" w:rsidR="00B46287" w:rsidRPr="00985784" w:rsidRDefault="00B46287" w:rsidP="00B46287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12"/>
          <w:sz w:val="22"/>
          <w:szCs w:val="22"/>
        </w:rPr>
        <w:object w:dxaOrig="1277" w:dyaOrig="384" w14:anchorId="44D65A5E">
          <v:shape id="_x0000_i1064" type="#_x0000_t75" style="width:63.45pt;height:18.85pt" o:ole="">
            <v:imagedata r:id="rId107" o:title=""/>
          </v:shape>
          <o:OLEObject Type="Embed" ProgID="FXEquation.Equation" ShapeID="_x0000_i1064" DrawAspect="Content" ObjectID="_1684216291" r:id="rId108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</w:p>
    <w:p w14:paraId="165654B1" w14:textId="3572DA99" w:rsidR="00786FE7" w:rsidRPr="00985784" w:rsidRDefault="00B46287" w:rsidP="00B46287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16"/>
          <w:sz w:val="22"/>
          <w:szCs w:val="22"/>
        </w:rPr>
        <w:object w:dxaOrig="3748" w:dyaOrig="422" w14:anchorId="763F64C2">
          <v:shape id="_x0000_i1065" type="#_x0000_t75" style="width:186.85pt;height:20.55pt" o:ole="">
            <v:imagedata r:id="rId109" o:title=""/>
          </v:shape>
          <o:OLEObject Type="Embed" ProgID="FXEquation.Equation" ShapeID="_x0000_i1065" DrawAspect="Content" ObjectID="_1684216292" r:id="rId110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238EEA2" w14:textId="3697F06F" w:rsidR="00B46287" w:rsidRPr="00985784" w:rsidRDefault="00B46287" w:rsidP="00B46287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="001F1518" w:rsidRPr="00985784">
        <w:rPr>
          <w:rFonts w:ascii="Arial" w:hAnsi="Arial" w:cs="Arial"/>
          <w:sz w:val="22"/>
          <w:szCs w:val="22"/>
        </w:rPr>
        <w:t xml:space="preserve"> </w:t>
      </w:r>
      <w:r w:rsidRPr="00985784">
        <w:rPr>
          <w:rFonts w:ascii="Arial" w:hAnsi="Arial" w:cs="Arial"/>
          <w:sz w:val="22"/>
          <w:szCs w:val="22"/>
        </w:rPr>
        <w:t>M = (5, 5)</w:t>
      </w:r>
    </w:p>
    <w:p w14:paraId="3839862B" w14:textId="5A9AD4F8" w:rsidR="001F1518" w:rsidRPr="00985784" w:rsidRDefault="001F1518" w:rsidP="001F1518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>(ii)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b/>
          <w:position w:val="-38"/>
          <w:sz w:val="22"/>
          <w:szCs w:val="22"/>
        </w:rPr>
        <w:object w:dxaOrig="3340" w:dyaOrig="777" w14:anchorId="111E608A">
          <v:shape id="_x0000_i1066" type="#_x0000_t75" style="width:166.85pt;height:39.45pt" o:ole="">
            <v:imagedata r:id="rId111" o:title=""/>
          </v:shape>
          <o:OLEObject Type="Embed" ProgID="FXEquation.Equation" ShapeID="_x0000_i1066" DrawAspect="Content" ObjectID="_1684216293" r:id="rId112"/>
        </w:object>
      </w:r>
      <w:r w:rsidRPr="00985784">
        <w:rPr>
          <w:rFonts w:ascii="Arial" w:hAnsi="Arial" w:cs="Arial"/>
          <w:b/>
          <w:sz w:val="22"/>
          <w:szCs w:val="22"/>
        </w:rPr>
        <w:t xml:space="preserve"> </w:t>
      </w:r>
      <w:r w:rsidRPr="00985784">
        <w:rPr>
          <w:rFonts w:ascii="Arial" w:hAnsi="Arial" w:cs="Arial"/>
          <w:b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C3DAFE3" w14:textId="00E91D71" w:rsidR="001F1518" w:rsidRPr="00985784" w:rsidRDefault="001F1518" w:rsidP="001F1518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  <w:tab w:val="left" w:pos="9072"/>
        </w:tabs>
        <w:rPr>
          <w:rFonts w:ascii="Arial" w:hAnsi="Arial" w:cs="Arial"/>
          <w:b/>
          <w:sz w:val="22"/>
          <w:szCs w:val="22"/>
        </w:rPr>
      </w:pPr>
      <w:r w:rsidRPr="00985784">
        <w:rPr>
          <w:rFonts w:ascii="Arial" w:hAnsi="Arial" w:cs="Arial"/>
          <w:b/>
          <w:sz w:val="22"/>
          <w:szCs w:val="22"/>
        </w:rPr>
        <w:tab/>
      </w:r>
      <w:r w:rsidRPr="00985784">
        <w:rPr>
          <w:rFonts w:ascii="Arial" w:hAnsi="Arial" w:cs="Arial"/>
          <w:b/>
          <w:sz w:val="22"/>
          <w:szCs w:val="22"/>
        </w:rPr>
        <w:tab/>
      </w:r>
      <w:r w:rsidRPr="00985784">
        <w:rPr>
          <w:rFonts w:ascii="Arial" w:hAnsi="Arial" w:cs="Arial"/>
          <w:b/>
          <w:sz w:val="22"/>
          <w:szCs w:val="22"/>
        </w:rPr>
        <w:tab/>
      </w:r>
      <w:r w:rsidRPr="00985784">
        <w:rPr>
          <w:rFonts w:ascii="Arial" w:hAnsi="Arial" w:cs="Arial"/>
          <w:b/>
          <w:position w:val="-12"/>
          <w:sz w:val="22"/>
          <w:szCs w:val="22"/>
        </w:rPr>
        <w:object w:dxaOrig="1948" w:dyaOrig="384" w14:anchorId="32AA873B">
          <v:shape id="_x0000_i1067" type="#_x0000_t75" style="width:96.55pt;height:18.85pt" o:ole="">
            <v:imagedata r:id="rId113" o:title=""/>
          </v:shape>
          <o:OLEObject Type="Embed" ProgID="FXEquation.Equation" ShapeID="_x0000_i1067" DrawAspect="Content" ObjectID="_1684216294" r:id="rId114"/>
        </w:object>
      </w:r>
      <w:r w:rsidRPr="00985784">
        <w:rPr>
          <w:rFonts w:ascii="Arial" w:hAnsi="Arial" w:cs="Arial"/>
          <w:b/>
          <w:sz w:val="22"/>
          <w:szCs w:val="22"/>
        </w:rPr>
        <w:t xml:space="preserve"> </w:t>
      </w:r>
    </w:p>
    <w:p w14:paraId="2AACFE73" w14:textId="0A1B2862" w:rsidR="00973FF6" w:rsidRPr="00985784" w:rsidRDefault="001F1518" w:rsidP="00973FF6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12"/>
          <w:sz w:val="22"/>
          <w:szCs w:val="22"/>
        </w:rPr>
        <w:object w:dxaOrig="1003" w:dyaOrig="384" w14:anchorId="31E1F0A8">
          <v:shape id="_x0000_i1068" type="#_x0000_t75" style="width:49.7pt;height:18.85pt" o:ole="">
            <v:imagedata r:id="rId115" o:title=""/>
          </v:shape>
          <o:OLEObject Type="Embed" ProgID="FXEquation.Equation" ShapeID="_x0000_i1068" DrawAspect="Content" ObjectID="_1684216295" r:id="rId116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</w:p>
    <w:p w14:paraId="5A90F840" w14:textId="64DC8AAA" w:rsidR="001F1518" w:rsidRPr="00985784" w:rsidRDefault="001F1518" w:rsidP="00973FF6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30"/>
          <w:sz w:val="22"/>
          <w:szCs w:val="22"/>
        </w:rPr>
        <w:object w:dxaOrig="878" w:dyaOrig="701" w14:anchorId="0233BC76">
          <v:shape id="_x0000_i1069" type="#_x0000_t75" style="width:43.45pt;height:34.85pt" o:ole="">
            <v:imagedata r:id="rId117" o:title=""/>
          </v:shape>
          <o:OLEObject Type="Embed" ProgID="FXEquation.Equation" ShapeID="_x0000_i1069" DrawAspect="Content" ObjectID="_1684216296" r:id="rId118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361E5A1" w14:textId="77777777" w:rsidR="00231191" w:rsidRPr="00985784" w:rsidRDefault="00231FB0" w:rsidP="00973FF6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32CDFFBB" w14:textId="691E0CEB" w:rsidR="00231FB0" w:rsidRPr="00985784" w:rsidRDefault="006461D8" w:rsidP="00973FF6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231FB0" w:rsidRPr="00985784">
        <w:rPr>
          <w:rFonts w:ascii="Arial" w:hAnsi="Arial" w:cs="Arial"/>
          <w:sz w:val="22"/>
          <w:szCs w:val="22"/>
          <w:lang w:eastAsia="en-US"/>
        </w:rPr>
        <w:t>(b)</w:t>
      </w:r>
      <w:r w:rsidR="00231FB0" w:rsidRPr="00985784">
        <w:rPr>
          <w:rFonts w:ascii="Arial" w:hAnsi="Arial" w:cs="Arial"/>
          <w:sz w:val="22"/>
          <w:szCs w:val="22"/>
          <w:lang w:eastAsia="en-US"/>
        </w:rPr>
        <w:tab/>
        <w:t>(i)</w:t>
      </w:r>
      <w:r w:rsidR="00231FB0" w:rsidRPr="00985784">
        <w:rPr>
          <w:rFonts w:ascii="Arial" w:hAnsi="Arial" w:cs="Arial"/>
          <w:sz w:val="22"/>
          <w:szCs w:val="22"/>
          <w:lang w:eastAsia="en-US"/>
        </w:rPr>
        <w:tab/>
      </w:r>
      <w:r w:rsidR="00231FB0" w:rsidRPr="00985784">
        <w:rPr>
          <w:rFonts w:ascii="Arial" w:hAnsi="Arial" w:cs="Arial"/>
          <w:i/>
          <w:sz w:val="22"/>
          <w:szCs w:val="22"/>
          <w:lang w:eastAsia="en-US"/>
        </w:rPr>
        <w:t xml:space="preserve">x </w:t>
      </w:r>
      <w:r w:rsidR="00231FB0" w:rsidRPr="00985784">
        <w:rPr>
          <w:rFonts w:ascii="Arial" w:hAnsi="Arial" w:cs="Arial"/>
          <w:sz w:val="22"/>
          <w:szCs w:val="22"/>
          <w:lang w:eastAsia="en-US"/>
        </w:rPr>
        <w:t>= 5</w:t>
      </w:r>
      <w:r w:rsidR="00231FB0" w:rsidRPr="00985784">
        <w:rPr>
          <w:rFonts w:ascii="Arial" w:hAnsi="Arial" w:cs="Arial"/>
          <w:sz w:val="22"/>
          <w:szCs w:val="22"/>
          <w:lang w:eastAsia="en-US"/>
        </w:rPr>
        <w:tab/>
      </w:r>
      <w:r w:rsidR="00231FB0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047B573" w14:textId="2B014C7F" w:rsidR="00231FB0" w:rsidRPr="00985784" w:rsidRDefault="00231FB0" w:rsidP="00973FF6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i/>
          <w:sz w:val="22"/>
          <w:szCs w:val="22"/>
          <w:lang w:eastAsia="en-US"/>
        </w:rPr>
        <w:t xml:space="preserve">y </w:t>
      </w:r>
      <w:r w:rsidRPr="00985784">
        <w:rPr>
          <w:rFonts w:ascii="Arial" w:hAnsi="Arial" w:cs="Arial"/>
          <w:sz w:val="22"/>
          <w:szCs w:val="22"/>
          <w:lang w:eastAsia="en-US"/>
        </w:rPr>
        <w:t>= 2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BE05DFB" w14:textId="198248B8" w:rsidR="00231FB0" w:rsidRPr="00985784" w:rsidRDefault="00231FB0" w:rsidP="00973FF6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7F288BC7" w14:textId="1BF0BE16" w:rsidR="00231FB0" w:rsidRPr="00985784" w:rsidRDefault="00231FB0" w:rsidP="00973FF6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CD0860" w:rsidRPr="00985784">
        <w:rPr>
          <w:rFonts w:ascii="Arial" w:hAnsi="Arial" w:cs="Arial"/>
          <w:sz w:val="22"/>
          <w:szCs w:val="22"/>
          <w:lang w:eastAsia="en-US"/>
        </w:rPr>
        <w:t xml:space="preserve">If </w:t>
      </w:r>
      <w:r w:rsidRPr="00985784">
        <w:rPr>
          <w:rFonts w:ascii="Arial" w:hAnsi="Arial" w:cs="Arial"/>
          <w:i/>
          <w:sz w:val="22"/>
          <w:szCs w:val="22"/>
          <w:lang w:eastAsia="en-US"/>
        </w:rPr>
        <w:t>y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= 2 &amp; </w:t>
      </w:r>
      <w:r w:rsidRPr="00985784">
        <w:rPr>
          <w:rFonts w:ascii="Arial" w:hAnsi="Arial" w:cs="Arial"/>
          <w:i/>
          <w:sz w:val="22"/>
          <w:szCs w:val="22"/>
          <w:lang w:eastAsia="en-US"/>
        </w:rPr>
        <w:t>x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≥ 6</w:t>
      </w:r>
      <w:r w:rsidR="005520D1" w:rsidRPr="00985784">
        <w:rPr>
          <w:rFonts w:ascii="Arial" w:hAnsi="Arial" w:cs="Arial"/>
          <w:sz w:val="22"/>
          <w:szCs w:val="22"/>
          <w:lang w:eastAsia="en-US"/>
        </w:rPr>
        <w:t xml:space="preserve">, then </w:t>
      </w:r>
      <w:r w:rsidR="008E1603" w:rsidRPr="00985784">
        <w:rPr>
          <w:rFonts w:ascii="Arial" w:hAnsi="Arial" w:cs="Arial"/>
          <w:b/>
          <w:i/>
          <w:sz w:val="22"/>
          <w:szCs w:val="22"/>
          <w:lang w:eastAsia="en-US"/>
        </w:rPr>
        <w:t>BC</w:t>
      </w:r>
      <w:r w:rsidR="008E1603" w:rsidRPr="00985784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="008E1603" w:rsidRPr="00985784">
        <w:rPr>
          <w:rFonts w:ascii="Arial" w:hAnsi="Arial" w:cs="Arial"/>
          <w:b/>
          <w:i/>
          <w:sz w:val="22"/>
          <w:szCs w:val="22"/>
          <w:lang w:eastAsia="en-US"/>
        </w:rPr>
        <w:t>// AD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118ED0F" w14:textId="5A8BD235" w:rsidR="00231FB0" w:rsidRPr="00985784" w:rsidRDefault="00231FB0" w:rsidP="00973FF6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D72A9" w:rsidRPr="00985784">
        <w:rPr>
          <w:rFonts w:ascii="Arial" w:hAnsi="Arial" w:cs="Arial"/>
          <w:sz w:val="22"/>
          <w:szCs w:val="22"/>
          <w:lang w:eastAsia="en-US"/>
        </w:rPr>
        <w:t xml:space="preserve">If </w:t>
      </w:r>
      <w:r w:rsidR="00747EAE" w:rsidRPr="00985784">
        <w:rPr>
          <w:rFonts w:ascii="Arial" w:hAnsi="Arial" w:cs="Arial"/>
          <w:b/>
          <w:i/>
          <w:sz w:val="22"/>
          <w:szCs w:val="22"/>
          <w:lang w:eastAsia="en-US"/>
        </w:rPr>
        <w:t>AB</w:t>
      </w:r>
      <w:r w:rsidR="00747EAE" w:rsidRPr="00985784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="006076F8" w:rsidRPr="00985784">
        <w:rPr>
          <w:rFonts w:ascii="Arial" w:hAnsi="Arial" w:cs="Arial"/>
          <w:b/>
          <w:i/>
          <w:sz w:val="22"/>
          <w:szCs w:val="22"/>
          <w:lang w:eastAsia="en-US"/>
        </w:rPr>
        <w:t>// DC</w:t>
      </w:r>
      <w:r w:rsidR="009645CF" w:rsidRPr="00985784">
        <w:rPr>
          <w:rFonts w:ascii="Arial" w:hAnsi="Arial" w:cs="Arial"/>
          <w:b/>
          <w:i/>
          <w:sz w:val="22"/>
          <w:szCs w:val="22"/>
          <w:lang w:eastAsia="en-US"/>
        </w:rPr>
        <w:tab/>
      </w:r>
      <w:r w:rsidR="009645CF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06378F9D" w14:textId="309F5487" w:rsidR="006076F8" w:rsidRPr="00985784" w:rsidRDefault="006076F8" w:rsidP="00973FF6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40"/>
          <w:sz w:val="22"/>
          <w:szCs w:val="22"/>
          <w:lang w:eastAsia="en-US"/>
        </w:rPr>
        <w:object w:dxaOrig="1939" w:dyaOrig="811" w14:anchorId="40DE1998">
          <v:shape id="_x0000_i1070" type="#_x0000_t75" style="width:97.15pt;height:41.15pt" o:ole="">
            <v:imagedata r:id="rId119" o:title=""/>
          </v:shape>
          <o:OLEObject Type="Embed" ProgID="FXEquation.Equation" ShapeID="_x0000_i1070" DrawAspect="Content" ObjectID="_1684216297" r:id="rId120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F01D93A" w14:textId="5A595734" w:rsidR="006076F8" w:rsidRPr="00985784" w:rsidRDefault="006076F8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2011" w:dyaOrig="422" w14:anchorId="6FE6B46A">
          <v:shape id="_x0000_i1071" type="#_x0000_t75" style="width:100.55pt;height:20.55pt" o:ole="">
            <v:imagedata r:id="rId121" o:title=""/>
          </v:shape>
          <o:OLEObject Type="Embed" ProgID="FXEquation.Equation" ShapeID="_x0000_i1071" DrawAspect="Content" ObjectID="_1684216298" r:id="rId122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520EEBDA" w14:textId="1EE6F3E2" w:rsidR="009645CF" w:rsidRPr="00985784" w:rsidRDefault="006076F8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1277" w:dyaOrig="422" w14:anchorId="2C05D26F">
          <v:shape id="_x0000_i1072" type="#_x0000_t75" style="width:63.45pt;height:20.55pt" o:ole="">
            <v:imagedata r:id="rId123" o:title=""/>
          </v:shape>
          <o:OLEObject Type="Embed" ProgID="FXEquation.Equation" ShapeID="_x0000_i1072" DrawAspect="Content" ObjectID="_1684216299" r:id="rId124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020B1A47" w14:textId="61D9A6FA" w:rsidR="009645CF" w:rsidRPr="00985784" w:rsidRDefault="009645CF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i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191A47" w:rsidRPr="00985784">
        <w:rPr>
          <w:rFonts w:ascii="Arial" w:hAnsi="Arial" w:cs="Arial"/>
          <w:position w:val="-38"/>
          <w:sz w:val="22"/>
          <w:szCs w:val="22"/>
          <w:lang w:eastAsia="en-US"/>
        </w:rPr>
        <w:object w:dxaOrig="4373" w:dyaOrig="753" w14:anchorId="14F78089">
          <v:shape id="_x0000_i1073" type="#_x0000_t75" style="width:219.45pt;height:36.55pt" o:ole="">
            <v:imagedata r:id="rId125" o:title=""/>
          </v:shape>
          <o:OLEObject Type="Embed" ProgID="FXEquation.Equation" ShapeID="_x0000_i1073" DrawAspect="Content" ObjectID="_1684216300" r:id="rId126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770A39F2" w14:textId="77777777" w:rsidR="009645CF" w:rsidRPr="00985784" w:rsidRDefault="009645CF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4060" w:dyaOrig="427" w14:anchorId="08C4030A">
          <v:shape id="_x0000_i1074" type="#_x0000_t75" style="width:202.85pt;height:21.7pt" o:ole="">
            <v:imagedata r:id="rId127" o:title=""/>
          </v:shape>
          <o:OLEObject Type="Embed" ProgID="FXEquation.Equation" ShapeID="_x0000_i1074" DrawAspect="Content" ObjectID="_1684216301" r:id="rId128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[13]</w:t>
      </w:r>
    </w:p>
    <w:p w14:paraId="577836A4" w14:textId="77777777" w:rsidR="009645CF" w:rsidRPr="00985784" w:rsidRDefault="009645CF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34358717" w14:textId="77777777" w:rsidR="007053C0" w:rsidRDefault="007053C0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br w:type="page"/>
      </w:r>
    </w:p>
    <w:p w14:paraId="7381A3F9" w14:textId="6805C6AB" w:rsidR="007D073B" w:rsidRPr="00985784" w:rsidRDefault="00F3538F" w:rsidP="00B27EF7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/>
          <w:lang w:val="en-US"/>
        </w:rPr>
      </w:pPr>
      <w:r>
        <w:rPr>
          <w:rFonts w:ascii="Arial" w:hAnsi="Arial" w:cs="Arial"/>
          <w:noProof/>
          <w:sz w:val="22"/>
          <w:szCs w:val="22"/>
          <w:lang w:eastAsia="en-US"/>
        </w:rPr>
        <w:lastRenderedPageBreak/>
        <w:object w:dxaOrig="1440" w:dyaOrig="1440" w14:anchorId="39FEEBE5">
          <v:shape id="_x0000_s3629" type="#_x0000_t75" style="position:absolute;left:0;text-align:left;margin-left:87.3pt;margin-top:6.7pt;width:238.15pt;height:136pt;z-index:251811845;mso-position-horizontal-relative:text;mso-position-vertical-relative:text">
            <v:imagedata r:id="rId129" o:title=""/>
          </v:shape>
          <o:OLEObject Type="Embed" ProgID="FXDraw.Graphic" ShapeID="_x0000_s3629" DrawAspect="Content" ObjectID="_1684216364" r:id="rId130"/>
        </w:object>
      </w:r>
      <w:r w:rsidR="00C3401A">
        <w:rPr>
          <w:rFonts w:ascii="Arial" w:hAnsi="Arial" w:cs="Arial"/>
          <w:sz w:val="22"/>
          <w:szCs w:val="22"/>
          <w:lang w:eastAsia="en-US"/>
        </w:rPr>
        <w:t>9</w:t>
      </w:r>
      <w:r w:rsidR="009645CF" w:rsidRPr="00985784">
        <w:rPr>
          <w:rFonts w:ascii="Arial" w:hAnsi="Arial" w:cs="Arial"/>
          <w:sz w:val="22"/>
          <w:szCs w:val="22"/>
          <w:lang w:eastAsia="en-US"/>
        </w:rPr>
        <w:t>.</w:t>
      </w:r>
      <w:r w:rsidR="007D073B" w:rsidRPr="00985784">
        <w:rPr>
          <w:rFonts w:ascii="Arial" w:hAnsi="Arial" w:cs="Arial"/>
          <w:sz w:val="22"/>
          <w:szCs w:val="22"/>
          <w:lang w:eastAsia="en-US"/>
        </w:rPr>
        <w:tab/>
        <w:t xml:space="preserve">(a) </w:t>
      </w:r>
      <w:r w:rsidR="00BB1A94" w:rsidRPr="00985784">
        <w:rPr>
          <w:rFonts w:ascii="Arial" w:hAnsi="Arial" w:cs="Arial"/>
          <w:sz w:val="22"/>
          <w:szCs w:val="22"/>
          <w:lang w:eastAsia="en-US"/>
        </w:rPr>
        <w:tab/>
      </w:r>
      <w:r w:rsidR="00BB1A94" w:rsidRPr="00985784">
        <w:rPr>
          <w:rFonts w:ascii="Arial" w:hAnsi="Arial" w:cs="Arial"/>
          <w:sz w:val="22"/>
          <w:szCs w:val="22"/>
          <w:lang w:eastAsia="en-US"/>
        </w:rPr>
        <w:tab/>
      </w:r>
      <w:r w:rsidR="00BB1A94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4BB126AD" w14:textId="4317CFAB" w:rsidR="007D073B" w:rsidRPr="00985784" w:rsidRDefault="00CD4FB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303014DD" w14:textId="73D49163" w:rsidR="00CD4FB5" w:rsidRPr="00985784" w:rsidRDefault="00CD4FB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BC28433" w14:textId="67093D0A" w:rsidR="00CD4FB5" w:rsidRPr="00985784" w:rsidRDefault="00CD4FB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68778385" w14:textId="4BFD6BD1" w:rsidR="00BB1A94" w:rsidRPr="00985784" w:rsidRDefault="00BB1A9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541E1D59" w14:textId="77777777" w:rsidR="00BB1A94" w:rsidRPr="00985784" w:rsidRDefault="00BB1A9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4B973E0D" w14:textId="04344813" w:rsidR="00CD4FB5" w:rsidRPr="00985784" w:rsidRDefault="00CD4FB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64BDC217" w14:textId="0CBCAF17" w:rsidR="00CD4FB5" w:rsidRPr="00985784" w:rsidRDefault="00CD4FB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4AA77C06" w14:textId="46B28DBB" w:rsidR="00CD4FB5" w:rsidRPr="00985784" w:rsidRDefault="00CD4FB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BD564E1" w14:textId="5E15CE85" w:rsidR="00B27EF7" w:rsidRPr="00985784" w:rsidRDefault="00B27EF7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/>
          <w:lang w:val="en-US"/>
        </w:rPr>
        <w:sym w:font="Wingdings" w:char="00FC"/>
      </w:r>
      <w:r w:rsidRPr="00985784">
        <w:rPr>
          <w:rFonts w:ascii="Arial" w:hAnsi="Arial"/>
          <w:lang w:val="en-US"/>
        </w:rPr>
        <w:sym w:font="Wingdings" w:char="00FC"/>
      </w:r>
    </w:p>
    <w:p w14:paraId="44618D6A" w14:textId="0EA9586E" w:rsidR="00CD4FB5" w:rsidRPr="00985784" w:rsidRDefault="00CD4FB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B7DC24D" w14:textId="56712A22" w:rsidR="0088630C" w:rsidRPr="00985784" w:rsidRDefault="007D073B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b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6E6B5D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3153A8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551898" w:rsidRPr="00985784">
        <w:rPr>
          <w:rFonts w:ascii="Arial" w:hAnsi="Arial" w:cs="Arial"/>
          <w:position w:val="-28"/>
          <w:sz w:val="22"/>
          <w:szCs w:val="22"/>
          <w:lang w:eastAsia="en-US"/>
        </w:rPr>
        <w:object w:dxaOrig="1953" w:dyaOrig="681" w14:anchorId="79CF09E3">
          <v:shape id="_x0000_i1076" type="#_x0000_t75" style="width:97.15pt;height:34.3pt" o:ole="">
            <v:imagedata r:id="rId131" o:title=""/>
          </v:shape>
          <o:OLEObject Type="Embed" ProgID="FXEquation.Equation" ShapeID="_x0000_i1076" DrawAspect="Content" ObjectID="_1684216302" r:id="rId132"/>
        </w:object>
      </w:r>
      <w:r w:rsidR="003153A8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4930A7D8" w14:textId="442B96AE" w:rsidR="007D073B" w:rsidRPr="00985784" w:rsidRDefault="0085049B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/>
          <w:lang w:val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43311A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C46FDA" w:rsidRPr="00985784">
        <w:rPr>
          <w:rFonts w:ascii="Arial" w:hAnsi="Arial" w:cs="Arial"/>
          <w:position w:val="-12"/>
          <w:sz w:val="22"/>
          <w:szCs w:val="22"/>
          <w:lang w:eastAsia="en-US"/>
        </w:rPr>
        <w:object w:dxaOrig="1416" w:dyaOrig="374" w14:anchorId="34BD3CC7">
          <v:shape id="_x0000_i1077" type="#_x0000_t75" style="width:70.85pt;height:18.85pt" o:ole="">
            <v:imagedata r:id="rId133" o:title=""/>
          </v:shape>
          <o:OLEObject Type="Embed" ProgID="FXEquation.Equation" ShapeID="_x0000_i1077" DrawAspect="Content" ObjectID="_1684216303" r:id="rId134"/>
        </w:object>
      </w:r>
      <w:r w:rsidR="0043311A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7D073B" w:rsidRPr="00985784">
        <w:rPr>
          <w:rFonts w:ascii="Arial" w:hAnsi="Arial" w:cs="Arial"/>
          <w:sz w:val="22"/>
          <w:szCs w:val="22"/>
          <w:lang w:eastAsia="en-US"/>
        </w:rPr>
        <w:tab/>
      </w:r>
      <w:r w:rsidR="007D073B" w:rsidRPr="00985784">
        <w:rPr>
          <w:rFonts w:ascii="Arial" w:hAnsi="Arial"/>
          <w:lang w:val="en-US"/>
        </w:rPr>
        <w:sym w:font="Wingdings" w:char="00FC"/>
      </w:r>
    </w:p>
    <w:p w14:paraId="1E923562" w14:textId="1C2B63B5" w:rsidR="007D073B" w:rsidRPr="00985784" w:rsidRDefault="007D073B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/>
          <w:lang w:val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66557B"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="0066557B" w:rsidRPr="00985784">
        <w:rPr>
          <w:rFonts w:ascii="Arial" w:hAnsi="Arial" w:cs="Arial"/>
          <w:sz w:val="22"/>
          <w:szCs w:val="22"/>
          <w:lang w:eastAsia="en-US"/>
        </w:rPr>
        <w:tab/>
      </w:r>
      <w:r w:rsidR="00E773FF" w:rsidRPr="00985784">
        <w:rPr>
          <w:rFonts w:ascii="Arial" w:hAnsi="Arial" w:cs="Arial"/>
          <w:sz w:val="22"/>
          <w:szCs w:val="22"/>
          <w:lang w:eastAsia="en-US"/>
        </w:rPr>
        <w:t xml:space="preserve">Bearing = </w:t>
      </w:r>
      <w:r w:rsidR="003323F8" w:rsidRPr="00985784">
        <w:rPr>
          <w:rFonts w:ascii="Arial" w:hAnsi="Arial" w:cs="Arial"/>
          <w:sz w:val="22"/>
          <w:szCs w:val="22"/>
          <w:lang w:eastAsia="en-US"/>
        </w:rPr>
        <w:t>110</w:t>
      </w:r>
      <w:r w:rsidR="003323F8" w:rsidRPr="00985784">
        <w:rPr>
          <w:rFonts w:ascii="Arial" w:hAnsi="Arial" w:cs="Arial"/>
          <w:sz w:val="22"/>
          <w:szCs w:val="22"/>
          <w:lang w:eastAsia="en-US"/>
        </w:rPr>
        <w:sym w:font="Symbol" w:char="F0B0"/>
      </w:r>
      <w:r w:rsidR="003323F8" w:rsidRPr="00985784">
        <w:rPr>
          <w:rFonts w:ascii="Arial" w:hAnsi="Arial" w:cs="Arial"/>
          <w:sz w:val="22"/>
          <w:szCs w:val="22"/>
          <w:lang w:eastAsia="en-US"/>
        </w:rPr>
        <w:t>T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/>
          <w:lang w:val="en-US"/>
        </w:rPr>
        <w:sym w:font="Wingdings" w:char="00FC"/>
      </w:r>
    </w:p>
    <w:p w14:paraId="6FAE6A95" w14:textId="50BBB7EF" w:rsidR="007D073B" w:rsidRPr="00985784" w:rsidRDefault="007D073B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/>
          <w:lang w:val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c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0168FC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81578E"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4473" w:dyaOrig="509" w14:anchorId="32D1344B">
          <v:shape id="_x0000_i1078" type="#_x0000_t75" style="width:224pt;height:25.15pt" o:ole="">
            <v:imagedata r:id="rId135" o:title=""/>
          </v:shape>
          <o:OLEObject Type="Embed" ProgID="FXEquation.Equation" ShapeID="_x0000_i1078" DrawAspect="Content" ObjectID="_1684216304" r:id="rId136"/>
        </w:object>
      </w:r>
      <w:r w:rsidR="000168FC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/>
          <w:lang w:val="en-US"/>
        </w:rPr>
        <w:sym w:font="Wingdings" w:char="00FC"/>
      </w:r>
    </w:p>
    <w:p w14:paraId="48021D3E" w14:textId="3DA0A5F2" w:rsidR="005E7C36" w:rsidRPr="00985784" w:rsidRDefault="007D073B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/>
          <w:lang w:val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94AF0"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="00594AF0" w:rsidRPr="00985784">
        <w:rPr>
          <w:rFonts w:ascii="Arial" w:hAnsi="Arial" w:cs="Arial"/>
          <w:sz w:val="22"/>
          <w:szCs w:val="22"/>
          <w:lang w:eastAsia="en-US"/>
        </w:rPr>
        <w:tab/>
      </w:r>
      <w:r w:rsidR="008B0480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36397C"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2136" w:dyaOrig="413" w14:anchorId="46CB33DB">
          <v:shape id="_x0000_i1079" type="#_x0000_t75" style="width:106.85pt;height:20.55pt" o:ole="">
            <v:imagedata r:id="rId137" o:title=""/>
          </v:shape>
          <o:OLEObject Type="Embed" ProgID="FXEquation.Equation" ShapeID="_x0000_i1079" DrawAspect="Content" ObjectID="_1684216305" r:id="rId138"/>
        </w:object>
      </w:r>
      <w:r w:rsidR="008B0480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/>
          <w:lang w:val="en-US"/>
        </w:rPr>
        <w:sym w:font="Wingdings" w:char="00FC"/>
      </w:r>
    </w:p>
    <w:p w14:paraId="40EE31A7" w14:textId="7F7CDBE3" w:rsidR="007D073B" w:rsidRPr="00985784" w:rsidRDefault="005E7C36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/>
          <w:lang w:val="en-US"/>
        </w:rPr>
      </w:pPr>
      <w:r w:rsidRPr="00985784">
        <w:rPr>
          <w:rFonts w:ascii="Arial" w:hAnsi="Arial"/>
          <w:lang w:val="en-US"/>
        </w:rPr>
        <w:tab/>
      </w:r>
      <w:r w:rsidRPr="00985784">
        <w:rPr>
          <w:rFonts w:ascii="Arial" w:hAnsi="Arial"/>
          <w:lang w:val="en-US"/>
        </w:rPr>
        <w:tab/>
      </w:r>
      <w:r w:rsidRPr="00985784">
        <w:rPr>
          <w:rFonts w:ascii="Arial" w:hAnsi="Arial"/>
          <w:lang w:val="en-US"/>
        </w:rPr>
        <w:sym w:font="Symbol" w:char="F05C"/>
      </w:r>
      <w:r w:rsidRPr="00985784">
        <w:rPr>
          <w:rFonts w:ascii="Arial" w:hAnsi="Arial"/>
          <w:lang w:val="en-US"/>
        </w:rPr>
        <w:tab/>
        <w:t xml:space="preserve">Time taken = </w:t>
      </w:r>
      <w:r w:rsidR="00CB3A0D" w:rsidRPr="00985784">
        <w:rPr>
          <w:rFonts w:ascii="Arial" w:hAnsi="Arial"/>
          <w:lang w:val="en-US"/>
        </w:rPr>
        <w:t xml:space="preserve"> </w:t>
      </w:r>
      <w:r w:rsidR="00CF0F58" w:rsidRPr="00985784">
        <w:rPr>
          <w:rFonts w:ascii="Arial" w:hAnsi="Arial"/>
          <w:position w:val="-28"/>
          <w:lang w:val="en-US"/>
        </w:rPr>
        <w:object w:dxaOrig="2246" w:dyaOrig="681" w14:anchorId="134A3B88">
          <v:shape id="_x0000_i1080" type="#_x0000_t75" style="width:112pt;height:34.3pt" o:ole="">
            <v:imagedata r:id="rId139" o:title=""/>
          </v:shape>
          <o:OLEObject Type="Embed" ProgID="FXEquation.Equation" ShapeID="_x0000_i1080" DrawAspect="Content" ObjectID="_1684216306" r:id="rId140"/>
        </w:object>
      </w:r>
      <w:r w:rsidR="00CB3A0D" w:rsidRPr="00985784">
        <w:rPr>
          <w:rFonts w:ascii="Arial" w:hAnsi="Arial"/>
          <w:lang w:val="en-US"/>
        </w:rPr>
        <w:t xml:space="preserve"> </w:t>
      </w:r>
      <w:r w:rsidR="00AA117C" w:rsidRPr="00985784">
        <w:rPr>
          <w:rFonts w:ascii="Arial" w:hAnsi="Arial"/>
          <w:lang w:val="en-US"/>
        </w:rPr>
        <w:tab/>
      </w:r>
      <w:r w:rsidR="00AA117C" w:rsidRPr="00985784">
        <w:rPr>
          <w:rFonts w:ascii="Arial" w:hAnsi="Arial"/>
          <w:lang w:val="en-US"/>
        </w:rPr>
        <w:sym w:font="Wingdings" w:char="00FC"/>
      </w:r>
      <w:r w:rsidR="003B1CC3" w:rsidRPr="00985784">
        <w:rPr>
          <w:rFonts w:ascii="Arial" w:hAnsi="Arial"/>
          <w:lang w:val="en-US"/>
        </w:rPr>
        <w:tab/>
        <w:t>[7]</w:t>
      </w:r>
    </w:p>
    <w:p w14:paraId="2D52711C" w14:textId="5290C8FC" w:rsidR="008E3E87" w:rsidRPr="00985784" w:rsidRDefault="008E3E87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/>
          <w:lang w:val="en-US"/>
        </w:rPr>
      </w:pPr>
    </w:p>
    <w:p w14:paraId="5AAB0725" w14:textId="2195C483" w:rsidR="00506F5D" w:rsidRPr="00985784" w:rsidRDefault="00F3538F" w:rsidP="00F31E50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noProof/>
          <w:sz w:val="22"/>
          <w:szCs w:val="22"/>
          <w:lang w:eastAsia="en-US"/>
        </w:rPr>
        <w:pict w14:anchorId="5E1A0529">
          <v:shape id="_x0000_s3517" type="#_x0000_t75" style="position:absolute;left:0;text-align:left;margin-left:71.9pt;margin-top:2.95pt;width:141.1pt;height:98.5pt;z-index:251658243;mso-position-horizontal-relative:text;mso-position-vertical-relative:text">
            <v:imagedata r:id="rId141" o:title=""/>
          </v:shape>
        </w:pict>
      </w:r>
      <w:r w:rsidR="009645CF" w:rsidRPr="00985784">
        <w:rPr>
          <w:rFonts w:ascii="Arial" w:hAnsi="Arial" w:cs="Arial"/>
          <w:sz w:val="22"/>
          <w:szCs w:val="22"/>
          <w:lang w:eastAsia="en-US"/>
        </w:rPr>
        <w:t>1</w:t>
      </w:r>
      <w:r w:rsidR="00C3401A">
        <w:rPr>
          <w:rFonts w:ascii="Arial" w:hAnsi="Arial" w:cs="Arial"/>
          <w:sz w:val="22"/>
          <w:szCs w:val="22"/>
          <w:lang w:eastAsia="en-US"/>
        </w:rPr>
        <w:t>0</w:t>
      </w:r>
      <w:r w:rsidR="009645CF" w:rsidRPr="00985784">
        <w:rPr>
          <w:rFonts w:ascii="Arial" w:hAnsi="Arial" w:cs="Arial"/>
          <w:sz w:val="22"/>
          <w:szCs w:val="22"/>
          <w:lang w:eastAsia="en-US"/>
        </w:rPr>
        <w:t>.</w:t>
      </w:r>
      <w:r w:rsidR="00B67439" w:rsidRPr="00985784">
        <w:rPr>
          <w:rFonts w:ascii="Arial" w:hAnsi="Arial" w:cs="Arial"/>
          <w:sz w:val="22"/>
          <w:szCs w:val="22"/>
          <w:lang w:eastAsia="en-US"/>
        </w:rPr>
        <w:tab/>
      </w:r>
      <w:r w:rsidR="001E3750" w:rsidRPr="00985784">
        <w:rPr>
          <w:rFonts w:ascii="Arial" w:hAnsi="Arial" w:cs="Arial"/>
          <w:sz w:val="22"/>
          <w:szCs w:val="22"/>
          <w:lang w:eastAsia="en-US"/>
        </w:rPr>
        <w:t>(a)</w:t>
      </w:r>
      <w:r w:rsidR="001E3750" w:rsidRPr="00985784">
        <w:rPr>
          <w:rFonts w:ascii="Arial" w:hAnsi="Arial" w:cs="Arial"/>
          <w:sz w:val="22"/>
          <w:szCs w:val="22"/>
          <w:lang w:eastAsia="en-US"/>
        </w:rPr>
        <w:tab/>
      </w:r>
      <w:r w:rsidR="0086553F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587CF43C" w14:textId="77777777" w:rsidR="00506F5D" w:rsidRPr="00985784" w:rsidRDefault="00506F5D" w:rsidP="00F31E50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7615AFB2" w14:textId="77777777" w:rsidR="00506F5D" w:rsidRPr="00985784" w:rsidRDefault="00506F5D" w:rsidP="00F31E50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236D9B06" w14:textId="77777777" w:rsidR="00506F5D" w:rsidRPr="00985784" w:rsidRDefault="00506F5D" w:rsidP="00F31E50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55DCE01B" w14:textId="77777777" w:rsidR="00506F5D" w:rsidRPr="00985784" w:rsidRDefault="00506F5D" w:rsidP="00F31E50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1101013A" w14:textId="67A8250B" w:rsidR="00506F5D" w:rsidRPr="00985784" w:rsidRDefault="00506F5D" w:rsidP="00F31E50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38A212A1" w14:textId="3CB17917" w:rsidR="00506F5D" w:rsidRPr="00985784" w:rsidRDefault="00506F5D" w:rsidP="00F31E50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7F7F2F95" w14:textId="4D516B3A" w:rsidR="00506F5D" w:rsidRPr="00985784" w:rsidRDefault="00506F5D" w:rsidP="00F31E50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408CCFB2" w14:textId="4FB1C04F" w:rsidR="00434459" w:rsidRPr="00985784" w:rsidRDefault="00506F5D" w:rsidP="00F31E50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864FFA"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="00864FFA" w:rsidRPr="00985784">
        <w:rPr>
          <w:rFonts w:ascii="Arial" w:hAnsi="Arial" w:cs="Arial"/>
          <w:sz w:val="22"/>
          <w:szCs w:val="22"/>
          <w:lang w:eastAsia="en-US"/>
        </w:rPr>
        <w:tab/>
        <w:t>50 like tea only</w:t>
      </w:r>
      <w:r w:rsidR="00864FFA" w:rsidRPr="00985784">
        <w:rPr>
          <w:rFonts w:ascii="Arial" w:hAnsi="Arial" w:cs="Arial"/>
          <w:sz w:val="22"/>
          <w:szCs w:val="22"/>
          <w:lang w:eastAsia="en-US"/>
        </w:rPr>
        <w:tab/>
      </w:r>
      <w:r w:rsidR="00CA389F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2DE8E1D" w14:textId="77777777" w:rsidR="00365473" w:rsidRPr="00985784" w:rsidRDefault="00CA389F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b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6A1AAE" w:rsidRPr="00985784">
        <w:rPr>
          <w:rFonts w:ascii="Arial" w:hAnsi="Arial" w:cs="Arial"/>
          <w:sz w:val="22"/>
          <w:szCs w:val="22"/>
          <w:lang w:eastAsia="en-US"/>
        </w:rPr>
        <w:t>N</w:t>
      </w:r>
      <w:r w:rsidR="005B1A46" w:rsidRPr="00985784">
        <w:rPr>
          <w:rFonts w:ascii="Arial" w:hAnsi="Arial" w:cs="Arial"/>
          <w:sz w:val="22"/>
          <w:szCs w:val="22"/>
          <w:lang w:eastAsia="en-US"/>
        </w:rPr>
        <w:t>one like neither</w:t>
      </w:r>
      <w:r w:rsidR="009C0AAF" w:rsidRPr="00985784">
        <w:rPr>
          <w:rFonts w:ascii="Arial" w:hAnsi="Arial" w:cs="Arial"/>
          <w:sz w:val="22"/>
          <w:szCs w:val="22"/>
          <w:lang w:eastAsia="en-US"/>
        </w:rPr>
        <w:tab/>
      </w:r>
      <w:r w:rsidR="009C0AAF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7D6E0EA0" w14:textId="4B1602B2" w:rsidR="001150D4" w:rsidRPr="00985784" w:rsidRDefault="00F3538F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noProof/>
          <w:sz w:val="22"/>
          <w:szCs w:val="22"/>
          <w:lang w:eastAsia="en-US"/>
        </w:rPr>
        <w:object w:dxaOrig="1440" w:dyaOrig="1440" w14:anchorId="5E1A0529">
          <v:shape id="_x0000_s3518" type="#_x0000_t75" style="position:absolute;left:0;text-align:left;margin-left:72.45pt;margin-top:10.3pt;width:129.6pt;height:124.35pt;z-index:251658242;mso-position-horizontal-relative:text;mso-position-vertical-relative:text">
            <v:imagedata r:id="rId142" o:title=""/>
          </v:shape>
          <o:OLEObject Type="Embed" ProgID="FXDraw.Graphic" ShapeID="_x0000_s3518" DrawAspect="Content" ObjectID="_1684216365" r:id="rId143"/>
        </w:object>
      </w:r>
      <w:r w:rsidR="009762B7" w:rsidRPr="00985784">
        <w:rPr>
          <w:rFonts w:ascii="Arial" w:hAnsi="Arial" w:cs="Arial"/>
          <w:sz w:val="22"/>
          <w:szCs w:val="22"/>
          <w:lang w:eastAsia="en-US"/>
        </w:rPr>
        <w:tab/>
        <w:t>(c)</w:t>
      </w:r>
      <w:r w:rsidR="009762B7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1FFC13F1" w14:textId="11571D73" w:rsidR="001150D4" w:rsidRPr="00985784" w:rsidRDefault="00F8277D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1FAAA2BF" w14:textId="50112945" w:rsidR="001150D4" w:rsidRPr="00985784" w:rsidRDefault="001150D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503AA898" w14:textId="77777777" w:rsidR="001150D4" w:rsidRPr="00985784" w:rsidRDefault="001150D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661BE930" w14:textId="77777777" w:rsidR="001150D4" w:rsidRPr="00985784" w:rsidRDefault="001150D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A6054EA" w14:textId="77777777" w:rsidR="001150D4" w:rsidRPr="00985784" w:rsidRDefault="001150D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3963EF2" w14:textId="77777777" w:rsidR="001150D4" w:rsidRPr="00985784" w:rsidRDefault="001150D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3E9FBEC3" w14:textId="77777777" w:rsidR="001150D4" w:rsidRPr="00985784" w:rsidRDefault="001150D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118C0264" w14:textId="77777777" w:rsidR="001150D4" w:rsidRPr="00985784" w:rsidRDefault="001150D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336ACC33" w14:textId="77777777" w:rsidR="001150D4" w:rsidRPr="00985784" w:rsidRDefault="001150D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636CCB39" w14:textId="77A6A2A0" w:rsidR="001150D4" w:rsidRPr="00985784" w:rsidRDefault="001150D4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690AE11" w14:textId="58A4D400" w:rsidR="00D57295" w:rsidRPr="00985784" w:rsidRDefault="00566730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3B5C18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9C69E8"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6561" w:dyaOrig="413" w14:anchorId="423E0445">
          <v:shape id="_x0000_i1082" type="#_x0000_t75" style="width:328pt;height:20.55pt" o:ole="">
            <v:imagedata r:id="rId144" o:title=""/>
          </v:shape>
          <o:OLEObject Type="Embed" ProgID="FXEquation.Equation" ShapeID="_x0000_i1082" DrawAspect="Content" ObjectID="_1684216307" r:id="rId145"/>
        </w:object>
      </w:r>
      <w:r w:rsidR="003B5C18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3163EE4C" w14:textId="0FD8D08F" w:rsidR="008E2E45" w:rsidRPr="00985784" w:rsidRDefault="008E2E4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3A6711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042477" w:rsidRPr="00985784">
        <w:rPr>
          <w:rFonts w:ascii="Arial" w:hAnsi="Arial" w:cs="Arial"/>
          <w:sz w:val="22"/>
          <w:szCs w:val="22"/>
          <w:lang w:eastAsia="en-US"/>
        </w:rPr>
        <w:t xml:space="preserve">100 </w:t>
      </w:r>
      <w:r w:rsidR="003A6711" w:rsidRPr="00985784">
        <w:rPr>
          <w:rFonts w:ascii="Arial" w:hAnsi="Arial" w:cs="Arial"/>
          <w:sz w:val="22"/>
          <w:szCs w:val="22"/>
          <w:lang w:eastAsia="en-US"/>
        </w:rPr>
        <w:t xml:space="preserve">   = </w:t>
      </w:r>
      <w:r w:rsidR="00A91B0D" w:rsidRPr="00985784">
        <w:rPr>
          <w:rFonts w:ascii="Arial" w:hAnsi="Arial" w:cs="Arial"/>
          <w:sz w:val="22"/>
          <w:szCs w:val="22"/>
          <w:lang w:eastAsia="en-US"/>
        </w:rPr>
        <w:t xml:space="preserve">70 + 50 + </w:t>
      </w:r>
      <w:r w:rsidR="0084446F" w:rsidRPr="00985784">
        <w:rPr>
          <w:rFonts w:ascii="Arial" w:hAnsi="Arial" w:cs="Arial"/>
          <w:sz w:val="22"/>
          <w:szCs w:val="22"/>
          <w:lang w:eastAsia="en-US"/>
        </w:rPr>
        <w:t xml:space="preserve">60 </w:t>
      </w:r>
      <w:r w:rsidR="0084446F" w:rsidRPr="00985784">
        <w:rPr>
          <w:rFonts w:ascii="Arial" w:hAnsi="Arial" w:cs="Arial"/>
          <w:sz w:val="22"/>
          <w:szCs w:val="22"/>
          <w:lang w:eastAsia="en-US"/>
        </w:rPr>
        <w:sym w:font="Symbol" w:char="F02D"/>
      </w:r>
      <w:r w:rsidR="0084446F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7B2748" w:rsidRPr="00985784">
        <w:rPr>
          <w:rFonts w:ascii="Arial" w:hAnsi="Arial" w:cs="Arial"/>
          <w:sz w:val="22"/>
          <w:szCs w:val="22"/>
          <w:lang w:eastAsia="en-US"/>
        </w:rPr>
        <w:t>2</w:t>
      </w:r>
      <w:r w:rsidR="00DE54AE" w:rsidRPr="00985784">
        <w:rPr>
          <w:rFonts w:ascii="Arial" w:hAnsi="Arial" w:cs="Arial"/>
          <w:sz w:val="22"/>
          <w:szCs w:val="22"/>
          <w:lang w:eastAsia="en-US"/>
        </w:rPr>
        <w:t xml:space="preserve">0 </w:t>
      </w:r>
      <w:r w:rsidR="00DE54AE" w:rsidRPr="00985784">
        <w:rPr>
          <w:rFonts w:ascii="Arial" w:hAnsi="Arial" w:cs="Arial"/>
          <w:sz w:val="22"/>
          <w:szCs w:val="22"/>
          <w:lang w:eastAsia="en-US"/>
        </w:rPr>
        <w:sym w:font="Symbol" w:char="F02D"/>
      </w:r>
      <w:r w:rsidR="00DE54AE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E02D45" w:rsidRPr="00985784">
        <w:rPr>
          <w:rFonts w:ascii="Arial" w:hAnsi="Arial" w:cs="Arial"/>
          <w:sz w:val="22"/>
          <w:szCs w:val="22"/>
          <w:lang w:eastAsia="en-US"/>
        </w:rPr>
        <w:t xml:space="preserve">40 </w:t>
      </w:r>
      <w:r w:rsidR="00E02D45" w:rsidRPr="00985784">
        <w:rPr>
          <w:rFonts w:ascii="Arial" w:hAnsi="Arial" w:cs="Arial"/>
          <w:sz w:val="22"/>
          <w:szCs w:val="22"/>
          <w:lang w:eastAsia="en-US"/>
        </w:rPr>
        <w:sym w:font="Symbol" w:char="F02D"/>
      </w:r>
      <w:r w:rsidR="00E02D45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5314F1" w:rsidRPr="00985784">
        <w:rPr>
          <w:rFonts w:ascii="Arial" w:hAnsi="Arial" w:cs="Arial"/>
          <w:sz w:val="22"/>
          <w:szCs w:val="22"/>
          <w:lang w:eastAsia="en-US"/>
        </w:rPr>
        <w:t>3</w:t>
      </w:r>
      <w:r w:rsidR="00E02D45" w:rsidRPr="00985784">
        <w:rPr>
          <w:rFonts w:ascii="Arial" w:hAnsi="Arial" w:cs="Arial"/>
          <w:sz w:val="22"/>
          <w:szCs w:val="22"/>
          <w:lang w:eastAsia="en-US"/>
        </w:rPr>
        <w:t>0</w:t>
      </w:r>
      <w:r w:rsidR="008F29B8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1871A6" w:rsidRPr="00985784">
        <w:rPr>
          <w:rFonts w:ascii="Arial" w:hAnsi="Arial" w:cs="Arial"/>
          <w:sz w:val="22"/>
          <w:szCs w:val="22"/>
          <w:lang w:eastAsia="en-US"/>
        </w:rPr>
        <w:t>+</w:t>
      </w:r>
      <w:r w:rsidR="008F29B8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DA4AD4" w:rsidRPr="00985784">
        <w:rPr>
          <w:rFonts w:ascii="Arial" w:hAnsi="Arial" w:cs="Arial"/>
          <w:i/>
          <w:iCs/>
          <w:sz w:val="22"/>
          <w:szCs w:val="22"/>
          <w:lang w:eastAsia="en-US"/>
        </w:rPr>
        <w:t>x</w:t>
      </w:r>
      <w:r w:rsidR="007D7DD0" w:rsidRPr="00985784">
        <w:rPr>
          <w:rFonts w:ascii="Arial" w:hAnsi="Arial" w:cs="Arial"/>
          <w:i/>
          <w:iCs/>
          <w:sz w:val="22"/>
          <w:szCs w:val="22"/>
          <w:lang w:eastAsia="en-US"/>
        </w:rPr>
        <w:tab/>
      </w:r>
      <w:r w:rsidR="007D7DD0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4C08ABB" w14:textId="4D57B6C3" w:rsidR="001871A6" w:rsidRPr="00985784" w:rsidRDefault="001871A6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          = </w:t>
      </w:r>
      <w:r w:rsidR="00B958BC" w:rsidRPr="00985784">
        <w:rPr>
          <w:rFonts w:ascii="Arial" w:hAnsi="Arial" w:cs="Arial"/>
          <w:sz w:val="22"/>
          <w:szCs w:val="22"/>
          <w:lang w:eastAsia="en-US"/>
        </w:rPr>
        <w:t>9</w:t>
      </w:r>
      <w:r w:rsidR="0005787B" w:rsidRPr="00985784">
        <w:rPr>
          <w:rFonts w:ascii="Arial" w:hAnsi="Arial" w:cs="Arial"/>
          <w:sz w:val="22"/>
          <w:szCs w:val="22"/>
          <w:lang w:eastAsia="en-US"/>
        </w:rPr>
        <w:t xml:space="preserve">0 + </w:t>
      </w:r>
      <w:r w:rsidR="0005787B" w:rsidRPr="00985784">
        <w:rPr>
          <w:rFonts w:ascii="Arial" w:hAnsi="Arial" w:cs="Arial"/>
          <w:i/>
          <w:iCs/>
          <w:sz w:val="22"/>
          <w:szCs w:val="22"/>
          <w:lang w:eastAsia="en-US"/>
        </w:rPr>
        <w:t>x</w:t>
      </w:r>
      <w:r w:rsidR="0005787B" w:rsidRPr="00985784">
        <w:rPr>
          <w:rFonts w:ascii="Arial" w:hAnsi="Arial" w:cs="Arial"/>
          <w:sz w:val="22"/>
          <w:szCs w:val="22"/>
          <w:lang w:eastAsia="en-US"/>
        </w:rPr>
        <w:tab/>
      </w:r>
      <w:r w:rsidR="007D7DD0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C86CBCD" w14:textId="31CBDC69" w:rsidR="0005787B" w:rsidRPr="00985784" w:rsidRDefault="0005787B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D46FDD" w:rsidRPr="00985784">
        <w:rPr>
          <w:rFonts w:ascii="Arial" w:hAnsi="Arial" w:cs="Arial"/>
          <w:sz w:val="22"/>
          <w:szCs w:val="22"/>
          <w:lang w:eastAsia="en-US"/>
        </w:rPr>
        <w:t xml:space="preserve">   </w:t>
      </w:r>
      <w:r w:rsidR="00D46FDD" w:rsidRPr="00985784">
        <w:rPr>
          <w:rFonts w:ascii="Arial" w:hAnsi="Arial" w:cs="Arial"/>
          <w:i/>
          <w:iCs/>
          <w:sz w:val="22"/>
          <w:szCs w:val="22"/>
          <w:lang w:eastAsia="en-US"/>
        </w:rPr>
        <w:t>x</w:t>
      </w:r>
      <w:r w:rsidR="00D46FDD" w:rsidRPr="00985784">
        <w:rPr>
          <w:rFonts w:ascii="Arial" w:hAnsi="Arial" w:cs="Arial"/>
          <w:sz w:val="22"/>
          <w:szCs w:val="22"/>
          <w:lang w:eastAsia="en-US"/>
        </w:rPr>
        <w:t xml:space="preserve">      = </w:t>
      </w:r>
      <w:r w:rsidR="00B958BC" w:rsidRPr="00985784">
        <w:rPr>
          <w:rFonts w:ascii="Arial" w:hAnsi="Arial" w:cs="Arial"/>
          <w:sz w:val="22"/>
          <w:szCs w:val="22"/>
          <w:lang w:eastAsia="en-US"/>
        </w:rPr>
        <w:t>1</w:t>
      </w:r>
      <w:r w:rsidR="00CE785D" w:rsidRPr="00985784">
        <w:rPr>
          <w:rFonts w:ascii="Arial" w:hAnsi="Arial" w:cs="Arial"/>
          <w:sz w:val="22"/>
          <w:szCs w:val="22"/>
          <w:lang w:eastAsia="en-US"/>
        </w:rPr>
        <w:t>0</w:t>
      </w:r>
      <w:r w:rsidR="007D7DD0" w:rsidRPr="00985784">
        <w:rPr>
          <w:rFonts w:ascii="Arial" w:hAnsi="Arial" w:cs="Arial"/>
          <w:sz w:val="22"/>
          <w:szCs w:val="22"/>
          <w:lang w:eastAsia="en-US"/>
        </w:rPr>
        <w:tab/>
      </w:r>
      <w:r w:rsidR="007D7DD0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023BED22" w14:textId="77777777" w:rsidR="000135F8" w:rsidRPr="00985784" w:rsidRDefault="001238C6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d)</w:t>
      </w:r>
      <w:r w:rsidR="00A1669E" w:rsidRPr="00985784">
        <w:rPr>
          <w:rFonts w:ascii="Arial" w:hAnsi="Arial" w:cs="Arial"/>
          <w:sz w:val="22"/>
          <w:szCs w:val="22"/>
          <w:lang w:eastAsia="en-US"/>
        </w:rPr>
        <w:tab/>
        <w:t>(</w:t>
      </w:r>
      <w:proofErr w:type="spellStart"/>
      <w:r w:rsidR="00A1669E" w:rsidRPr="00985784">
        <w:rPr>
          <w:rFonts w:ascii="Arial" w:hAnsi="Arial" w:cs="Arial"/>
          <w:sz w:val="22"/>
          <w:szCs w:val="22"/>
          <w:lang w:eastAsia="en-US"/>
        </w:rPr>
        <w:t>i</w:t>
      </w:r>
      <w:proofErr w:type="spellEnd"/>
      <w:r w:rsidR="00A1669E" w:rsidRPr="00985784">
        <w:rPr>
          <w:rFonts w:ascii="Arial" w:hAnsi="Arial" w:cs="Arial"/>
          <w:sz w:val="22"/>
          <w:szCs w:val="22"/>
          <w:lang w:eastAsia="en-US"/>
        </w:rPr>
        <w:t>)</w:t>
      </w:r>
      <w:r w:rsidR="00A1669E" w:rsidRPr="00985784">
        <w:rPr>
          <w:rFonts w:ascii="Arial" w:hAnsi="Arial" w:cs="Arial"/>
          <w:sz w:val="22"/>
          <w:szCs w:val="22"/>
          <w:lang w:eastAsia="en-US"/>
        </w:rPr>
        <w:tab/>
      </w:r>
      <w:r w:rsidR="00744895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755EA5" w:rsidRPr="00985784">
        <w:rPr>
          <w:rFonts w:ascii="Arial" w:hAnsi="Arial" w:cs="Arial"/>
          <w:position w:val="-28"/>
          <w:sz w:val="22"/>
          <w:szCs w:val="22"/>
          <w:lang w:eastAsia="en-US"/>
        </w:rPr>
        <w:object w:dxaOrig="590" w:dyaOrig="681" w14:anchorId="536838B1">
          <v:shape id="_x0000_i1083" type="#_x0000_t75" style="width:29.7pt;height:34.3pt" o:ole="">
            <v:imagedata r:id="rId146" o:title=""/>
          </v:shape>
          <o:OLEObject Type="Embed" ProgID="FXEquation.Equation" ShapeID="_x0000_i1083" DrawAspect="Content" ObjectID="_1684216308" r:id="rId147"/>
        </w:object>
      </w:r>
      <w:r w:rsidR="00744895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9C0AAF" w:rsidRPr="00985784">
        <w:rPr>
          <w:rFonts w:ascii="Arial" w:hAnsi="Arial" w:cs="Arial"/>
          <w:sz w:val="22"/>
          <w:szCs w:val="22"/>
          <w:lang w:eastAsia="en-US"/>
        </w:rPr>
        <w:tab/>
      </w:r>
      <w:r w:rsidR="00A91979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0DAA80DF" w14:textId="2C1E9062" w:rsidR="00127F0B" w:rsidRPr="00985784" w:rsidRDefault="000135F8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24359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127F0B" w:rsidRPr="00985784">
        <w:rPr>
          <w:rFonts w:ascii="Arial" w:hAnsi="Arial" w:cs="Arial"/>
          <w:position w:val="-28"/>
          <w:sz w:val="22"/>
          <w:szCs w:val="22"/>
          <w:lang w:eastAsia="en-US"/>
        </w:rPr>
        <w:object w:dxaOrig="590" w:dyaOrig="681" w14:anchorId="1C756575">
          <v:shape id="_x0000_i1084" type="#_x0000_t75" style="width:29.7pt;height:34.3pt" o:ole="">
            <v:imagedata r:id="rId148" o:title=""/>
          </v:shape>
          <o:OLEObject Type="Embed" ProgID="FXEquation.Equation" ShapeID="_x0000_i1084" DrawAspect="Content" ObjectID="_1684216309" r:id="rId149"/>
        </w:object>
      </w:r>
      <w:r w:rsidR="00524359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127F0B" w:rsidRPr="00985784">
        <w:rPr>
          <w:rFonts w:ascii="Arial" w:hAnsi="Arial" w:cs="Arial"/>
          <w:sz w:val="22"/>
          <w:szCs w:val="22"/>
          <w:lang w:eastAsia="en-US"/>
        </w:rPr>
        <w:tab/>
      </w:r>
      <w:r w:rsidR="007D7DD0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FBC0C09" w14:textId="60E05041" w:rsidR="009C0AAF" w:rsidRPr="00985784" w:rsidRDefault="00127F0B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e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490D83" w:rsidRPr="00985784">
        <w:rPr>
          <w:rFonts w:ascii="Arial" w:hAnsi="Arial" w:cs="Arial"/>
          <w:sz w:val="22"/>
          <w:szCs w:val="22"/>
          <w:lang w:eastAsia="en-US"/>
        </w:rPr>
        <w:t>41</w:t>
      </w:r>
      <w:r w:rsidR="00490D83" w:rsidRPr="00985784">
        <w:rPr>
          <w:rFonts w:ascii="Arial" w:hAnsi="Arial" w:cs="Arial"/>
          <w:sz w:val="22"/>
          <w:szCs w:val="22"/>
          <w:lang w:eastAsia="en-US"/>
        </w:rPr>
        <w:tab/>
      </w:r>
      <w:r w:rsidR="00490D83" w:rsidRPr="00985784">
        <w:rPr>
          <w:rFonts w:ascii="Arial" w:hAnsi="Arial" w:cs="Arial"/>
          <w:sz w:val="22"/>
          <w:szCs w:val="22"/>
          <w:lang w:eastAsia="en-US"/>
        </w:rPr>
        <w:tab/>
      </w:r>
      <w:r w:rsidR="007D7DD0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524359" w:rsidRPr="00985784">
        <w:rPr>
          <w:rFonts w:ascii="Arial" w:hAnsi="Arial" w:cs="Arial"/>
          <w:sz w:val="22"/>
          <w:szCs w:val="22"/>
          <w:lang w:eastAsia="en-US"/>
        </w:rPr>
        <w:tab/>
      </w:r>
      <w:r w:rsidR="00A91979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9C0AAF" w:rsidRPr="00985784">
        <w:rPr>
          <w:rFonts w:ascii="Arial" w:hAnsi="Arial" w:cs="Arial"/>
          <w:sz w:val="22"/>
          <w:szCs w:val="22"/>
          <w:lang w:eastAsia="en-US"/>
        </w:rPr>
        <w:t>[</w:t>
      </w:r>
      <w:r w:rsidR="007D7DD0" w:rsidRPr="00985784">
        <w:rPr>
          <w:rFonts w:ascii="Arial" w:hAnsi="Arial" w:cs="Arial"/>
          <w:sz w:val="22"/>
          <w:szCs w:val="22"/>
          <w:lang w:eastAsia="en-US"/>
        </w:rPr>
        <w:t>8</w:t>
      </w:r>
      <w:r w:rsidR="009C0AAF" w:rsidRPr="00985784">
        <w:rPr>
          <w:rFonts w:ascii="Arial" w:hAnsi="Arial" w:cs="Arial"/>
          <w:sz w:val="22"/>
          <w:szCs w:val="22"/>
          <w:lang w:eastAsia="en-US"/>
        </w:rPr>
        <w:t>]</w:t>
      </w:r>
    </w:p>
    <w:p w14:paraId="6CD7EE98" w14:textId="77777777" w:rsidR="007053C0" w:rsidRDefault="007053C0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br w:type="page"/>
      </w:r>
    </w:p>
    <w:p w14:paraId="1EB7250E" w14:textId="73F86652" w:rsidR="009645CF" w:rsidRPr="00985784" w:rsidRDefault="00CD4FB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lastRenderedPageBreak/>
        <w:t>1</w:t>
      </w:r>
      <w:r w:rsidR="00C3401A">
        <w:rPr>
          <w:rFonts w:ascii="Arial" w:hAnsi="Arial" w:cs="Arial"/>
          <w:sz w:val="22"/>
          <w:szCs w:val="22"/>
          <w:lang w:eastAsia="en-US"/>
        </w:rPr>
        <w:t>1</w:t>
      </w:r>
      <w:r w:rsidR="009645CF" w:rsidRPr="00985784">
        <w:rPr>
          <w:rFonts w:ascii="Arial" w:hAnsi="Arial" w:cs="Arial"/>
          <w:sz w:val="22"/>
          <w:szCs w:val="22"/>
          <w:lang w:eastAsia="en-US"/>
        </w:rPr>
        <w:t>.</w:t>
      </w:r>
      <w:r w:rsidR="000E2A84" w:rsidRPr="00985784">
        <w:rPr>
          <w:rFonts w:ascii="Arial" w:hAnsi="Arial" w:cs="Arial"/>
          <w:sz w:val="22"/>
          <w:szCs w:val="22"/>
          <w:lang w:eastAsia="en-US"/>
        </w:rPr>
        <w:tab/>
        <w:t>(a)</w:t>
      </w:r>
      <w:r w:rsidR="000E2A84" w:rsidRPr="00985784">
        <w:rPr>
          <w:rFonts w:ascii="Arial" w:hAnsi="Arial" w:cs="Arial"/>
          <w:sz w:val="22"/>
          <w:szCs w:val="22"/>
          <w:lang w:eastAsia="en-US"/>
        </w:rPr>
        <w:tab/>
      </w:r>
      <w:r w:rsidR="009D41AE"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1401" w:dyaOrig="701" w14:anchorId="587E4B65">
          <v:shape id="_x0000_i1085" type="#_x0000_t75" style="width:69.7pt;height:34.85pt" o:ole="">
            <v:imagedata r:id="rId150" o:title=""/>
          </v:shape>
          <o:OLEObject Type="Embed" ProgID="FXEquation.Equation" ShapeID="_x0000_i1085" DrawAspect="Content" ObjectID="_1684216310" r:id="rId151"/>
        </w:object>
      </w:r>
      <w:r w:rsidR="009D41AE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9D41AE" w:rsidRPr="00985784">
        <w:rPr>
          <w:rFonts w:ascii="Arial" w:hAnsi="Arial" w:cs="Arial"/>
          <w:sz w:val="22"/>
          <w:szCs w:val="22"/>
          <w:lang w:eastAsia="en-US"/>
        </w:rPr>
        <w:tab/>
      </w:r>
      <w:r w:rsidR="009D41AE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0A9FD56" w14:textId="79E4DD0D" w:rsidR="009D41AE" w:rsidRPr="00985784" w:rsidRDefault="009D41AE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4"/>
          <w:sz w:val="22"/>
          <w:szCs w:val="22"/>
          <w:lang w:eastAsia="en-US"/>
        </w:rPr>
        <w:object w:dxaOrig="2188" w:dyaOrig="825" w14:anchorId="42F260B0">
          <v:shape id="_x0000_i1086" type="#_x0000_t75" style="width:109.7pt;height:41.7pt" o:ole="">
            <v:imagedata r:id="rId152" o:title=""/>
          </v:shape>
          <o:OLEObject Type="Embed" ProgID="FXEquation.Equation" ShapeID="_x0000_i1086" DrawAspect="Content" ObjectID="_1684216311" r:id="rId153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5C0131FF" w14:textId="75C0A6AA" w:rsidR="009D41AE" w:rsidRPr="00985784" w:rsidRDefault="009D41AE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1804" w:dyaOrig="701" w14:anchorId="405E43FD">
          <v:shape id="_x0000_i1087" type="#_x0000_t75" style="width:90.3pt;height:34.85pt" o:ole="">
            <v:imagedata r:id="rId154" o:title=""/>
          </v:shape>
          <o:OLEObject Type="Embed" ProgID="FXEquation.Equation" ShapeID="_x0000_i1087" DrawAspect="Content" ObjectID="_1684216312" r:id="rId155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7AC6C27D" w14:textId="1D6AB416" w:rsidR="009D41AE" w:rsidRPr="00985784" w:rsidRDefault="009D41AE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2016" w:dyaOrig="701" w14:anchorId="22B4D71C">
          <v:shape id="_x0000_i1088" type="#_x0000_t75" style="width:101.15pt;height:34.85pt" o:ole="">
            <v:imagedata r:id="rId156" o:title=""/>
          </v:shape>
          <o:OLEObject Type="Embed" ProgID="FXEquation.Equation" ShapeID="_x0000_i1088" DrawAspect="Content" ObjectID="_1684216313" r:id="rId157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66C310E" w14:textId="77777777" w:rsidR="009D41AE" w:rsidRPr="00985784" w:rsidRDefault="009D41AE" w:rsidP="009D41AE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2150" w:dyaOrig="701" w14:anchorId="03F14296">
          <v:shape id="_x0000_i1089" type="#_x0000_t75" style="width:108pt;height:34.85pt" o:ole="">
            <v:imagedata r:id="rId158" o:title=""/>
          </v:shape>
          <o:OLEObject Type="Embed" ProgID="FXEquation.Equation" ShapeID="_x0000_i1089" DrawAspect="Content" ObjectID="_1684216314" r:id="rId159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6CFA7B9E" w14:textId="4CEE609D" w:rsidR="009D41AE" w:rsidRPr="00985784" w:rsidRDefault="009D41AE" w:rsidP="009D41AE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1867" w:dyaOrig="701" w14:anchorId="02F28869">
          <v:shape id="_x0000_i1090" type="#_x0000_t75" style="width:93.7pt;height:34.85pt" o:ole="">
            <v:imagedata r:id="rId160" o:title=""/>
          </v:shape>
          <o:OLEObject Type="Embed" ProgID="FXEquation.Equation" ShapeID="_x0000_i1090" DrawAspect="Content" ObjectID="_1684216315" r:id="rId161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0007677" w14:textId="349D3663" w:rsidR="009D41AE" w:rsidRPr="00985784" w:rsidRDefault="009D41AE" w:rsidP="009D41AE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  <w:t>(b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5021" w:dyaOrig="701" w14:anchorId="3988364C">
          <v:shape id="_x0000_i1091" type="#_x0000_t75" style="width:250.3pt;height:34.85pt" o:ole="">
            <v:imagedata r:id="rId162" o:title=""/>
          </v:shape>
          <o:OLEObject Type="Embed" ProgID="FXEquation.Equation" ShapeID="_x0000_i1091" DrawAspect="Content" ObjectID="_1684216316" r:id="rId163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AA0795F" w14:textId="53FD52F8" w:rsidR="009D41AE" w:rsidRPr="00985784" w:rsidRDefault="009D41AE" w:rsidP="009D41AE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5578" w:dyaOrig="701" w14:anchorId="151D067A">
          <v:shape id="_x0000_i1092" type="#_x0000_t75" style="width:278.85pt;height:34.85pt" o:ole="">
            <v:imagedata r:id="rId164" o:title=""/>
          </v:shape>
          <o:OLEObject Type="Embed" ProgID="FXEquation.Equation" ShapeID="_x0000_i1092" DrawAspect="Content" ObjectID="_1684216317" r:id="rId165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3864CC5C" w14:textId="33408987" w:rsidR="009D41AE" w:rsidRPr="00985784" w:rsidRDefault="009D41AE" w:rsidP="009D41AE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2"/>
          <w:sz w:val="22"/>
          <w:szCs w:val="22"/>
          <w:lang w:eastAsia="en-US"/>
        </w:rPr>
        <w:object w:dxaOrig="1334" w:dyaOrig="499" w14:anchorId="0579F9BF">
          <v:shape id="_x0000_i1093" type="#_x0000_t75" style="width:66.85pt;height:25.15pt" o:ole="">
            <v:imagedata r:id="rId166" o:title=""/>
          </v:shape>
          <o:OLEObject Type="Embed" ProgID="FXEquation.Equation" ShapeID="_x0000_i1093" DrawAspect="Content" ObjectID="_1684216318" r:id="rId167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4DE8C55A" w14:textId="091BB52C" w:rsidR="009D41AE" w:rsidRPr="00985784" w:rsidRDefault="009D41AE" w:rsidP="009D41AE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5246" w:dyaOrig="701" w14:anchorId="52BD2754">
          <v:shape id="_x0000_i1094" type="#_x0000_t75" style="width:262.3pt;height:34.85pt" o:ole="">
            <v:imagedata r:id="rId168" o:title=""/>
          </v:shape>
          <o:OLEObject Type="Embed" ProgID="FXEquation.Equation" ShapeID="_x0000_i1094" DrawAspect="Content" ObjectID="_1684216319" r:id="rId169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07022018" w14:textId="1C8D33FD" w:rsidR="009D41AE" w:rsidRPr="00985784" w:rsidRDefault="009D41AE" w:rsidP="009D41AE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30"/>
          <w:sz w:val="22"/>
          <w:szCs w:val="22"/>
          <w:lang w:eastAsia="en-US"/>
        </w:rPr>
        <w:object w:dxaOrig="3998" w:dyaOrig="701" w14:anchorId="48FA335B">
          <v:shape id="_x0000_i1095" type="#_x0000_t75" style="width:200.55pt;height:34.85pt" o:ole="">
            <v:imagedata r:id="rId170" o:title=""/>
          </v:shape>
          <o:OLEObject Type="Embed" ProgID="FXEquation.Equation" ShapeID="_x0000_i1095" DrawAspect="Content" ObjectID="_1684216320" r:id="rId171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[8]</w:t>
      </w:r>
    </w:p>
    <w:p w14:paraId="2D4D3B40" w14:textId="6DA45156" w:rsidR="009D41AE" w:rsidRPr="00985784" w:rsidRDefault="009D41AE" w:rsidP="009D41AE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2"/>
          <w:sz w:val="22"/>
          <w:szCs w:val="22"/>
          <w:lang w:eastAsia="en-US"/>
        </w:rPr>
        <w:object w:dxaOrig="1334" w:dyaOrig="499" w14:anchorId="0AF635F1">
          <v:shape id="_x0000_i1096" type="#_x0000_t75" style="width:66.85pt;height:25.15pt" o:ole="">
            <v:imagedata r:id="rId172" o:title=""/>
          </v:shape>
          <o:OLEObject Type="Embed" ProgID="FXEquation.Equation" ShapeID="_x0000_i1096" DrawAspect="Content" ObjectID="_1684216321" r:id="rId173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14966492" w14:textId="7C42BAF3" w:rsidR="009645CF" w:rsidRPr="00985784" w:rsidRDefault="009645CF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3BF881DF" w14:textId="1101EEE0" w:rsidR="00CB3400" w:rsidRPr="00985784" w:rsidRDefault="00C91A6C" w:rsidP="00CB3400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>1</w:t>
      </w:r>
      <w:r w:rsidR="00CA4AD2">
        <w:rPr>
          <w:rFonts w:ascii="Arial" w:hAnsi="Arial" w:cs="Arial"/>
          <w:sz w:val="22"/>
          <w:szCs w:val="22"/>
          <w:lang w:eastAsia="en-US"/>
        </w:rPr>
        <w:t>2</w:t>
      </w:r>
      <w:r w:rsidRPr="00985784">
        <w:rPr>
          <w:rFonts w:ascii="Arial" w:hAnsi="Arial" w:cs="Arial"/>
          <w:sz w:val="22"/>
          <w:szCs w:val="22"/>
          <w:lang w:eastAsia="en-US"/>
        </w:rPr>
        <w:t>.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CB3400" w:rsidRPr="00985784">
        <w:rPr>
          <w:rFonts w:ascii="Arial" w:hAnsi="Arial" w:cs="Arial"/>
          <w:sz w:val="22"/>
          <w:szCs w:val="22"/>
        </w:rPr>
        <w:t>(a)</w:t>
      </w:r>
      <w:r w:rsidR="00CB3400" w:rsidRPr="00985784">
        <w:rPr>
          <w:rFonts w:ascii="Arial" w:hAnsi="Arial" w:cs="Arial"/>
          <w:sz w:val="22"/>
          <w:szCs w:val="22"/>
        </w:rPr>
        <w:tab/>
        <w:t xml:space="preserve">3 &gt; </w:t>
      </w:r>
      <w:proofErr w:type="gramStart"/>
      <w:r w:rsidR="00CB3400" w:rsidRPr="00985784">
        <w:rPr>
          <w:rFonts w:ascii="Arial" w:hAnsi="Arial" w:cs="Arial"/>
          <w:sz w:val="22"/>
          <w:szCs w:val="22"/>
        </w:rPr>
        <w:t>2</w:t>
      </w:r>
      <w:r w:rsidR="000C07FD" w:rsidRPr="00985784">
        <w:rPr>
          <w:rFonts w:ascii="Arial" w:hAnsi="Arial" w:cs="Arial"/>
          <w:sz w:val="22"/>
          <w:szCs w:val="22"/>
        </w:rPr>
        <w:t xml:space="preserve">  but</w:t>
      </w:r>
      <w:proofErr w:type="gramEnd"/>
      <w:r w:rsidR="000C07FD" w:rsidRPr="00985784">
        <w:rPr>
          <w:rFonts w:ascii="Arial" w:hAnsi="Arial" w:cs="Arial"/>
          <w:sz w:val="22"/>
          <w:szCs w:val="22"/>
        </w:rPr>
        <w:t xml:space="preserve">  </w:t>
      </w:r>
      <w:r w:rsidR="000C07FD" w:rsidRPr="00985784">
        <w:rPr>
          <w:rFonts w:ascii="Arial" w:hAnsi="Arial" w:cs="Arial"/>
          <w:sz w:val="22"/>
          <w:szCs w:val="22"/>
        </w:rPr>
        <w:sym w:font="Symbol" w:char="F02D"/>
      </w:r>
      <w:r w:rsidR="000C07FD" w:rsidRPr="00985784">
        <w:rPr>
          <w:rFonts w:ascii="Arial" w:hAnsi="Arial" w:cs="Arial"/>
          <w:sz w:val="22"/>
          <w:szCs w:val="22"/>
        </w:rPr>
        <w:t xml:space="preserve">3 &lt; </w:t>
      </w:r>
      <w:r w:rsidR="000C07FD" w:rsidRPr="00985784">
        <w:rPr>
          <w:rFonts w:ascii="Arial" w:hAnsi="Arial" w:cs="Arial"/>
          <w:sz w:val="22"/>
          <w:szCs w:val="22"/>
        </w:rPr>
        <w:sym w:font="Symbol" w:char="F02D"/>
      </w:r>
      <w:r w:rsidR="000C07FD" w:rsidRPr="00985784">
        <w:rPr>
          <w:rFonts w:ascii="Arial" w:hAnsi="Arial" w:cs="Arial"/>
          <w:sz w:val="22"/>
          <w:szCs w:val="22"/>
        </w:rPr>
        <w:t xml:space="preserve">2 </w:t>
      </w:r>
      <w:r w:rsidR="00CB3400" w:rsidRPr="00985784">
        <w:rPr>
          <w:rFonts w:ascii="Arial" w:hAnsi="Arial" w:cs="Arial"/>
          <w:sz w:val="22"/>
          <w:szCs w:val="22"/>
        </w:rPr>
        <w:t xml:space="preserve"> is false</w:t>
      </w:r>
      <w:r w:rsidR="00CB3400" w:rsidRPr="00985784">
        <w:rPr>
          <w:rFonts w:ascii="Arial" w:hAnsi="Arial" w:cs="Arial"/>
          <w:sz w:val="22"/>
          <w:szCs w:val="22"/>
        </w:rPr>
        <w:tab/>
      </w:r>
      <w:r w:rsidR="00CB3400" w:rsidRPr="00985784">
        <w:rPr>
          <w:rFonts w:ascii="Arial" w:hAnsi="Arial" w:cs="Arial"/>
          <w:sz w:val="22"/>
          <w:szCs w:val="22"/>
        </w:rPr>
        <w:sym w:font="Wingdings" w:char="F0FC"/>
      </w:r>
    </w:p>
    <w:p w14:paraId="24BF21C2" w14:textId="77777777" w:rsidR="00CB3400" w:rsidRPr="00985784" w:rsidRDefault="00CB3400" w:rsidP="00CB3400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  <w:t>(b)</w:t>
      </w:r>
      <w:r w:rsidRPr="00985784">
        <w:rPr>
          <w:rFonts w:ascii="Arial" w:hAnsi="Arial" w:cs="Arial"/>
          <w:sz w:val="22"/>
          <w:szCs w:val="22"/>
        </w:rPr>
        <w:tab/>
        <w:t>“If the triangle is not isosceles, then the triangle does not</w:t>
      </w:r>
    </w:p>
    <w:p w14:paraId="537ED7B5" w14:textId="77777777" w:rsidR="00CB3400" w:rsidRPr="00985784" w:rsidRDefault="00CB3400" w:rsidP="00CB3400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 xml:space="preserve"> have two equal sides.” 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sym w:font="Wingdings" w:char="F0FC"/>
      </w:r>
    </w:p>
    <w:p w14:paraId="4426187D" w14:textId="77777777" w:rsidR="00CB3400" w:rsidRPr="00985784" w:rsidRDefault="00CB3400" w:rsidP="00CB3400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proofErr w:type="gramStart"/>
      <w:r w:rsidRPr="00985784">
        <w:rPr>
          <w:rFonts w:ascii="Arial" w:hAnsi="Arial" w:cs="Arial"/>
          <w:sz w:val="22"/>
          <w:szCs w:val="22"/>
        </w:rPr>
        <w:t>Yes</w:t>
      </w:r>
      <w:proofErr w:type="gramEnd"/>
      <w:r w:rsidRPr="00985784">
        <w:rPr>
          <w:rFonts w:ascii="Arial" w:hAnsi="Arial" w:cs="Arial"/>
          <w:sz w:val="22"/>
          <w:szCs w:val="22"/>
        </w:rPr>
        <w:t xml:space="preserve"> is it always true since the original implication is always</w:t>
      </w:r>
    </w:p>
    <w:p w14:paraId="0486562B" w14:textId="77777777" w:rsidR="00CB3400" w:rsidRPr="00985784" w:rsidRDefault="00CB3400" w:rsidP="00CB3400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 xml:space="preserve">true </w:t>
      </w:r>
      <w:proofErr w:type="gramStart"/>
      <w:r w:rsidRPr="00985784">
        <w:rPr>
          <w:rFonts w:ascii="Arial" w:hAnsi="Arial" w:cs="Arial"/>
          <w:sz w:val="22"/>
          <w:szCs w:val="22"/>
        </w:rPr>
        <w:t>by definition of</w:t>
      </w:r>
      <w:proofErr w:type="gramEnd"/>
      <w:r w:rsidRPr="00985784">
        <w:rPr>
          <w:rFonts w:ascii="Arial" w:hAnsi="Arial" w:cs="Arial"/>
          <w:sz w:val="22"/>
          <w:szCs w:val="22"/>
        </w:rPr>
        <w:t xml:space="preserve"> isosceles triangles.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sym w:font="Wingdings" w:char="F0FC"/>
      </w:r>
    </w:p>
    <w:p w14:paraId="2FCAAD1D" w14:textId="77777777" w:rsidR="00CB3400" w:rsidRPr="00985784" w:rsidRDefault="00CB3400" w:rsidP="00CB3400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  <w:t>(c)</w:t>
      </w:r>
      <w:r w:rsidRPr="00985784">
        <w:rPr>
          <w:rFonts w:ascii="Arial" w:hAnsi="Arial" w:cs="Arial"/>
          <w:sz w:val="22"/>
          <w:szCs w:val="22"/>
        </w:rPr>
        <w:tab/>
        <w:t>“If n is divisible by 4, then n is divisible by 8”.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sym w:font="Wingdings" w:char="F0FC"/>
      </w:r>
    </w:p>
    <w:p w14:paraId="3ED8953D" w14:textId="77777777" w:rsidR="00CB3400" w:rsidRPr="00985784" w:rsidRDefault="00CB3400" w:rsidP="00CB3400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 xml:space="preserve">The converse is not always true, as shown by the </w:t>
      </w:r>
    </w:p>
    <w:p w14:paraId="0D6005FC" w14:textId="74389A3A" w:rsidR="00CB3400" w:rsidRPr="00985784" w:rsidRDefault="00CB3400" w:rsidP="00CB3400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proofErr w:type="gramStart"/>
      <w:r w:rsidRPr="00985784">
        <w:rPr>
          <w:rFonts w:ascii="Arial" w:hAnsi="Arial" w:cs="Arial"/>
          <w:sz w:val="22"/>
          <w:szCs w:val="22"/>
        </w:rPr>
        <w:t>counter-example</w:t>
      </w:r>
      <w:proofErr w:type="gramEnd"/>
      <w:r w:rsidRPr="00985784">
        <w:rPr>
          <w:rFonts w:ascii="Arial" w:hAnsi="Arial" w:cs="Arial"/>
          <w:sz w:val="22"/>
          <w:szCs w:val="22"/>
        </w:rPr>
        <w:t xml:space="preserve"> where n = 12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sym w:font="Wingdings" w:char="F0FC"/>
      </w:r>
    </w:p>
    <w:p w14:paraId="17759320" w14:textId="2F76C86B" w:rsidR="00CB3400" w:rsidRPr="00985784" w:rsidRDefault="00CB3400" w:rsidP="00CB3400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9072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  <w:t>(d)</w:t>
      </w:r>
      <w:r w:rsidRPr="00985784">
        <w:rPr>
          <w:rFonts w:ascii="Arial" w:hAnsi="Arial" w:cs="Arial"/>
          <w:sz w:val="22"/>
          <w:szCs w:val="22"/>
        </w:rPr>
        <w:tab/>
        <w:t xml:space="preserve">FOR </w:t>
      </w:r>
      <w:proofErr w:type="gramStart"/>
      <w:r w:rsidRPr="00985784">
        <w:rPr>
          <w:rFonts w:ascii="Arial" w:hAnsi="Arial" w:cs="Arial"/>
          <w:sz w:val="22"/>
          <w:szCs w:val="22"/>
        </w:rPr>
        <w:t>ALL natural</w:t>
      </w:r>
      <w:proofErr w:type="gramEnd"/>
      <w:r w:rsidRPr="00985784">
        <w:rPr>
          <w:rFonts w:ascii="Arial" w:hAnsi="Arial" w:cs="Arial"/>
          <w:sz w:val="22"/>
          <w:szCs w:val="22"/>
        </w:rPr>
        <w:t xml:space="preserve"> numbers p, EXISTS a real number q,</w:t>
      </w:r>
      <w:r w:rsidRPr="00985784">
        <w:rPr>
          <w:rFonts w:ascii="Arial" w:hAnsi="Arial" w:cs="Arial"/>
          <w:sz w:val="22"/>
          <w:szCs w:val="22"/>
        </w:rPr>
        <w:tab/>
      </w:r>
    </w:p>
    <w:p w14:paraId="1499E5E1" w14:textId="7AF38F5A" w:rsidR="00CB3400" w:rsidRPr="00985784" w:rsidRDefault="00CB3400" w:rsidP="00CB3400">
      <w:pPr>
        <w:shd w:val="clear" w:color="auto" w:fill="FFFFFF"/>
        <w:tabs>
          <w:tab w:val="left" w:pos="567"/>
          <w:tab w:val="left" w:pos="1134"/>
          <w:tab w:val="left" w:pos="1701"/>
          <w:tab w:val="left" w:pos="2268"/>
          <w:tab w:val="left" w:pos="7371"/>
          <w:tab w:val="left" w:pos="8505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 xml:space="preserve">such that q is one less than p. 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sym w:font="Wingdings" w:char="F0FC"/>
      </w:r>
      <w:r w:rsidRPr="00985784">
        <w:rPr>
          <w:rFonts w:ascii="Arial" w:hAnsi="Arial" w:cs="Arial"/>
          <w:sz w:val="22"/>
          <w:szCs w:val="22"/>
        </w:rPr>
        <w:sym w:font="Wingdings" w:char="F0FC"/>
      </w:r>
      <w:r w:rsidRPr="00985784">
        <w:rPr>
          <w:rFonts w:ascii="Arial" w:hAnsi="Arial" w:cs="Arial"/>
          <w:sz w:val="22"/>
          <w:szCs w:val="22"/>
        </w:rPr>
        <w:tab/>
        <w:t>[7]</w:t>
      </w:r>
    </w:p>
    <w:p w14:paraId="36FEC0F9" w14:textId="6F14A581" w:rsidR="00BD7923" w:rsidRPr="00985784" w:rsidRDefault="00BD7923" w:rsidP="00CB3400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br w:type="page"/>
      </w:r>
    </w:p>
    <w:p w14:paraId="3ABA541D" w14:textId="31231C51" w:rsidR="00B14025" w:rsidRPr="00985784" w:rsidRDefault="009645CF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lastRenderedPageBreak/>
        <w:t>1</w:t>
      </w:r>
      <w:r w:rsidR="00CA4AD2">
        <w:rPr>
          <w:rFonts w:ascii="Arial" w:hAnsi="Arial" w:cs="Arial"/>
          <w:sz w:val="22"/>
          <w:szCs w:val="22"/>
          <w:lang w:eastAsia="en-US"/>
        </w:rPr>
        <w:t>3</w:t>
      </w:r>
      <w:r w:rsidRPr="00985784">
        <w:rPr>
          <w:rFonts w:ascii="Arial" w:hAnsi="Arial" w:cs="Arial"/>
          <w:sz w:val="22"/>
          <w:szCs w:val="22"/>
          <w:lang w:eastAsia="en-US"/>
        </w:rPr>
        <w:t>.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(a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5375B0CF" w14:textId="15D78E85" w:rsidR="00B14025" w:rsidRPr="00985784" w:rsidRDefault="00F3538F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noProof/>
          <w:sz w:val="22"/>
          <w:szCs w:val="22"/>
          <w:lang w:eastAsia="en-US"/>
        </w:rPr>
        <w:object w:dxaOrig="1440" w:dyaOrig="1440" w14:anchorId="67515699">
          <v:shape id="_x0000_s3519" type="#_x0000_t75" style="position:absolute;left:0;text-align:left;margin-left:103.3pt;margin-top:1.9pt;width:96.15pt;height:96.15pt;z-index:251658244;mso-position-horizontal-relative:text;mso-position-vertical-relative:text">
            <v:imagedata r:id="rId174" o:title=""/>
          </v:shape>
          <o:OLEObject Type="Embed" ProgID="FXDraw.Graphic" ShapeID="_x0000_s3519" DrawAspect="Content" ObjectID="_1684216366" r:id="rId175"/>
        </w:object>
      </w:r>
    </w:p>
    <w:p w14:paraId="38277C07" w14:textId="043F7742" w:rsidR="00B14025" w:rsidRPr="00985784" w:rsidRDefault="00B1402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417F23C6" w14:textId="77777777" w:rsidR="00B14025" w:rsidRPr="00985784" w:rsidRDefault="00B1402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2E9FB347" w14:textId="77777777" w:rsidR="00B14025" w:rsidRPr="00985784" w:rsidRDefault="00B1402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7ACC7A4D" w14:textId="77777777" w:rsidR="00B14025" w:rsidRPr="00985784" w:rsidRDefault="00B1402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7E2E7B0E" w14:textId="77777777" w:rsidR="00B14025" w:rsidRPr="00985784" w:rsidRDefault="00B1402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57609C24" w14:textId="77777777" w:rsidR="00B14025" w:rsidRPr="00985784" w:rsidRDefault="00B1402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799A9910" w14:textId="77777777" w:rsidR="00B14025" w:rsidRPr="00985784" w:rsidRDefault="00B14025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685C465A" w14:textId="3A215351" w:rsidR="003239E9" w:rsidRPr="00985784" w:rsidRDefault="00CE472F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4D29F7" w:rsidRPr="00985784">
        <w:rPr>
          <w:rFonts w:ascii="Arial" w:hAnsi="Arial" w:cs="Arial"/>
          <w:sz w:val="22"/>
          <w:szCs w:val="22"/>
          <w:lang w:eastAsia="en-US"/>
        </w:rPr>
        <w:t xml:space="preserve">Let </w:t>
      </w:r>
      <w:r w:rsidR="0006452C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8F4847" w:rsidRPr="00985784">
        <w:rPr>
          <w:rFonts w:ascii="Arial" w:hAnsi="Arial" w:cs="Arial"/>
          <w:sz w:val="22"/>
          <w:szCs w:val="22"/>
          <w:lang w:eastAsia="en-US"/>
        </w:rPr>
        <w:t>BAD =</w:t>
      </w:r>
      <w:r w:rsidR="00EC34FF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EC34FF" w:rsidRPr="00985784">
        <w:rPr>
          <w:rFonts w:ascii="Arial" w:hAnsi="Arial" w:cs="Arial"/>
          <w:i/>
          <w:iCs/>
          <w:sz w:val="22"/>
          <w:szCs w:val="22"/>
          <w:lang w:eastAsia="en-US"/>
        </w:rPr>
        <w:t>x</w:t>
      </w:r>
      <w:r w:rsidR="00EC34FF" w:rsidRPr="00985784">
        <w:rPr>
          <w:rFonts w:ascii="Arial" w:hAnsi="Arial" w:cs="Arial"/>
          <w:sz w:val="22"/>
          <w:szCs w:val="22"/>
          <w:lang w:eastAsia="en-US"/>
        </w:rPr>
        <w:sym w:font="Symbol" w:char="F0B0"/>
      </w:r>
    </w:p>
    <w:p w14:paraId="1216CC7D" w14:textId="3B973DE4" w:rsidR="0088502D" w:rsidRPr="00985784" w:rsidRDefault="003239E9" w:rsidP="003728C4">
      <w:pPr>
        <w:shd w:val="clear" w:color="auto" w:fill="FFFFFF"/>
        <w:tabs>
          <w:tab w:val="left" w:pos="1134"/>
          <w:tab w:val="left" w:pos="1701"/>
          <w:tab w:val="left" w:pos="4536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70625E" w:rsidRPr="00985784">
        <w:rPr>
          <w:rFonts w:ascii="Arial" w:hAnsi="Arial" w:cs="Arial"/>
          <w:sz w:val="22"/>
          <w:szCs w:val="22"/>
          <w:lang w:eastAsia="en-US"/>
        </w:rPr>
        <w:t xml:space="preserve">reflex </w:t>
      </w:r>
      <w:r w:rsidR="0070625E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70625E" w:rsidRPr="00985784">
        <w:rPr>
          <w:rFonts w:ascii="Arial" w:hAnsi="Arial" w:cs="Arial"/>
          <w:sz w:val="22"/>
          <w:szCs w:val="22"/>
          <w:lang w:eastAsia="en-US"/>
        </w:rPr>
        <w:t>BOD = 2</w:t>
      </w:r>
      <w:r w:rsidR="0070625E" w:rsidRPr="00985784">
        <w:rPr>
          <w:rFonts w:ascii="Arial" w:hAnsi="Arial" w:cs="Arial"/>
          <w:i/>
          <w:iCs/>
          <w:sz w:val="22"/>
          <w:szCs w:val="22"/>
          <w:lang w:eastAsia="en-US"/>
        </w:rPr>
        <w:t>x</w:t>
      </w:r>
      <w:r w:rsidR="003728C4" w:rsidRPr="00985784">
        <w:rPr>
          <w:rFonts w:ascii="Arial" w:hAnsi="Arial" w:cs="Arial"/>
          <w:sz w:val="22"/>
          <w:szCs w:val="22"/>
          <w:lang w:eastAsia="en-US"/>
        </w:rPr>
        <w:sym w:font="Symbol" w:char="F0B0"/>
      </w:r>
      <w:r w:rsidR="003728C4" w:rsidRPr="00985784">
        <w:rPr>
          <w:rFonts w:ascii="Arial" w:hAnsi="Arial" w:cs="Arial"/>
          <w:sz w:val="22"/>
          <w:szCs w:val="22"/>
          <w:lang w:eastAsia="en-US"/>
        </w:rPr>
        <w:tab/>
        <w:t>Angle at the centre theorem</w:t>
      </w:r>
      <w:r w:rsidR="009645CF" w:rsidRPr="00985784">
        <w:rPr>
          <w:rFonts w:ascii="Arial" w:hAnsi="Arial" w:cs="Arial"/>
          <w:sz w:val="22"/>
          <w:szCs w:val="22"/>
          <w:lang w:eastAsia="en-US"/>
        </w:rPr>
        <w:tab/>
      </w:r>
      <w:r w:rsidR="009645CF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2C1D84C" w14:textId="53CDCA99" w:rsidR="002C5B74" w:rsidRPr="00985784" w:rsidRDefault="00470D36" w:rsidP="003728C4">
      <w:pPr>
        <w:shd w:val="clear" w:color="auto" w:fill="FFFFFF"/>
        <w:tabs>
          <w:tab w:val="left" w:pos="1134"/>
          <w:tab w:val="left" w:pos="1701"/>
          <w:tab w:val="left" w:pos="4536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6E11AE" w:rsidRPr="00985784">
        <w:rPr>
          <w:rFonts w:ascii="Arial" w:hAnsi="Arial" w:cs="Arial"/>
          <w:sz w:val="22"/>
          <w:szCs w:val="22"/>
          <w:lang w:eastAsia="en-US"/>
        </w:rPr>
        <w:t>Similarly</w:t>
      </w:r>
      <w:r w:rsidR="00F05764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E17965" w:rsidRPr="00985784">
        <w:rPr>
          <w:rFonts w:ascii="Arial" w:hAnsi="Arial" w:cs="Arial"/>
          <w:sz w:val="22"/>
          <w:szCs w:val="22"/>
          <w:lang w:eastAsia="en-US"/>
        </w:rPr>
        <w:t xml:space="preserve">let </w:t>
      </w:r>
      <w:r w:rsidR="00262755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700679" w:rsidRPr="00985784">
        <w:rPr>
          <w:rFonts w:ascii="Arial" w:hAnsi="Arial" w:cs="Arial"/>
          <w:sz w:val="22"/>
          <w:szCs w:val="22"/>
          <w:lang w:eastAsia="en-US"/>
        </w:rPr>
        <w:t>B</w:t>
      </w:r>
      <w:r w:rsidR="00027398" w:rsidRPr="00985784">
        <w:rPr>
          <w:rFonts w:ascii="Arial" w:hAnsi="Arial" w:cs="Arial"/>
          <w:sz w:val="22"/>
          <w:szCs w:val="22"/>
          <w:lang w:eastAsia="en-US"/>
        </w:rPr>
        <w:t>C</w:t>
      </w:r>
      <w:r w:rsidR="00700679" w:rsidRPr="00985784">
        <w:rPr>
          <w:rFonts w:ascii="Arial" w:hAnsi="Arial" w:cs="Arial"/>
          <w:sz w:val="22"/>
          <w:szCs w:val="22"/>
          <w:lang w:eastAsia="en-US"/>
        </w:rPr>
        <w:t xml:space="preserve">D </w:t>
      </w:r>
      <w:r w:rsidR="00F657E1" w:rsidRPr="00985784">
        <w:rPr>
          <w:rFonts w:ascii="Arial" w:hAnsi="Arial" w:cs="Arial"/>
          <w:sz w:val="22"/>
          <w:szCs w:val="22"/>
          <w:lang w:eastAsia="en-US"/>
        </w:rPr>
        <w:t xml:space="preserve">= </w:t>
      </w:r>
      <w:r w:rsidR="002C5B74" w:rsidRPr="00985784">
        <w:rPr>
          <w:rFonts w:ascii="Arial" w:hAnsi="Arial" w:cs="Arial"/>
          <w:i/>
          <w:iCs/>
          <w:sz w:val="22"/>
          <w:szCs w:val="22"/>
          <w:lang w:eastAsia="en-US"/>
        </w:rPr>
        <w:t>y</w:t>
      </w:r>
      <w:r w:rsidR="002C5B74" w:rsidRPr="00985784">
        <w:rPr>
          <w:rFonts w:ascii="Arial" w:hAnsi="Arial" w:cs="Arial"/>
          <w:sz w:val="22"/>
          <w:szCs w:val="22"/>
          <w:lang w:eastAsia="en-US"/>
        </w:rPr>
        <w:sym w:font="Symbol" w:char="F0B0"/>
      </w:r>
    </w:p>
    <w:p w14:paraId="342E36F6" w14:textId="1A73E4D3" w:rsidR="003728C4" w:rsidRPr="00985784" w:rsidRDefault="002C5B74" w:rsidP="003728C4">
      <w:pPr>
        <w:shd w:val="clear" w:color="auto" w:fill="FFFFFF"/>
        <w:tabs>
          <w:tab w:val="left" w:pos="1134"/>
          <w:tab w:val="left" w:pos="1701"/>
          <w:tab w:val="left" w:pos="4536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F657E1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92031C" w:rsidRPr="00985784">
        <w:rPr>
          <w:rFonts w:ascii="Arial" w:hAnsi="Arial" w:cs="Arial"/>
          <w:sz w:val="22"/>
          <w:szCs w:val="22"/>
          <w:lang w:eastAsia="en-US"/>
        </w:rPr>
        <w:t>B</w:t>
      </w:r>
      <w:r w:rsidR="00C840EB" w:rsidRPr="00985784">
        <w:rPr>
          <w:rFonts w:ascii="Arial" w:hAnsi="Arial" w:cs="Arial"/>
          <w:sz w:val="22"/>
          <w:szCs w:val="22"/>
          <w:lang w:eastAsia="en-US"/>
        </w:rPr>
        <w:t>O</w:t>
      </w:r>
      <w:r w:rsidR="0092031C" w:rsidRPr="00985784">
        <w:rPr>
          <w:rFonts w:ascii="Arial" w:hAnsi="Arial" w:cs="Arial"/>
          <w:sz w:val="22"/>
          <w:szCs w:val="22"/>
          <w:lang w:eastAsia="en-US"/>
        </w:rPr>
        <w:t>D</w:t>
      </w:r>
      <w:r w:rsidR="00027398" w:rsidRPr="00985784">
        <w:rPr>
          <w:rFonts w:ascii="Arial" w:hAnsi="Arial" w:cs="Arial"/>
          <w:sz w:val="22"/>
          <w:szCs w:val="22"/>
          <w:lang w:eastAsia="en-US"/>
        </w:rPr>
        <w:t xml:space="preserve"> =</w:t>
      </w:r>
      <w:r w:rsidR="00B84EFC" w:rsidRPr="00985784">
        <w:rPr>
          <w:rFonts w:ascii="Arial" w:hAnsi="Arial" w:cs="Arial"/>
          <w:sz w:val="22"/>
          <w:szCs w:val="22"/>
          <w:lang w:eastAsia="en-US"/>
        </w:rPr>
        <w:t xml:space="preserve"> 2</w:t>
      </w:r>
      <w:r w:rsidR="00B84EFC" w:rsidRPr="00985784">
        <w:rPr>
          <w:rFonts w:ascii="Arial" w:hAnsi="Arial" w:cs="Arial"/>
          <w:i/>
          <w:iCs/>
          <w:sz w:val="22"/>
          <w:szCs w:val="22"/>
          <w:lang w:eastAsia="en-US"/>
        </w:rPr>
        <w:t>y</w:t>
      </w:r>
      <w:r w:rsidR="00B84EFC" w:rsidRPr="00985784">
        <w:rPr>
          <w:rFonts w:ascii="Arial" w:hAnsi="Arial" w:cs="Arial"/>
          <w:sz w:val="22"/>
          <w:szCs w:val="22"/>
          <w:lang w:eastAsia="en-US"/>
        </w:rPr>
        <w:sym w:font="Symbol" w:char="F0B0"/>
      </w:r>
      <w:r w:rsidR="0092031C" w:rsidRPr="00985784">
        <w:rPr>
          <w:rFonts w:ascii="Arial" w:hAnsi="Arial" w:cs="Arial"/>
          <w:sz w:val="22"/>
          <w:szCs w:val="22"/>
          <w:lang w:eastAsia="en-US"/>
        </w:rPr>
        <w:tab/>
        <w:t xml:space="preserve">Angle at the centre </w:t>
      </w:r>
      <w:proofErr w:type="spellStart"/>
      <w:r w:rsidR="0092031C" w:rsidRPr="00985784">
        <w:rPr>
          <w:rFonts w:ascii="Arial" w:hAnsi="Arial" w:cs="Arial"/>
          <w:sz w:val="22"/>
          <w:szCs w:val="22"/>
          <w:lang w:eastAsia="en-US"/>
        </w:rPr>
        <w:t>teorem</w:t>
      </w:r>
      <w:proofErr w:type="spellEnd"/>
      <w:r w:rsidR="00B84EFC" w:rsidRPr="00985784">
        <w:rPr>
          <w:rFonts w:ascii="Arial" w:hAnsi="Arial" w:cs="Arial"/>
          <w:sz w:val="22"/>
          <w:szCs w:val="22"/>
          <w:lang w:eastAsia="en-US"/>
        </w:rPr>
        <w:tab/>
      </w:r>
      <w:r w:rsidR="00B84EFC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B1E22AE" w14:textId="6824ABC1" w:rsidR="00F76DDA" w:rsidRPr="00985784" w:rsidRDefault="00F76DDA" w:rsidP="003728C4">
      <w:pPr>
        <w:shd w:val="clear" w:color="auto" w:fill="FFFFFF"/>
        <w:tabs>
          <w:tab w:val="left" w:pos="1134"/>
          <w:tab w:val="left" w:pos="1701"/>
          <w:tab w:val="left" w:pos="4536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Since 2</w:t>
      </w:r>
      <w:r w:rsidRPr="00985784">
        <w:rPr>
          <w:rFonts w:ascii="Arial" w:hAnsi="Arial" w:cs="Arial"/>
          <w:i/>
          <w:iCs/>
          <w:sz w:val="22"/>
          <w:szCs w:val="22"/>
          <w:lang w:eastAsia="en-US"/>
        </w:rPr>
        <w:t>x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+ 2</w:t>
      </w:r>
      <w:r w:rsidRPr="00985784">
        <w:rPr>
          <w:rFonts w:ascii="Arial" w:hAnsi="Arial" w:cs="Arial"/>
          <w:i/>
          <w:iCs/>
          <w:sz w:val="22"/>
          <w:szCs w:val="22"/>
          <w:lang w:eastAsia="en-US"/>
        </w:rPr>
        <w:t>y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= 360</w:t>
      </w:r>
      <w:r w:rsidR="002A751B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61DE0565" w14:textId="031C263C" w:rsidR="00AE2778" w:rsidRPr="00985784" w:rsidRDefault="00AE2778" w:rsidP="003728C4">
      <w:pPr>
        <w:shd w:val="clear" w:color="auto" w:fill="FFFFFF"/>
        <w:tabs>
          <w:tab w:val="left" w:pos="1134"/>
          <w:tab w:val="left" w:pos="1701"/>
          <w:tab w:val="left" w:pos="4536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then </w:t>
      </w:r>
      <w:r w:rsidR="009A78C4" w:rsidRPr="00985784">
        <w:rPr>
          <w:rFonts w:ascii="Arial" w:hAnsi="Arial" w:cs="Arial"/>
          <w:i/>
          <w:iCs/>
          <w:sz w:val="22"/>
          <w:szCs w:val="22"/>
          <w:lang w:eastAsia="en-US"/>
        </w:rPr>
        <w:t>x</w:t>
      </w:r>
      <w:r w:rsidR="009A78C4" w:rsidRPr="00985784">
        <w:rPr>
          <w:rFonts w:ascii="Arial" w:hAnsi="Arial" w:cs="Arial"/>
          <w:sz w:val="22"/>
          <w:szCs w:val="22"/>
          <w:lang w:eastAsia="en-US"/>
        </w:rPr>
        <w:t xml:space="preserve"> + </w:t>
      </w:r>
      <w:r w:rsidR="009A78C4" w:rsidRPr="00985784">
        <w:rPr>
          <w:rFonts w:ascii="Arial" w:hAnsi="Arial" w:cs="Arial"/>
          <w:i/>
          <w:iCs/>
          <w:sz w:val="22"/>
          <w:szCs w:val="22"/>
          <w:lang w:eastAsia="en-US"/>
        </w:rPr>
        <w:t>y</w:t>
      </w:r>
      <w:r w:rsidR="009A78C4" w:rsidRPr="00985784">
        <w:rPr>
          <w:rFonts w:ascii="Arial" w:hAnsi="Arial" w:cs="Arial"/>
          <w:sz w:val="22"/>
          <w:szCs w:val="22"/>
          <w:lang w:eastAsia="en-US"/>
        </w:rPr>
        <w:t xml:space="preserve"> = 180</w:t>
      </w:r>
      <w:r w:rsidR="009A78C4" w:rsidRPr="00985784">
        <w:rPr>
          <w:rFonts w:ascii="Arial" w:hAnsi="Arial" w:cs="Arial"/>
          <w:sz w:val="22"/>
          <w:szCs w:val="22"/>
          <w:lang w:eastAsia="en-US"/>
        </w:rPr>
        <w:sym w:font="Symbol" w:char="F0B0"/>
      </w:r>
      <w:r w:rsidR="00984305" w:rsidRPr="00985784">
        <w:rPr>
          <w:rFonts w:ascii="Arial" w:hAnsi="Arial" w:cs="Arial"/>
          <w:sz w:val="22"/>
          <w:szCs w:val="22"/>
          <w:lang w:eastAsia="en-US"/>
        </w:rPr>
        <w:tab/>
      </w:r>
      <w:r w:rsidR="00984305" w:rsidRPr="00985784">
        <w:rPr>
          <w:rFonts w:ascii="Arial" w:hAnsi="Arial" w:cs="Arial"/>
          <w:sz w:val="22"/>
          <w:szCs w:val="22"/>
          <w:lang w:eastAsia="en-US"/>
        </w:rPr>
        <w:tab/>
      </w:r>
      <w:r w:rsidR="00984305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9766427" w14:textId="27F7714F" w:rsidR="00205D8B" w:rsidRPr="00985784" w:rsidRDefault="00205D8B" w:rsidP="003728C4">
      <w:pPr>
        <w:shd w:val="clear" w:color="auto" w:fill="FFFFFF"/>
        <w:tabs>
          <w:tab w:val="left" w:pos="1134"/>
          <w:tab w:val="left" w:pos="1701"/>
          <w:tab w:val="left" w:pos="4536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Hence </w:t>
      </w:r>
      <w:r w:rsidR="00EB08F7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A84E71">
        <w:rPr>
          <w:rFonts w:ascii="Arial" w:hAnsi="Arial" w:cs="Arial"/>
          <w:sz w:val="22"/>
          <w:szCs w:val="22"/>
          <w:lang w:eastAsia="en-US"/>
        </w:rPr>
        <w:t>BAD</w:t>
      </w:r>
      <w:r w:rsidR="00EB08F7" w:rsidRPr="00985784">
        <w:rPr>
          <w:rFonts w:ascii="Arial" w:hAnsi="Arial" w:cs="Arial"/>
          <w:sz w:val="22"/>
          <w:szCs w:val="22"/>
          <w:lang w:eastAsia="en-US"/>
        </w:rPr>
        <w:t xml:space="preserve"> + </w:t>
      </w:r>
      <w:r w:rsidR="002B33C2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A84E71">
        <w:rPr>
          <w:rFonts w:ascii="Arial" w:hAnsi="Arial" w:cs="Arial"/>
          <w:sz w:val="22"/>
          <w:szCs w:val="22"/>
          <w:lang w:eastAsia="en-US"/>
        </w:rPr>
        <w:t>BCD</w:t>
      </w:r>
      <w:r w:rsidR="002B33C2" w:rsidRPr="00985784">
        <w:rPr>
          <w:rFonts w:ascii="Arial" w:hAnsi="Arial" w:cs="Arial"/>
          <w:sz w:val="22"/>
          <w:szCs w:val="22"/>
          <w:lang w:eastAsia="en-US"/>
        </w:rPr>
        <w:t xml:space="preserve"> = 180</w:t>
      </w:r>
      <w:r w:rsidR="002B33C2" w:rsidRPr="00985784">
        <w:rPr>
          <w:rFonts w:ascii="Arial" w:hAnsi="Arial" w:cs="Arial"/>
          <w:sz w:val="22"/>
          <w:szCs w:val="22"/>
          <w:lang w:eastAsia="en-US"/>
        </w:rPr>
        <w:sym w:font="Symbol" w:char="F0B0"/>
      </w:r>
      <w:r w:rsidR="00376844" w:rsidRPr="00985784">
        <w:rPr>
          <w:rFonts w:ascii="Arial" w:hAnsi="Arial" w:cs="Arial"/>
          <w:sz w:val="22"/>
          <w:szCs w:val="22"/>
          <w:lang w:eastAsia="en-US"/>
        </w:rPr>
        <w:tab/>
      </w:r>
      <w:r w:rsidR="00376844" w:rsidRPr="00985784">
        <w:rPr>
          <w:rFonts w:ascii="Arial" w:hAnsi="Arial" w:cs="Arial"/>
          <w:sz w:val="22"/>
          <w:szCs w:val="22"/>
          <w:lang w:eastAsia="en-US"/>
        </w:rPr>
        <w:tab/>
      </w:r>
      <w:r w:rsidR="00984305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DA7D12C" w14:textId="06300673" w:rsidR="00376844" w:rsidRPr="00985784" w:rsidRDefault="00376844" w:rsidP="003728C4">
      <w:pPr>
        <w:shd w:val="clear" w:color="auto" w:fill="FFFFFF"/>
        <w:tabs>
          <w:tab w:val="left" w:pos="1134"/>
          <w:tab w:val="left" w:pos="1701"/>
          <w:tab w:val="left" w:pos="4536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QED</w:t>
      </w:r>
    </w:p>
    <w:p w14:paraId="7A66DAC7" w14:textId="77777777" w:rsidR="00900EE7" w:rsidRPr="00985784" w:rsidRDefault="00945CD6" w:rsidP="00900EE7">
      <w:pPr>
        <w:shd w:val="clear" w:color="auto" w:fill="FFFFFF"/>
        <w:tabs>
          <w:tab w:val="left" w:pos="1134"/>
          <w:tab w:val="left" w:pos="1701"/>
          <w:tab w:val="left" w:pos="3402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88502D" w:rsidRPr="00985784">
        <w:rPr>
          <w:rFonts w:ascii="Arial" w:hAnsi="Arial" w:cs="Arial"/>
          <w:sz w:val="22"/>
          <w:szCs w:val="22"/>
          <w:lang w:eastAsia="en-US"/>
        </w:rPr>
        <w:t>(b)</w:t>
      </w:r>
      <w:r w:rsidR="0088502D" w:rsidRPr="00985784">
        <w:rPr>
          <w:rFonts w:ascii="Arial" w:hAnsi="Arial" w:cs="Arial"/>
          <w:sz w:val="22"/>
          <w:szCs w:val="22"/>
          <w:lang w:eastAsia="en-US"/>
        </w:rPr>
        <w:tab/>
      </w:r>
      <w:r w:rsidR="00900EE7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900EE7" w:rsidRPr="00985784">
        <w:rPr>
          <w:rFonts w:ascii="Arial" w:hAnsi="Arial" w:cs="Arial"/>
          <w:sz w:val="22"/>
          <w:szCs w:val="22"/>
          <w:lang w:eastAsia="en-US"/>
        </w:rPr>
        <w:t xml:space="preserve">EAG + </w:t>
      </w:r>
      <w:r w:rsidR="00900EE7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900EE7" w:rsidRPr="00985784">
        <w:rPr>
          <w:rFonts w:ascii="Arial" w:hAnsi="Arial" w:cs="Arial"/>
          <w:sz w:val="22"/>
          <w:szCs w:val="22"/>
          <w:lang w:eastAsia="en-US"/>
        </w:rPr>
        <w:t>BCD = 180</w:t>
      </w:r>
      <w:r w:rsidR="00900EE7" w:rsidRPr="00985784">
        <w:rPr>
          <w:rFonts w:ascii="Arial" w:hAnsi="Arial" w:cs="Arial"/>
          <w:sz w:val="22"/>
          <w:szCs w:val="22"/>
          <w:lang w:eastAsia="en-US"/>
        </w:rPr>
        <w:sym w:font="Symbol" w:char="F0B0"/>
      </w:r>
      <w:r w:rsidR="00900EE7" w:rsidRPr="00985784">
        <w:rPr>
          <w:rFonts w:ascii="Arial" w:hAnsi="Arial" w:cs="Arial"/>
          <w:sz w:val="22"/>
          <w:szCs w:val="22"/>
          <w:lang w:eastAsia="en-US"/>
        </w:rPr>
        <w:t xml:space="preserve"> Cyclic quadrilateral</w:t>
      </w:r>
    </w:p>
    <w:p w14:paraId="56E3EBC5" w14:textId="5659F63E" w:rsidR="00900EE7" w:rsidRPr="00985784" w:rsidRDefault="00900EE7" w:rsidP="00900EE7">
      <w:pPr>
        <w:shd w:val="clear" w:color="auto" w:fill="FFFFFF"/>
        <w:tabs>
          <w:tab w:val="left" w:pos="1134"/>
          <w:tab w:val="left" w:pos="1701"/>
          <w:tab w:val="left" w:pos="3402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EAG </w:t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BA"/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Pr="00985784">
        <w:rPr>
          <w:rFonts w:ascii="Arial" w:hAnsi="Arial" w:cs="Arial"/>
          <w:sz w:val="22"/>
          <w:szCs w:val="22"/>
          <w:lang w:eastAsia="en-US"/>
        </w:rPr>
        <w:t>ECF</w:t>
      </w:r>
      <w:r w:rsidR="00C47EA0" w:rsidRPr="00985784">
        <w:rPr>
          <w:rFonts w:ascii="Arial" w:hAnsi="Arial" w:cs="Arial"/>
          <w:sz w:val="22"/>
          <w:szCs w:val="22"/>
          <w:lang w:eastAsia="en-US"/>
        </w:rPr>
        <w:tab/>
      </w:r>
      <w:r w:rsidR="00C47EA0" w:rsidRPr="00985784">
        <w:rPr>
          <w:rFonts w:ascii="Arial" w:hAnsi="Arial" w:cs="Arial"/>
          <w:sz w:val="22"/>
          <w:szCs w:val="22"/>
          <w:lang w:eastAsia="en-US"/>
        </w:rPr>
        <w:tab/>
      </w:r>
      <w:r w:rsidR="00C47EA0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AF227D2" w14:textId="02B89110" w:rsidR="0088502D" w:rsidRPr="00985784" w:rsidRDefault="00900EE7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6C101D" w:rsidRPr="00985784">
        <w:rPr>
          <w:rFonts w:ascii="Arial" w:hAnsi="Arial" w:cs="Arial"/>
          <w:sz w:val="22"/>
          <w:szCs w:val="22"/>
          <w:lang w:eastAsia="en-US"/>
        </w:rPr>
        <w:t xml:space="preserve">In </w:t>
      </w:r>
      <w:r w:rsidR="006C101D" w:rsidRPr="00985784">
        <w:rPr>
          <w:rFonts w:ascii="Arial" w:hAnsi="Arial" w:cs="Arial"/>
          <w:sz w:val="22"/>
          <w:szCs w:val="22"/>
          <w:lang w:eastAsia="en-US"/>
        </w:rPr>
        <w:sym w:font="Symbol" w:char="F044"/>
      </w:r>
      <w:r w:rsidR="006A6463" w:rsidRPr="00985784">
        <w:rPr>
          <w:rFonts w:ascii="Arial" w:hAnsi="Arial" w:cs="Arial"/>
          <w:sz w:val="22"/>
          <w:szCs w:val="22"/>
          <w:lang w:eastAsia="en-US"/>
        </w:rPr>
        <w:t xml:space="preserve">EAG and </w:t>
      </w:r>
      <w:r w:rsidR="006A6463" w:rsidRPr="00985784">
        <w:rPr>
          <w:rFonts w:ascii="Arial" w:hAnsi="Arial" w:cs="Arial"/>
          <w:sz w:val="22"/>
          <w:szCs w:val="22"/>
          <w:lang w:eastAsia="en-US"/>
        </w:rPr>
        <w:sym w:font="Symbol" w:char="F044"/>
      </w:r>
      <w:r w:rsidR="00075C96" w:rsidRPr="00985784">
        <w:rPr>
          <w:rFonts w:ascii="Arial" w:hAnsi="Arial" w:cs="Arial"/>
          <w:sz w:val="22"/>
          <w:szCs w:val="22"/>
          <w:lang w:eastAsia="en-US"/>
        </w:rPr>
        <w:t>ECF</w:t>
      </w:r>
    </w:p>
    <w:p w14:paraId="64004F5B" w14:textId="5F0DF2CF" w:rsidR="00075C96" w:rsidRPr="00985784" w:rsidRDefault="00075C96" w:rsidP="003E0217">
      <w:pPr>
        <w:shd w:val="clear" w:color="auto" w:fill="FFFFFF"/>
        <w:tabs>
          <w:tab w:val="left" w:pos="1134"/>
          <w:tab w:val="left" w:pos="1701"/>
          <w:tab w:val="left" w:pos="3402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2118B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B26339" w:rsidRPr="00985784">
        <w:rPr>
          <w:rFonts w:ascii="Arial" w:hAnsi="Arial" w:cs="Arial"/>
          <w:sz w:val="22"/>
          <w:szCs w:val="22"/>
          <w:lang w:eastAsia="en-US"/>
        </w:rPr>
        <w:t>AE</w:t>
      </w:r>
      <w:r w:rsidR="00A55BA1" w:rsidRPr="00985784">
        <w:rPr>
          <w:rFonts w:ascii="Arial" w:hAnsi="Arial" w:cs="Arial"/>
          <w:sz w:val="22"/>
          <w:szCs w:val="22"/>
          <w:lang w:eastAsia="en-US"/>
        </w:rPr>
        <w:t>G</w:t>
      </w:r>
      <w:r w:rsidR="00E90C00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C83404" w:rsidRPr="00985784">
        <w:rPr>
          <w:rFonts w:ascii="Arial" w:hAnsi="Arial" w:cs="Arial"/>
          <w:sz w:val="22"/>
          <w:szCs w:val="22"/>
          <w:lang w:eastAsia="en-US"/>
        </w:rPr>
        <w:sym w:font="Symbol" w:char="F0BA"/>
      </w:r>
      <w:r w:rsidR="00C83404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C83404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3E0217" w:rsidRPr="00985784">
        <w:rPr>
          <w:rFonts w:ascii="Arial" w:hAnsi="Arial" w:cs="Arial"/>
          <w:sz w:val="22"/>
          <w:szCs w:val="22"/>
          <w:lang w:eastAsia="en-US"/>
        </w:rPr>
        <w:t>CEF</w:t>
      </w:r>
      <w:r w:rsidR="003E0217" w:rsidRPr="00985784">
        <w:rPr>
          <w:rFonts w:ascii="Arial" w:hAnsi="Arial" w:cs="Arial"/>
          <w:sz w:val="22"/>
          <w:szCs w:val="22"/>
          <w:lang w:eastAsia="en-US"/>
        </w:rPr>
        <w:tab/>
      </w:r>
      <w:r w:rsidR="00235CA2" w:rsidRPr="00985784">
        <w:rPr>
          <w:rFonts w:ascii="Arial" w:hAnsi="Arial" w:cs="Arial"/>
          <w:sz w:val="22"/>
          <w:szCs w:val="22"/>
          <w:lang w:eastAsia="en-US"/>
        </w:rPr>
        <w:t>Bisector</w:t>
      </w:r>
      <w:r w:rsidR="00C47EA0" w:rsidRPr="00985784">
        <w:rPr>
          <w:rFonts w:ascii="Arial" w:hAnsi="Arial" w:cs="Arial"/>
          <w:sz w:val="22"/>
          <w:szCs w:val="22"/>
          <w:lang w:eastAsia="en-US"/>
        </w:rPr>
        <w:tab/>
      </w:r>
      <w:r w:rsidR="00C47EA0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235CA2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090EE696" w14:textId="78D21502" w:rsidR="00235CA2" w:rsidRPr="00985784" w:rsidRDefault="00235CA2" w:rsidP="003E0217">
      <w:pPr>
        <w:shd w:val="clear" w:color="auto" w:fill="FFFFFF"/>
        <w:tabs>
          <w:tab w:val="left" w:pos="1134"/>
          <w:tab w:val="left" w:pos="1701"/>
          <w:tab w:val="left" w:pos="3402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CC2F95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CC2F95" w:rsidRPr="00985784">
        <w:rPr>
          <w:rFonts w:ascii="Arial" w:hAnsi="Arial" w:cs="Arial"/>
          <w:sz w:val="22"/>
          <w:szCs w:val="22"/>
          <w:lang w:eastAsia="en-US"/>
        </w:rPr>
        <w:t xml:space="preserve">EAG </w:t>
      </w:r>
      <w:r w:rsidR="00CC2F95" w:rsidRPr="00985784">
        <w:rPr>
          <w:rFonts w:ascii="Arial" w:hAnsi="Arial" w:cs="Arial"/>
          <w:sz w:val="22"/>
          <w:szCs w:val="22"/>
          <w:lang w:eastAsia="en-US"/>
        </w:rPr>
        <w:sym w:font="Symbol" w:char="F0BA"/>
      </w:r>
      <w:r w:rsidR="00CC2F95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CC2F95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CC2F95" w:rsidRPr="00985784">
        <w:rPr>
          <w:rFonts w:ascii="Arial" w:hAnsi="Arial" w:cs="Arial"/>
          <w:sz w:val="22"/>
          <w:szCs w:val="22"/>
          <w:lang w:eastAsia="en-US"/>
        </w:rPr>
        <w:t>ECF</w:t>
      </w:r>
      <w:r w:rsidR="00F15D54" w:rsidRPr="00985784">
        <w:rPr>
          <w:rFonts w:ascii="Arial" w:hAnsi="Arial" w:cs="Arial"/>
          <w:sz w:val="22"/>
          <w:szCs w:val="22"/>
          <w:lang w:eastAsia="en-US"/>
        </w:rPr>
        <w:tab/>
      </w:r>
      <w:r w:rsidR="007D0B5F" w:rsidRPr="00985784">
        <w:rPr>
          <w:rFonts w:ascii="Arial" w:hAnsi="Arial" w:cs="Arial"/>
          <w:sz w:val="22"/>
          <w:szCs w:val="22"/>
          <w:lang w:eastAsia="en-US"/>
        </w:rPr>
        <w:t>Proven</w:t>
      </w:r>
      <w:r w:rsidR="00C47EA0" w:rsidRPr="00985784">
        <w:rPr>
          <w:rFonts w:ascii="Arial" w:hAnsi="Arial" w:cs="Arial"/>
          <w:sz w:val="22"/>
          <w:szCs w:val="22"/>
          <w:lang w:eastAsia="en-US"/>
        </w:rPr>
        <w:tab/>
      </w:r>
      <w:r w:rsidR="00C47EA0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7D0B5F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42D2FE00" w14:textId="77777777" w:rsidR="00055EA6" w:rsidRPr="00985784" w:rsidRDefault="007D0B5F" w:rsidP="003E0217">
      <w:pPr>
        <w:shd w:val="clear" w:color="auto" w:fill="FFFFFF"/>
        <w:tabs>
          <w:tab w:val="left" w:pos="1134"/>
          <w:tab w:val="left" w:pos="1701"/>
          <w:tab w:val="left" w:pos="3402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8A45A1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0C7CA2" w:rsidRPr="00985784">
        <w:rPr>
          <w:rFonts w:ascii="Arial" w:hAnsi="Arial" w:cs="Arial"/>
          <w:sz w:val="22"/>
          <w:szCs w:val="22"/>
          <w:lang w:eastAsia="en-US"/>
        </w:rPr>
        <w:t>CFE</w:t>
      </w:r>
      <w:r w:rsidR="008A45A1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8A45A1" w:rsidRPr="00985784">
        <w:rPr>
          <w:rFonts w:ascii="Arial" w:hAnsi="Arial" w:cs="Arial"/>
          <w:sz w:val="22"/>
          <w:szCs w:val="22"/>
          <w:lang w:eastAsia="en-US"/>
        </w:rPr>
        <w:sym w:font="Symbol" w:char="F0BA"/>
      </w:r>
      <w:r w:rsidR="008A45A1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8A45A1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451485" w:rsidRPr="00985784">
        <w:rPr>
          <w:rFonts w:ascii="Arial" w:hAnsi="Arial" w:cs="Arial"/>
          <w:sz w:val="22"/>
          <w:szCs w:val="22"/>
          <w:lang w:eastAsia="en-US"/>
        </w:rPr>
        <w:t>BFG</w:t>
      </w:r>
      <w:r w:rsidR="00451485" w:rsidRPr="00985784">
        <w:rPr>
          <w:rFonts w:ascii="Arial" w:hAnsi="Arial" w:cs="Arial"/>
          <w:sz w:val="22"/>
          <w:szCs w:val="22"/>
          <w:lang w:eastAsia="en-US"/>
        </w:rPr>
        <w:tab/>
      </w:r>
      <w:r w:rsidR="00055EA6" w:rsidRPr="00985784">
        <w:rPr>
          <w:rFonts w:ascii="Arial" w:hAnsi="Arial" w:cs="Arial"/>
          <w:sz w:val="22"/>
          <w:szCs w:val="22"/>
          <w:lang w:eastAsia="en-US"/>
        </w:rPr>
        <w:t>Vertically Opposite</w:t>
      </w:r>
      <w:r w:rsidR="00055EA6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46190921" w14:textId="09B45B25" w:rsidR="0088502D" w:rsidRPr="00985784" w:rsidRDefault="007D0B5F" w:rsidP="00C47EA0">
      <w:pPr>
        <w:shd w:val="clear" w:color="auto" w:fill="FFFFFF"/>
        <w:tabs>
          <w:tab w:val="left" w:pos="1134"/>
          <w:tab w:val="left" w:pos="1701"/>
          <w:tab w:val="left" w:pos="3402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B67E9F"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="00B67E9F" w:rsidRPr="00985784">
        <w:rPr>
          <w:rFonts w:ascii="Arial" w:hAnsi="Arial" w:cs="Arial"/>
          <w:sz w:val="22"/>
          <w:szCs w:val="22"/>
          <w:lang w:eastAsia="en-US"/>
        </w:rPr>
        <w:tab/>
      </w:r>
      <w:r w:rsidR="00C47EA0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C47EA0" w:rsidRPr="00985784">
        <w:rPr>
          <w:rFonts w:ascii="Arial" w:hAnsi="Arial" w:cs="Arial"/>
          <w:sz w:val="22"/>
          <w:szCs w:val="22"/>
          <w:lang w:eastAsia="en-US"/>
        </w:rPr>
        <w:t xml:space="preserve">AGF </w:t>
      </w:r>
      <w:r w:rsidR="00C47EA0" w:rsidRPr="00985784">
        <w:rPr>
          <w:rFonts w:ascii="Arial" w:hAnsi="Arial" w:cs="Arial"/>
          <w:sz w:val="22"/>
          <w:szCs w:val="22"/>
          <w:lang w:eastAsia="en-US"/>
        </w:rPr>
        <w:sym w:font="Symbol" w:char="F0BA"/>
      </w:r>
      <w:r w:rsidR="00C47EA0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C47EA0" w:rsidRPr="00985784">
        <w:rPr>
          <w:rFonts w:ascii="Arial" w:hAnsi="Arial" w:cs="Arial"/>
          <w:sz w:val="22"/>
          <w:szCs w:val="22"/>
          <w:lang w:eastAsia="en-US"/>
        </w:rPr>
        <w:sym w:font="Symbol" w:char="F0D0"/>
      </w:r>
      <w:r w:rsidR="00C47EA0" w:rsidRPr="00985784">
        <w:rPr>
          <w:rFonts w:ascii="Arial" w:hAnsi="Arial" w:cs="Arial"/>
          <w:sz w:val="22"/>
          <w:szCs w:val="22"/>
          <w:lang w:eastAsia="en-US"/>
        </w:rPr>
        <w:t>BFG</w:t>
      </w:r>
      <w:r w:rsidR="00C47EA0" w:rsidRPr="00985784">
        <w:rPr>
          <w:rFonts w:ascii="Arial" w:hAnsi="Arial" w:cs="Arial"/>
          <w:sz w:val="22"/>
          <w:szCs w:val="22"/>
          <w:lang w:eastAsia="en-US"/>
        </w:rPr>
        <w:tab/>
        <w:t>QED</w:t>
      </w:r>
      <w:r w:rsidR="004808C5" w:rsidRPr="00985784">
        <w:rPr>
          <w:rFonts w:ascii="Arial" w:hAnsi="Arial" w:cs="Arial"/>
          <w:sz w:val="22"/>
          <w:szCs w:val="22"/>
          <w:lang w:eastAsia="en-US"/>
        </w:rPr>
        <w:tab/>
      </w:r>
      <w:r w:rsidR="0088502D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004DDF5" w14:textId="2580E535" w:rsidR="003A69C0" w:rsidRPr="00985784" w:rsidRDefault="0088502D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C47EA0" w:rsidRPr="00985784">
        <w:rPr>
          <w:rFonts w:ascii="Arial" w:hAnsi="Arial" w:cs="Arial"/>
          <w:sz w:val="22"/>
          <w:szCs w:val="22"/>
          <w:lang w:eastAsia="en-US"/>
        </w:rPr>
        <w:t>(c)</w:t>
      </w:r>
      <w:r w:rsidR="00C47EA0" w:rsidRPr="00985784">
        <w:rPr>
          <w:rFonts w:ascii="Arial" w:hAnsi="Arial" w:cs="Arial"/>
          <w:sz w:val="22"/>
          <w:szCs w:val="22"/>
          <w:lang w:eastAsia="en-US"/>
        </w:rPr>
        <w:tab/>
      </w:r>
      <w:r w:rsidR="003A69C0" w:rsidRPr="00985784">
        <w:rPr>
          <w:rFonts w:ascii="Arial" w:hAnsi="Arial" w:cs="Arial"/>
          <w:sz w:val="22"/>
          <w:szCs w:val="22"/>
          <w:lang w:eastAsia="en-US"/>
        </w:rPr>
        <w:t>(i)</w:t>
      </w:r>
      <w:r w:rsidR="003A69C0" w:rsidRPr="00985784">
        <w:rPr>
          <w:rFonts w:ascii="Arial" w:hAnsi="Arial" w:cs="Arial"/>
          <w:sz w:val="22"/>
          <w:szCs w:val="22"/>
          <w:lang w:eastAsia="en-US"/>
        </w:rPr>
        <w:tab/>
      </w:r>
      <w:r w:rsidR="00317524" w:rsidRPr="00985784">
        <w:rPr>
          <w:rFonts w:ascii="Arial" w:hAnsi="Arial" w:cs="Arial"/>
          <w:sz w:val="22"/>
          <w:szCs w:val="22"/>
          <w:lang w:eastAsia="en-US"/>
        </w:rPr>
        <w:t>Con</w:t>
      </w:r>
      <w:r w:rsidR="003A69C0" w:rsidRPr="00985784">
        <w:rPr>
          <w:rFonts w:ascii="Arial" w:hAnsi="Arial" w:cs="Arial"/>
          <w:sz w:val="22"/>
          <w:szCs w:val="22"/>
          <w:lang w:eastAsia="en-US"/>
        </w:rPr>
        <w:t>verse</w:t>
      </w:r>
      <w:r w:rsidR="003A69C0" w:rsidRPr="00985784">
        <w:rPr>
          <w:rFonts w:ascii="Arial" w:hAnsi="Arial" w:cs="Arial"/>
          <w:sz w:val="22"/>
          <w:szCs w:val="22"/>
          <w:lang w:eastAsia="en-US"/>
        </w:rPr>
        <w:tab/>
      </w:r>
      <w:r w:rsidR="0052653C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F12C744" w14:textId="50C50E23" w:rsidR="00A512BA" w:rsidRPr="00985784" w:rsidRDefault="003A69C0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)</w:t>
      </w:r>
      <w:r w:rsidRPr="00985784">
        <w:rPr>
          <w:rFonts w:ascii="Arial" w:hAnsi="Arial" w:cs="Arial"/>
          <w:sz w:val="22"/>
          <w:szCs w:val="22"/>
          <w:lang w:eastAsia="en-US"/>
        </w:rPr>
        <w:tab/>
        <w:t>Yes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2653C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88502D" w:rsidRPr="00985784">
        <w:rPr>
          <w:rFonts w:ascii="Arial" w:hAnsi="Arial" w:cs="Arial"/>
          <w:sz w:val="22"/>
          <w:szCs w:val="22"/>
          <w:lang w:eastAsia="en-US"/>
        </w:rPr>
        <w:tab/>
      </w:r>
      <w:r w:rsidR="003B1CC3" w:rsidRPr="00985784">
        <w:rPr>
          <w:rFonts w:ascii="Arial" w:hAnsi="Arial" w:cs="Arial"/>
          <w:sz w:val="22"/>
          <w:szCs w:val="22"/>
          <w:lang w:eastAsia="en-US"/>
        </w:rPr>
        <w:tab/>
        <w:t>[</w:t>
      </w:r>
      <w:r w:rsidR="00612134" w:rsidRPr="00985784">
        <w:rPr>
          <w:rFonts w:ascii="Arial" w:hAnsi="Arial" w:cs="Arial"/>
          <w:sz w:val="22"/>
          <w:szCs w:val="22"/>
          <w:lang w:eastAsia="en-US"/>
        </w:rPr>
        <w:t>10</w:t>
      </w:r>
      <w:r w:rsidR="003B1CC3" w:rsidRPr="00985784">
        <w:rPr>
          <w:rFonts w:ascii="Arial" w:hAnsi="Arial" w:cs="Arial"/>
          <w:sz w:val="22"/>
          <w:szCs w:val="22"/>
          <w:lang w:eastAsia="en-US"/>
        </w:rPr>
        <w:t>]</w:t>
      </w:r>
    </w:p>
    <w:p w14:paraId="292FAC79" w14:textId="77777777" w:rsidR="00A512BA" w:rsidRPr="00985784" w:rsidRDefault="00A512BA" w:rsidP="006076F8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0026F030" w14:textId="65ED6633" w:rsidR="003E18F9" w:rsidRPr="00985784" w:rsidRDefault="00E905DD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>1</w:t>
      </w:r>
      <w:r w:rsidR="000F39E5">
        <w:rPr>
          <w:rFonts w:ascii="Arial" w:hAnsi="Arial" w:cs="Arial"/>
          <w:sz w:val="22"/>
          <w:szCs w:val="22"/>
        </w:rPr>
        <w:t>4</w:t>
      </w:r>
      <w:r w:rsidRPr="00985784">
        <w:rPr>
          <w:rFonts w:ascii="Arial" w:hAnsi="Arial" w:cs="Arial"/>
          <w:sz w:val="22"/>
          <w:szCs w:val="22"/>
        </w:rPr>
        <w:t>.</w:t>
      </w:r>
      <w:r w:rsidRPr="00985784">
        <w:rPr>
          <w:rFonts w:ascii="Arial" w:hAnsi="Arial" w:cs="Arial"/>
          <w:sz w:val="22"/>
          <w:szCs w:val="22"/>
        </w:rPr>
        <w:tab/>
      </w:r>
      <w:r w:rsidR="004601B9" w:rsidRPr="00985784">
        <w:rPr>
          <w:rFonts w:ascii="Arial" w:hAnsi="Arial" w:cs="Arial"/>
          <w:sz w:val="22"/>
          <w:szCs w:val="22"/>
        </w:rPr>
        <w:t>(a</w:t>
      </w:r>
      <w:r w:rsidR="003E18F9" w:rsidRPr="00985784">
        <w:rPr>
          <w:rFonts w:ascii="Arial" w:hAnsi="Arial" w:cs="Arial"/>
          <w:sz w:val="22"/>
          <w:szCs w:val="22"/>
        </w:rPr>
        <w:t>)</w:t>
      </w:r>
      <w:r w:rsidR="003E18F9" w:rsidRPr="00985784">
        <w:rPr>
          <w:rFonts w:ascii="Arial" w:hAnsi="Arial" w:cs="Arial"/>
          <w:sz w:val="22"/>
          <w:szCs w:val="22"/>
        </w:rPr>
        <w:tab/>
      </w:r>
      <w:r w:rsidR="005C19C9" w:rsidRPr="00985784">
        <w:rPr>
          <w:rFonts w:ascii="Arial" w:hAnsi="Arial" w:cs="Arial"/>
          <w:sz w:val="22"/>
          <w:szCs w:val="22"/>
        </w:rPr>
        <w:t>(</w:t>
      </w:r>
      <w:proofErr w:type="spellStart"/>
      <w:r w:rsidR="005C19C9" w:rsidRPr="00985784">
        <w:rPr>
          <w:rFonts w:ascii="Arial" w:hAnsi="Arial" w:cs="Arial"/>
          <w:sz w:val="22"/>
          <w:szCs w:val="22"/>
        </w:rPr>
        <w:t>i</w:t>
      </w:r>
      <w:proofErr w:type="spellEnd"/>
      <w:r w:rsidR="005C19C9" w:rsidRPr="00985784">
        <w:rPr>
          <w:rFonts w:ascii="Arial" w:hAnsi="Arial" w:cs="Arial"/>
          <w:sz w:val="22"/>
          <w:szCs w:val="22"/>
        </w:rPr>
        <w:t>)</w:t>
      </w:r>
      <w:r w:rsidR="005C19C9" w:rsidRPr="00985784">
        <w:rPr>
          <w:rFonts w:ascii="Arial" w:hAnsi="Arial" w:cs="Arial"/>
          <w:sz w:val="22"/>
          <w:szCs w:val="22"/>
        </w:rPr>
        <w:tab/>
      </w:r>
      <w:r w:rsidR="003E18F9" w:rsidRPr="00985784">
        <w:rPr>
          <w:rFonts w:ascii="Arial" w:hAnsi="Arial" w:cs="Arial"/>
          <w:position w:val="-12"/>
          <w:sz w:val="22"/>
          <w:szCs w:val="22"/>
        </w:rPr>
        <w:object w:dxaOrig="1123" w:dyaOrig="384" w14:anchorId="374ECDC0">
          <v:shape id="_x0000_i1098" type="#_x0000_t75" style="width:56.55pt;height:18.85pt" o:ole="">
            <v:imagedata r:id="rId176" o:title=""/>
          </v:shape>
          <o:OLEObject Type="Embed" ProgID="FXEquation.Equation" ShapeID="_x0000_i1098" DrawAspect="Content" ObjectID="_1684216322" r:id="rId177"/>
        </w:object>
      </w:r>
      <w:r w:rsidR="003E18F9" w:rsidRPr="00985784">
        <w:rPr>
          <w:rFonts w:ascii="Arial" w:hAnsi="Arial" w:cs="Arial"/>
          <w:sz w:val="22"/>
          <w:szCs w:val="22"/>
        </w:rPr>
        <w:t xml:space="preserve"> </w:t>
      </w:r>
      <w:r w:rsidR="003E18F9" w:rsidRPr="00985784">
        <w:rPr>
          <w:rFonts w:ascii="Arial" w:hAnsi="Arial" w:cs="Arial"/>
          <w:sz w:val="22"/>
          <w:szCs w:val="22"/>
        </w:rPr>
        <w:tab/>
      </w:r>
    </w:p>
    <w:p w14:paraId="49FDCE91" w14:textId="352585DA" w:rsidR="003E18F9" w:rsidRPr="00985784" w:rsidRDefault="003E18F9" w:rsidP="009B3B0A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="005C19C9" w:rsidRPr="00985784">
        <w:rPr>
          <w:rFonts w:ascii="Arial" w:hAnsi="Arial" w:cs="Arial"/>
          <w:sz w:val="22"/>
          <w:szCs w:val="22"/>
        </w:rPr>
        <w:tab/>
      </w:r>
      <w:r w:rsidR="009B3B0A" w:rsidRPr="00985784">
        <w:rPr>
          <w:rFonts w:ascii="Arial" w:hAnsi="Arial" w:cs="Arial"/>
          <w:sz w:val="22"/>
          <w:szCs w:val="22"/>
        </w:rPr>
        <w:sym w:font="Symbol" w:char="F05C"/>
      </w:r>
      <w:r w:rsidR="009B3B0A" w:rsidRPr="00985784">
        <w:rPr>
          <w:rFonts w:ascii="Arial" w:hAnsi="Arial" w:cs="Arial"/>
          <w:sz w:val="22"/>
          <w:szCs w:val="22"/>
        </w:rPr>
        <w:t xml:space="preserve"> </w:t>
      </w:r>
      <w:r w:rsidR="003F3632" w:rsidRPr="00985784">
        <w:rPr>
          <w:rFonts w:ascii="Arial" w:hAnsi="Arial" w:cs="Arial"/>
          <w:position w:val="-12"/>
          <w:sz w:val="22"/>
          <w:szCs w:val="22"/>
        </w:rPr>
        <w:object w:dxaOrig="1550" w:dyaOrig="374" w14:anchorId="683A42D8">
          <v:shape id="_x0000_i1099" type="#_x0000_t75" style="width:77.7pt;height:18.85pt" o:ole="">
            <v:imagedata r:id="rId178" o:title=""/>
          </v:shape>
          <o:OLEObject Type="Embed" ProgID="FXEquation.Equation" ShapeID="_x0000_i1099" DrawAspect="Content" ObjectID="_1684216323" r:id="rId179"/>
        </w:object>
      </w:r>
      <w:r w:rsidRPr="00985784">
        <w:rPr>
          <w:rFonts w:ascii="Arial" w:hAnsi="Arial" w:cs="Arial"/>
          <w:sz w:val="22"/>
          <w:szCs w:val="22"/>
        </w:rPr>
        <w:t xml:space="preserve">  </w:t>
      </w:r>
      <w:r w:rsidR="00232DB1" w:rsidRPr="00985784">
        <w:rPr>
          <w:rFonts w:ascii="Arial" w:hAnsi="Arial" w:cs="Arial"/>
          <w:sz w:val="22"/>
          <w:szCs w:val="22"/>
        </w:rPr>
        <w:tab/>
      </w:r>
      <w:r w:rsidR="00232DB1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F4DB538" w14:textId="003F2AE6" w:rsidR="003E18F9" w:rsidRPr="00985784" w:rsidRDefault="00232DB1" w:rsidP="00521F16">
      <w:pPr>
        <w:pStyle w:val="ListParagraph"/>
        <w:numPr>
          <w:ilvl w:val="0"/>
          <w:numId w:val="5"/>
        </w:num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i/>
          <w:iCs/>
          <w:sz w:val="22"/>
          <w:szCs w:val="22"/>
          <w:lang w:eastAsia="en-US"/>
        </w:rPr>
        <w:t>x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= </w:t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2D"/>
      </w:r>
      <w:r w:rsidRPr="00985784">
        <w:rPr>
          <w:rFonts w:ascii="Arial" w:hAnsi="Arial" w:cs="Arial"/>
          <w:sz w:val="22"/>
          <w:szCs w:val="22"/>
          <w:lang w:eastAsia="en-US"/>
        </w:rPr>
        <w:t>1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3E18F9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E7486E9" w14:textId="77684E24" w:rsidR="003E18F9" w:rsidRPr="00985784" w:rsidRDefault="003E18F9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</w:p>
    <w:p w14:paraId="778AAF70" w14:textId="27B655DB" w:rsidR="003E18F9" w:rsidRPr="00985784" w:rsidRDefault="003E18F9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="005C19C9"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>(</w:t>
      </w:r>
      <w:r w:rsidR="005C19C9" w:rsidRPr="00985784">
        <w:rPr>
          <w:rFonts w:ascii="Arial" w:hAnsi="Arial" w:cs="Arial"/>
          <w:sz w:val="22"/>
          <w:szCs w:val="22"/>
        </w:rPr>
        <w:t>ii</w:t>
      </w:r>
      <w:r w:rsidRPr="00985784">
        <w:rPr>
          <w:rFonts w:ascii="Arial" w:hAnsi="Arial" w:cs="Arial"/>
          <w:sz w:val="22"/>
          <w:szCs w:val="22"/>
        </w:rPr>
        <w:t>)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16"/>
          <w:sz w:val="22"/>
          <w:szCs w:val="22"/>
        </w:rPr>
        <w:object w:dxaOrig="2933" w:dyaOrig="427" w14:anchorId="48EE9E77">
          <v:shape id="_x0000_i1100" type="#_x0000_t75" style="width:146.3pt;height:21.7pt" o:ole="">
            <v:imagedata r:id="rId180" o:title=""/>
          </v:shape>
          <o:OLEObject Type="Embed" ProgID="FXEquation.Equation" ShapeID="_x0000_i1100" DrawAspect="Content" ObjectID="_1684216324" r:id="rId181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40938EE" w14:textId="325F007E" w:rsidR="00E905DD" w:rsidRPr="00985784" w:rsidRDefault="005C19C9" w:rsidP="00CE3E62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="00CE3E62" w:rsidRPr="00985784">
        <w:rPr>
          <w:rFonts w:ascii="Arial" w:hAnsi="Arial" w:cs="Arial"/>
          <w:sz w:val="22"/>
          <w:szCs w:val="22"/>
        </w:rPr>
        <w:sym w:font="Symbol" w:char="F05C"/>
      </w:r>
      <w:r w:rsidRPr="00985784">
        <w:rPr>
          <w:rFonts w:ascii="Arial" w:hAnsi="Arial" w:cs="Arial"/>
          <w:sz w:val="22"/>
          <w:szCs w:val="22"/>
        </w:rPr>
        <w:tab/>
      </w:r>
      <w:r w:rsidR="00CE3E62" w:rsidRPr="00985784">
        <w:rPr>
          <w:rFonts w:ascii="Arial" w:hAnsi="Arial" w:cs="Arial"/>
          <w:position w:val="-36"/>
          <w:sz w:val="22"/>
          <w:szCs w:val="22"/>
        </w:rPr>
        <w:object w:dxaOrig="3772" w:dyaOrig="758" w14:anchorId="7D363D2E">
          <v:shape id="_x0000_i1101" type="#_x0000_t75" style="width:189.15pt;height:37.7pt" o:ole="">
            <v:imagedata r:id="rId182" o:title=""/>
          </v:shape>
          <o:OLEObject Type="Embed" ProgID="FXEquation.Equation" ShapeID="_x0000_i1101" DrawAspect="Content" ObjectID="_1684216325" r:id="rId183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="006858A0"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91BD616" w14:textId="2ABC471C" w:rsidR="005C19C9" w:rsidRPr="00985784" w:rsidRDefault="006858A0" w:rsidP="006858A0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FA73C7" w:rsidRPr="00985784">
        <w:rPr>
          <w:rFonts w:ascii="Arial" w:hAnsi="Arial" w:cs="Arial"/>
          <w:position w:val="-28"/>
          <w:sz w:val="22"/>
          <w:szCs w:val="22"/>
        </w:rPr>
        <w:object w:dxaOrig="3412" w:dyaOrig="681" w14:anchorId="1339DBBF">
          <v:shape id="_x0000_i1102" type="#_x0000_t75" style="width:170.3pt;height:33.7pt" o:ole="">
            <v:imagedata r:id="rId184" o:title=""/>
          </v:shape>
          <o:OLEObject Type="Embed" ProgID="FXEquation.Equation" ShapeID="_x0000_i1102" DrawAspect="Content" ObjectID="_1684216326" r:id="rId185"/>
        </w:object>
      </w:r>
    </w:p>
    <w:p w14:paraId="5A5AC6D4" w14:textId="3B3CE8D0" w:rsidR="00E54B66" w:rsidRPr="00985784" w:rsidRDefault="00FA73C7" w:rsidP="00FA73C7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sym w:font="Symbol" w:char="F05C"/>
      </w:r>
      <w:r w:rsidRPr="00985784">
        <w:rPr>
          <w:rFonts w:ascii="Arial" w:hAnsi="Arial" w:cs="Arial"/>
          <w:sz w:val="22"/>
          <w:szCs w:val="22"/>
        </w:rPr>
        <w:tab/>
      </w:r>
      <w:r w:rsidR="00737707" w:rsidRPr="00985784">
        <w:rPr>
          <w:rFonts w:ascii="Arial" w:hAnsi="Arial" w:cs="Arial"/>
          <w:sz w:val="22"/>
          <w:szCs w:val="22"/>
        </w:rPr>
        <w:t xml:space="preserve"> </w:t>
      </w:r>
      <w:r w:rsidR="002D6846" w:rsidRPr="00985784">
        <w:rPr>
          <w:rFonts w:ascii="Arial" w:hAnsi="Arial" w:cs="Arial"/>
          <w:position w:val="-12"/>
          <w:sz w:val="22"/>
          <w:szCs w:val="22"/>
        </w:rPr>
        <w:object w:dxaOrig="758" w:dyaOrig="331" w14:anchorId="3B97CB96">
          <v:shape id="_x0000_i1103" type="#_x0000_t75" style="width:38.3pt;height:16.55pt" o:ole="">
            <v:imagedata r:id="rId186" o:title=""/>
          </v:shape>
          <o:OLEObject Type="Embed" ProgID="FXEquation.Equation" ShapeID="_x0000_i1103" DrawAspect="Content" ObjectID="_1684216327" r:id="rId187"/>
        </w:object>
      </w:r>
      <w:r w:rsidR="00737707" w:rsidRPr="00985784">
        <w:rPr>
          <w:rFonts w:ascii="Arial" w:hAnsi="Arial" w:cs="Arial"/>
          <w:sz w:val="22"/>
          <w:szCs w:val="22"/>
        </w:rPr>
        <w:t xml:space="preserve"> </w:t>
      </w:r>
      <w:r w:rsidR="006A7CF9" w:rsidRPr="00985784">
        <w:rPr>
          <w:rFonts w:ascii="Arial" w:hAnsi="Arial" w:cs="Arial"/>
          <w:sz w:val="22"/>
          <w:szCs w:val="22"/>
        </w:rPr>
        <w:sym w:font="Symbol" w:char="F02D"/>
      </w:r>
      <w:r w:rsidR="00303A37" w:rsidRPr="00985784">
        <w:rPr>
          <w:rFonts w:ascii="Arial" w:hAnsi="Arial" w:cs="Arial"/>
          <w:sz w:val="22"/>
          <w:szCs w:val="22"/>
        </w:rPr>
        <w:t>0.13</w:t>
      </w:r>
      <w:r w:rsidR="00303A37" w:rsidRPr="00985784">
        <w:rPr>
          <w:rFonts w:ascii="Arial" w:hAnsi="Arial" w:cs="Arial"/>
          <w:sz w:val="22"/>
          <w:szCs w:val="22"/>
        </w:rPr>
        <w:tab/>
      </w:r>
      <w:r w:rsidR="00211788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0BCB263" w14:textId="26BF1522" w:rsidR="00732643" w:rsidRPr="00985784" w:rsidRDefault="00E54B66" w:rsidP="00FA73C7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  <w:t>(iii)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5C4DC4" w:rsidRPr="00985784">
        <w:rPr>
          <w:rFonts w:ascii="Arial" w:hAnsi="Arial" w:cs="Arial"/>
          <w:b/>
          <w:bCs/>
          <w:sz w:val="22"/>
          <w:szCs w:val="22"/>
          <w:lang w:eastAsia="en-US"/>
        </w:rPr>
        <w:t>a</w:t>
      </w:r>
      <w:r w:rsidR="005C4DC4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FF557F" w:rsidRPr="00985784">
        <w:rPr>
          <w:rFonts w:ascii="Arial" w:hAnsi="Arial" w:cs="Arial"/>
          <w:sz w:val="22"/>
          <w:szCs w:val="22"/>
          <w:lang w:eastAsia="en-US"/>
        </w:rPr>
        <w:sym w:font="Symbol" w:char="F02D"/>
      </w:r>
      <w:r w:rsidR="005C4DC4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5C4DC4" w:rsidRPr="00985784">
        <w:rPr>
          <w:rFonts w:ascii="Arial" w:hAnsi="Arial" w:cs="Arial"/>
          <w:b/>
          <w:bCs/>
          <w:sz w:val="22"/>
          <w:szCs w:val="22"/>
          <w:lang w:eastAsia="en-US"/>
        </w:rPr>
        <w:t>b</w:t>
      </w:r>
      <w:r w:rsidR="005C4DC4" w:rsidRPr="00985784">
        <w:rPr>
          <w:rFonts w:ascii="Arial" w:hAnsi="Arial" w:cs="Arial"/>
          <w:sz w:val="22"/>
          <w:szCs w:val="22"/>
          <w:lang w:eastAsia="en-US"/>
        </w:rPr>
        <w:t xml:space="preserve"> = </w:t>
      </w:r>
      <w:r w:rsidR="00C221EF" w:rsidRPr="00985784">
        <w:rPr>
          <w:rFonts w:ascii="Arial" w:hAnsi="Arial" w:cs="Arial"/>
          <w:sz w:val="22"/>
          <w:szCs w:val="22"/>
          <w:lang w:eastAsia="en-US"/>
        </w:rPr>
        <w:t>1</w:t>
      </w:r>
      <w:r w:rsidR="00506053" w:rsidRPr="00985784">
        <w:rPr>
          <w:rFonts w:ascii="Arial" w:hAnsi="Arial" w:cs="Arial"/>
          <w:sz w:val="22"/>
          <w:szCs w:val="22"/>
          <w:lang w:eastAsia="en-US"/>
        </w:rPr>
        <w:t>3</w:t>
      </w:r>
      <w:r w:rsidR="007D0607" w:rsidRPr="00985784">
        <w:rPr>
          <w:rFonts w:ascii="Arial" w:hAnsi="Arial" w:cs="Arial"/>
          <w:b/>
          <w:bCs/>
          <w:sz w:val="22"/>
          <w:szCs w:val="22"/>
          <w:lang w:eastAsia="en-US"/>
        </w:rPr>
        <w:t>i</w:t>
      </w:r>
      <w:r w:rsidR="00F51C1E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F51C1E" w:rsidRPr="00985784">
        <w:rPr>
          <w:rFonts w:ascii="Arial" w:hAnsi="Arial" w:cs="Arial"/>
          <w:sz w:val="22"/>
          <w:szCs w:val="22"/>
          <w:lang w:eastAsia="en-US"/>
        </w:rPr>
        <w:sym w:font="Symbol" w:char="F02D"/>
      </w:r>
      <w:r w:rsidR="00F51C1E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6D3139" w:rsidRPr="00985784">
        <w:rPr>
          <w:rFonts w:ascii="Arial" w:hAnsi="Arial" w:cs="Arial"/>
          <w:sz w:val="22"/>
          <w:szCs w:val="22"/>
          <w:lang w:eastAsia="en-US"/>
        </w:rPr>
        <w:t>4</w:t>
      </w:r>
      <w:r w:rsidR="00F51C1E" w:rsidRPr="00985784">
        <w:rPr>
          <w:rFonts w:ascii="Arial" w:hAnsi="Arial" w:cs="Arial"/>
          <w:b/>
          <w:bCs/>
          <w:sz w:val="22"/>
          <w:szCs w:val="22"/>
          <w:lang w:eastAsia="en-US"/>
        </w:rPr>
        <w:t>j</w:t>
      </w:r>
      <w:r w:rsidR="00732643" w:rsidRPr="00985784">
        <w:rPr>
          <w:rFonts w:ascii="Arial" w:hAnsi="Arial" w:cs="Arial"/>
          <w:sz w:val="22"/>
          <w:szCs w:val="22"/>
          <w:lang w:eastAsia="en-US"/>
        </w:rPr>
        <w:tab/>
      </w:r>
      <w:r w:rsidR="00732643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3B14026" w14:textId="622890F5" w:rsidR="00086BB4" w:rsidRPr="00985784" w:rsidRDefault="00732643" w:rsidP="00FA73C7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|</w:t>
      </w:r>
      <w:r w:rsidR="00132DAC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132DAC" w:rsidRPr="00985784">
        <w:rPr>
          <w:rFonts w:ascii="Arial" w:hAnsi="Arial" w:cs="Arial"/>
          <w:b/>
          <w:bCs/>
          <w:sz w:val="22"/>
          <w:szCs w:val="22"/>
          <w:lang w:eastAsia="en-US"/>
        </w:rPr>
        <w:t>a</w:t>
      </w:r>
      <w:r w:rsidR="00132DAC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DB2B1D" w:rsidRPr="00985784">
        <w:rPr>
          <w:rFonts w:ascii="Arial" w:hAnsi="Arial" w:cs="Arial"/>
          <w:sz w:val="22"/>
          <w:szCs w:val="22"/>
          <w:lang w:eastAsia="en-US"/>
        </w:rPr>
        <w:sym w:font="Symbol" w:char="F02D"/>
      </w:r>
      <w:r w:rsidR="00132DAC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132DAC" w:rsidRPr="00985784">
        <w:rPr>
          <w:rFonts w:ascii="Arial" w:hAnsi="Arial" w:cs="Arial"/>
          <w:b/>
          <w:bCs/>
          <w:sz w:val="22"/>
          <w:szCs w:val="22"/>
          <w:lang w:eastAsia="en-US"/>
        </w:rPr>
        <w:t>b</w:t>
      </w:r>
      <w:r w:rsidR="00132DAC" w:rsidRPr="00985784">
        <w:rPr>
          <w:rFonts w:ascii="Arial" w:hAnsi="Arial" w:cs="Arial"/>
          <w:sz w:val="22"/>
          <w:szCs w:val="22"/>
          <w:lang w:eastAsia="en-US"/>
        </w:rPr>
        <w:t xml:space="preserve"> | =</w:t>
      </w:r>
      <w:r w:rsidR="00F205CD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7B60FC" w:rsidRPr="00985784">
        <w:rPr>
          <w:rFonts w:ascii="Arial" w:hAnsi="Arial" w:cs="Arial"/>
          <w:position w:val="-14"/>
          <w:sz w:val="22"/>
          <w:szCs w:val="22"/>
          <w:lang w:eastAsia="en-US"/>
        </w:rPr>
        <w:object w:dxaOrig="710" w:dyaOrig="465" w14:anchorId="2F10F37B">
          <v:shape id="_x0000_i1104" type="#_x0000_t75" style="width:35.45pt;height:23.45pt" o:ole="">
            <v:imagedata r:id="rId188" o:title=""/>
          </v:shape>
          <o:OLEObject Type="Embed" ProgID="FXEquation.Equation" ShapeID="_x0000_i1104" DrawAspect="Content" ObjectID="_1684216328" r:id="rId189"/>
        </w:object>
      </w:r>
      <w:r w:rsidR="00F205CD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086BB4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346730B4" w14:textId="7B71A66F" w:rsidR="00254960" w:rsidRPr="00985784" w:rsidRDefault="00683914" w:rsidP="00FA73C7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E2765F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F04E0E"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1934" w:dyaOrig="547" w14:anchorId="1C9942EA">
          <v:shape id="_x0000_i1105" type="#_x0000_t75" style="width:97.15pt;height:26.85pt" o:ole="">
            <v:imagedata r:id="rId190" o:title=""/>
          </v:shape>
          <o:OLEObject Type="Embed" ProgID="FXEquation.Equation" ShapeID="_x0000_i1105" DrawAspect="Content" ObjectID="_1684216329" r:id="rId191"/>
        </w:object>
      </w:r>
      <w:r w:rsidR="00E2765F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254960"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4A746511" w14:textId="58416F19" w:rsidR="00992899" w:rsidRPr="00985784" w:rsidRDefault="00254960" w:rsidP="00FA73C7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9D3733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CC1674" w:rsidRPr="00CC1674">
        <w:rPr>
          <w:rFonts w:ascii="Arial" w:hAnsi="Arial" w:cs="Arial"/>
          <w:color w:val="FF0000"/>
          <w:position w:val="-14"/>
          <w:sz w:val="22"/>
          <w:szCs w:val="22"/>
          <w:lang w:eastAsia="en-US"/>
        </w:rPr>
        <w:object w:dxaOrig="2165" w:dyaOrig="528" w14:anchorId="73F79D96">
          <v:shape id="_x0000_i1106" type="#_x0000_t75" style="width:108.55pt;height:26.3pt" o:ole="">
            <v:imagedata r:id="rId192" o:title=""/>
          </v:shape>
          <o:OLEObject Type="Embed" ProgID="FXEquation.Equation" ShapeID="_x0000_i1106" DrawAspect="Content" ObjectID="_1684216330" r:id="rId193"/>
        </w:object>
      </w:r>
      <w:r w:rsidR="009D3733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3538B5" w:rsidRPr="00985784">
        <w:rPr>
          <w:rFonts w:ascii="Arial" w:hAnsi="Arial" w:cs="Arial"/>
          <w:sz w:val="22"/>
          <w:szCs w:val="22"/>
          <w:lang w:eastAsia="en-US"/>
        </w:rPr>
        <w:tab/>
      </w:r>
      <w:r w:rsidR="00A71347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763D956" w14:textId="439D9FC2" w:rsidR="003A1D41" w:rsidRPr="00985784" w:rsidRDefault="00992899" w:rsidP="00FA73C7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="00106B57" w:rsidRPr="00106B57">
        <w:rPr>
          <w:rFonts w:ascii="Arial" w:hAnsi="Arial" w:cs="Arial"/>
          <w:color w:val="FF0000"/>
          <w:position w:val="-12"/>
          <w:sz w:val="22"/>
          <w:szCs w:val="22"/>
          <w:lang w:eastAsia="en-US"/>
        </w:rPr>
        <w:object w:dxaOrig="1147" w:dyaOrig="374" w14:anchorId="268FD185">
          <v:shape id="_x0000_i1107" type="#_x0000_t75" style="width:57.7pt;height:18.85pt" o:ole="">
            <v:imagedata r:id="rId194" o:title=""/>
          </v:shape>
          <o:OLEObject Type="Embed" ProgID="FXEquation.Equation" ShapeID="_x0000_i1107" DrawAspect="Content" ObjectID="_1684216331" r:id="rId195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 </w:t>
      </w:r>
      <w:r w:rsidR="003A1D41" w:rsidRPr="00985784">
        <w:rPr>
          <w:rFonts w:ascii="Arial" w:hAnsi="Arial" w:cs="Arial"/>
          <w:sz w:val="22"/>
          <w:szCs w:val="22"/>
          <w:lang w:eastAsia="en-US"/>
        </w:rPr>
        <w:tab/>
      </w:r>
      <w:r w:rsidR="00A71347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E0E60C9" w14:textId="24D5D9F5" w:rsidR="002D6846" w:rsidRPr="00985784" w:rsidRDefault="003A1D41" w:rsidP="00FA73C7">
      <w:pPr>
        <w:shd w:val="clear" w:color="auto" w:fill="FFFFFF"/>
        <w:tabs>
          <w:tab w:val="left" w:pos="1134"/>
          <w:tab w:val="left" w:pos="1701"/>
          <w:tab w:val="left" w:pos="2268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2D6846" w:rsidRPr="00985784">
        <w:rPr>
          <w:rFonts w:ascii="Arial" w:hAnsi="Arial" w:cs="Arial"/>
          <w:sz w:val="22"/>
          <w:szCs w:val="22"/>
        </w:rPr>
        <w:tab/>
      </w:r>
    </w:p>
    <w:p w14:paraId="473DF30E" w14:textId="567F849C" w:rsidR="00262512" w:rsidRPr="00985784" w:rsidRDefault="005C19C9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</w:p>
    <w:p w14:paraId="1F7597B4" w14:textId="77777777" w:rsidR="00262512" w:rsidRPr="00985784" w:rsidRDefault="00262512">
      <w:pPr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br w:type="page"/>
      </w:r>
    </w:p>
    <w:p w14:paraId="7B6DB945" w14:textId="750F468F" w:rsidR="00CF5904" w:rsidRPr="00985784" w:rsidRDefault="00F3538F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lastRenderedPageBreak/>
        <w:object w:dxaOrig="1440" w:dyaOrig="1440" w14:anchorId="07CD2989">
          <v:shape id="_x0000_s3520" type="#_x0000_t75" style="position:absolute;left:0;text-align:left;margin-left:93.5pt;margin-top:-.2pt;width:95.5pt;height:73.1pt;z-index:251658245;mso-position-horizontal-relative:text;mso-position-vertical-relative:text">
            <v:imagedata r:id="rId196" o:title=""/>
          </v:shape>
          <o:OLEObject Type="Embed" ProgID="FXDraw.Graphic" ShapeID="_x0000_s3520" DrawAspect="Content" ObjectID="_1684216367" r:id="rId197"/>
        </w:object>
      </w:r>
      <w:r w:rsidR="005C19C9" w:rsidRPr="00985784">
        <w:rPr>
          <w:rFonts w:ascii="Arial" w:hAnsi="Arial" w:cs="Arial"/>
          <w:sz w:val="22"/>
          <w:szCs w:val="22"/>
        </w:rPr>
        <w:t>(</w:t>
      </w:r>
      <w:r w:rsidR="00E54B66" w:rsidRPr="00985784">
        <w:rPr>
          <w:rFonts w:ascii="Arial" w:hAnsi="Arial" w:cs="Arial"/>
          <w:sz w:val="22"/>
          <w:szCs w:val="22"/>
        </w:rPr>
        <w:t>b</w:t>
      </w:r>
      <w:r w:rsidR="005C19C9" w:rsidRPr="00985784">
        <w:rPr>
          <w:rFonts w:ascii="Arial" w:hAnsi="Arial" w:cs="Arial"/>
          <w:sz w:val="22"/>
          <w:szCs w:val="22"/>
        </w:rPr>
        <w:t>)</w:t>
      </w:r>
      <w:r w:rsidR="005C19C9" w:rsidRPr="00985784">
        <w:rPr>
          <w:rFonts w:ascii="Arial" w:hAnsi="Arial" w:cs="Arial"/>
          <w:sz w:val="22"/>
          <w:szCs w:val="22"/>
        </w:rPr>
        <w:tab/>
        <w:t>(i)</w:t>
      </w:r>
      <w:r w:rsidR="00DC1A6F" w:rsidRPr="00985784">
        <w:rPr>
          <w:rFonts w:ascii="Arial" w:hAnsi="Arial" w:cs="Arial"/>
          <w:sz w:val="22"/>
          <w:szCs w:val="22"/>
        </w:rPr>
        <w:tab/>
      </w:r>
      <w:r w:rsidR="00DC1A6F" w:rsidRPr="00985784">
        <w:rPr>
          <w:rFonts w:ascii="Arial" w:hAnsi="Arial" w:cs="Arial"/>
          <w:sz w:val="22"/>
          <w:szCs w:val="22"/>
        </w:rPr>
        <w:tab/>
      </w:r>
    </w:p>
    <w:p w14:paraId="598AB828" w14:textId="46E3B439" w:rsidR="00CF5904" w:rsidRPr="00985784" w:rsidRDefault="00CF5904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</w:p>
    <w:p w14:paraId="3ED40684" w14:textId="77777777" w:rsidR="00CF5904" w:rsidRPr="00985784" w:rsidRDefault="00CF5904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</w:p>
    <w:p w14:paraId="26B83A90" w14:textId="77777777" w:rsidR="00CF5904" w:rsidRPr="00985784" w:rsidRDefault="00CF5904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</w:p>
    <w:p w14:paraId="416BD4D5" w14:textId="77777777" w:rsidR="00CF5904" w:rsidRPr="00985784" w:rsidRDefault="00CF5904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</w:p>
    <w:p w14:paraId="0D427BBA" w14:textId="68C09B67" w:rsidR="005C19C9" w:rsidRPr="00985784" w:rsidRDefault="00F30C8B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eastAsia="en-US"/>
        </w:rPr>
        <w:tab/>
      </w:r>
      <w:r w:rsidR="00371825" w:rsidRPr="00985784">
        <w:rPr>
          <w:rFonts w:ascii="Arial" w:hAnsi="Arial" w:cs="Arial"/>
          <w:sz w:val="22"/>
          <w:szCs w:val="22"/>
          <w:lang w:eastAsia="en-US"/>
        </w:rPr>
        <w:tab/>
      </w:r>
      <w:r w:rsidR="00852E48" w:rsidRPr="00985784">
        <w:rPr>
          <w:rFonts w:ascii="Arial" w:hAnsi="Arial" w:cs="Arial"/>
          <w:sz w:val="22"/>
          <w:szCs w:val="22"/>
          <w:lang w:eastAsia="en-US"/>
        </w:rPr>
        <w:tab/>
      </w:r>
      <w:r w:rsidR="00852E48" w:rsidRPr="00985784">
        <w:rPr>
          <w:rFonts w:ascii="Arial" w:hAnsi="Arial" w:cs="Arial"/>
          <w:sz w:val="22"/>
          <w:szCs w:val="22"/>
          <w:lang w:eastAsia="en-US"/>
        </w:rPr>
        <w:tab/>
      </w:r>
      <w:r w:rsidR="0026541C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26541C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1C605CD" w14:textId="77777777" w:rsidR="005C19C9" w:rsidRPr="00985784" w:rsidRDefault="005C19C9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>(ii)</w:t>
      </w:r>
      <w:r w:rsidRPr="00985784">
        <w:rPr>
          <w:rFonts w:ascii="Arial" w:hAnsi="Arial" w:cs="Arial"/>
          <w:sz w:val="22"/>
          <w:szCs w:val="22"/>
        </w:rPr>
        <w:tab/>
      </w:r>
      <w:proofErr w:type="gramStart"/>
      <w:r w:rsidRPr="00985784">
        <w:rPr>
          <w:rFonts w:ascii="Arial" w:hAnsi="Arial" w:cs="Arial"/>
          <w:sz w:val="22"/>
          <w:szCs w:val="22"/>
        </w:rPr>
        <w:t>cos(</w:t>
      </w:r>
      <w:proofErr w:type="gramEnd"/>
      <w:r w:rsidRPr="00985784">
        <w:rPr>
          <w:rFonts w:ascii="Arial" w:hAnsi="Arial" w:cs="Arial"/>
          <w:sz w:val="22"/>
          <w:szCs w:val="22"/>
        </w:rPr>
        <w:t>0) = 1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176A59AC" w14:textId="77777777" w:rsidR="005C19C9" w:rsidRPr="00985784" w:rsidRDefault="005C19C9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>So, the dot product of a vector with itself is its magnitude</w:t>
      </w:r>
    </w:p>
    <w:p w14:paraId="56DAB9DB" w14:textId="77777777" w:rsidR="0064118E" w:rsidRPr="00985784" w:rsidRDefault="005C19C9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>squared multiplied by 1</w:t>
      </w:r>
      <w:r w:rsidR="0064118E" w:rsidRPr="00985784">
        <w:rPr>
          <w:rFonts w:ascii="Arial" w:hAnsi="Arial" w:cs="Arial"/>
          <w:sz w:val="22"/>
          <w:szCs w:val="22"/>
        </w:rPr>
        <w:t>.</w:t>
      </w:r>
    </w:p>
    <w:p w14:paraId="1C293F3D" w14:textId="429E7CF8" w:rsidR="0064118E" w:rsidRPr="00985784" w:rsidRDefault="0064118E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>(iii)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16"/>
          <w:sz w:val="22"/>
          <w:szCs w:val="22"/>
        </w:rPr>
        <w:object w:dxaOrig="3052" w:dyaOrig="422" w14:anchorId="165EC035">
          <v:shape id="_x0000_i1109" type="#_x0000_t75" style="width:152pt;height:20.55pt" o:ole="">
            <v:imagedata r:id="rId198" o:title=""/>
          </v:shape>
          <o:OLEObject Type="Embed" ProgID="FXEquation.Equation" ShapeID="_x0000_i1109" DrawAspect="Content" ObjectID="_1684216332" r:id="rId199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</w:p>
    <w:p w14:paraId="552D2104" w14:textId="5D870E8E" w:rsidR="0064118E" w:rsidRPr="00985784" w:rsidRDefault="0064118E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16"/>
          <w:sz w:val="22"/>
          <w:szCs w:val="22"/>
        </w:rPr>
        <w:object w:dxaOrig="2683" w:dyaOrig="518" w14:anchorId="0D3D7411">
          <v:shape id="_x0000_i1110" type="#_x0000_t75" style="width:134.3pt;height:26.3pt" o:ole="">
            <v:imagedata r:id="rId200" o:title=""/>
          </v:shape>
          <o:OLEObject Type="Embed" ProgID="FXEquation.Equation" ShapeID="_x0000_i1110" DrawAspect="Content" ObjectID="_1684216333" r:id="rId201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</w:p>
    <w:p w14:paraId="21464D62" w14:textId="27AB2458" w:rsidR="0064118E" w:rsidRPr="00985784" w:rsidRDefault="0064118E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16"/>
          <w:sz w:val="22"/>
          <w:szCs w:val="22"/>
        </w:rPr>
        <w:object w:dxaOrig="3624" w:dyaOrig="518" w14:anchorId="2A055E25">
          <v:shape id="_x0000_i1111" type="#_x0000_t75" style="width:181.7pt;height:26.3pt" o:ole="">
            <v:imagedata r:id="rId202" o:title=""/>
          </v:shape>
          <o:OLEObject Type="Embed" ProgID="FXEquation.Equation" ShapeID="_x0000_i1111" DrawAspect="Content" ObjectID="_1684216334" r:id="rId203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345B91A" w14:textId="01878793" w:rsidR="0064118E" w:rsidRPr="00985784" w:rsidRDefault="0064118E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position w:val="-16"/>
          <w:sz w:val="22"/>
          <w:szCs w:val="22"/>
        </w:rPr>
        <w:object w:dxaOrig="4411" w:dyaOrig="518" w14:anchorId="1FB713C5">
          <v:shape id="_x0000_i1112" type="#_x0000_t75" style="width:221.15pt;height:26.3pt" o:ole="">
            <v:imagedata r:id="rId204" o:title=""/>
          </v:shape>
          <o:OLEObject Type="Embed" ProgID="FXEquation.Equation" ShapeID="_x0000_i1112" DrawAspect="Content" ObjectID="_1684216335" r:id="rId205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768CA73" w14:textId="435C6E47" w:rsidR="0064118E" w:rsidRPr="00985784" w:rsidRDefault="0064118E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="00D64469" w:rsidRPr="00985784">
        <w:rPr>
          <w:rFonts w:ascii="Arial" w:hAnsi="Arial" w:cs="Arial"/>
          <w:position w:val="-36"/>
          <w:sz w:val="22"/>
          <w:szCs w:val="22"/>
        </w:rPr>
        <w:object w:dxaOrig="2755" w:dyaOrig="864" w14:anchorId="7E1EFA6C">
          <v:shape id="_x0000_i1113" type="#_x0000_t75" style="width:138.3pt;height:42.85pt" o:ole="">
            <v:imagedata r:id="rId206" o:title=""/>
          </v:shape>
          <o:OLEObject Type="Embed" ProgID="FXEquation.Equation" ShapeID="_x0000_i1113" DrawAspect="Content" ObjectID="_1684216336" r:id="rId207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="00D64469" w:rsidRPr="00985784">
        <w:rPr>
          <w:rFonts w:ascii="Arial" w:hAnsi="Arial" w:cs="Arial"/>
          <w:sz w:val="22"/>
          <w:szCs w:val="22"/>
        </w:rPr>
        <w:tab/>
      </w:r>
      <w:r w:rsidR="00D64469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DC1A6F" w:rsidRPr="00985784">
        <w:rPr>
          <w:rFonts w:ascii="Arial" w:hAnsi="Arial" w:cs="Arial"/>
          <w:sz w:val="22"/>
          <w:szCs w:val="22"/>
          <w:lang w:eastAsia="en-US"/>
        </w:rPr>
        <w:tab/>
        <w:t>[1</w:t>
      </w:r>
      <w:r w:rsidR="0026541C">
        <w:rPr>
          <w:rFonts w:ascii="Arial" w:hAnsi="Arial" w:cs="Arial"/>
          <w:sz w:val="22"/>
          <w:szCs w:val="22"/>
          <w:lang w:eastAsia="en-US"/>
        </w:rPr>
        <w:t>4</w:t>
      </w:r>
      <w:r w:rsidR="00DC1A6F" w:rsidRPr="00985784">
        <w:rPr>
          <w:rFonts w:ascii="Arial" w:hAnsi="Arial" w:cs="Arial"/>
          <w:sz w:val="22"/>
          <w:szCs w:val="22"/>
          <w:lang w:eastAsia="en-US"/>
        </w:rPr>
        <w:t>]</w:t>
      </w:r>
    </w:p>
    <w:p w14:paraId="2CDBCFC0" w14:textId="6D66CF3D" w:rsidR="005C19C9" w:rsidRPr="00985784" w:rsidRDefault="0064118E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="005C19C9" w:rsidRPr="00985784">
        <w:rPr>
          <w:rFonts w:ascii="Arial" w:hAnsi="Arial" w:cs="Arial"/>
          <w:sz w:val="22"/>
          <w:szCs w:val="22"/>
        </w:rPr>
        <w:tab/>
        <w:t xml:space="preserve"> </w:t>
      </w:r>
    </w:p>
    <w:p w14:paraId="57859415" w14:textId="77777777" w:rsidR="00CA4AD2" w:rsidRPr="00985784" w:rsidRDefault="00CA4AD2" w:rsidP="00CA4AD2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</w:p>
    <w:p w14:paraId="7ADF75F8" w14:textId="6F3DF746" w:rsidR="00DC1A6F" w:rsidRPr="00985784" w:rsidRDefault="00E905DD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>1</w:t>
      </w:r>
      <w:r w:rsidR="00390B99">
        <w:rPr>
          <w:rFonts w:ascii="Arial" w:hAnsi="Arial" w:cs="Arial"/>
          <w:sz w:val="22"/>
          <w:szCs w:val="22"/>
        </w:rPr>
        <w:t>5</w:t>
      </w:r>
      <w:r w:rsidRPr="00985784">
        <w:rPr>
          <w:rFonts w:ascii="Arial" w:hAnsi="Arial" w:cs="Arial"/>
          <w:sz w:val="22"/>
          <w:szCs w:val="22"/>
        </w:rPr>
        <w:t>.</w:t>
      </w:r>
      <w:r w:rsidR="00DC1A6F" w:rsidRPr="00985784">
        <w:rPr>
          <w:rFonts w:ascii="Arial" w:hAnsi="Arial" w:cs="Arial"/>
          <w:sz w:val="22"/>
          <w:szCs w:val="22"/>
        </w:rPr>
        <w:tab/>
        <w:t>(a)</w:t>
      </w:r>
      <w:r w:rsidR="00DC1A6F" w:rsidRPr="00985784">
        <w:rPr>
          <w:rFonts w:ascii="Arial" w:hAnsi="Arial" w:cs="Arial"/>
          <w:sz w:val="22"/>
          <w:szCs w:val="22"/>
        </w:rPr>
        <w:tab/>
      </w:r>
      <w:r w:rsidR="000E358F" w:rsidRPr="00985784">
        <w:rPr>
          <w:position w:val="-28"/>
        </w:rPr>
        <w:object w:dxaOrig="2544" w:dyaOrig="753" w14:anchorId="3097B2C1">
          <v:shape id="_x0000_i1114" type="#_x0000_t75" style="width:127.45pt;height:37.7pt" o:ole="">
            <v:imagedata r:id="rId208" o:title=""/>
          </v:shape>
          <o:OLEObject Type="Embed" ProgID="FXEquation.Equation" ShapeID="_x0000_i1114" DrawAspect="Content" ObjectID="_1684216337" r:id="rId209"/>
        </w:object>
      </w:r>
      <w:r w:rsidR="00DC1A6F" w:rsidRPr="00985784">
        <w:rPr>
          <w:rFonts w:ascii="Arial" w:hAnsi="Arial" w:cs="Arial"/>
          <w:sz w:val="22"/>
          <w:szCs w:val="22"/>
        </w:rPr>
        <w:tab/>
      </w:r>
      <w:r w:rsidR="00DC1A6F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81488CE" w14:textId="582359DF" w:rsidR="00DC1A6F" w:rsidRPr="00985784" w:rsidRDefault="00DC1A6F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="001C1B2F" w:rsidRPr="00985784">
        <w:rPr>
          <w:rFonts w:ascii="Arial" w:hAnsi="Arial" w:cs="Arial"/>
          <w:position w:val="-28"/>
          <w:sz w:val="22"/>
          <w:szCs w:val="22"/>
        </w:rPr>
        <w:object w:dxaOrig="2184" w:dyaOrig="753" w14:anchorId="0F7734DF">
          <v:shape id="_x0000_i1115" type="#_x0000_t75" style="width:109.7pt;height:37.7pt" o:ole="">
            <v:imagedata r:id="rId210" o:title=""/>
          </v:shape>
          <o:OLEObject Type="Embed" ProgID="FXEquation.Equation" ShapeID="_x0000_i1115" DrawAspect="Content" ObjectID="_1684216338" r:id="rId211"/>
        </w:object>
      </w:r>
      <w:r w:rsidRPr="00985784">
        <w:rPr>
          <w:rFonts w:ascii="Arial" w:hAnsi="Arial" w:cs="Arial"/>
          <w:sz w:val="22"/>
          <w:szCs w:val="22"/>
        </w:rPr>
        <w:t xml:space="preserve"> </w: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7DF70965" w14:textId="02E1E8E4" w:rsidR="00E905DD" w:rsidRPr="00985784" w:rsidRDefault="00DC1A6F" w:rsidP="00E905DD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="008B69DE" w:rsidRPr="00985784">
        <w:rPr>
          <w:position w:val="-16"/>
        </w:rPr>
        <w:object w:dxaOrig="1997" w:dyaOrig="485" w14:anchorId="0ACD5927">
          <v:shape id="_x0000_i1116" type="#_x0000_t75" style="width:99.45pt;height:24.55pt" o:ole="">
            <v:imagedata r:id="rId212" o:title=""/>
          </v:shape>
          <o:OLEObject Type="Embed" ProgID="FXEquation.Equation" ShapeID="_x0000_i1116" DrawAspect="Content" ObjectID="_1684216339" r:id="rId213"/>
        </w:object>
      </w: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34BD3D71" w14:textId="270F9D23" w:rsidR="00305DF7" w:rsidRPr="00985784" w:rsidRDefault="00716848" w:rsidP="00347043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b/>
          <w:bCs/>
          <w:i/>
          <w:iCs/>
          <w:sz w:val="22"/>
          <w:szCs w:val="22"/>
          <w:lang w:eastAsia="en-US"/>
        </w:rPr>
        <w:t>F</w:t>
      </w:r>
      <w:r w:rsidRPr="00985784">
        <w:rPr>
          <w:rFonts w:ascii="Arial" w:hAnsi="Arial" w:cs="Arial"/>
          <w:sz w:val="22"/>
          <w:szCs w:val="22"/>
          <w:vertAlign w:val="subscript"/>
          <w:lang w:eastAsia="en-US"/>
        </w:rPr>
        <w:t>1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+ </w:t>
      </w:r>
      <w:r w:rsidRPr="00985784">
        <w:rPr>
          <w:rFonts w:ascii="Arial" w:hAnsi="Arial" w:cs="Arial"/>
          <w:b/>
          <w:bCs/>
          <w:i/>
          <w:iCs/>
          <w:sz w:val="22"/>
          <w:szCs w:val="22"/>
          <w:lang w:eastAsia="en-US"/>
        </w:rPr>
        <w:t>F</w:t>
      </w:r>
      <w:r w:rsidRPr="00985784">
        <w:rPr>
          <w:rFonts w:ascii="Arial" w:hAnsi="Arial" w:cs="Arial"/>
          <w:sz w:val="22"/>
          <w:szCs w:val="22"/>
          <w:vertAlign w:val="subscript"/>
          <w:lang w:eastAsia="en-US"/>
        </w:rPr>
        <w:t>2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+ </w:t>
      </w:r>
      <w:r w:rsidRPr="00985784">
        <w:rPr>
          <w:rFonts w:ascii="Arial" w:hAnsi="Arial" w:cs="Arial"/>
          <w:b/>
          <w:bCs/>
          <w:i/>
          <w:iCs/>
          <w:sz w:val="22"/>
          <w:szCs w:val="22"/>
          <w:lang w:eastAsia="en-US"/>
        </w:rPr>
        <w:t>F</w:t>
      </w:r>
      <w:r w:rsidRPr="00985784">
        <w:rPr>
          <w:rFonts w:ascii="Arial" w:hAnsi="Arial" w:cs="Arial"/>
          <w:sz w:val="22"/>
          <w:szCs w:val="22"/>
          <w:vertAlign w:val="subscript"/>
          <w:lang w:eastAsia="en-US"/>
        </w:rPr>
        <w:t>3</w: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= </w:t>
      </w:r>
      <w:r w:rsidR="00C772ED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BD503A" w:rsidRPr="00985784">
        <w:rPr>
          <w:rFonts w:ascii="Arial" w:hAnsi="Arial" w:cs="Arial"/>
          <w:position w:val="-28"/>
          <w:sz w:val="22"/>
          <w:szCs w:val="22"/>
          <w:lang w:eastAsia="en-US"/>
        </w:rPr>
        <w:object w:dxaOrig="1176" w:dyaOrig="811" w14:anchorId="66B9B044">
          <v:shape id="_x0000_i1117" type="#_x0000_t75" style="width:59.45pt;height:41.15pt" o:ole="">
            <v:imagedata r:id="rId214" o:title=""/>
          </v:shape>
          <o:OLEObject Type="Embed" ProgID="FXEquation.Equation" ShapeID="_x0000_i1117" DrawAspect="Content" ObjectID="_1684216340" r:id="rId215"/>
        </w:object>
      </w:r>
      <w:r w:rsidR="00C772ED"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1672F9" w:rsidRPr="00985784">
        <w:rPr>
          <w:rFonts w:ascii="Arial" w:hAnsi="Arial" w:cs="Arial"/>
          <w:sz w:val="22"/>
          <w:szCs w:val="22"/>
          <w:lang w:eastAsia="en-US"/>
        </w:rPr>
        <w:tab/>
      </w:r>
      <w:r w:rsidR="001672F9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5184D933" w14:textId="48299507" w:rsidR="005048AC" w:rsidRDefault="005048AC" w:rsidP="00347043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="00802FB1">
        <w:rPr>
          <w:rFonts w:ascii="Arial" w:hAnsi="Arial" w:cs="Arial"/>
          <w:sz w:val="22"/>
          <w:szCs w:val="22"/>
          <w:lang w:eastAsia="en-US"/>
        </w:rPr>
        <w:t xml:space="preserve"> </w:t>
      </w:r>
      <w:r w:rsidR="00B4271F" w:rsidRPr="00B4271F">
        <w:rPr>
          <w:rFonts w:ascii="Arial" w:hAnsi="Arial" w:cs="Arial"/>
          <w:color w:val="FF0000"/>
          <w:position w:val="-32"/>
          <w:sz w:val="22"/>
          <w:szCs w:val="22"/>
          <w:lang w:eastAsia="en-US"/>
        </w:rPr>
        <w:object w:dxaOrig="2525" w:dyaOrig="806" w14:anchorId="61EC3297">
          <v:shape id="_x0000_i1118" type="#_x0000_t75" style="width:126.3pt;height:39.45pt" o:ole="">
            <v:imagedata r:id="rId216" o:title=""/>
          </v:shape>
          <o:OLEObject Type="Embed" ProgID="FXEquation.Equation" ShapeID="_x0000_i1118" DrawAspect="Content" ObjectID="_1684216341" r:id="rId217"/>
        </w:object>
      </w:r>
      <w:r w:rsidR="00802FB1">
        <w:rPr>
          <w:rFonts w:ascii="Arial" w:hAnsi="Arial" w:cs="Arial"/>
          <w:sz w:val="22"/>
          <w:szCs w:val="22"/>
          <w:lang w:eastAsia="en-US"/>
        </w:rPr>
        <w:t xml:space="preserve"> </w:t>
      </w:r>
      <w:r w:rsidR="0020308D" w:rsidRPr="00985784">
        <w:rPr>
          <w:rFonts w:ascii="Arial" w:hAnsi="Arial" w:cs="Arial"/>
          <w:sz w:val="22"/>
          <w:szCs w:val="22"/>
          <w:lang w:eastAsia="en-US"/>
        </w:rPr>
        <w:tab/>
      </w:r>
      <w:r w:rsidR="007E25BC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47E612D4" w14:textId="7EB488D1" w:rsidR="00586DE3" w:rsidRPr="00985784" w:rsidRDefault="00586DE3" w:rsidP="00347043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eastAsia="en-US"/>
        </w:rPr>
        <w:tab/>
      </w:r>
      <w:r>
        <w:rPr>
          <w:rFonts w:ascii="Arial" w:hAnsi="Arial" w:cs="Arial"/>
          <w:sz w:val="22"/>
          <w:szCs w:val="22"/>
          <w:lang w:eastAsia="en-US"/>
        </w:rPr>
        <w:tab/>
      </w:r>
      <w:r w:rsidRPr="00586DE3">
        <w:rPr>
          <w:rFonts w:ascii="Arial" w:hAnsi="Arial" w:cs="Arial"/>
          <w:sz w:val="22"/>
          <w:szCs w:val="22"/>
          <w:lang w:eastAsia="en-US"/>
        </w:rPr>
        <w:sym w:font="Symbol" w:char="F05C"/>
      </w:r>
      <w:r>
        <w:rPr>
          <w:rFonts w:ascii="Arial" w:hAnsi="Arial" w:cs="Arial"/>
          <w:sz w:val="22"/>
          <w:szCs w:val="22"/>
          <w:lang w:eastAsia="en-US"/>
        </w:rPr>
        <w:tab/>
      </w:r>
      <w:r w:rsidR="006D227C">
        <w:rPr>
          <w:rFonts w:ascii="Arial" w:hAnsi="Arial" w:cs="Arial"/>
          <w:sz w:val="22"/>
          <w:szCs w:val="22"/>
          <w:lang w:eastAsia="en-US"/>
        </w:rPr>
        <w:t>276</w:t>
      </w:r>
      <w:r w:rsidR="006D227C">
        <w:rPr>
          <w:rFonts w:ascii="Arial" w:hAnsi="Arial" w:cs="Arial"/>
          <w:sz w:val="22"/>
          <w:szCs w:val="22"/>
          <w:lang w:eastAsia="en-US"/>
        </w:rPr>
        <w:sym w:font="Symbol" w:char="F0B0"/>
      </w:r>
      <w:r w:rsidR="006D227C">
        <w:rPr>
          <w:rFonts w:ascii="Arial" w:hAnsi="Arial" w:cs="Arial"/>
          <w:sz w:val="22"/>
          <w:szCs w:val="22"/>
          <w:lang w:eastAsia="en-US"/>
        </w:rPr>
        <w:t>T</w:t>
      </w:r>
      <w:r w:rsidR="006D227C">
        <w:rPr>
          <w:rFonts w:ascii="Arial" w:hAnsi="Arial" w:cs="Arial"/>
          <w:sz w:val="22"/>
          <w:szCs w:val="22"/>
          <w:lang w:eastAsia="en-US"/>
        </w:rPr>
        <w:tab/>
      </w:r>
      <w:r w:rsidR="006D227C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7BB347D1" w14:textId="3C4AF101" w:rsidR="008358D8" w:rsidRPr="00985784" w:rsidRDefault="007A17F0" w:rsidP="00816D26">
      <w:pPr>
        <w:pStyle w:val="Header"/>
        <w:tabs>
          <w:tab w:val="clear" w:pos="4153"/>
          <w:tab w:val="clear" w:pos="8306"/>
          <w:tab w:val="left" w:pos="567"/>
          <w:tab w:val="left" w:pos="1134"/>
          <w:tab w:val="left" w:pos="1710"/>
          <w:tab w:val="left" w:pos="7371"/>
          <w:tab w:val="right" w:pos="9639"/>
        </w:tabs>
        <w:rPr>
          <w:rFonts w:ascii="Arial" w:hAnsi="Arial"/>
          <w:sz w:val="22"/>
          <w:szCs w:val="22"/>
          <w:lang w:val="en-US"/>
        </w:rPr>
      </w:pPr>
      <w:r w:rsidRPr="00985784">
        <w:rPr>
          <w:rFonts w:ascii="Arial" w:hAnsi="Arial" w:cs="Arial"/>
          <w:sz w:val="22"/>
          <w:szCs w:val="22"/>
        </w:rPr>
        <w:tab/>
      </w:r>
      <w:r w:rsidR="008358D8" w:rsidRPr="00985784">
        <w:rPr>
          <w:rFonts w:ascii="Arial" w:hAnsi="Arial" w:cs="Arial"/>
          <w:sz w:val="22"/>
          <w:szCs w:val="22"/>
        </w:rPr>
        <w:t>(b)</w:t>
      </w:r>
      <w:r w:rsidR="008358D8" w:rsidRPr="00985784">
        <w:rPr>
          <w:rFonts w:ascii="Arial" w:hAnsi="Arial" w:cs="Arial"/>
          <w:sz w:val="22"/>
          <w:szCs w:val="22"/>
        </w:rPr>
        <w:tab/>
      </w:r>
      <w:r w:rsidR="00F920C7" w:rsidRPr="00985784">
        <w:rPr>
          <w:rFonts w:ascii="Arial" w:hAnsi="Arial"/>
          <w:b/>
          <w:bCs/>
          <w:sz w:val="22"/>
          <w:szCs w:val="22"/>
          <w:lang w:val="en-US"/>
        </w:rPr>
        <w:t>a</w:t>
      </w:r>
      <w:r w:rsidR="00F920C7" w:rsidRPr="00985784">
        <w:rPr>
          <w:rFonts w:ascii="Arial" w:hAnsi="Arial"/>
          <w:sz w:val="22"/>
          <w:szCs w:val="22"/>
          <w:lang w:val="en-US"/>
        </w:rPr>
        <w:t xml:space="preserve"> + </w:t>
      </w:r>
      <w:r w:rsidR="00F920C7" w:rsidRPr="00985784">
        <w:rPr>
          <w:rFonts w:ascii="Arial" w:hAnsi="Arial"/>
          <w:b/>
          <w:bCs/>
          <w:sz w:val="22"/>
          <w:szCs w:val="22"/>
          <w:lang w:val="en-US"/>
        </w:rPr>
        <w:t>b</w:t>
      </w:r>
      <w:r w:rsidR="00F920C7" w:rsidRPr="00985784">
        <w:rPr>
          <w:rFonts w:ascii="Arial" w:hAnsi="Arial"/>
          <w:sz w:val="22"/>
          <w:szCs w:val="22"/>
          <w:lang w:val="en-US"/>
        </w:rPr>
        <w:t xml:space="preserve"> = </w:t>
      </w:r>
      <w:r w:rsidR="00547B6D" w:rsidRPr="00985784">
        <w:rPr>
          <w:rFonts w:ascii="Arial" w:hAnsi="Arial"/>
          <w:sz w:val="22"/>
          <w:szCs w:val="22"/>
          <w:lang w:val="en-US"/>
        </w:rPr>
        <w:sym w:font="Symbol" w:char="F02D"/>
      </w:r>
      <w:r w:rsidR="00547B6D" w:rsidRPr="00985784">
        <w:rPr>
          <w:rFonts w:ascii="Arial" w:hAnsi="Arial"/>
          <w:sz w:val="22"/>
          <w:szCs w:val="22"/>
          <w:lang w:val="en-US"/>
        </w:rPr>
        <w:t>5</w:t>
      </w:r>
      <w:r w:rsidR="00547B6D" w:rsidRPr="00985784">
        <w:rPr>
          <w:rFonts w:ascii="Arial" w:hAnsi="Arial"/>
          <w:b/>
          <w:bCs/>
          <w:sz w:val="22"/>
          <w:szCs w:val="22"/>
          <w:lang w:val="en-US"/>
        </w:rPr>
        <w:t>i</w:t>
      </w:r>
      <w:r w:rsidR="00547B6D" w:rsidRPr="00985784">
        <w:rPr>
          <w:rFonts w:ascii="Arial" w:hAnsi="Arial"/>
          <w:sz w:val="22"/>
          <w:szCs w:val="22"/>
          <w:lang w:val="en-US"/>
        </w:rPr>
        <w:t xml:space="preserve"> + </w:t>
      </w:r>
      <w:r w:rsidR="00547B6D" w:rsidRPr="00985784">
        <w:rPr>
          <w:rFonts w:ascii="Arial" w:hAnsi="Arial"/>
          <w:b/>
          <w:bCs/>
          <w:sz w:val="22"/>
          <w:szCs w:val="22"/>
          <w:lang w:val="en-US"/>
        </w:rPr>
        <w:t>j</w:t>
      </w:r>
      <w:r w:rsidR="008358D8" w:rsidRPr="00985784">
        <w:rPr>
          <w:rFonts w:ascii="Arial" w:hAnsi="Arial"/>
          <w:sz w:val="22"/>
          <w:szCs w:val="22"/>
          <w:lang w:val="en-US"/>
        </w:rPr>
        <w:tab/>
      </w:r>
      <w:r w:rsidR="008358D8" w:rsidRPr="00985784">
        <w:rPr>
          <w:rFonts w:ascii="Arial" w:hAnsi="Arial"/>
          <w:sz w:val="22"/>
          <w:szCs w:val="22"/>
          <w:lang w:val="en-US"/>
        </w:rPr>
        <w:sym w:font="Wingdings" w:char="00FC"/>
      </w:r>
    </w:p>
    <w:p w14:paraId="1DA585A9" w14:textId="3500DF91" w:rsidR="007A7AED" w:rsidRPr="00985784" w:rsidRDefault="00EA74D8" w:rsidP="00F920C7">
      <w:pPr>
        <w:pStyle w:val="Header"/>
        <w:tabs>
          <w:tab w:val="clear" w:pos="4153"/>
          <w:tab w:val="clear" w:pos="8306"/>
          <w:tab w:val="left" w:pos="567"/>
          <w:tab w:val="left" w:pos="1134"/>
          <w:tab w:val="left" w:pos="1710"/>
          <w:tab w:val="left" w:pos="7371"/>
          <w:tab w:val="right" w:pos="9639"/>
        </w:tabs>
        <w:rPr>
          <w:rFonts w:ascii="Arial" w:hAnsi="Arial" w:cs="Arial"/>
          <w:b/>
          <w:bCs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</w:r>
      <w:r w:rsidR="007E050F" w:rsidRPr="00985784">
        <w:rPr>
          <w:rFonts w:ascii="Arial" w:hAnsi="Arial" w:cs="Arial"/>
          <w:b/>
          <w:bCs/>
          <w:sz w:val="22"/>
          <w:szCs w:val="22"/>
        </w:rPr>
        <w:t>c</w:t>
      </w:r>
      <w:r w:rsidR="007E050F" w:rsidRPr="00985784">
        <w:rPr>
          <w:rFonts w:ascii="Arial" w:hAnsi="Arial" w:cs="Arial"/>
          <w:sz w:val="22"/>
          <w:szCs w:val="22"/>
        </w:rPr>
        <w:t xml:space="preserve"> = </w:t>
      </w:r>
      <w:r w:rsidR="00724851" w:rsidRPr="00985784">
        <w:rPr>
          <w:rFonts w:ascii="Arial" w:hAnsi="Arial" w:cs="Arial"/>
          <w:sz w:val="22"/>
          <w:szCs w:val="22"/>
        </w:rPr>
        <w:t>5</w:t>
      </w:r>
      <w:r w:rsidR="00724851" w:rsidRPr="00985784">
        <w:rPr>
          <w:rFonts w:ascii="Arial" w:hAnsi="Arial" w:cs="Arial"/>
          <w:b/>
          <w:bCs/>
          <w:sz w:val="22"/>
          <w:szCs w:val="22"/>
        </w:rPr>
        <w:t>i</w:t>
      </w:r>
      <w:r w:rsidR="00724851" w:rsidRPr="00985784">
        <w:rPr>
          <w:rFonts w:ascii="Arial" w:hAnsi="Arial" w:cs="Arial"/>
          <w:sz w:val="22"/>
          <w:szCs w:val="22"/>
        </w:rPr>
        <w:t xml:space="preserve"> </w:t>
      </w:r>
      <w:r w:rsidR="00724851" w:rsidRPr="00985784">
        <w:rPr>
          <w:rFonts w:ascii="Arial" w:hAnsi="Arial" w:cs="Arial"/>
          <w:sz w:val="22"/>
          <w:szCs w:val="22"/>
        </w:rPr>
        <w:sym w:font="Symbol" w:char="F02D"/>
      </w:r>
      <w:r w:rsidR="00724851" w:rsidRPr="00985784">
        <w:rPr>
          <w:rFonts w:ascii="Arial" w:hAnsi="Arial" w:cs="Arial"/>
          <w:b/>
          <w:bCs/>
          <w:sz w:val="22"/>
          <w:szCs w:val="22"/>
        </w:rPr>
        <w:t xml:space="preserve"> j</w:t>
      </w:r>
      <w:r w:rsidR="00C12D52" w:rsidRPr="00985784">
        <w:rPr>
          <w:rFonts w:ascii="Arial" w:hAnsi="Arial" w:cs="Arial"/>
          <w:b/>
          <w:bCs/>
          <w:sz w:val="22"/>
          <w:szCs w:val="22"/>
        </w:rPr>
        <w:tab/>
      </w:r>
      <w:r w:rsidR="00C12D52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E3439D" w:rsidRPr="00985784">
        <w:rPr>
          <w:rFonts w:ascii="Arial" w:hAnsi="Arial" w:cs="Arial"/>
          <w:b/>
          <w:bCs/>
          <w:sz w:val="22"/>
          <w:szCs w:val="22"/>
        </w:rPr>
        <w:tab/>
      </w:r>
    </w:p>
    <w:p w14:paraId="3B5AAE7D" w14:textId="6710841B" w:rsidR="00E3439D" w:rsidRPr="00985784" w:rsidRDefault="00E3439D" w:rsidP="00F920C7">
      <w:pPr>
        <w:pStyle w:val="Header"/>
        <w:tabs>
          <w:tab w:val="clear" w:pos="4153"/>
          <w:tab w:val="clear" w:pos="8306"/>
          <w:tab w:val="left" w:pos="567"/>
          <w:tab w:val="left" w:pos="1134"/>
          <w:tab w:val="left" w:pos="1710"/>
          <w:tab w:val="left" w:pos="7371"/>
          <w:tab w:val="right" w:pos="9639"/>
        </w:tabs>
        <w:rPr>
          <w:rFonts w:ascii="Arial" w:hAnsi="Arial" w:cs="Arial"/>
          <w:b/>
          <w:bCs/>
          <w:sz w:val="22"/>
          <w:szCs w:val="22"/>
        </w:rPr>
      </w:pPr>
      <w:r w:rsidRPr="00985784">
        <w:rPr>
          <w:rFonts w:ascii="Arial" w:hAnsi="Arial" w:cs="Arial"/>
          <w:b/>
          <w:bCs/>
          <w:sz w:val="22"/>
          <w:szCs w:val="22"/>
        </w:rPr>
        <w:tab/>
      </w:r>
      <w:r w:rsidRPr="00985784">
        <w:rPr>
          <w:rFonts w:ascii="Arial" w:hAnsi="Arial" w:cs="Arial"/>
          <w:b/>
          <w:bCs/>
          <w:sz w:val="22"/>
          <w:szCs w:val="22"/>
        </w:rPr>
        <w:tab/>
      </w:r>
      <w:r w:rsidR="00EA38F7" w:rsidRPr="00985784">
        <w:rPr>
          <w:rFonts w:ascii="Arial" w:hAnsi="Arial" w:cs="Arial"/>
          <w:b/>
          <w:bCs/>
          <w:sz w:val="22"/>
          <w:szCs w:val="22"/>
        </w:rPr>
        <w:t xml:space="preserve">| c | = </w:t>
      </w:r>
      <w:r w:rsidR="009B4DE4" w:rsidRPr="00985784">
        <w:rPr>
          <w:rFonts w:ascii="Arial" w:hAnsi="Arial" w:cs="Arial"/>
          <w:b/>
          <w:bCs/>
          <w:sz w:val="22"/>
          <w:szCs w:val="22"/>
        </w:rPr>
        <w:t xml:space="preserve"> </w:t>
      </w:r>
      <w:r w:rsidR="00EF1AE1" w:rsidRPr="00985784">
        <w:rPr>
          <w:rFonts w:ascii="Arial" w:hAnsi="Arial" w:cs="Arial"/>
          <w:b/>
          <w:bCs/>
          <w:position w:val="-14"/>
          <w:sz w:val="22"/>
          <w:szCs w:val="22"/>
        </w:rPr>
        <w:object w:dxaOrig="590" w:dyaOrig="465" w14:anchorId="4E996A2D">
          <v:shape id="_x0000_i1119" type="#_x0000_t75" style="width:29.7pt;height:23.45pt" o:ole="">
            <v:imagedata r:id="rId218" o:title=""/>
          </v:shape>
          <o:OLEObject Type="Embed" ProgID="FXEquation.Equation" ShapeID="_x0000_i1119" DrawAspect="Content" ObjectID="_1684216342" r:id="rId219"/>
        </w:object>
      </w:r>
      <w:r w:rsidR="009B4DE4" w:rsidRPr="00985784">
        <w:rPr>
          <w:rFonts w:ascii="Arial" w:hAnsi="Arial" w:cs="Arial"/>
          <w:b/>
          <w:bCs/>
          <w:sz w:val="22"/>
          <w:szCs w:val="22"/>
        </w:rPr>
        <w:t xml:space="preserve"> </w:t>
      </w:r>
      <w:r w:rsidR="00C844C3" w:rsidRPr="00985784">
        <w:rPr>
          <w:rFonts w:ascii="Arial" w:hAnsi="Arial" w:cs="Arial"/>
          <w:b/>
          <w:bCs/>
          <w:sz w:val="22"/>
          <w:szCs w:val="22"/>
        </w:rPr>
        <w:tab/>
      </w:r>
      <w:r w:rsidR="00C844C3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EF1AE1" w:rsidRPr="00985784">
        <w:rPr>
          <w:rFonts w:ascii="Arial" w:hAnsi="Arial" w:cs="Arial"/>
          <w:b/>
          <w:bCs/>
          <w:sz w:val="22"/>
          <w:szCs w:val="22"/>
        </w:rPr>
        <w:tab/>
      </w:r>
    </w:p>
    <w:p w14:paraId="3922931B" w14:textId="0F7C9381" w:rsidR="008358D8" w:rsidRPr="00985784" w:rsidRDefault="00EF1AE1" w:rsidP="007B4DD4">
      <w:pPr>
        <w:pStyle w:val="Header"/>
        <w:tabs>
          <w:tab w:val="clear" w:pos="4153"/>
          <w:tab w:val="clear" w:pos="8306"/>
          <w:tab w:val="left" w:pos="567"/>
          <w:tab w:val="left" w:pos="1134"/>
          <w:tab w:val="left" w:pos="1710"/>
          <w:tab w:val="left" w:pos="7371"/>
          <w:tab w:val="left" w:pos="8505"/>
          <w:tab w:val="right" w:pos="9639"/>
        </w:tabs>
        <w:rPr>
          <w:rFonts w:ascii="Arial" w:hAnsi="Arial" w:cs="Arial"/>
          <w:sz w:val="22"/>
          <w:szCs w:val="22"/>
        </w:rPr>
      </w:pPr>
      <w:r w:rsidRPr="00985784">
        <w:rPr>
          <w:rFonts w:ascii="Arial" w:hAnsi="Arial" w:cs="Arial"/>
          <w:sz w:val="22"/>
          <w:szCs w:val="22"/>
        </w:rPr>
        <w:tab/>
      </w:r>
      <w:r w:rsidRPr="00985784">
        <w:rPr>
          <w:rFonts w:ascii="Arial" w:hAnsi="Arial" w:cs="Arial"/>
          <w:sz w:val="22"/>
          <w:szCs w:val="22"/>
        </w:rPr>
        <w:tab/>
        <w:t xml:space="preserve">Direction = </w:t>
      </w:r>
      <w:r w:rsidR="00510689" w:rsidRPr="00985784">
        <w:rPr>
          <w:rFonts w:ascii="Arial" w:hAnsi="Arial" w:cs="Arial"/>
          <w:sz w:val="22"/>
          <w:szCs w:val="22"/>
        </w:rPr>
        <w:t>101</w:t>
      </w:r>
      <w:r w:rsidR="00510689" w:rsidRPr="00985784">
        <w:rPr>
          <w:rFonts w:ascii="Arial" w:hAnsi="Arial" w:cs="Arial"/>
          <w:sz w:val="22"/>
          <w:szCs w:val="22"/>
        </w:rPr>
        <w:sym w:font="Symbol" w:char="F0B0"/>
      </w:r>
      <w:r w:rsidR="00510689" w:rsidRPr="00985784">
        <w:rPr>
          <w:rFonts w:ascii="Arial" w:hAnsi="Arial" w:cs="Arial"/>
          <w:sz w:val="22"/>
          <w:szCs w:val="22"/>
        </w:rPr>
        <w:t>T</w:t>
      </w:r>
      <w:r w:rsidR="00C844C3" w:rsidRPr="00985784">
        <w:rPr>
          <w:rFonts w:ascii="Arial" w:hAnsi="Arial" w:cs="Arial"/>
          <w:sz w:val="22"/>
          <w:szCs w:val="22"/>
        </w:rPr>
        <w:tab/>
      </w:r>
      <w:r w:rsidR="00C844C3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7B4DD4" w:rsidRPr="00985784">
        <w:rPr>
          <w:rFonts w:ascii="Arial" w:hAnsi="Arial" w:cs="Arial"/>
          <w:sz w:val="22"/>
          <w:szCs w:val="22"/>
          <w:lang w:eastAsia="en-US"/>
        </w:rPr>
        <w:tab/>
      </w:r>
      <w:r w:rsidR="003B1CC3" w:rsidRPr="00985784">
        <w:rPr>
          <w:rFonts w:ascii="Arial" w:hAnsi="Arial"/>
          <w:lang w:val="en-US"/>
        </w:rPr>
        <w:t>[</w:t>
      </w:r>
      <w:r w:rsidR="007E25BC">
        <w:rPr>
          <w:rFonts w:ascii="Arial" w:hAnsi="Arial"/>
          <w:lang w:val="en-US"/>
        </w:rPr>
        <w:t>10</w:t>
      </w:r>
      <w:r w:rsidR="003B1CC3" w:rsidRPr="00985784">
        <w:rPr>
          <w:rFonts w:ascii="Arial" w:hAnsi="Arial"/>
          <w:lang w:val="en-US"/>
        </w:rPr>
        <w:t>]</w:t>
      </w:r>
    </w:p>
    <w:p w14:paraId="3AC3929F" w14:textId="14222C8A" w:rsidR="00DC1A6F" w:rsidRPr="00985784" w:rsidRDefault="008358D8" w:rsidP="008358D8">
      <w:pPr>
        <w:pStyle w:val="Header"/>
        <w:tabs>
          <w:tab w:val="clear" w:pos="4153"/>
          <w:tab w:val="clear" w:pos="8306"/>
          <w:tab w:val="left" w:pos="567"/>
          <w:tab w:val="left" w:pos="1276"/>
          <w:tab w:val="right" w:pos="4410"/>
          <w:tab w:val="left" w:pos="4500"/>
          <w:tab w:val="left" w:pos="7371"/>
          <w:tab w:val="right" w:pos="9639"/>
        </w:tabs>
        <w:rPr>
          <w:rFonts w:ascii="Arial" w:hAnsi="Arial"/>
          <w:lang w:val="en-US"/>
        </w:rPr>
      </w:pPr>
      <w:r w:rsidRPr="00985784">
        <w:rPr>
          <w:rFonts w:ascii="Arial" w:hAnsi="Arial"/>
          <w:lang w:val="en-US"/>
        </w:rPr>
        <w:tab/>
      </w:r>
      <w:r w:rsidRPr="00985784">
        <w:rPr>
          <w:rFonts w:ascii="Arial" w:hAnsi="Arial"/>
          <w:lang w:val="en-US"/>
        </w:rPr>
        <w:tab/>
      </w:r>
      <w:r w:rsidRPr="00985784">
        <w:rPr>
          <w:rFonts w:ascii="Arial" w:hAnsi="Arial"/>
          <w:lang w:val="en-US"/>
        </w:rPr>
        <w:tab/>
      </w:r>
    </w:p>
    <w:p w14:paraId="451AA99F" w14:textId="4D324823" w:rsidR="00390B99" w:rsidRPr="00985784" w:rsidRDefault="00390B99" w:rsidP="00390B99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>1</w:t>
      </w:r>
      <w:r>
        <w:rPr>
          <w:rFonts w:ascii="Arial" w:hAnsi="Arial" w:cs="Arial"/>
          <w:sz w:val="22"/>
          <w:szCs w:val="22"/>
          <w:lang w:eastAsia="en-US"/>
        </w:rPr>
        <w:t>6</w:t>
      </w:r>
      <w:r w:rsidRPr="00985784">
        <w:rPr>
          <w:rFonts w:ascii="Arial" w:hAnsi="Arial" w:cs="Arial"/>
          <w:sz w:val="22"/>
          <w:szCs w:val="22"/>
          <w:lang w:eastAsia="en-US"/>
        </w:rPr>
        <w:t>.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6499" w:dyaOrig="427" w14:anchorId="31208582">
          <v:shape id="_x0000_i1120" type="#_x0000_t75" style="width:325.7pt;height:21.7pt" o:ole="">
            <v:imagedata r:id="rId220" o:title=""/>
          </v:shape>
          <o:OLEObject Type="Embed" ProgID="FXEquation.Equation" ShapeID="_x0000_i1120" DrawAspect="Content" ObjectID="_1684216343" r:id="rId221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AEA0BA2" w14:textId="77777777" w:rsidR="00390B99" w:rsidRPr="00985784" w:rsidRDefault="00390B99" w:rsidP="00390B99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6436" w:dyaOrig="427" w14:anchorId="47AEABC3">
          <v:shape id="_x0000_i1121" type="#_x0000_t75" style="width:321.15pt;height:21.7pt" o:ole="">
            <v:imagedata r:id="rId222" o:title=""/>
          </v:shape>
          <o:OLEObject Type="Embed" ProgID="FXEquation.Equation" ShapeID="_x0000_i1121" DrawAspect="Content" ObjectID="_1684216344" r:id="rId223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FCD1BA4" w14:textId="77777777" w:rsidR="00390B99" w:rsidRPr="00985784" w:rsidRDefault="00390B99" w:rsidP="00390B99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3235" w:dyaOrig="422" w14:anchorId="13002206">
          <v:shape id="_x0000_i1122" type="#_x0000_t75" style="width:162.3pt;height:20.55pt" o:ole="">
            <v:imagedata r:id="rId224" o:title=""/>
          </v:shape>
          <o:OLEObject Type="Embed" ProgID="FXEquation.Equation" ShapeID="_x0000_i1122" DrawAspect="Content" ObjectID="_1684216345" r:id="rId225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2AAA61F5" w14:textId="77777777" w:rsidR="00390B99" w:rsidRPr="00985784" w:rsidRDefault="00390B99" w:rsidP="00390B99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1915" w:dyaOrig="422" w14:anchorId="0725ECEA">
          <v:shape id="_x0000_i1123" type="#_x0000_t75" style="width:96pt;height:20.55pt" o:ole="">
            <v:imagedata r:id="rId226" o:title=""/>
          </v:shape>
          <o:OLEObject Type="Embed" ProgID="FXEquation.Equation" ShapeID="_x0000_i1123" DrawAspect="Content" ObjectID="_1684216346" r:id="rId227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657CC5C0" w14:textId="77777777" w:rsidR="00390B99" w:rsidRPr="00985784" w:rsidRDefault="00390B99" w:rsidP="00390B99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2923" w:dyaOrig="427" w14:anchorId="54FE9157">
          <v:shape id="_x0000_i1124" type="#_x0000_t75" style="width:146.3pt;height:21.7pt" o:ole="">
            <v:imagedata r:id="rId228" o:title=""/>
          </v:shape>
          <o:OLEObject Type="Embed" ProgID="FXEquation.Equation" ShapeID="_x0000_i1124" DrawAspect="Content" ObjectID="_1684216347" r:id="rId229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sz w:val="22"/>
          <w:szCs w:val="22"/>
          <w:lang w:eastAsia="en-US"/>
        </w:rPr>
        <w:tab/>
        <w:t>[4]</w:t>
      </w:r>
    </w:p>
    <w:p w14:paraId="124C4BC1" w14:textId="77777777" w:rsidR="00390B99" w:rsidRDefault="00390B9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43246082" w14:textId="1D0635D7" w:rsidR="00D56B01" w:rsidRPr="00985784" w:rsidRDefault="00E905DD" w:rsidP="00D56B01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</w:rPr>
        <w:lastRenderedPageBreak/>
        <w:t>1</w:t>
      </w:r>
      <w:r w:rsidR="00C3401A">
        <w:rPr>
          <w:rFonts w:ascii="Arial" w:hAnsi="Arial" w:cs="Arial"/>
          <w:sz w:val="22"/>
          <w:szCs w:val="22"/>
        </w:rPr>
        <w:t>7</w:t>
      </w:r>
      <w:r w:rsidRPr="00985784">
        <w:rPr>
          <w:rFonts w:ascii="Arial" w:hAnsi="Arial" w:cs="Arial"/>
          <w:sz w:val="22"/>
          <w:szCs w:val="22"/>
        </w:rPr>
        <w:t>.</w:t>
      </w:r>
      <w:r w:rsidR="007A17F0" w:rsidRPr="00985784">
        <w:rPr>
          <w:rFonts w:ascii="Arial" w:hAnsi="Arial" w:cs="Arial"/>
          <w:sz w:val="22"/>
          <w:szCs w:val="22"/>
        </w:rPr>
        <w:tab/>
      </w:r>
      <w:r w:rsidR="00D56B01" w:rsidRPr="00985784">
        <w:rPr>
          <w:rFonts w:ascii="Arial" w:hAnsi="Arial" w:cs="Arial"/>
          <w:sz w:val="22"/>
          <w:szCs w:val="22"/>
        </w:rPr>
        <w:tab/>
        <w:t xml:space="preserve"> </w:t>
      </w:r>
      <w:r w:rsidR="00D56B01" w:rsidRPr="00985784">
        <w:rPr>
          <w:rFonts w:ascii="Arial" w:hAnsi="Arial" w:cs="Arial"/>
          <w:position w:val="-36"/>
          <w:sz w:val="22"/>
          <w:szCs w:val="22"/>
        </w:rPr>
        <w:object w:dxaOrig="2942" w:dyaOrig="758" w14:anchorId="2E12FF1F">
          <v:shape id="_x0000_i1125" type="#_x0000_t75" style="width:147.45pt;height:38.3pt" o:ole="">
            <v:imagedata r:id="rId230" o:title=""/>
          </v:shape>
          <o:OLEObject Type="Embed" ProgID="FXEquation.Equation" ShapeID="_x0000_i1125" DrawAspect="Content" ObjectID="_1684216348" r:id="rId231"/>
        </w:object>
      </w:r>
      <w:r w:rsidR="00D56B01" w:rsidRPr="00985784">
        <w:rPr>
          <w:rFonts w:ascii="Arial" w:hAnsi="Arial" w:cs="Arial"/>
          <w:sz w:val="22"/>
          <w:szCs w:val="22"/>
        </w:rPr>
        <w:t xml:space="preserve">  </w:t>
      </w:r>
      <w:r w:rsidR="00D56B01" w:rsidRPr="00985784">
        <w:rPr>
          <w:rFonts w:ascii="Arial" w:hAnsi="Arial" w:cs="Arial"/>
          <w:sz w:val="22"/>
          <w:szCs w:val="22"/>
        </w:rPr>
        <w:tab/>
      </w:r>
      <w:r w:rsidR="00D56B01"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5973D4E" w14:textId="77777777" w:rsidR="00D56B01" w:rsidRPr="00985784" w:rsidRDefault="00D56B01" w:rsidP="00D56B01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position w:val="-36"/>
          <w:sz w:val="22"/>
          <w:szCs w:val="22"/>
          <w:lang w:eastAsia="en-US"/>
        </w:rPr>
        <w:object w:dxaOrig="1742" w:dyaOrig="758" w14:anchorId="29D21A76">
          <v:shape id="_x0000_i1126" type="#_x0000_t75" style="width:86.85pt;height:38.3pt" o:ole="">
            <v:imagedata r:id="rId232" o:title=""/>
          </v:shape>
          <o:OLEObject Type="Embed" ProgID="FXEquation.Equation" ShapeID="_x0000_i1126" DrawAspect="Content" ObjectID="_1684216349" r:id="rId233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</w:p>
    <w:p w14:paraId="7617D09E" w14:textId="77777777" w:rsidR="00D56B01" w:rsidRPr="00985784" w:rsidRDefault="00D56B01" w:rsidP="00D56B01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position w:val="-36"/>
          <w:sz w:val="22"/>
          <w:szCs w:val="22"/>
          <w:lang w:eastAsia="en-US"/>
        </w:rPr>
        <w:object w:dxaOrig="2150" w:dyaOrig="758" w14:anchorId="7C4DDE4E">
          <v:shape id="_x0000_i1127" type="#_x0000_t75" style="width:108pt;height:38.3pt" o:ole="">
            <v:imagedata r:id="rId234" o:title=""/>
          </v:shape>
          <o:OLEObject Type="Embed" ProgID="FXEquation.Equation" ShapeID="_x0000_i1127" DrawAspect="Content" ObjectID="_1684216350" r:id="rId235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0AAB4433" w14:textId="77777777" w:rsidR="00D56B01" w:rsidRPr="00985784" w:rsidRDefault="00D56B01" w:rsidP="00D56B01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position w:val="-12"/>
          <w:sz w:val="22"/>
          <w:szCs w:val="22"/>
          <w:lang w:eastAsia="en-US"/>
        </w:rPr>
        <w:object w:dxaOrig="2294" w:dyaOrig="456" w14:anchorId="52565471">
          <v:shape id="_x0000_i1128" type="#_x0000_t75" style="width:114.3pt;height:22.85pt" o:ole="">
            <v:imagedata r:id="rId236" o:title=""/>
          </v:shape>
          <o:OLEObject Type="Embed" ProgID="FXEquation.Equation" ShapeID="_x0000_i1128" DrawAspect="Content" ObjectID="_1684216351" r:id="rId237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6764034F" w14:textId="77777777" w:rsidR="00D56B01" w:rsidRPr="00985784" w:rsidRDefault="00D56B01" w:rsidP="00D56B01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 w:cs="Arial"/>
          <w:sz w:val="22"/>
          <w:szCs w:val="22"/>
          <w:lang w:eastAsia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position w:val="-12"/>
          <w:sz w:val="22"/>
          <w:szCs w:val="22"/>
          <w:lang w:eastAsia="en-US"/>
        </w:rPr>
        <w:object w:dxaOrig="2174" w:dyaOrig="456" w14:anchorId="54F24180">
          <v:shape id="_x0000_i1129" type="#_x0000_t75" style="width:108pt;height:22.85pt" o:ole="">
            <v:imagedata r:id="rId238" o:title=""/>
          </v:shape>
          <o:OLEObject Type="Embed" ProgID="FXEquation.Equation" ShapeID="_x0000_i1129" DrawAspect="Content" ObjectID="_1684216352" r:id="rId239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</w:p>
    <w:p w14:paraId="77088FAA" w14:textId="1402EC01" w:rsidR="000D406C" w:rsidRDefault="00D56B01" w:rsidP="00D56B01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/>
          <w:lang w:val="en-US"/>
        </w:rPr>
      </w:pP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sz w:val="22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position w:val="-16"/>
          <w:sz w:val="22"/>
          <w:szCs w:val="22"/>
          <w:lang w:eastAsia="en-US"/>
        </w:rPr>
        <w:object w:dxaOrig="3725" w:dyaOrig="413" w14:anchorId="6CC7AC28">
          <v:shape id="_x0000_i1130" type="#_x0000_t75" style="width:186.3pt;height:20.55pt" o:ole="">
            <v:imagedata r:id="rId240" o:title=""/>
          </v:shape>
          <o:OLEObject Type="Embed" ProgID="FXEquation.Equation" ShapeID="_x0000_i1130" DrawAspect="Content" ObjectID="_1684216353" r:id="rId241"/>
        </w:object>
      </w:r>
      <w:r w:rsidRPr="00985784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985784">
        <w:rPr>
          <w:rFonts w:ascii="Arial" w:hAnsi="Arial" w:cs="Arial"/>
          <w:sz w:val="22"/>
          <w:szCs w:val="22"/>
          <w:lang w:eastAsia="en-US"/>
        </w:rPr>
        <w:tab/>
      </w:r>
      <w:r w:rsidRPr="00985784">
        <w:rPr>
          <w:rFonts w:ascii="Arial" w:hAnsi="Arial" w:cs="Arial"/>
          <w:sz w:val="22"/>
          <w:szCs w:val="22"/>
          <w:lang w:eastAsia="en-US"/>
        </w:rPr>
        <w:sym w:font="Wingdings" w:char="F0FC"/>
      </w:r>
      <w:r w:rsidR="003B1CC3" w:rsidRPr="00985784">
        <w:rPr>
          <w:rFonts w:ascii="Arial" w:hAnsi="Arial"/>
          <w:lang w:val="en-US"/>
        </w:rPr>
        <w:tab/>
        <w:t>[</w:t>
      </w:r>
      <w:r w:rsidRPr="00985784">
        <w:rPr>
          <w:rFonts w:ascii="Arial" w:hAnsi="Arial"/>
          <w:lang w:val="en-US"/>
        </w:rPr>
        <w:t>5</w:t>
      </w:r>
      <w:r w:rsidR="003B1CC3" w:rsidRPr="00985784">
        <w:rPr>
          <w:rFonts w:ascii="Arial" w:hAnsi="Arial"/>
          <w:lang w:val="en-US"/>
        </w:rPr>
        <w:t>]</w:t>
      </w:r>
    </w:p>
    <w:p w14:paraId="4F24A161" w14:textId="77777777" w:rsidR="00390B99" w:rsidRDefault="00390B99" w:rsidP="00D56B01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/>
          <w:lang w:val="en-US"/>
        </w:rPr>
      </w:pPr>
    </w:p>
    <w:p w14:paraId="75921FBD" w14:textId="2333FB06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i w:val="0"/>
          <w:szCs w:val="22"/>
          <w:lang w:eastAsia="en-US"/>
        </w:rPr>
      </w:pPr>
      <w:r>
        <w:rPr>
          <w:rFonts w:ascii="Arial" w:hAnsi="Arial" w:cs="Arial"/>
          <w:i w:val="0"/>
          <w:szCs w:val="22"/>
        </w:rPr>
        <w:t>18</w:t>
      </w:r>
      <w:r w:rsidRPr="00985784">
        <w:rPr>
          <w:rFonts w:ascii="Arial" w:hAnsi="Arial" w:cs="Arial"/>
          <w:i w:val="0"/>
          <w:szCs w:val="22"/>
        </w:rPr>
        <w:t>.</w:t>
      </w:r>
      <w:r w:rsidRPr="00985784">
        <w:rPr>
          <w:rFonts w:ascii="Arial" w:hAnsi="Arial" w:cs="Arial"/>
          <w:i w:val="0"/>
          <w:szCs w:val="22"/>
        </w:rPr>
        <w:tab/>
        <w:t>(a)</w:t>
      </w:r>
      <w:r w:rsidRPr="00985784">
        <w:rPr>
          <w:rFonts w:ascii="Arial" w:hAnsi="Arial" w:cs="Arial"/>
          <w:i w:val="0"/>
          <w:szCs w:val="22"/>
        </w:rPr>
        <w:tab/>
      </w:r>
      <w:r w:rsidRPr="00985784">
        <w:rPr>
          <w:rFonts w:ascii="Arial" w:hAnsi="Arial" w:cs="Arial"/>
          <w:i w:val="0"/>
          <w:iCs w:val="0"/>
          <w:szCs w:val="22"/>
        </w:rPr>
        <w:t>Independent term is the middle term.</w:t>
      </w:r>
      <w:r w:rsidRPr="00985784">
        <w:rPr>
          <w:rFonts w:ascii="Arial" w:hAnsi="Arial" w:cs="Arial"/>
          <w:i w:val="0"/>
          <w:szCs w:val="22"/>
        </w:rPr>
        <w:tab/>
      </w:r>
      <w:r w:rsidRPr="00985784">
        <w:rPr>
          <w:rFonts w:ascii="Arial" w:hAnsi="Arial" w:cs="Arial"/>
          <w:i w:val="0"/>
          <w:szCs w:val="22"/>
          <w:lang w:eastAsia="en-US"/>
        </w:rPr>
        <w:sym w:font="Wingdings" w:char="F0FC"/>
      </w:r>
    </w:p>
    <w:p w14:paraId="01D888AE" w14:textId="77777777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i w:val="0"/>
          <w:iCs w:val="0"/>
          <w:szCs w:val="22"/>
          <w:lang w:eastAsia="en-US"/>
        </w:rPr>
      </w:pPr>
      <w:r w:rsidRPr="00985784">
        <w:rPr>
          <w:rFonts w:ascii="Arial" w:hAnsi="Arial" w:cs="Arial"/>
          <w:i w:val="0"/>
          <w:szCs w:val="22"/>
          <w:lang w:eastAsia="en-US"/>
        </w:rPr>
        <w:tab/>
      </w:r>
      <w:r w:rsidRPr="00985784">
        <w:rPr>
          <w:rFonts w:ascii="Arial" w:hAnsi="Arial" w:cs="Arial"/>
          <w:i w:val="0"/>
          <w:szCs w:val="22"/>
          <w:lang w:eastAsia="en-US"/>
        </w:rPr>
        <w:tab/>
      </w:r>
      <w:r w:rsidRPr="00985784">
        <w:rPr>
          <w:rFonts w:ascii="Arial" w:hAnsi="Arial" w:cs="Arial"/>
          <w:i w:val="0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i w:val="0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i w:val="0"/>
          <w:position w:val="-32"/>
          <w:szCs w:val="22"/>
          <w:lang w:eastAsia="en-US"/>
        </w:rPr>
        <w:object w:dxaOrig="2318" w:dyaOrig="854" w14:anchorId="0E2094CC">
          <v:shape id="_x0000_i1131" type="#_x0000_t75" style="width:115.45pt;height:42.3pt" o:ole="">
            <v:imagedata r:id="rId242" o:title=""/>
          </v:shape>
          <o:OLEObject Type="Embed" ProgID="FXEquation.Equation" ShapeID="_x0000_i1131" DrawAspect="Content" ObjectID="_1684216354" r:id="rId243"/>
        </w:object>
      </w:r>
      <w:r w:rsidRPr="00985784">
        <w:rPr>
          <w:rFonts w:ascii="Arial" w:hAnsi="Arial" w:cs="Arial"/>
          <w:i w:val="0"/>
          <w:szCs w:val="22"/>
          <w:lang w:eastAsia="en-US"/>
        </w:rPr>
        <w:t xml:space="preserve"> </w:t>
      </w:r>
      <w:r w:rsidRPr="00985784">
        <w:rPr>
          <w:rFonts w:ascii="Arial" w:hAnsi="Arial" w:cs="Arial"/>
          <w:i w:val="0"/>
          <w:szCs w:val="22"/>
          <w:lang w:eastAsia="en-US"/>
        </w:rPr>
        <w:tab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sym w:font="Wingdings" w:char="F0FC"/>
      </w:r>
    </w:p>
    <w:p w14:paraId="6B0027CA" w14:textId="77777777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i w:val="0"/>
          <w:szCs w:val="22"/>
          <w:lang w:eastAsia="en-US"/>
        </w:rPr>
      </w:pPr>
      <w:r w:rsidRPr="00985784">
        <w:rPr>
          <w:rFonts w:ascii="Arial" w:hAnsi="Arial" w:cs="Arial"/>
          <w:i w:val="0"/>
          <w:iCs w:val="0"/>
          <w:szCs w:val="22"/>
          <w:lang w:eastAsia="en-US"/>
        </w:rPr>
        <w:tab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tab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tab/>
        <w:t>8064</w:t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tab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sym w:font="Wingdings" w:char="F0FC"/>
      </w:r>
    </w:p>
    <w:p w14:paraId="00037384" w14:textId="77777777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i w:val="0"/>
          <w:szCs w:val="22"/>
        </w:rPr>
      </w:pPr>
      <w:r w:rsidRPr="00985784">
        <w:rPr>
          <w:rFonts w:ascii="Arial" w:hAnsi="Arial" w:cs="Arial"/>
          <w:i w:val="0"/>
          <w:szCs w:val="22"/>
        </w:rPr>
        <w:tab/>
        <w:t>(b)</w:t>
      </w:r>
    </w:p>
    <w:p w14:paraId="1F732E33" w14:textId="77777777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i w:val="0"/>
          <w:szCs w:val="22"/>
          <w:lang w:eastAsia="en-US"/>
        </w:rPr>
      </w:pPr>
      <w:r w:rsidRPr="00985784">
        <w:rPr>
          <w:rFonts w:ascii="Arial" w:hAnsi="Arial" w:cs="Arial"/>
          <w:position w:val="-28"/>
          <w:szCs w:val="22"/>
        </w:rPr>
        <w:object w:dxaOrig="9038" w:dyaOrig="811" w14:anchorId="12F8FDAD">
          <v:shape id="_x0000_i1132" type="#_x0000_t75" style="width:448pt;height:40pt" o:ole="">
            <v:imagedata r:id="rId244" o:title=""/>
          </v:shape>
          <o:OLEObject Type="Embed" ProgID="FXEquation.Equation" ShapeID="_x0000_i1132" DrawAspect="Content" ObjectID="_1684216355" r:id="rId245"/>
        </w:object>
      </w:r>
    </w:p>
    <w:p w14:paraId="20C02A8E" w14:textId="77777777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i w:val="0"/>
          <w:szCs w:val="22"/>
          <w:lang w:eastAsia="en-US"/>
        </w:rPr>
      </w:pPr>
      <w:r w:rsidRPr="00985784">
        <w:rPr>
          <w:rFonts w:ascii="Arial" w:hAnsi="Arial" w:cs="Arial"/>
          <w:position w:val="-28"/>
          <w:szCs w:val="22"/>
        </w:rPr>
        <w:object w:dxaOrig="8136" w:dyaOrig="811" w14:anchorId="752885B9">
          <v:shape id="_x0000_i1133" type="#_x0000_t75" style="width:403.45pt;height:40pt" o:ole="">
            <v:imagedata r:id="rId246" o:title=""/>
          </v:shape>
          <o:OLEObject Type="Embed" ProgID="FXEquation.Equation" ShapeID="_x0000_i1133" DrawAspect="Content" ObjectID="_1684216356" r:id="rId247"/>
        </w:object>
      </w:r>
      <w:r w:rsidRPr="00985784">
        <w:rPr>
          <w:rFonts w:ascii="Arial" w:hAnsi="Arial" w:cs="Arial"/>
          <w:i w:val="0"/>
          <w:szCs w:val="22"/>
          <w:lang w:eastAsia="en-US"/>
        </w:rPr>
        <w:sym w:font="Wingdings" w:char="F0FC"/>
      </w:r>
    </w:p>
    <w:p w14:paraId="072D4A97" w14:textId="77777777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position w:val="-28"/>
          <w:szCs w:val="22"/>
        </w:rPr>
      </w:pPr>
      <w:r w:rsidRPr="00985784">
        <w:rPr>
          <w:rFonts w:ascii="Arial" w:hAnsi="Arial" w:cs="Arial"/>
          <w:position w:val="-28"/>
          <w:szCs w:val="22"/>
        </w:rPr>
        <w:object w:dxaOrig="10042" w:dyaOrig="811" w14:anchorId="2E9F0D09">
          <v:shape id="_x0000_i1134" type="#_x0000_t75" style="width:498.3pt;height:40pt" o:ole="">
            <v:imagedata r:id="rId248" o:title=""/>
          </v:shape>
          <o:OLEObject Type="Embed" ProgID="FXEquation.Equation" ShapeID="_x0000_i1134" DrawAspect="Content" ObjectID="_1684216357" r:id="rId249"/>
        </w:object>
      </w:r>
    </w:p>
    <w:p w14:paraId="6F933923" w14:textId="77777777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i w:val="0"/>
          <w:szCs w:val="22"/>
          <w:lang w:eastAsia="en-US"/>
        </w:rPr>
      </w:pPr>
      <w:r w:rsidRPr="00985784">
        <w:rPr>
          <w:rFonts w:ascii="Arial" w:hAnsi="Arial" w:cs="Arial"/>
          <w:position w:val="-28"/>
          <w:szCs w:val="22"/>
        </w:rPr>
        <w:object w:dxaOrig="7910" w:dyaOrig="811" w14:anchorId="26C3CB71">
          <v:shape id="_x0000_i1135" type="#_x0000_t75" style="width:392.55pt;height:40pt" o:ole="">
            <v:imagedata r:id="rId250" o:title=""/>
          </v:shape>
          <o:OLEObject Type="Embed" ProgID="FXEquation.Equation" ShapeID="_x0000_i1135" DrawAspect="Content" ObjectID="_1684216358" r:id="rId251"/>
        </w:object>
      </w:r>
      <w:r w:rsidRPr="00985784">
        <w:rPr>
          <w:rFonts w:ascii="Arial" w:hAnsi="Arial" w:cs="Arial"/>
          <w:i w:val="0"/>
          <w:szCs w:val="22"/>
          <w:lang w:eastAsia="en-US"/>
        </w:rPr>
        <w:sym w:font="Wingdings" w:char="F0FC"/>
      </w:r>
    </w:p>
    <w:p w14:paraId="7E03F7B3" w14:textId="77777777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i w:val="0"/>
          <w:szCs w:val="22"/>
          <w:lang w:eastAsia="en-US"/>
        </w:rPr>
      </w:pPr>
      <w:r w:rsidRPr="00985784">
        <w:rPr>
          <w:rFonts w:ascii="Arial" w:hAnsi="Arial" w:cs="Arial"/>
          <w:i w:val="0"/>
          <w:szCs w:val="22"/>
          <w:lang w:eastAsia="en-US"/>
        </w:rPr>
        <w:t xml:space="preserve">Hence, </w:t>
      </w:r>
    </w:p>
    <w:p w14:paraId="7942798C" w14:textId="77777777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i w:val="0"/>
          <w:szCs w:val="22"/>
          <w:lang w:eastAsia="en-US"/>
        </w:rPr>
      </w:pPr>
      <w:r w:rsidRPr="00985784">
        <w:rPr>
          <w:rFonts w:ascii="Arial" w:hAnsi="Arial" w:cs="Arial"/>
          <w:i w:val="0"/>
          <w:position w:val="-28"/>
          <w:szCs w:val="22"/>
          <w:lang w:eastAsia="en-US"/>
        </w:rPr>
        <w:object w:dxaOrig="6518" w:dyaOrig="811" w14:anchorId="4060783B">
          <v:shape id="_x0000_i1136" type="#_x0000_t75" style="width:325.7pt;height:41.15pt" o:ole="">
            <v:imagedata r:id="rId252" o:title=""/>
          </v:shape>
          <o:OLEObject Type="Embed" ProgID="FXEquation.Equation" ShapeID="_x0000_i1136" DrawAspect="Content" ObjectID="_1684216359" r:id="rId253"/>
        </w:object>
      </w:r>
      <w:r w:rsidRPr="00985784">
        <w:rPr>
          <w:rFonts w:ascii="Arial" w:hAnsi="Arial" w:cs="Arial"/>
          <w:i w:val="0"/>
          <w:szCs w:val="22"/>
          <w:lang w:eastAsia="en-US"/>
        </w:rPr>
        <w:t xml:space="preserve"> </w:t>
      </w:r>
      <w:r w:rsidRPr="00985784">
        <w:rPr>
          <w:rFonts w:ascii="Arial" w:hAnsi="Arial" w:cs="Arial"/>
          <w:i w:val="0"/>
          <w:szCs w:val="22"/>
          <w:lang w:eastAsia="en-US"/>
        </w:rPr>
        <w:tab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sym w:font="Wingdings" w:char="F0FC"/>
      </w:r>
    </w:p>
    <w:p w14:paraId="063DE2E1" w14:textId="77777777" w:rsidR="00847521" w:rsidRPr="00985784" w:rsidRDefault="00847521" w:rsidP="00847521">
      <w:pPr>
        <w:pStyle w:val="BodyText"/>
        <w:tabs>
          <w:tab w:val="left" w:pos="1134"/>
          <w:tab w:val="left" w:pos="1701"/>
          <w:tab w:val="left" w:pos="7371"/>
          <w:tab w:val="left" w:pos="8505"/>
          <w:tab w:val="left" w:pos="8550"/>
          <w:tab w:val="right" w:pos="9356"/>
        </w:tabs>
        <w:ind w:left="567" w:hanging="567"/>
        <w:rPr>
          <w:rFonts w:ascii="Arial" w:hAnsi="Arial" w:cs="Arial"/>
          <w:i w:val="0"/>
          <w:szCs w:val="22"/>
          <w:lang w:eastAsia="en-US"/>
        </w:rPr>
      </w:pPr>
      <w:r w:rsidRPr="00985784">
        <w:rPr>
          <w:rFonts w:ascii="Arial" w:hAnsi="Arial" w:cs="Arial"/>
          <w:i w:val="0"/>
          <w:iCs w:val="0"/>
          <w:szCs w:val="22"/>
          <w:lang w:eastAsia="en-US"/>
        </w:rPr>
        <w:tab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tab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sym w:font="Symbol" w:char="F05C"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tab/>
        <w:t xml:space="preserve"> </w:t>
      </w:r>
      <w:r w:rsidRPr="00985784">
        <w:rPr>
          <w:rFonts w:ascii="Arial" w:hAnsi="Arial" w:cs="Arial"/>
          <w:i w:val="0"/>
          <w:iCs w:val="0"/>
          <w:position w:val="-16"/>
          <w:szCs w:val="22"/>
          <w:lang w:eastAsia="en-US"/>
        </w:rPr>
        <w:object w:dxaOrig="2011" w:dyaOrig="417" w14:anchorId="4FF14287">
          <v:shape id="_x0000_i1137" type="#_x0000_t75" style="width:100.55pt;height:20.55pt" o:ole="">
            <v:imagedata r:id="rId254" o:title=""/>
          </v:shape>
          <o:OLEObject Type="Embed" ProgID="FXEquation.Equation" ShapeID="_x0000_i1137" DrawAspect="Content" ObjectID="_1684216360" r:id="rId255"/>
        </w:object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t xml:space="preserve"> </w:t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tab/>
      </w:r>
      <w:r w:rsidRPr="00985784">
        <w:rPr>
          <w:rFonts w:ascii="Arial" w:hAnsi="Arial" w:cs="Arial"/>
          <w:i w:val="0"/>
          <w:iCs w:val="0"/>
          <w:szCs w:val="22"/>
          <w:lang w:eastAsia="en-US"/>
        </w:rPr>
        <w:sym w:font="Wingdings" w:char="F0FC"/>
      </w:r>
      <w:r w:rsidRPr="00985784">
        <w:rPr>
          <w:rFonts w:ascii="Arial" w:hAnsi="Arial" w:cs="Arial"/>
          <w:i w:val="0"/>
          <w:szCs w:val="22"/>
          <w:lang w:eastAsia="en-US"/>
        </w:rPr>
        <w:tab/>
        <w:t>[8]</w:t>
      </w:r>
      <w:r w:rsidRPr="00985784">
        <w:rPr>
          <w:rFonts w:ascii="Arial" w:hAnsi="Arial" w:cs="Arial"/>
          <w:i w:val="0"/>
          <w:szCs w:val="22"/>
        </w:rPr>
        <w:t xml:space="preserve">  </w:t>
      </w:r>
    </w:p>
    <w:p w14:paraId="0F357E53" w14:textId="77777777" w:rsidR="00847521" w:rsidRPr="00985784" w:rsidRDefault="00847521" w:rsidP="00847521">
      <w:pPr>
        <w:shd w:val="clear" w:color="auto" w:fill="FFFFFF"/>
        <w:tabs>
          <w:tab w:val="left" w:pos="1134"/>
          <w:tab w:val="left" w:pos="1701"/>
          <w:tab w:val="left" w:pos="7371"/>
          <w:tab w:val="left" w:pos="8505"/>
          <w:tab w:val="left" w:pos="8550"/>
          <w:tab w:val="left" w:pos="9072"/>
        </w:tabs>
        <w:ind w:left="567" w:hanging="567"/>
        <w:rPr>
          <w:rFonts w:ascii="Arial" w:hAnsi="Arial" w:cs="Arial"/>
          <w:sz w:val="22"/>
          <w:szCs w:val="22"/>
        </w:rPr>
      </w:pPr>
    </w:p>
    <w:p w14:paraId="388980D7" w14:textId="77777777" w:rsidR="00847521" w:rsidRPr="00985784" w:rsidRDefault="00847521" w:rsidP="00D56B01">
      <w:pPr>
        <w:tabs>
          <w:tab w:val="left" w:pos="567"/>
          <w:tab w:val="left" w:pos="1134"/>
          <w:tab w:val="left" w:pos="1701"/>
          <w:tab w:val="left" w:pos="7371"/>
          <w:tab w:val="left" w:pos="8505"/>
        </w:tabs>
        <w:ind w:left="567" w:hanging="567"/>
        <w:rPr>
          <w:rFonts w:ascii="Arial" w:hAnsi="Arial"/>
          <w:lang w:val="en-US"/>
        </w:rPr>
      </w:pPr>
    </w:p>
    <w:sectPr w:rsidR="00847521" w:rsidRPr="00985784" w:rsidSect="003104D1">
      <w:headerReference w:type="even" r:id="rId256"/>
      <w:headerReference w:type="default" r:id="rId257"/>
      <w:footerReference w:type="even" r:id="rId258"/>
      <w:footerReference w:type="default" r:id="rId259"/>
      <w:headerReference w:type="first" r:id="rId260"/>
      <w:footerReference w:type="first" r:id="rId261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95F58" w14:textId="77777777" w:rsidR="00F3538F" w:rsidRDefault="00F3538F">
      <w:r>
        <w:separator/>
      </w:r>
    </w:p>
  </w:endnote>
  <w:endnote w:type="continuationSeparator" w:id="0">
    <w:p w14:paraId="59430F10" w14:textId="77777777" w:rsidR="00F3538F" w:rsidRDefault="00F3538F">
      <w:r>
        <w:continuationSeparator/>
      </w:r>
    </w:p>
  </w:endnote>
  <w:endnote w:type="continuationNotice" w:id="1">
    <w:p w14:paraId="7E196770" w14:textId="77777777" w:rsidR="00F3538F" w:rsidRDefault="00F353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C1B8" w14:textId="77777777" w:rsidR="00CD4FB5" w:rsidRPr="00D40A85" w:rsidRDefault="00CD4FB5" w:rsidP="00D40A85">
    <w:pPr>
      <w:pStyle w:val="Footer"/>
      <w:rPr>
        <w:rFonts w:ascii="Arial" w:hAnsi="Arial" w:cs="Arial"/>
        <w:sz w:val="16"/>
        <w:szCs w:val="16"/>
      </w:rPr>
    </w:pPr>
    <w:r w:rsidRPr="00D40A85">
      <w:rPr>
        <w:rFonts w:ascii="Arial" w:hAnsi="Arial" w:cs="Arial"/>
        <w:sz w:val="16"/>
        <w:szCs w:val="16"/>
      </w:rPr>
      <w:tab/>
      <w:t>© WAT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C1B9" w14:textId="77777777" w:rsidR="00CD4FB5" w:rsidRPr="00B9485C" w:rsidRDefault="00CD4FB5" w:rsidP="00D40A85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 w:rsidRPr="00B9485C">
      <w:rPr>
        <w:rFonts w:ascii="Arial" w:hAnsi="Arial" w:cs="Arial"/>
        <w:sz w:val="16"/>
        <w:szCs w:val="16"/>
      </w:rPr>
      <w:t>© WATP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C1BB" w14:textId="77777777" w:rsidR="00CD4FB5" w:rsidRPr="003104D1" w:rsidRDefault="00CD4FB5" w:rsidP="003104D1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© WAT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640C3" w14:textId="77777777" w:rsidR="00F3538F" w:rsidRDefault="00F3538F">
      <w:r>
        <w:separator/>
      </w:r>
    </w:p>
  </w:footnote>
  <w:footnote w:type="continuationSeparator" w:id="0">
    <w:p w14:paraId="4F8AADD9" w14:textId="77777777" w:rsidR="00F3538F" w:rsidRDefault="00F3538F">
      <w:r>
        <w:continuationSeparator/>
      </w:r>
    </w:p>
  </w:footnote>
  <w:footnote w:type="continuationNotice" w:id="1">
    <w:p w14:paraId="1FEE4A9F" w14:textId="77777777" w:rsidR="00F3538F" w:rsidRDefault="00F353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C1B6" w14:textId="26C6D99A" w:rsidR="00CD4FB5" w:rsidRPr="00B9485C" w:rsidRDefault="00CD4FB5" w:rsidP="00162002">
    <w:pPr>
      <w:pStyle w:val="Header"/>
      <w:pBdr>
        <w:bottom w:val="single" w:sz="4" w:space="1" w:color="auto"/>
      </w:pBdr>
      <w:tabs>
        <w:tab w:val="clear" w:pos="4153"/>
        <w:tab w:val="clear" w:pos="8306"/>
        <w:tab w:val="center" w:pos="4860"/>
        <w:tab w:val="right" w:pos="9540"/>
      </w:tabs>
      <w:rPr>
        <w:rFonts w:ascii="Arial" w:hAnsi="Arial" w:cs="Arial"/>
        <w:sz w:val="20"/>
        <w:szCs w:val="20"/>
      </w:rPr>
    </w:pPr>
    <w:r>
      <w:rPr>
        <w:rStyle w:val="PageNumber"/>
        <w:rFonts w:ascii="Arial" w:hAnsi="Arial" w:cs="Arial"/>
        <w:sz w:val="20"/>
        <w:szCs w:val="20"/>
      </w:rPr>
      <w:t>Methods Unit 1</w:t>
    </w:r>
    <w:r>
      <w:rPr>
        <w:rStyle w:val="PageNumber"/>
        <w:rFonts w:ascii="Arial" w:hAnsi="Arial" w:cs="Arial"/>
        <w:sz w:val="20"/>
        <w:szCs w:val="20"/>
      </w:rPr>
      <w:tab/>
    </w:r>
    <w:r w:rsidRPr="00B9485C">
      <w:rPr>
        <w:rStyle w:val="PageNumber"/>
        <w:rFonts w:ascii="Arial" w:hAnsi="Arial" w:cs="Arial"/>
        <w:sz w:val="20"/>
        <w:szCs w:val="20"/>
      </w:rPr>
      <w:fldChar w:fldCharType="begin"/>
    </w:r>
    <w:r w:rsidRPr="00B9485C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B9485C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6</w:t>
    </w:r>
    <w:r w:rsidRPr="00B9485C"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ab/>
      <w:t>Solutions 20</w:t>
    </w:r>
    <w:r w:rsidR="000E1809">
      <w:rPr>
        <w:rStyle w:val="PageNumber"/>
        <w:rFonts w:ascii="Arial" w:hAnsi="Arial" w:cs="Arial"/>
        <w:sz w:val="20"/>
        <w:szCs w:val="20"/>
      </w:rPr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C1B7" w14:textId="2981F1B3" w:rsidR="00CD4FB5" w:rsidRPr="00B9485C" w:rsidRDefault="00CD4FB5" w:rsidP="00162002">
    <w:pPr>
      <w:pStyle w:val="Header"/>
      <w:pBdr>
        <w:bottom w:val="single" w:sz="4" w:space="1" w:color="auto"/>
      </w:pBdr>
      <w:tabs>
        <w:tab w:val="clear" w:pos="4153"/>
        <w:tab w:val="clear" w:pos="8306"/>
        <w:tab w:val="center" w:pos="4860"/>
        <w:tab w:val="right" w:pos="9540"/>
      </w:tabs>
      <w:rPr>
        <w:rFonts w:ascii="Arial" w:hAnsi="Arial" w:cs="Arial"/>
        <w:sz w:val="20"/>
        <w:szCs w:val="20"/>
      </w:rPr>
    </w:pPr>
    <w:r w:rsidRPr="00B9485C">
      <w:rPr>
        <w:rFonts w:ascii="Arial" w:hAnsi="Arial" w:cs="Arial"/>
        <w:sz w:val="20"/>
        <w:szCs w:val="20"/>
      </w:rPr>
      <w:t>Solutions</w:t>
    </w:r>
    <w:r>
      <w:rPr>
        <w:rFonts w:ascii="Arial" w:hAnsi="Arial" w:cs="Arial"/>
        <w:sz w:val="20"/>
        <w:szCs w:val="20"/>
      </w:rPr>
      <w:t xml:space="preserve"> 2020</w:t>
    </w:r>
    <w:r w:rsidRPr="00B9485C">
      <w:rPr>
        <w:rFonts w:ascii="Arial" w:hAnsi="Arial" w:cs="Arial"/>
        <w:sz w:val="20"/>
        <w:szCs w:val="20"/>
      </w:rPr>
      <w:tab/>
    </w:r>
    <w:r w:rsidRPr="00B9485C">
      <w:rPr>
        <w:rStyle w:val="PageNumber"/>
        <w:rFonts w:ascii="Arial" w:hAnsi="Arial" w:cs="Arial"/>
        <w:sz w:val="20"/>
        <w:szCs w:val="20"/>
      </w:rPr>
      <w:fldChar w:fldCharType="begin"/>
    </w:r>
    <w:r w:rsidRPr="00B9485C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B9485C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7</w:t>
    </w:r>
    <w:r w:rsidRPr="00B9485C"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ab/>
      <w:t>Specialist Uni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C1BA" w14:textId="06DEE533" w:rsidR="00CD4FB5" w:rsidRPr="00B9485C" w:rsidRDefault="00CD4FB5" w:rsidP="003104D1">
    <w:pPr>
      <w:pStyle w:val="Header"/>
      <w:pBdr>
        <w:bottom w:val="single" w:sz="4" w:space="1" w:color="auto"/>
      </w:pBdr>
      <w:tabs>
        <w:tab w:val="clear" w:pos="4153"/>
        <w:tab w:val="clear" w:pos="8306"/>
        <w:tab w:val="center" w:pos="4860"/>
        <w:tab w:val="right" w:pos="9720"/>
      </w:tabs>
      <w:rPr>
        <w:rFonts w:ascii="Arial" w:hAnsi="Arial" w:cs="Arial"/>
        <w:sz w:val="20"/>
        <w:szCs w:val="20"/>
      </w:rPr>
    </w:pPr>
    <w:r>
      <w:rPr>
        <w:rStyle w:val="PageNumber"/>
        <w:rFonts w:ascii="Arial" w:hAnsi="Arial" w:cs="Arial"/>
        <w:sz w:val="20"/>
        <w:szCs w:val="20"/>
      </w:rPr>
      <w:t>Specialist Unit 1</w:t>
    </w:r>
    <w:r>
      <w:rPr>
        <w:rStyle w:val="PageNumber"/>
        <w:rFonts w:ascii="Arial" w:hAnsi="Arial" w:cs="Arial"/>
        <w:sz w:val="20"/>
        <w:szCs w:val="20"/>
      </w:rPr>
      <w:tab/>
    </w:r>
    <w:r w:rsidRPr="00B9485C">
      <w:rPr>
        <w:rStyle w:val="PageNumber"/>
        <w:rFonts w:ascii="Arial" w:hAnsi="Arial" w:cs="Arial"/>
        <w:sz w:val="20"/>
        <w:szCs w:val="20"/>
      </w:rPr>
      <w:fldChar w:fldCharType="begin"/>
    </w:r>
    <w:r w:rsidRPr="00B9485C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B9485C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2</w:t>
    </w:r>
    <w:r w:rsidRPr="00B9485C"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ab/>
      <w:t>2020</w:t>
    </w:r>
    <w:r w:rsidRPr="00B9485C">
      <w:rPr>
        <w:rStyle w:val="PageNumber"/>
        <w:rFonts w:ascii="Arial" w:hAnsi="Arial" w:cs="Arial"/>
        <w:sz w:val="20"/>
        <w:szCs w:val="20"/>
      </w:rPr>
      <w:t xml:space="preserve"> Solu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004CC"/>
    <w:multiLevelType w:val="hybridMultilevel"/>
    <w:tmpl w:val="E278BFC6"/>
    <w:lvl w:ilvl="0" w:tplc="CBAC32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DF694C"/>
    <w:multiLevelType w:val="hybridMultilevel"/>
    <w:tmpl w:val="5E601E26"/>
    <w:lvl w:ilvl="0" w:tplc="5172E24E">
      <w:start w:val="3"/>
      <w:numFmt w:val="bullet"/>
      <w:lvlText w:val=""/>
      <w:lvlJc w:val="left"/>
      <w:pPr>
        <w:ind w:left="7725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485" w:hanging="360"/>
      </w:pPr>
      <w:rPr>
        <w:rFonts w:ascii="Wingdings" w:hAnsi="Wingdings" w:hint="default"/>
      </w:rPr>
    </w:lvl>
  </w:abstractNum>
  <w:abstractNum w:abstractNumId="2" w15:restartNumberingAfterBreak="0">
    <w:nsid w:val="32B92652"/>
    <w:multiLevelType w:val="hybridMultilevel"/>
    <w:tmpl w:val="7E26E746"/>
    <w:lvl w:ilvl="0" w:tplc="95E03480">
      <w:start w:val="21"/>
      <w:numFmt w:val="bullet"/>
      <w:lvlText w:val=""/>
      <w:lvlJc w:val="left"/>
      <w:pPr>
        <w:ind w:left="93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" w15:restartNumberingAfterBreak="0">
    <w:nsid w:val="4C64653E"/>
    <w:multiLevelType w:val="hybridMultilevel"/>
    <w:tmpl w:val="1260553A"/>
    <w:lvl w:ilvl="0" w:tplc="D5829C64">
      <w:start w:val="2"/>
      <w:numFmt w:val="bullet"/>
      <w:lvlText w:val="-"/>
      <w:lvlJc w:val="left"/>
      <w:pPr>
        <w:ind w:left="1488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4" w15:restartNumberingAfterBreak="0">
    <w:nsid w:val="5FC54C3D"/>
    <w:multiLevelType w:val="hybridMultilevel"/>
    <w:tmpl w:val="A2E6EC9C"/>
    <w:lvl w:ilvl="0" w:tplc="8112209E">
      <w:start w:val="16"/>
      <w:numFmt w:val="bullet"/>
      <w:lvlText w:val=""/>
      <w:lvlJc w:val="left"/>
      <w:pPr>
        <w:ind w:left="2063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27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5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2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9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1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8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37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TUxMje3MDU0NjRQ0lEKTi0uzszPAykwrAUAmPfJ0ywAAAA="/>
  </w:docVars>
  <w:rsids>
    <w:rsidRoot w:val="003104D1"/>
    <w:rsid w:val="00001DDF"/>
    <w:rsid w:val="000027FA"/>
    <w:rsid w:val="00002E56"/>
    <w:rsid w:val="00002E99"/>
    <w:rsid w:val="000036BE"/>
    <w:rsid w:val="000043D6"/>
    <w:rsid w:val="0000499E"/>
    <w:rsid w:val="00004B5F"/>
    <w:rsid w:val="00004E7F"/>
    <w:rsid w:val="00005224"/>
    <w:rsid w:val="00005B05"/>
    <w:rsid w:val="000069FE"/>
    <w:rsid w:val="0000703B"/>
    <w:rsid w:val="00007BE7"/>
    <w:rsid w:val="00010748"/>
    <w:rsid w:val="00011729"/>
    <w:rsid w:val="00011F4E"/>
    <w:rsid w:val="000135F8"/>
    <w:rsid w:val="000136EC"/>
    <w:rsid w:val="0001372A"/>
    <w:rsid w:val="000139C6"/>
    <w:rsid w:val="0001436D"/>
    <w:rsid w:val="000144BB"/>
    <w:rsid w:val="00014EBD"/>
    <w:rsid w:val="00015D1E"/>
    <w:rsid w:val="000166B8"/>
    <w:rsid w:val="000168FC"/>
    <w:rsid w:val="000179D3"/>
    <w:rsid w:val="0002052F"/>
    <w:rsid w:val="00020EF5"/>
    <w:rsid w:val="00021A30"/>
    <w:rsid w:val="00022B05"/>
    <w:rsid w:val="000246B2"/>
    <w:rsid w:val="00024E34"/>
    <w:rsid w:val="00024F79"/>
    <w:rsid w:val="0002547E"/>
    <w:rsid w:val="0002578A"/>
    <w:rsid w:val="00026190"/>
    <w:rsid w:val="0002655D"/>
    <w:rsid w:val="00027398"/>
    <w:rsid w:val="00031429"/>
    <w:rsid w:val="00032064"/>
    <w:rsid w:val="0003282F"/>
    <w:rsid w:val="00032B17"/>
    <w:rsid w:val="00032C81"/>
    <w:rsid w:val="00032D50"/>
    <w:rsid w:val="00033A39"/>
    <w:rsid w:val="00033C6B"/>
    <w:rsid w:val="00034E10"/>
    <w:rsid w:val="00035241"/>
    <w:rsid w:val="0003557F"/>
    <w:rsid w:val="00035A1E"/>
    <w:rsid w:val="00036DDC"/>
    <w:rsid w:val="00037694"/>
    <w:rsid w:val="000376EB"/>
    <w:rsid w:val="000379D2"/>
    <w:rsid w:val="00040524"/>
    <w:rsid w:val="00041E70"/>
    <w:rsid w:val="00042477"/>
    <w:rsid w:val="00042C33"/>
    <w:rsid w:val="00044100"/>
    <w:rsid w:val="000451FE"/>
    <w:rsid w:val="000454C7"/>
    <w:rsid w:val="00045E39"/>
    <w:rsid w:val="000466D4"/>
    <w:rsid w:val="0004683C"/>
    <w:rsid w:val="00046E4F"/>
    <w:rsid w:val="0004752A"/>
    <w:rsid w:val="0004774D"/>
    <w:rsid w:val="00047C25"/>
    <w:rsid w:val="00050130"/>
    <w:rsid w:val="0005187D"/>
    <w:rsid w:val="00052C06"/>
    <w:rsid w:val="00053BFB"/>
    <w:rsid w:val="00055B72"/>
    <w:rsid w:val="00055EA6"/>
    <w:rsid w:val="00057501"/>
    <w:rsid w:val="0005787B"/>
    <w:rsid w:val="00060192"/>
    <w:rsid w:val="000616C3"/>
    <w:rsid w:val="000617FA"/>
    <w:rsid w:val="00062D97"/>
    <w:rsid w:val="00062F9D"/>
    <w:rsid w:val="000630BB"/>
    <w:rsid w:val="00063388"/>
    <w:rsid w:val="0006452C"/>
    <w:rsid w:val="000653E5"/>
    <w:rsid w:val="00065BE9"/>
    <w:rsid w:val="00066DC6"/>
    <w:rsid w:val="0006764D"/>
    <w:rsid w:val="00070B51"/>
    <w:rsid w:val="00070EBC"/>
    <w:rsid w:val="00070F88"/>
    <w:rsid w:val="0007272F"/>
    <w:rsid w:val="00072D3A"/>
    <w:rsid w:val="00073B9B"/>
    <w:rsid w:val="000745E5"/>
    <w:rsid w:val="00074B26"/>
    <w:rsid w:val="000758DD"/>
    <w:rsid w:val="00075AD7"/>
    <w:rsid w:val="00075C96"/>
    <w:rsid w:val="00076E4F"/>
    <w:rsid w:val="000809E8"/>
    <w:rsid w:val="00081B2C"/>
    <w:rsid w:val="00082C5C"/>
    <w:rsid w:val="00082EB7"/>
    <w:rsid w:val="000830CC"/>
    <w:rsid w:val="00083288"/>
    <w:rsid w:val="00083E57"/>
    <w:rsid w:val="00083EFF"/>
    <w:rsid w:val="00085A6A"/>
    <w:rsid w:val="00085ED4"/>
    <w:rsid w:val="00086B39"/>
    <w:rsid w:val="00086BB4"/>
    <w:rsid w:val="00090197"/>
    <w:rsid w:val="0009079C"/>
    <w:rsid w:val="000912A3"/>
    <w:rsid w:val="000928A1"/>
    <w:rsid w:val="00092D13"/>
    <w:rsid w:val="00093321"/>
    <w:rsid w:val="00093465"/>
    <w:rsid w:val="000958FC"/>
    <w:rsid w:val="00095C14"/>
    <w:rsid w:val="00097428"/>
    <w:rsid w:val="000A0470"/>
    <w:rsid w:val="000A2551"/>
    <w:rsid w:val="000A2F6A"/>
    <w:rsid w:val="000A3A76"/>
    <w:rsid w:val="000A44A0"/>
    <w:rsid w:val="000A5E8E"/>
    <w:rsid w:val="000A702A"/>
    <w:rsid w:val="000A7588"/>
    <w:rsid w:val="000A7A0E"/>
    <w:rsid w:val="000B0C92"/>
    <w:rsid w:val="000B151E"/>
    <w:rsid w:val="000B1A6A"/>
    <w:rsid w:val="000B1AEB"/>
    <w:rsid w:val="000B2225"/>
    <w:rsid w:val="000B3AB2"/>
    <w:rsid w:val="000B3B22"/>
    <w:rsid w:val="000B5EF3"/>
    <w:rsid w:val="000B6799"/>
    <w:rsid w:val="000C07E8"/>
    <w:rsid w:val="000C07FD"/>
    <w:rsid w:val="000C0C1D"/>
    <w:rsid w:val="000C1557"/>
    <w:rsid w:val="000C1E57"/>
    <w:rsid w:val="000C28EC"/>
    <w:rsid w:val="000C32B1"/>
    <w:rsid w:val="000C482B"/>
    <w:rsid w:val="000C4C18"/>
    <w:rsid w:val="000C50B0"/>
    <w:rsid w:val="000C515A"/>
    <w:rsid w:val="000C67E0"/>
    <w:rsid w:val="000C6FFB"/>
    <w:rsid w:val="000C70D7"/>
    <w:rsid w:val="000C7189"/>
    <w:rsid w:val="000C7CA2"/>
    <w:rsid w:val="000D0221"/>
    <w:rsid w:val="000D037C"/>
    <w:rsid w:val="000D07D0"/>
    <w:rsid w:val="000D22F7"/>
    <w:rsid w:val="000D3CA7"/>
    <w:rsid w:val="000D406C"/>
    <w:rsid w:val="000D4ADE"/>
    <w:rsid w:val="000D6096"/>
    <w:rsid w:val="000D661B"/>
    <w:rsid w:val="000D718B"/>
    <w:rsid w:val="000D75EB"/>
    <w:rsid w:val="000D7666"/>
    <w:rsid w:val="000D76F2"/>
    <w:rsid w:val="000D7892"/>
    <w:rsid w:val="000E1809"/>
    <w:rsid w:val="000E213D"/>
    <w:rsid w:val="000E2A84"/>
    <w:rsid w:val="000E358F"/>
    <w:rsid w:val="000E3BD5"/>
    <w:rsid w:val="000E3E49"/>
    <w:rsid w:val="000E3EB2"/>
    <w:rsid w:val="000E53BB"/>
    <w:rsid w:val="000E7EC6"/>
    <w:rsid w:val="000F00D7"/>
    <w:rsid w:val="000F05F8"/>
    <w:rsid w:val="000F0CAA"/>
    <w:rsid w:val="000F0F74"/>
    <w:rsid w:val="000F17A7"/>
    <w:rsid w:val="000F30FD"/>
    <w:rsid w:val="000F365A"/>
    <w:rsid w:val="000F39E5"/>
    <w:rsid w:val="000F4165"/>
    <w:rsid w:val="000F4EC8"/>
    <w:rsid w:val="000F51FF"/>
    <w:rsid w:val="000F552D"/>
    <w:rsid w:val="000F55EF"/>
    <w:rsid w:val="000F593E"/>
    <w:rsid w:val="000F6073"/>
    <w:rsid w:val="000F747F"/>
    <w:rsid w:val="001003C0"/>
    <w:rsid w:val="00101601"/>
    <w:rsid w:val="00101628"/>
    <w:rsid w:val="00101D8B"/>
    <w:rsid w:val="001033EF"/>
    <w:rsid w:val="00103E63"/>
    <w:rsid w:val="00104201"/>
    <w:rsid w:val="001053F3"/>
    <w:rsid w:val="0010613F"/>
    <w:rsid w:val="00106A70"/>
    <w:rsid w:val="00106A9A"/>
    <w:rsid w:val="00106B57"/>
    <w:rsid w:val="00106BC3"/>
    <w:rsid w:val="0011051E"/>
    <w:rsid w:val="0011119C"/>
    <w:rsid w:val="00112686"/>
    <w:rsid w:val="001129EB"/>
    <w:rsid w:val="001132CA"/>
    <w:rsid w:val="001144C7"/>
    <w:rsid w:val="00115045"/>
    <w:rsid w:val="001150D4"/>
    <w:rsid w:val="001169DB"/>
    <w:rsid w:val="00120311"/>
    <w:rsid w:val="00121BB5"/>
    <w:rsid w:val="001227DE"/>
    <w:rsid w:val="001238C6"/>
    <w:rsid w:val="00124361"/>
    <w:rsid w:val="001245B5"/>
    <w:rsid w:val="001247B0"/>
    <w:rsid w:val="001251E7"/>
    <w:rsid w:val="0012530B"/>
    <w:rsid w:val="001255B8"/>
    <w:rsid w:val="00125783"/>
    <w:rsid w:val="001260BC"/>
    <w:rsid w:val="00126763"/>
    <w:rsid w:val="00126FA6"/>
    <w:rsid w:val="00127F0B"/>
    <w:rsid w:val="00127F69"/>
    <w:rsid w:val="001323CF"/>
    <w:rsid w:val="001324DF"/>
    <w:rsid w:val="0013297A"/>
    <w:rsid w:val="00132CCD"/>
    <w:rsid w:val="00132DAC"/>
    <w:rsid w:val="001331BA"/>
    <w:rsid w:val="00133AC7"/>
    <w:rsid w:val="0013483C"/>
    <w:rsid w:val="0013616A"/>
    <w:rsid w:val="00136CC7"/>
    <w:rsid w:val="00137EDD"/>
    <w:rsid w:val="00141D9E"/>
    <w:rsid w:val="00141E7A"/>
    <w:rsid w:val="001421DB"/>
    <w:rsid w:val="00142238"/>
    <w:rsid w:val="00142F41"/>
    <w:rsid w:val="001435E8"/>
    <w:rsid w:val="00144190"/>
    <w:rsid w:val="001445B0"/>
    <w:rsid w:val="0014769C"/>
    <w:rsid w:val="001479B0"/>
    <w:rsid w:val="00150FF6"/>
    <w:rsid w:val="001517FF"/>
    <w:rsid w:val="0015195E"/>
    <w:rsid w:val="00152A37"/>
    <w:rsid w:val="001532CA"/>
    <w:rsid w:val="0015488F"/>
    <w:rsid w:val="00154F24"/>
    <w:rsid w:val="00155687"/>
    <w:rsid w:val="001563A5"/>
    <w:rsid w:val="00156FF9"/>
    <w:rsid w:val="00157724"/>
    <w:rsid w:val="001579DC"/>
    <w:rsid w:val="00157C39"/>
    <w:rsid w:val="001607C6"/>
    <w:rsid w:val="00160F48"/>
    <w:rsid w:val="00160FCB"/>
    <w:rsid w:val="0016105C"/>
    <w:rsid w:val="00162002"/>
    <w:rsid w:val="00162988"/>
    <w:rsid w:val="00164525"/>
    <w:rsid w:val="00166D39"/>
    <w:rsid w:val="001672F9"/>
    <w:rsid w:val="001678DB"/>
    <w:rsid w:val="0017130B"/>
    <w:rsid w:val="001713F8"/>
    <w:rsid w:val="001736CF"/>
    <w:rsid w:val="00173CC5"/>
    <w:rsid w:val="001750FE"/>
    <w:rsid w:val="00175298"/>
    <w:rsid w:val="001759B0"/>
    <w:rsid w:val="00176668"/>
    <w:rsid w:val="00176789"/>
    <w:rsid w:val="001769C5"/>
    <w:rsid w:val="00176A27"/>
    <w:rsid w:val="00176C69"/>
    <w:rsid w:val="00176F04"/>
    <w:rsid w:val="00180227"/>
    <w:rsid w:val="001810B9"/>
    <w:rsid w:val="0018228C"/>
    <w:rsid w:val="00183BAC"/>
    <w:rsid w:val="0018449A"/>
    <w:rsid w:val="00184871"/>
    <w:rsid w:val="00185161"/>
    <w:rsid w:val="00186B3D"/>
    <w:rsid w:val="001871A6"/>
    <w:rsid w:val="00190815"/>
    <w:rsid w:val="00191A47"/>
    <w:rsid w:val="0019332A"/>
    <w:rsid w:val="0019333E"/>
    <w:rsid w:val="00193602"/>
    <w:rsid w:val="00194110"/>
    <w:rsid w:val="00194F38"/>
    <w:rsid w:val="00195FB1"/>
    <w:rsid w:val="00197621"/>
    <w:rsid w:val="00197CD0"/>
    <w:rsid w:val="00197E38"/>
    <w:rsid w:val="001A0C48"/>
    <w:rsid w:val="001A1B9A"/>
    <w:rsid w:val="001A235B"/>
    <w:rsid w:val="001A2EC4"/>
    <w:rsid w:val="001A2FE9"/>
    <w:rsid w:val="001A37FB"/>
    <w:rsid w:val="001A3A05"/>
    <w:rsid w:val="001A4FD5"/>
    <w:rsid w:val="001A517F"/>
    <w:rsid w:val="001A5FD1"/>
    <w:rsid w:val="001A6310"/>
    <w:rsid w:val="001A6B7D"/>
    <w:rsid w:val="001A6D0F"/>
    <w:rsid w:val="001A6F0D"/>
    <w:rsid w:val="001A6F54"/>
    <w:rsid w:val="001B09BC"/>
    <w:rsid w:val="001B1C54"/>
    <w:rsid w:val="001B20E3"/>
    <w:rsid w:val="001B231A"/>
    <w:rsid w:val="001B29E0"/>
    <w:rsid w:val="001B2B0C"/>
    <w:rsid w:val="001B2E0A"/>
    <w:rsid w:val="001B6287"/>
    <w:rsid w:val="001B7216"/>
    <w:rsid w:val="001C0C28"/>
    <w:rsid w:val="001C1B2F"/>
    <w:rsid w:val="001C20B3"/>
    <w:rsid w:val="001C302E"/>
    <w:rsid w:val="001C3A89"/>
    <w:rsid w:val="001C3E1E"/>
    <w:rsid w:val="001C41A3"/>
    <w:rsid w:val="001C4618"/>
    <w:rsid w:val="001C4A8F"/>
    <w:rsid w:val="001C4F1A"/>
    <w:rsid w:val="001C5545"/>
    <w:rsid w:val="001C5DD9"/>
    <w:rsid w:val="001C600D"/>
    <w:rsid w:val="001C60A0"/>
    <w:rsid w:val="001C755F"/>
    <w:rsid w:val="001C7699"/>
    <w:rsid w:val="001D06B5"/>
    <w:rsid w:val="001D3923"/>
    <w:rsid w:val="001D4351"/>
    <w:rsid w:val="001D4BFD"/>
    <w:rsid w:val="001D625D"/>
    <w:rsid w:val="001D6C5D"/>
    <w:rsid w:val="001D6D83"/>
    <w:rsid w:val="001D7CA4"/>
    <w:rsid w:val="001E0057"/>
    <w:rsid w:val="001E0571"/>
    <w:rsid w:val="001E0E25"/>
    <w:rsid w:val="001E1603"/>
    <w:rsid w:val="001E17B1"/>
    <w:rsid w:val="001E1C7B"/>
    <w:rsid w:val="001E1D65"/>
    <w:rsid w:val="001E20E8"/>
    <w:rsid w:val="001E263B"/>
    <w:rsid w:val="001E33CA"/>
    <w:rsid w:val="001E3750"/>
    <w:rsid w:val="001E5008"/>
    <w:rsid w:val="001E5F1D"/>
    <w:rsid w:val="001E63F0"/>
    <w:rsid w:val="001E643A"/>
    <w:rsid w:val="001E7A97"/>
    <w:rsid w:val="001F0DA1"/>
    <w:rsid w:val="001F1518"/>
    <w:rsid w:val="001F166A"/>
    <w:rsid w:val="001F23B2"/>
    <w:rsid w:val="001F27C2"/>
    <w:rsid w:val="001F3EEF"/>
    <w:rsid w:val="001F46BF"/>
    <w:rsid w:val="001F4C5D"/>
    <w:rsid w:val="001F6F7D"/>
    <w:rsid w:val="001F6F7E"/>
    <w:rsid w:val="001F7318"/>
    <w:rsid w:val="002007C0"/>
    <w:rsid w:val="00201040"/>
    <w:rsid w:val="00202AFB"/>
    <w:rsid w:val="0020308D"/>
    <w:rsid w:val="0020355A"/>
    <w:rsid w:val="002044FB"/>
    <w:rsid w:val="00204940"/>
    <w:rsid w:val="0020525D"/>
    <w:rsid w:val="00205D8B"/>
    <w:rsid w:val="00206C05"/>
    <w:rsid w:val="00207760"/>
    <w:rsid w:val="002102E8"/>
    <w:rsid w:val="00210439"/>
    <w:rsid w:val="00211788"/>
    <w:rsid w:val="002118A5"/>
    <w:rsid w:val="00212C74"/>
    <w:rsid w:val="00214099"/>
    <w:rsid w:val="002142E9"/>
    <w:rsid w:val="00215168"/>
    <w:rsid w:val="0021601F"/>
    <w:rsid w:val="00217664"/>
    <w:rsid w:val="0021775F"/>
    <w:rsid w:val="00222EB6"/>
    <w:rsid w:val="00223B9D"/>
    <w:rsid w:val="00223DDA"/>
    <w:rsid w:val="00224EE7"/>
    <w:rsid w:val="002251B5"/>
    <w:rsid w:val="00226141"/>
    <w:rsid w:val="002307F5"/>
    <w:rsid w:val="00230AF6"/>
    <w:rsid w:val="00231191"/>
    <w:rsid w:val="002313FB"/>
    <w:rsid w:val="0023170B"/>
    <w:rsid w:val="00231FB0"/>
    <w:rsid w:val="00232179"/>
    <w:rsid w:val="00232B09"/>
    <w:rsid w:val="00232DB1"/>
    <w:rsid w:val="00233E3D"/>
    <w:rsid w:val="002343B2"/>
    <w:rsid w:val="00234C93"/>
    <w:rsid w:val="00234D92"/>
    <w:rsid w:val="0023535E"/>
    <w:rsid w:val="00235CA2"/>
    <w:rsid w:val="00236690"/>
    <w:rsid w:val="002377DB"/>
    <w:rsid w:val="00237BA8"/>
    <w:rsid w:val="00240562"/>
    <w:rsid w:val="0024063C"/>
    <w:rsid w:val="00240F1D"/>
    <w:rsid w:val="002419F8"/>
    <w:rsid w:val="0024264A"/>
    <w:rsid w:val="00243AF8"/>
    <w:rsid w:val="00243B69"/>
    <w:rsid w:val="00243EA9"/>
    <w:rsid w:val="0024470B"/>
    <w:rsid w:val="002461A8"/>
    <w:rsid w:val="00247D0A"/>
    <w:rsid w:val="002502D4"/>
    <w:rsid w:val="00251771"/>
    <w:rsid w:val="00252105"/>
    <w:rsid w:val="00252528"/>
    <w:rsid w:val="00252A8E"/>
    <w:rsid w:val="00252F6D"/>
    <w:rsid w:val="00253058"/>
    <w:rsid w:val="0025413F"/>
    <w:rsid w:val="002547F8"/>
    <w:rsid w:val="00254960"/>
    <w:rsid w:val="002549D8"/>
    <w:rsid w:val="0025501B"/>
    <w:rsid w:val="0025677C"/>
    <w:rsid w:val="00257C62"/>
    <w:rsid w:val="00257E73"/>
    <w:rsid w:val="002603A6"/>
    <w:rsid w:val="002607B0"/>
    <w:rsid w:val="00260841"/>
    <w:rsid w:val="00260BD8"/>
    <w:rsid w:val="00261FA5"/>
    <w:rsid w:val="00262512"/>
    <w:rsid w:val="00262580"/>
    <w:rsid w:val="00262755"/>
    <w:rsid w:val="002646C6"/>
    <w:rsid w:val="0026541C"/>
    <w:rsid w:val="00265C80"/>
    <w:rsid w:val="00266314"/>
    <w:rsid w:val="002663BD"/>
    <w:rsid w:val="002668A5"/>
    <w:rsid w:val="00266A8A"/>
    <w:rsid w:val="00266CDB"/>
    <w:rsid w:val="00267D7C"/>
    <w:rsid w:val="00270158"/>
    <w:rsid w:val="00270869"/>
    <w:rsid w:val="00272571"/>
    <w:rsid w:val="00272B13"/>
    <w:rsid w:val="0027450D"/>
    <w:rsid w:val="00276E8E"/>
    <w:rsid w:val="00276EA1"/>
    <w:rsid w:val="002779EF"/>
    <w:rsid w:val="00277AC4"/>
    <w:rsid w:val="0028060A"/>
    <w:rsid w:val="002806AC"/>
    <w:rsid w:val="00281339"/>
    <w:rsid w:val="00281B84"/>
    <w:rsid w:val="00283672"/>
    <w:rsid w:val="00286117"/>
    <w:rsid w:val="002869B0"/>
    <w:rsid w:val="00286BC1"/>
    <w:rsid w:val="00286EC3"/>
    <w:rsid w:val="00287F75"/>
    <w:rsid w:val="00290363"/>
    <w:rsid w:val="002918A9"/>
    <w:rsid w:val="00292224"/>
    <w:rsid w:val="0029349A"/>
    <w:rsid w:val="00294887"/>
    <w:rsid w:val="002948FF"/>
    <w:rsid w:val="0029514B"/>
    <w:rsid w:val="002956B7"/>
    <w:rsid w:val="00297F4E"/>
    <w:rsid w:val="002A1D17"/>
    <w:rsid w:val="002A1DB2"/>
    <w:rsid w:val="002A2788"/>
    <w:rsid w:val="002A2FEA"/>
    <w:rsid w:val="002A31CE"/>
    <w:rsid w:val="002A3A3A"/>
    <w:rsid w:val="002A42C3"/>
    <w:rsid w:val="002A4673"/>
    <w:rsid w:val="002A5283"/>
    <w:rsid w:val="002A6AB3"/>
    <w:rsid w:val="002A6C22"/>
    <w:rsid w:val="002A7029"/>
    <w:rsid w:val="002A72BB"/>
    <w:rsid w:val="002A751B"/>
    <w:rsid w:val="002A76F1"/>
    <w:rsid w:val="002A7C16"/>
    <w:rsid w:val="002A7E10"/>
    <w:rsid w:val="002A7FC7"/>
    <w:rsid w:val="002B0B4F"/>
    <w:rsid w:val="002B0D54"/>
    <w:rsid w:val="002B13F4"/>
    <w:rsid w:val="002B1BCA"/>
    <w:rsid w:val="002B246A"/>
    <w:rsid w:val="002B33C2"/>
    <w:rsid w:val="002B356E"/>
    <w:rsid w:val="002B37CF"/>
    <w:rsid w:val="002B3E12"/>
    <w:rsid w:val="002B48A5"/>
    <w:rsid w:val="002B58D3"/>
    <w:rsid w:val="002B69F9"/>
    <w:rsid w:val="002B75AC"/>
    <w:rsid w:val="002C02DA"/>
    <w:rsid w:val="002C1885"/>
    <w:rsid w:val="002C2188"/>
    <w:rsid w:val="002C25FC"/>
    <w:rsid w:val="002C2F07"/>
    <w:rsid w:val="002C3494"/>
    <w:rsid w:val="002C469F"/>
    <w:rsid w:val="002C5B74"/>
    <w:rsid w:val="002C66E8"/>
    <w:rsid w:val="002C7CE2"/>
    <w:rsid w:val="002C7FF8"/>
    <w:rsid w:val="002D1714"/>
    <w:rsid w:val="002D2098"/>
    <w:rsid w:val="002D2E33"/>
    <w:rsid w:val="002D557F"/>
    <w:rsid w:val="002D5F16"/>
    <w:rsid w:val="002D6846"/>
    <w:rsid w:val="002D7790"/>
    <w:rsid w:val="002E10F0"/>
    <w:rsid w:val="002E1609"/>
    <w:rsid w:val="002E294E"/>
    <w:rsid w:val="002E319A"/>
    <w:rsid w:val="002E3E7F"/>
    <w:rsid w:val="002E50B6"/>
    <w:rsid w:val="002E53CD"/>
    <w:rsid w:val="002E5A98"/>
    <w:rsid w:val="002E6FB3"/>
    <w:rsid w:val="002E7C6E"/>
    <w:rsid w:val="002F03DF"/>
    <w:rsid w:val="002F08C3"/>
    <w:rsid w:val="002F2FF5"/>
    <w:rsid w:val="002F34B6"/>
    <w:rsid w:val="002F4758"/>
    <w:rsid w:val="002F4DD0"/>
    <w:rsid w:val="002F59D7"/>
    <w:rsid w:val="002F5CFD"/>
    <w:rsid w:val="002F7403"/>
    <w:rsid w:val="002F772F"/>
    <w:rsid w:val="00300F18"/>
    <w:rsid w:val="00301BAD"/>
    <w:rsid w:val="003020DF"/>
    <w:rsid w:val="00302A25"/>
    <w:rsid w:val="00303736"/>
    <w:rsid w:val="00303A29"/>
    <w:rsid w:val="00303A37"/>
    <w:rsid w:val="003051F2"/>
    <w:rsid w:val="003054EB"/>
    <w:rsid w:val="00305843"/>
    <w:rsid w:val="00305DF7"/>
    <w:rsid w:val="00305F71"/>
    <w:rsid w:val="00306047"/>
    <w:rsid w:val="00306BA3"/>
    <w:rsid w:val="003073E5"/>
    <w:rsid w:val="003104D1"/>
    <w:rsid w:val="00310507"/>
    <w:rsid w:val="003112A6"/>
    <w:rsid w:val="003115DF"/>
    <w:rsid w:val="003122B7"/>
    <w:rsid w:val="00313934"/>
    <w:rsid w:val="00315157"/>
    <w:rsid w:val="003153A8"/>
    <w:rsid w:val="0031559C"/>
    <w:rsid w:val="003158FC"/>
    <w:rsid w:val="00317524"/>
    <w:rsid w:val="003177DD"/>
    <w:rsid w:val="00320111"/>
    <w:rsid w:val="00321CE3"/>
    <w:rsid w:val="003239E9"/>
    <w:rsid w:val="00323F6E"/>
    <w:rsid w:val="003260D1"/>
    <w:rsid w:val="00326F01"/>
    <w:rsid w:val="00327D6A"/>
    <w:rsid w:val="00331055"/>
    <w:rsid w:val="003323F8"/>
    <w:rsid w:val="003328B3"/>
    <w:rsid w:val="00332D32"/>
    <w:rsid w:val="00332F42"/>
    <w:rsid w:val="00333073"/>
    <w:rsid w:val="003344F0"/>
    <w:rsid w:val="0033500A"/>
    <w:rsid w:val="00335DD5"/>
    <w:rsid w:val="0033620D"/>
    <w:rsid w:val="00336E71"/>
    <w:rsid w:val="00337070"/>
    <w:rsid w:val="003407D4"/>
    <w:rsid w:val="00340B46"/>
    <w:rsid w:val="00340F9C"/>
    <w:rsid w:val="00341ECD"/>
    <w:rsid w:val="00345616"/>
    <w:rsid w:val="0034659A"/>
    <w:rsid w:val="00346703"/>
    <w:rsid w:val="00347043"/>
    <w:rsid w:val="0034799A"/>
    <w:rsid w:val="003505E8"/>
    <w:rsid w:val="003513CF"/>
    <w:rsid w:val="003518C1"/>
    <w:rsid w:val="00351A85"/>
    <w:rsid w:val="00351E62"/>
    <w:rsid w:val="00352CBA"/>
    <w:rsid w:val="003538B5"/>
    <w:rsid w:val="00353CB0"/>
    <w:rsid w:val="0035460A"/>
    <w:rsid w:val="003549CC"/>
    <w:rsid w:val="00356D33"/>
    <w:rsid w:val="003576C1"/>
    <w:rsid w:val="0036184E"/>
    <w:rsid w:val="003633BB"/>
    <w:rsid w:val="0036397C"/>
    <w:rsid w:val="003641C9"/>
    <w:rsid w:val="00365473"/>
    <w:rsid w:val="003661EC"/>
    <w:rsid w:val="003703D6"/>
    <w:rsid w:val="00371825"/>
    <w:rsid w:val="003728C4"/>
    <w:rsid w:val="003738CE"/>
    <w:rsid w:val="00373FB3"/>
    <w:rsid w:val="003759E7"/>
    <w:rsid w:val="0037610A"/>
    <w:rsid w:val="003764C8"/>
    <w:rsid w:val="00376844"/>
    <w:rsid w:val="003769D7"/>
    <w:rsid w:val="00376B98"/>
    <w:rsid w:val="00377343"/>
    <w:rsid w:val="003775E7"/>
    <w:rsid w:val="00377C09"/>
    <w:rsid w:val="00377E07"/>
    <w:rsid w:val="00380DCA"/>
    <w:rsid w:val="0038178F"/>
    <w:rsid w:val="003839E0"/>
    <w:rsid w:val="00383B88"/>
    <w:rsid w:val="00383F56"/>
    <w:rsid w:val="003847D2"/>
    <w:rsid w:val="00385798"/>
    <w:rsid w:val="00385BE0"/>
    <w:rsid w:val="00386CF7"/>
    <w:rsid w:val="00387C3B"/>
    <w:rsid w:val="00390B99"/>
    <w:rsid w:val="0039114E"/>
    <w:rsid w:val="003911C3"/>
    <w:rsid w:val="00391C52"/>
    <w:rsid w:val="003923C8"/>
    <w:rsid w:val="003928BF"/>
    <w:rsid w:val="00392C21"/>
    <w:rsid w:val="003933A3"/>
    <w:rsid w:val="00393C8F"/>
    <w:rsid w:val="003945BF"/>
    <w:rsid w:val="00395031"/>
    <w:rsid w:val="0039570F"/>
    <w:rsid w:val="00395730"/>
    <w:rsid w:val="003967F0"/>
    <w:rsid w:val="00396A80"/>
    <w:rsid w:val="00396FE2"/>
    <w:rsid w:val="003A0192"/>
    <w:rsid w:val="003A0ED7"/>
    <w:rsid w:val="003A10BF"/>
    <w:rsid w:val="003A1243"/>
    <w:rsid w:val="003A1D41"/>
    <w:rsid w:val="003A23CD"/>
    <w:rsid w:val="003A2DAE"/>
    <w:rsid w:val="003A4276"/>
    <w:rsid w:val="003A4583"/>
    <w:rsid w:val="003A66A0"/>
    <w:rsid w:val="003A6711"/>
    <w:rsid w:val="003A69C0"/>
    <w:rsid w:val="003A7833"/>
    <w:rsid w:val="003A7981"/>
    <w:rsid w:val="003A7DE1"/>
    <w:rsid w:val="003B1CC3"/>
    <w:rsid w:val="003B2BCF"/>
    <w:rsid w:val="003B4D51"/>
    <w:rsid w:val="003B5B83"/>
    <w:rsid w:val="003B5C18"/>
    <w:rsid w:val="003B663D"/>
    <w:rsid w:val="003B6BB0"/>
    <w:rsid w:val="003C0CBD"/>
    <w:rsid w:val="003C2137"/>
    <w:rsid w:val="003C2AF0"/>
    <w:rsid w:val="003C2C27"/>
    <w:rsid w:val="003C30D4"/>
    <w:rsid w:val="003C4430"/>
    <w:rsid w:val="003C44AC"/>
    <w:rsid w:val="003C5107"/>
    <w:rsid w:val="003C578B"/>
    <w:rsid w:val="003C67D2"/>
    <w:rsid w:val="003C691B"/>
    <w:rsid w:val="003C6D52"/>
    <w:rsid w:val="003C767C"/>
    <w:rsid w:val="003C77F6"/>
    <w:rsid w:val="003C7A8C"/>
    <w:rsid w:val="003C7BC1"/>
    <w:rsid w:val="003D0AE5"/>
    <w:rsid w:val="003D273C"/>
    <w:rsid w:val="003D2ABE"/>
    <w:rsid w:val="003D2B04"/>
    <w:rsid w:val="003D3776"/>
    <w:rsid w:val="003D4FBC"/>
    <w:rsid w:val="003D52BF"/>
    <w:rsid w:val="003D5720"/>
    <w:rsid w:val="003D5A85"/>
    <w:rsid w:val="003D61B1"/>
    <w:rsid w:val="003D7415"/>
    <w:rsid w:val="003D7417"/>
    <w:rsid w:val="003E0217"/>
    <w:rsid w:val="003E18F9"/>
    <w:rsid w:val="003E190C"/>
    <w:rsid w:val="003E2D44"/>
    <w:rsid w:val="003E3E01"/>
    <w:rsid w:val="003E6D62"/>
    <w:rsid w:val="003E726F"/>
    <w:rsid w:val="003F165E"/>
    <w:rsid w:val="003F3632"/>
    <w:rsid w:val="003F5104"/>
    <w:rsid w:val="003F691E"/>
    <w:rsid w:val="003F738E"/>
    <w:rsid w:val="004003D3"/>
    <w:rsid w:val="00400B69"/>
    <w:rsid w:val="00400BF5"/>
    <w:rsid w:val="004017BD"/>
    <w:rsid w:val="00402429"/>
    <w:rsid w:val="00402C15"/>
    <w:rsid w:val="00404008"/>
    <w:rsid w:val="0040550D"/>
    <w:rsid w:val="00405AE7"/>
    <w:rsid w:val="00405D99"/>
    <w:rsid w:val="004077C9"/>
    <w:rsid w:val="00411C4D"/>
    <w:rsid w:val="00411DCF"/>
    <w:rsid w:val="0041208C"/>
    <w:rsid w:val="004127FA"/>
    <w:rsid w:val="0041336A"/>
    <w:rsid w:val="0041359C"/>
    <w:rsid w:val="00413D03"/>
    <w:rsid w:val="00413E0C"/>
    <w:rsid w:val="00416CE2"/>
    <w:rsid w:val="00416E49"/>
    <w:rsid w:val="00417214"/>
    <w:rsid w:val="004174F9"/>
    <w:rsid w:val="00417663"/>
    <w:rsid w:val="00420447"/>
    <w:rsid w:val="00420C1E"/>
    <w:rsid w:val="00421288"/>
    <w:rsid w:val="0042351A"/>
    <w:rsid w:val="00424BC7"/>
    <w:rsid w:val="00424E3D"/>
    <w:rsid w:val="004257CF"/>
    <w:rsid w:val="0042588F"/>
    <w:rsid w:val="004300A6"/>
    <w:rsid w:val="004304E0"/>
    <w:rsid w:val="00430BAB"/>
    <w:rsid w:val="00432003"/>
    <w:rsid w:val="00433053"/>
    <w:rsid w:val="0043311A"/>
    <w:rsid w:val="0043386B"/>
    <w:rsid w:val="00433BA5"/>
    <w:rsid w:val="00434459"/>
    <w:rsid w:val="00434FA1"/>
    <w:rsid w:val="0043582F"/>
    <w:rsid w:val="00440563"/>
    <w:rsid w:val="00440720"/>
    <w:rsid w:val="00440C26"/>
    <w:rsid w:val="00442434"/>
    <w:rsid w:val="00442682"/>
    <w:rsid w:val="004428E7"/>
    <w:rsid w:val="00442B2C"/>
    <w:rsid w:val="00442BF0"/>
    <w:rsid w:val="004437F2"/>
    <w:rsid w:val="0044457F"/>
    <w:rsid w:val="00444E67"/>
    <w:rsid w:val="004460BE"/>
    <w:rsid w:val="004466AD"/>
    <w:rsid w:val="0045009C"/>
    <w:rsid w:val="00451485"/>
    <w:rsid w:val="00453DF6"/>
    <w:rsid w:val="0045418E"/>
    <w:rsid w:val="00454D76"/>
    <w:rsid w:val="004554AC"/>
    <w:rsid w:val="00455FD6"/>
    <w:rsid w:val="004570B5"/>
    <w:rsid w:val="00457192"/>
    <w:rsid w:val="0045732D"/>
    <w:rsid w:val="00457568"/>
    <w:rsid w:val="00457A88"/>
    <w:rsid w:val="004601B9"/>
    <w:rsid w:val="004602E0"/>
    <w:rsid w:val="00460714"/>
    <w:rsid w:val="00460A67"/>
    <w:rsid w:val="004617F9"/>
    <w:rsid w:val="004627A4"/>
    <w:rsid w:val="00462E15"/>
    <w:rsid w:val="004632EC"/>
    <w:rsid w:val="00463439"/>
    <w:rsid w:val="00463520"/>
    <w:rsid w:val="00463F53"/>
    <w:rsid w:val="00464179"/>
    <w:rsid w:val="0046423D"/>
    <w:rsid w:val="004649F2"/>
    <w:rsid w:val="00465C73"/>
    <w:rsid w:val="0046622B"/>
    <w:rsid w:val="0046694A"/>
    <w:rsid w:val="004676C5"/>
    <w:rsid w:val="0046783E"/>
    <w:rsid w:val="00470AFF"/>
    <w:rsid w:val="00470D36"/>
    <w:rsid w:val="00471A7A"/>
    <w:rsid w:val="00472887"/>
    <w:rsid w:val="00476643"/>
    <w:rsid w:val="004770AF"/>
    <w:rsid w:val="0047770D"/>
    <w:rsid w:val="004808C5"/>
    <w:rsid w:val="004810A6"/>
    <w:rsid w:val="00482ED7"/>
    <w:rsid w:val="00484559"/>
    <w:rsid w:val="00484F52"/>
    <w:rsid w:val="0048538B"/>
    <w:rsid w:val="00486D08"/>
    <w:rsid w:val="0048716D"/>
    <w:rsid w:val="00487470"/>
    <w:rsid w:val="004879EA"/>
    <w:rsid w:val="00487ED8"/>
    <w:rsid w:val="00490287"/>
    <w:rsid w:val="0049030F"/>
    <w:rsid w:val="00490405"/>
    <w:rsid w:val="00490C52"/>
    <w:rsid w:val="00490D83"/>
    <w:rsid w:val="00490EC5"/>
    <w:rsid w:val="00491085"/>
    <w:rsid w:val="00491B9B"/>
    <w:rsid w:val="0049208F"/>
    <w:rsid w:val="004925A1"/>
    <w:rsid w:val="004926A9"/>
    <w:rsid w:val="004926E9"/>
    <w:rsid w:val="004928E0"/>
    <w:rsid w:val="0049299F"/>
    <w:rsid w:val="00492B33"/>
    <w:rsid w:val="004932C0"/>
    <w:rsid w:val="00495660"/>
    <w:rsid w:val="00495FB3"/>
    <w:rsid w:val="004977B0"/>
    <w:rsid w:val="004A07DA"/>
    <w:rsid w:val="004A0BD7"/>
    <w:rsid w:val="004A0C25"/>
    <w:rsid w:val="004A1685"/>
    <w:rsid w:val="004A4418"/>
    <w:rsid w:val="004A4C56"/>
    <w:rsid w:val="004A5038"/>
    <w:rsid w:val="004A5CDC"/>
    <w:rsid w:val="004A5D02"/>
    <w:rsid w:val="004A6625"/>
    <w:rsid w:val="004A71EF"/>
    <w:rsid w:val="004B0748"/>
    <w:rsid w:val="004B0888"/>
    <w:rsid w:val="004B18B2"/>
    <w:rsid w:val="004B1AFF"/>
    <w:rsid w:val="004B3158"/>
    <w:rsid w:val="004B34A1"/>
    <w:rsid w:val="004B3599"/>
    <w:rsid w:val="004B4221"/>
    <w:rsid w:val="004B437A"/>
    <w:rsid w:val="004B465E"/>
    <w:rsid w:val="004B54A6"/>
    <w:rsid w:val="004B5B3A"/>
    <w:rsid w:val="004B5D7C"/>
    <w:rsid w:val="004B732D"/>
    <w:rsid w:val="004B7DCE"/>
    <w:rsid w:val="004C0E10"/>
    <w:rsid w:val="004C12D0"/>
    <w:rsid w:val="004C2B75"/>
    <w:rsid w:val="004C3688"/>
    <w:rsid w:val="004C3B19"/>
    <w:rsid w:val="004C3D46"/>
    <w:rsid w:val="004C3D5F"/>
    <w:rsid w:val="004C3F17"/>
    <w:rsid w:val="004C55DB"/>
    <w:rsid w:val="004C6419"/>
    <w:rsid w:val="004C7158"/>
    <w:rsid w:val="004C7D95"/>
    <w:rsid w:val="004C7DE0"/>
    <w:rsid w:val="004D16B5"/>
    <w:rsid w:val="004D29F7"/>
    <w:rsid w:val="004D2E64"/>
    <w:rsid w:val="004D3572"/>
    <w:rsid w:val="004D3F98"/>
    <w:rsid w:val="004D4A20"/>
    <w:rsid w:val="004D4BFF"/>
    <w:rsid w:val="004D5160"/>
    <w:rsid w:val="004D6F2A"/>
    <w:rsid w:val="004E1704"/>
    <w:rsid w:val="004E29B3"/>
    <w:rsid w:val="004E2B34"/>
    <w:rsid w:val="004E43E3"/>
    <w:rsid w:val="004E44B5"/>
    <w:rsid w:val="004E5384"/>
    <w:rsid w:val="004E5C31"/>
    <w:rsid w:val="004E6A0E"/>
    <w:rsid w:val="004E6AB8"/>
    <w:rsid w:val="004E6D94"/>
    <w:rsid w:val="004E7280"/>
    <w:rsid w:val="004E7CDC"/>
    <w:rsid w:val="004E7D0F"/>
    <w:rsid w:val="004F1FBC"/>
    <w:rsid w:val="004F2BD1"/>
    <w:rsid w:val="004F3004"/>
    <w:rsid w:val="004F422B"/>
    <w:rsid w:val="004F5597"/>
    <w:rsid w:val="004F6297"/>
    <w:rsid w:val="004F7685"/>
    <w:rsid w:val="005011C0"/>
    <w:rsid w:val="00501439"/>
    <w:rsid w:val="00501B4F"/>
    <w:rsid w:val="00501E2F"/>
    <w:rsid w:val="00501F52"/>
    <w:rsid w:val="005020E0"/>
    <w:rsid w:val="0050286D"/>
    <w:rsid w:val="00502A93"/>
    <w:rsid w:val="00503BE9"/>
    <w:rsid w:val="005048AC"/>
    <w:rsid w:val="00506053"/>
    <w:rsid w:val="00506DCA"/>
    <w:rsid w:val="00506F5D"/>
    <w:rsid w:val="00510689"/>
    <w:rsid w:val="0051149D"/>
    <w:rsid w:val="0051171F"/>
    <w:rsid w:val="00511CCD"/>
    <w:rsid w:val="0051225F"/>
    <w:rsid w:val="00512E4B"/>
    <w:rsid w:val="005130A5"/>
    <w:rsid w:val="00513350"/>
    <w:rsid w:val="00513D47"/>
    <w:rsid w:val="00513DA9"/>
    <w:rsid w:val="00514B67"/>
    <w:rsid w:val="005155F8"/>
    <w:rsid w:val="005156CC"/>
    <w:rsid w:val="00515CE0"/>
    <w:rsid w:val="0051611E"/>
    <w:rsid w:val="00516DEB"/>
    <w:rsid w:val="00517425"/>
    <w:rsid w:val="005176A5"/>
    <w:rsid w:val="00517C3E"/>
    <w:rsid w:val="0052016B"/>
    <w:rsid w:val="00521168"/>
    <w:rsid w:val="0052118B"/>
    <w:rsid w:val="00521F16"/>
    <w:rsid w:val="00522D80"/>
    <w:rsid w:val="00524359"/>
    <w:rsid w:val="005244B6"/>
    <w:rsid w:val="005246B8"/>
    <w:rsid w:val="00524CDA"/>
    <w:rsid w:val="0052573B"/>
    <w:rsid w:val="0052653C"/>
    <w:rsid w:val="00527AB8"/>
    <w:rsid w:val="00527AC3"/>
    <w:rsid w:val="00527D97"/>
    <w:rsid w:val="005304E1"/>
    <w:rsid w:val="00531243"/>
    <w:rsid w:val="005314F1"/>
    <w:rsid w:val="00531934"/>
    <w:rsid w:val="0053210A"/>
    <w:rsid w:val="005335FF"/>
    <w:rsid w:val="00533AC8"/>
    <w:rsid w:val="00533AE7"/>
    <w:rsid w:val="00533DD6"/>
    <w:rsid w:val="00534D04"/>
    <w:rsid w:val="00535018"/>
    <w:rsid w:val="005356DB"/>
    <w:rsid w:val="00536928"/>
    <w:rsid w:val="0053774F"/>
    <w:rsid w:val="005402FE"/>
    <w:rsid w:val="00541658"/>
    <w:rsid w:val="00541828"/>
    <w:rsid w:val="005423C0"/>
    <w:rsid w:val="00542A5F"/>
    <w:rsid w:val="00542BF5"/>
    <w:rsid w:val="0054359B"/>
    <w:rsid w:val="00544DA8"/>
    <w:rsid w:val="0054502A"/>
    <w:rsid w:val="00546D93"/>
    <w:rsid w:val="005472E0"/>
    <w:rsid w:val="00547A44"/>
    <w:rsid w:val="00547B6D"/>
    <w:rsid w:val="00551898"/>
    <w:rsid w:val="005520D1"/>
    <w:rsid w:val="00552594"/>
    <w:rsid w:val="00552996"/>
    <w:rsid w:val="00555588"/>
    <w:rsid w:val="0056205E"/>
    <w:rsid w:val="005630D0"/>
    <w:rsid w:val="005632CB"/>
    <w:rsid w:val="00564838"/>
    <w:rsid w:val="00564D04"/>
    <w:rsid w:val="0056549A"/>
    <w:rsid w:val="00565D64"/>
    <w:rsid w:val="00566237"/>
    <w:rsid w:val="005662AF"/>
    <w:rsid w:val="00566730"/>
    <w:rsid w:val="00566C3E"/>
    <w:rsid w:val="00566E8A"/>
    <w:rsid w:val="005678D9"/>
    <w:rsid w:val="005713F0"/>
    <w:rsid w:val="00571CDF"/>
    <w:rsid w:val="00571CE7"/>
    <w:rsid w:val="005720C7"/>
    <w:rsid w:val="0057256C"/>
    <w:rsid w:val="00572B48"/>
    <w:rsid w:val="00572CCE"/>
    <w:rsid w:val="00573168"/>
    <w:rsid w:val="00575CC8"/>
    <w:rsid w:val="005768F0"/>
    <w:rsid w:val="00577D17"/>
    <w:rsid w:val="0058236F"/>
    <w:rsid w:val="00582ADB"/>
    <w:rsid w:val="005831BC"/>
    <w:rsid w:val="005833E0"/>
    <w:rsid w:val="00584481"/>
    <w:rsid w:val="0058448F"/>
    <w:rsid w:val="005851AC"/>
    <w:rsid w:val="00586355"/>
    <w:rsid w:val="0058649B"/>
    <w:rsid w:val="005865DE"/>
    <w:rsid w:val="00586DE3"/>
    <w:rsid w:val="0058704D"/>
    <w:rsid w:val="0058751E"/>
    <w:rsid w:val="00590589"/>
    <w:rsid w:val="0059122D"/>
    <w:rsid w:val="0059293E"/>
    <w:rsid w:val="00593AC4"/>
    <w:rsid w:val="00594AF0"/>
    <w:rsid w:val="00594EA9"/>
    <w:rsid w:val="00594F7A"/>
    <w:rsid w:val="00595522"/>
    <w:rsid w:val="005957B6"/>
    <w:rsid w:val="00595D3D"/>
    <w:rsid w:val="005967F8"/>
    <w:rsid w:val="005978A7"/>
    <w:rsid w:val="005A0DA9"/>
    <w:rsid w:val="005A144E"/>
    <w:rsid w:val="005A2CB6"/>
    <w:rsid w:val="005A2E0F"/>
    <w:rsid w:val="005A38A0"/>
    <w:rsid w:val="005A39FF"/>
    <w:rsid w:val="005A4A0C"/>
    <w:rsid w:val="005A7CD6"/>
    <w:rsid w:val="005B1A46"/>
    <w:rsid w:val="005B237B"/>
    <w:rsid w:val="005B3411"/>
    <w:rsid w:val="005B3E01"/>
    <w:rsid w:val="005B478F"/>
    <w:rsid w:val="005B48A4"/>
    <w:rsid w:val="005B5238"/>
    <w:rsid w:val="005B6F0E"/>
    <w:rsid w:val="005B7110"/>
    <w:rsid w:val="005B7281"/>
    <w:rsid w:val="005B76A7"/>
    <w:rsid w:val="005C0331"/>
    <w:rsid w:val="005C0769"/>
    <w:rsid w:val="005C19C9"/>
    <w:rsid w:val="005C206A"/>
    <w:rsid w:val="005C2D40"/>
    <w:rsid w:val="005C2F69"/>
    <w:rsid w:val="005C352C"/>
    <w:rsid w:val="005C41D1"/>
    <w:rsid w:val="005C494F"/>
    <w:rsid w:val="005C4DC4"/>
    <w:rsid w:val="005C50E8"/>
    <w:rsid w:val="005C52AA"/>
    <w:rsid w:val="005C64DB"/>
    <w:rsid w:val="005D05BE"/>
    <w:rsid w:val="005D28C8"/>
    <w:rsid w:val="005D3FEF"/>
    <w:rsid w:val="005D4D1F"/>
    <w:rsid w:val="005D638C"/>
    <w:rsid w:val="005D68B2"/>
    <w:rsid w:val="005D6B22"/>
    <w:rsid w:val="005D6BE5"/>
    <w:rsid w:val="005D6CA6"/>
    <w:rsid w:val="005D72A9"/>
    <w:rsid w:val="005D7C5A"/>
    <w:rsid w:val="005D7C9C"/>
    <w:rsid w:val="005E0372"/>
    <w:rsid w:val="005E1424"/>
    <w:rsid w:val="005E20C6"/>
    <w:rsid w:val="005E33B6"/>
    <w:rsid w:val="005E3FFB"/>
    <w:rsid w:val="005E6A50"/>
    <w:rsid w:val="005E7C36"/>
    <w:rsid w:val="005E7C7B"/>
    <w:rsid w:val="005F030E"/>
    <w:rsid w:val="005F0B71"/>
    <w:rsid w:val="005F1D1F"/>
    <w:rsid w:val="005F3264"/>
    <w:rsid w:val="005F3CDC"/>
    <w:rsid w:val="005F424C"/>
    <w:rsid w:val="005F434C"/>
    <w:rsid w:val="005F4C89"/>
    <w:rsid w:val="005F6278"/>
    <w:rsid w:val="005F736D"/>
    <w:rsid w:val="006000E5"/>
    <w:rsid w:val="006002BB"/>
    <w:rsid w:val="0060038B"/>
    <w:rsid w:val="00600547"/>
    <w:rsid w:val="006011ED"/>
    <w:rsid w:val="00601C37"/>
    <w:rsid w:val="00601C8D"/>
    <w:rsid w:val="00603153"/>
    <w:rsid w:val="006033D6"/>
    <w:rsid w:val="00603B94"/>
    <w:rsid w:val="00604676"/>
    <w:rsid w:val="00605F3E"/>
    <w:rsid w:val="00606F6F"/>
    <w:rsid w:val="006076F8"/>
    <w:rsid w:val="0060772D"/>
    <w:rsid w:val="00610687"/>
    <w:rsid w:val="006119B7"/>
    <w:rsid w:val="00612134"/>
    <w:rsid w:val="00612DD7"/>
    <w:rsid w:val="006138FE"/>
    <w:rsid w:val="00613E96"/>
    <w:rsid w:val="00614C37"/>
    <w:rsid w:val="00615E38"/>
    <w:rsid w:val="00615F8C"/>
    <w:rsid w:val="006165B3"/>
    <w:rsid w:val="006179D8"/>
    <w:rsid w:val="0062063C"/>
    <w:rsid w:val="0062147D"/>
    <w:rsid w:val="006248D8"/>
    <w:rsid w:val="00626E4D"/>
    <w:rsid w:val="006275A2"/>
    <w:rsid w:val="00630087"/>
    <w:rsid w:val="00631A65"/>
    <w:rsid w:val="00631A80"/>
    <w:rsid w:val="006320AE"/>
    <w:rsid w:val="006332ED"/>
    <w:rsid w:val="00633324"/>
    <w:rsid w:val="00633F57"/>
    <w:rsid w:val="0063429B"/>
    <w:rsid w:val="0063448B"/>
    <w:rsid w:val="00635120"/>
    <w:rsid w:val="006361B3"/>
    <w:rsid w:val="00640BB1"/>
    <w:rsid w:val="0064118E"/>
    <w:rsid w:val="0064136F"/>
    <w:rsid w:val="00641F21"/>
    <w:rsid w:val="0064249D"/>
    <w:rsid w:val="00642D56"/>
    <w:rsid w:val="006430AA"/>
    <w:rsid w:val="00643E83"/>
    <w:rsid w:val="00644004"/>
    <w:rsid w:val="006444EF"/>
    <w:rsid w:val="006451B7"/>
    <w:rsid w:val="00645723"/>
    <w:rsid w:val="00645CAC"/>
    <w:rsid w:val="006461D8"/>
    <w:rsid w:val="00647356"/>
    <w:rsid w:val="00647EC3"/>
    <w:rsid w:val="006521B4"/>
    <w:rsid w:val="00654C14"/>
    <w:rsid w:val="00655891"/>
    <w:rsid w:val="006578D4"/>
    <w:rsid w:val="00657E94"/>
    <w:rsid w:val="00660694"/>
    <w:rsid w:val="0066149F"/>
    <w:rsid w:val="006618E6"/>
    <w:rsid w:val="00661C37"/>
    <w:rsid w:val="006621F2"/>
    <w:rsid w:val="00662270"/>
    <w:rsid w:val="0066230C"/>
    <w:rsid w:val="00662844"/>
    <w:rsid w:val="00662F4B"/>
    <w:rsid w:val="0066557B"/>
    <w:rsid w:val="00665C7A"/>
    <w:rsid w:val="006679AC"/>
    <w:rsid w:val="00671F8E"/>
    <w:rsid w:val="006724F7"/>
    <w:rsid w:val="006731F6"/>
    <w:rsid w:val="00673DEE"/>
    <w:rsid w:val="006760E7"/>
    <w:rsid w:val="00680269"/>
    <w:rsid w:val="00680B43"/>
    <w:rsid w:val="006810AE"/>
    <w:rsid w:val="006825B4"/>
    <w:rsid w:val="00682C22"/>
    <w:rsid w:val="00683914"/>
    <w:rsid w:val="00683F9B"/>
    <w:rsid w:val="00684275"/>
    <w:rsid w:val="00684B5B"/>
    <w:rsid w:val="006850BB"/>
    <w:rsid w:val="006858A0"/>
    <w:rsid w:val="00686997"/>
    <w:rsid w:val="00686BBE"/>
    <w:rsid w:val="00687AD7"/>
    <w:rsid w:val="0069048D"/>
    <w:rsid w:val="00690E32"/>
    <w:rsid w:val="00691321"/>
    <w:rsid w:val="006919E1"/>
    <w:rsid w:val="006922D8"/>
    <w:rsid w:val="00692B31"/>
    <w:rsid w:val="00692F4D"/>
    <w:rsid w:val="00696605"/>
    <w:rsid w:val="00696906"/>
    <w:rsid w:val="006971B5"/>
    <w:rsid w:val="00697369"/>
    <w:rsid w:val="00697628"/>
    <w:rsid w:val="006A003F"/>
    <w:rsid w:val="006A073C"/>
    <w:rsid w:val="006A1A5C"/>
    <w:rsid w:val="006A1AAE"/>
    <w:rsid w:val="006A1AB4"/>
    <w:rsid w:val="006A1F25"/>
    <w:rsid w:val="006A2162"/>
    <w:rsid w:val="006A244A"/>
    <w:rsid w:val="006A2718"/>
    <w:rsid w:val="006A3479"/>
    <w:rsid w:val="006A4624"/>
    <w:rsid w:val="006A6463"/>
    <w:rsid w:val="006A67B1"/>
    <w:rsid w:val="006A6F82"/>
    <w:rsid w:val="006A7320"/>
    <w:rsid w:val="006A79DC"/>
    <w:rsid w:val="006A7CF9"/>
    <w:rsid w:val="006B1473"/>
    <w:rsid w:val="006B200F"/>
    <w:rsid w:val="006B2282"/>
    <w:rsid w:val="006B3985"/>
    <w:rsid w:val="006B4734"/>
    <w:rsid w:val="006B4BA9"/>
    <w:rsid w:val="006B5C76"/>
    <w:rsid w:val="006B638A"/>
    <w:rsid w:val="006B69AA"/>
    <w:rsid w:val="006B798B"/>
    <w:rsid w:val="006C050A"/>
    <w:rsid w:val="006C101D"/>
    <w:rsid w:val="006C1296"/>
    <w:rsid w:val="006C24FB"/>
    <w:rsid w:val="006C2C95"/>
    <w:rsid w:val="006C3606"/>
    <w:rsid w:val="006C4528"/>
    <w:rsid w:val="006C45CF"/>
    <w:rsid w:val="006C4BC2"/>
    <w:rsid w:val="006C5185"/>
    <w:rsid w:val="006C6815"/>
    <w:rsid w:val="006D0F72"/>
    <w:rsid w:val="006D162F"/>
    <w:rsid w:val="006D227C"/>
    <w:rsid w:val="006D3139"/>
    <w:rsid w:val="006D379C"/>
    <w:rsid w:val="006D3C12"/>
    <w:rsid w:val="006D3E88"/>
    <w:rsid w:val="006D619A"/>
    <w:rsid w:val="006D6AE7"/>
    <w:rsid w:val="006D6E9B"/>
    <w:rsid w:val="006D6FDC"/>
    <w:rsid w:val="006D78DD"/>
    <w:rsid w:val="006D7C90"/>
    <w:rsid w:val="006E06A1"/>
    <w:rsid w:val="006E081C"/>
    <w:rsid w:val="006E084B"/>
    <w:rsid w:val="006E0EE7"/>
    <w:rsid w:val="006E1034"/>
    <w:rsid w:val="006E11AE"/>
    <w:rsid w:val="006E1801"/>
    <w:rsid w:val="006E2071"/>
    <w:rsid w:val="006E40C1"/>
    <w:rsid w:val="006E6B5D"/>
    <w:rsid w:val="006E786B"/>
    <w:rsid w:val="006E79D6"/>
    <w:rsid w:val="006E7E4E"/>
    <w:rsid w:val="006F2427"/>
    <w:rsid w:val="006F26D4"/>
    <w:rsid w:val="006F281D"/>
    <w:rsid w:val="006F2B17"/>
    <w:rsid w:val="006F4748"/>
    <w:rsid w:val="006F5134"/>
    <w:rsid w:val="006F5C45"/>
    <w:rsid w:val="006F63E6"/>
    <w:rsid w:val="006F6449"/>
    <w:rsid w:val="006F6597"/>
    <w:rsid w:val="006F688A"/>
    <w:rsid w:val="006F76FD"/>
    <w:rsid w:val="006F7DBE"/>
    <w:rsid w:val="007002A0"/>
    <w:rsid w:val="007005EA"/>
    <w:rsid w:val="00700679"/>
    <w:rsid w:val="00700EDA"/>
    <w:rsid w:val="007018D1"/>
    <w:rsid w:val="00702031"/>
    <w:rsid w:val="007038AA"/>
    <w:rsid w:val="0070476C"/>
    <w:rsid w:val="00704D82"/>
    <w:rsid w:val="00704EA5"/>
    <w:rsid w:val="007053C0"/>
    <w:rsid w:val="007055FF"/>
    <w:rsid w:val="00705769"/>
    <w:rsid w:val="0070625E"/>
    <w:rsid w:val="007066E9"/>
    <w:rsid w:val="00707720"/>
    <w:rsid w:val="00707B06"/>
    <w:rsid w:val="00710148"/>
    <w:rsid w:val="00710E00"/>
    <w:rsid w:val="007120FA"/>
    <w:rsid w:val="007123F6"/>
    <w:rsid w:val="0071276A"/>
    <w:rsid w:val="0071296E"/>
    <w:rsid w:val="00712A7E"/>
    <w:rsid w:val="007134CB"/>
    <w:rsid w:val="00713674"/>
    <w:rsid w:val="00713CF5"/>
    <w:rsid w:val="00715784"/>
    <w:rsid w:val="00716848"/>
    <w:rsid w:val="00716E60"/>
    <w:rsid w:val="0071730D"/>
    <w:rsid w:val="007177B2"/>
    <w:rsid w:val="00720530"/>
    <w:rsid w:val="0072163A"/>
    <w:rsid w:val="00721A3E"/>
    <w:rsid w:val="00724146"/>
    <w:rsid w:val="007242D2"/>
    <w:rsid w:val="00724851"/>
    <w:rsid w:val="007253F1"/>
    <w:rsid w:val="00725DFC"/>
    <w:rsid w:val="00726359"/>
    <w:rsid w:val="007266FC"/>
    <w:rsid w:val="00726787"/>
    <w:rsid w:val="007309B5"/>
    <w:rsid w:val="00731F5E"/>
    <w:rsid w:val="00732643"/>
    <w:rsid w:val="00732E7D"/>
    <w:rsid w:val="007331D2"/>
    <w:rsid w:val="007338CD"/>
    <w:rsid w:val="00734032"/>
    <w:rsid w:val="00734809"/>
    <w:rsid w:val="00736020"/>
    <w:rsid w:val="007360BC"/>
    <w:rsid w:val="00736EA6"/>
    <w:rsid w:val="0073742A"/>
    <w:rsid w:val="0073744C"/>
    <w:rsid w:val="00737707"/>
    <w:rsid w:val="00740693"/>
    <w:rsid w:val="0074086E"/>
    <w:rsid w:val="0074092D"/>
    <w:rsid w:val="00740C1A"/>
    <w:rsid w:val="007416F3"/>
    <w:rsid w:val="0074188C"/>
    <w:rsid w:val="00741B84"/>
    <w:rsid w:val="007432D2"/>
    <w:rsid w:val="0074371F"/>
    <w:rsid w:val="007437CE"/>
    <w:rsid w:val="00744895"/>
    <w:rsid w:val="00744CF7"/>
    <w:rsid w:val="00747AD2"/>
    <w:rsid w:val="00747EAE"/>
    <w:rsid w:val="007514B3"/>
    <w:rsid w:val="0075179F"/>
    <w:rsid w:val="00752050"/>
    <w:rsid w:val="0075273B"/>
    <w:rsid w:val="00752905"/>
    <w:rsid w:val="00752D99"/>
    <w:rsid w:val="0075434A"/>
    <w:rsid w:val="007551C7"/>
    <w:rsid w:val="00755212"/>
    <w:rsid w:val="00755E2C"/>
    <w:rsid w:val="00755EA5"/>
    <w:rsid w:val="00756298"/>
    <w:rsid w:val="007563C1"/>
    <w:rsid w:val="007567E2"/>
    <w:rsid w:val="007567FB"/>
    <w:rsid w:val="00757910"/>
    <w:rsid w:val="00757ECD"/>
    <w:rsid w:val="00761222"/>
    <w:rsid w:val="007612E7"/>
    <w:rsid w:val="007619D9"/>
    <w:rsid w:val="00761B90"/>
    <w:rsid w:val="0076230D"/>
    <w:rsid w:val="00762D7F"/>
    <w:rsid w:val="00763266"/>
    <w:rsid w:val="00763399"/>
    <w:rsid w:val="007635DE"/>
    <w:rsid w:val="007653E6"/>
    <w:rsid w:val="007659AF"/>
    <w:rsid w:val="007672EB"/>
    <w:rsid w:val="007678B4"/>
    <w:rsid w:val="0076796F"/>
    <w:rsid w:val="007701F6"/>
    <w:rsid w:val="00770926"/>
    <w:rsid w:val="007711F9"/>
    <w:rsid w:val="0077182A"/>
    <w:rsid w:val="00772650"/>
    <w:rsid w:val="00774932"/>
    <w:rsid w:val="00775774"/>
    <w:rsid w:val="00780864"/>
    <w:rsid w:val="00780869"/>
    <w:rsid w:val="007815AB"/>
    <w:rsid w:val="007823FD"/>
    <w:rsid w:val="00782572"/>
    <w:rsid w:val="007829F6"/>
    <w:rsid w:val="00782FF0"/>
    <w:rsid w:val="0078477B"/>
    <w:rsid w:val="00784F77"/>
    <w:rsid w:val="00785300"/>
    <w:rsid w:val="007857D1"/>
    <w:rsid w:val="00785FD1"/>
    <w:rsid w:val="00786862"/>
    <w:rsid w:val="00786FE7"/>
    <w:rsid w:val="0078750C"/>
    <w:rsid w:val="007879B3"/>
    <w:rsid w:val="00787AE8"/>
    <w:rsid w:val="00790534"/>
    <w:rsid w:val="00793741"/>
    <w:rsid w:val="00793D83"/>
    <w:rsid w:val="00794034"/>
    <w:rsid w:val="007946FE"/>
    <w:rsid w:val="00795989"/>
    <w:rsid w:val="007979C2"/>
    <w:rsid w:val="007A12E8"/>
    <w:rsid w:val="007A136C"/>
    <w:rsid w:val="007A1580"/>
    <w:rsid w:val="007A17F0"/>
    <w:rsid w:val="007A199C"/>
    <w:rsid w:val="007A26FB"/>
    <w:rsid w:val="007A32F1"/>
    <w:rsid w:val="007A482E"/>
    <w:rsid w:val="007A4B81"/>
    <w:rsid w:val="007A6040"/>
    <w:rsid w:val="007A6144"/>
    <w:rsid w:val="007A6539"/>
    <w:rsid w:val="007A6F4C"/>
    <w:rsid w:val="007A7A32"/>
    <w:rsid w:val="007A7A90"/>
    <w:rsid w:val="007A7AED"/>
    <w:rsid w:val="007B0EB6"/>
    <w:rsid w:val="007B11A7"/>
    <w:rsid w:val="007B20C0"/>
    <w:rsid w:val="007B22E5"/>
    <w:rsid w:val="007B2748"/>
    <w:rsid w:val="007B4407"/>
    <w:rsid w:val="007B455E"/>
    <w:rsid w:val="007B4DD4"/>
    <w:rsid w:val="007B5BD1"/>
    <w:rsid w:val="007B5F72"/>
    <w:rsid w:val="007B5F94"/>
    <w:rsid w:val="007B60FC"/>
    <w:rsid w:val="007B6462"/>
    <w:rsid w:val="007B6618"/>
    <w:rsid w:val="007B69A3"/>
    <w:rsid w:val="007B7B8F"/>
    <w:rsid w:val="007C133A"/>
    <w:rsid w:val="007C19FB"/>
    <w:rsid w:val="007C1ADE"/>
    <w:rsid w:val="007C5F90"/>
    <w:rsid w:val="007C6D15"/>
    <w:rsid w:val="007D0607"/>
    <w:rsid w:val="007D073B"/>
    <w:rsid w:val="007D0B5F"/>
    <w:rsid w:val="007D11BA"/>
    <w:rsid w:val="007D1328"/>
    <w:rsid w:val="007D19F9"/>
    <w:rsid w:val="007D1F2E"/>
    <w:rsid w:val="007D30DA"/>
    <w:rsid w:val="007D44D7"/>
    <w:rsid w:val="007D50C3"/>
    <w:rsid w:val="007D530F"/>
    <w:rsid w:val="007D6093"/>
    <w:rsid w:val="007D63AE"/>
    <w:rsid w:val="007D72DF"/>
    <w:rsid w:val="007D7DD0"/>
    <w:rsid w:val="007E050F"/>
    <w:rsid w:val="007E05F3"/>
    <w:rsid w:val="007E1657"/>
    <w:rsid w:val="007E25BC"/>
    <w:rsid w:val="007E3BF8"/>
    <w:rsid w:val="007E4FAE"/>
    <w:rsid w:val="007E54B2"/>
    <w:rsid w:val="007E559A"/>
    <w:rsid w:val="007E60C3"/>
    <w:rsid w:val="007E67FE"/>
    <w:rsid w:val="007E7019"/>
    <w:rsid w:val="007E76EB"/>
    <w:rsid w:val="007F22D0"/>
    <w:rsid w:val="007F2684"/>
    <w:rsid w:val="007F3215"/>
    <w:rsid w:val="007F4CF9"/>
    <w:rsid w:val="007F54D2"/>
    <w:rsid w:val="007F6566"/>
    <w:rsid w:val="007F6AA3"/>
    <w:rsid w:val="007F6F95"/>
    <w:rsid w:val="007F739C"/>
    <w:rsid w:val="007F76D6"/>
    <w:rsid w:val="008022A2"/>
    <w:rsid w:val="00802588"/>
    <w:rsid w:val="0080273D"/>
    <w:rsid w:val="00802C88"/>
    <w:rsid w:val="00802FB1"/>
    <w:rsid w:val="00803042"/>
    <w:rsid w:val="008031DC"/>
    <w:rsid w:val="00804A3D"/>
    <w:rsid w:val="00804E89"/>
    <w:rsid w:val="0080569A"/>
    <w:rsid w:val="008060A3"/>
    <w:rsid w:val="00806BA0"/>
    <w:rsid w:val="00810C68"/>
    <w:rsid w:val="00811573"/>
    <w:rsid w:val="0081203D"/>
    <w:rsid w:val="00813211"/>
    <w:rsid w:val="00813A8C"/>
    <w:rsid w:val="00813EE4"/>
    <w:rsid w:val="008140F1"/>
    <w:rsid w:val="0081578E"/>
    <w:rsid w:val="0081617C"/>
    <w:rsid w:val="008168A3"/>
    <w:rsid w:val="00816D26"/>
    <w:rsid w:val="00817956"/>
    <w:rsid w:val="0082147D"/>
    <w:rsid w:val="0082467B"/>
    <w:rsid w:val="008256F1"/>
    <w:rsid w:val="008273B6"/>
    <w:rsid w:val="008274E9"/>
    <w:rsid w:val="008319F2"/>
    <w:rsid w:val="00831EC1"/>
    <w:rsid w:val="008321FD"/>
    <w:rsid w:val="00832468"/>
    <w:rsid w:val="00832C82"/>
    <w:rsid w:val="00834372"/>
    <w:rsid w:val="0083443B"/>
    <w:rsid w:val="008350C0"/>
    <w:rsid w:val="00835240"/>
    <w:rsid w:val="008358D8"/>
    <w:rsid w:val="0083592D"/>
    <w:rsid w:val="00835C42"/>
    <w:rsid w:val="00835E42"/>
    <w:rsid w:val="0083745C"/>
    <w:rsid w:val="008378D1"/>
    <w:rsid w:val="0084028C"/>
    <w:rsid w:val="008410F5"/>
    <w:rsid w:val="008411C1"/>
    <w:rsid w:val="008417DF"/>
    <w:rsid w:val="008418CA"/>
    <w:rsid w:val="0084246E"/>
    <w:rsid w:val="00842F76"/>
    <w:rsid w:val="00843255"/>
    <w:rsid w:val="0084446F"/>
    <w:rsid w:val="00844558"/>
    <w:rsid w:val="00844C34"/>
    <w:rsid w:val="0084536A"/>
    <w:rsid w:val="008454C8"/>
    <w:rsid w:val="00845B3F"/>
    <w:rsid w:val="008468C4"/>
    <w:rsid w:val="00847521"/>
    <w:rsid w:val="00847A13"/>
    <w:rsid w:val="00847F74"/>
    <w:rsid w:val="008500B2"/>
    <w:rsid w:val="00850112"/>
    <w:rsid w:val="0085049B"/>
    <w:rsid w:val="00851133"/>
    <w:rsid w:val="008514B9"/>
    <w:rsid w:val="008520D6"/>
    <w:rsid w:val="00852E48"/>
    <w:rsid w:val="00853022"/>
    <w:rsid w:val="00853484"/>
    <w:rsid w:val="00856837"/>
    <w:rsid w:val="0086033B"/>
    <w:rsid w:val="00860943"/>
    <w:rsid w:val="008618DA"/>
    <w:rsid w:val="00861A43"/>
    <w:rsid w:val="00861DF6"/>
    <w:rsid w:val="00862244"/>
    <w:rsid w:val="0086286B"/>
    <w:rsid w:val="00862B8A"/>
    <w:rsid w:val="00864C85"/>
    <w:rsid w:val="00864FFA"/>
    <w:rsid w:val="00865435"/>
    <w:rsid w:val="0086553F"/>
    <w:rsid w:val="0086640E"/>
    <w:rsid w:val="008667C0"/>
    <w:rsid w:val="00866861"/>
    <w:rsid w:val="008677B3"/>
    <w:rsid w:val="008718EF"/>
    <w:rsid w:val="00872F59"/>
    <w:rsid w:val="0087642D"/>
    <w:rsid w:val="0087784F"/>
    <w:rsid w:val="00881374"/>
    <w:rsid w:val="00882AA8"/>
    <w:rsid w:val="00882DC6"/>
    <w:rsid w:val="008833EF"/>
    <w:rsid w:val="0088502D"/>
    <w:rsid w:val="00885842"/>
    <w:rsid w:val="0088614E"/>
    <w:rsid w:val="0088630C"/>
    <w:rsid w:val="00886982"/>
    <w:rsid w:val="00887E0E"/>
    <w:rsid w:val="008907A2"/>
    <w:rsid w:val="008910CF"/>
    <w:rsid w:val="00891748"/>
    <w:rsid w:val="00891B0F"/>
    <w:rsid w:val="008921AF"/>
    <w:rsid w:val="00892877"/>
    <w:rsid w:val="00892BEF"/>
    <w:rsid w:val="00893A17"/>
    <w:rsid w:val="00894A7C"/>
    <w:rsid w:val="00895751"/>
    <w:rsid w:val="008A0547"/>
    <w:rsid w:val="008A2C12"/>
    <w:rsid w:val="008A398E"/>
    <w:rsid w:val="008A3D19"/>
    <w:rsid w:val="008A45A1"/>
    <w:rsid w:val="008A4EC4"/>
    <w:rsid w:val="008A5141"/>
    <w:rsid w:val="008A61C6"/>
    <w:rsid w:val="008A6F7D"/>
    <w:rsid w:val="008A6F83"/>
    <w:rsid w:val="008A6FBC"/>
    <w:rsid w:val="008A70BA"/>
    <w:rsid w:val="008A7A6C"/>
    <w:rsid w:val="008A7BAF"/>
    <w:rsid w:val="008A7C19"/>
    <w:rsid w:val="008B0480"/>
    <w:rsid w:val="008B202F"/>
    <w:rsid w:val="008B26D8"/>
    <w:rsid w:val="008B4C21"/>
    <w:rsid w:val="008B607A"/>
    <w:rsid w:val="008B69DE"/>
    <w:rsid w:val="008B6EB3"/>
    <w:rsid w:val="008B7173"/>
    <w:rsid w:val="008C0531"/>
    <w:rsid w:val="008C2296"/>
    <w:rsid w:val="008C2A9E"/>
    <w:rsid w:val="008C38FF"/>
    <w:rsid w:val="008C3E4B"/>
    <w:rsid w:val="008C4258"/>
    <w:rsid w:val="008C4579"/>
    <w:rsid w:val="008C5238"/>
    <w:rsid w:val="008C6429"/>
    <w:rsid w:val="008C65C6"/>
    <w:rsid w:val="008C6B47"/>
    <w:rsid w:val="008C7A4A"/>
    <w:rsid w:val="008D0389"/>
    <w:rsid w:val="008D09E6"/>
    <w:rsid w:val="008D0AEA"/>
    <w:rsid w:val="008D0CD0"/>
    <w:rsid w:val="008D1718"/>
    <w:rsid w:val="008D1784"/>
    <w:rsid w:val="008D1F58"/>
    <w:rsid w:val="008D2473"/>
    <w:rsid w:val="008D2975"/>
    <w:rsid w:val="008D2B4B"/>
    <w:rsid w:val="008D2C5C"/>
    <w:rsid w:val="008D3B19"/>
    <w:rsid w:val="008D5D4D"/>
    <w:rsid w:val="008D61DB"/>
    <w:rsid w:val="008D7668"/>
    <w:rsid w:val="008E056B"/>
    <w:rsid w:val="008E1252"/>
    <w:rsid w:val="008E1603"/>
    <w:rsid w:val="008E194B"/>
    <w:rsid w:val="008E1CAB"/>
    <w:rsid w:val="008E1DFD"/>
    <w:rsid w:val="008E2A88"/>
    <w:rsid w:val="008E2B8B"/>
    <w:rsid w:val="008E2E45"/>
    <w:rsid w:val="008E3E87"/>
    <w:rsid w:val="008E4AE2"/>
    <w:rsid w:val="008E5083"/>
    <w:rsid w:val="008E5C6D"/>
    <w:rsid w:val="008E5FFC"/>
    <w:rsid w:val="008E6179"/>
    <w:rsid w:val="008E70CF"/>
    <w:rsid w:val="008E740B"/>
    <w:rsid w:val="008E78EF"/>
    <w:rsid w:val="008E797E"/>
    <w:rsid w:val="008F10D6"/>
    <w:rsid w:val="008F21E8"/>
    <w:rsid w:val="008F25F1"/>
    <w:rsid w:val="008F29B8"/>
    <w:rsid w:val="008F2A32"/>
    <w:rsid w:val="008F400D"/>
    <w:rsid w:val="008F4847"/>
    <w:rsid w:val="008F5280"/>
    <w:rsid w:val="008F625B"/>
    <w:rsid w:val="008F675F"/>
    <w:rsid w:val="008F6E6C"/>
    <w:rsid w:val="008F7F02"/>
    <w:rsid w:val="00900EE7"/>
    <w:rsid w:val="00901426"/>
    <w:rsid w:val="00901A2C"/>
    <w:rsid w:val="009023F8"/>
    <w:rsid w:val="009031AD"/>
    <w:rsid w:val="009035DF"/>
    <w:rsid w:val="00903A4C"/>
    <w:rsid w:val="00905694"/>
    <w:rsid w:val="00905B3A"/>
    <w:rsid w:val="00906EB0"/>
    <w:rsid w:val="00907724"/>
    <w:rsid w:val="00911A58"/>
    <w:rsid w:val="00911FCB"/>
    <w:rsid w:val="009139B0"/>
    <w:rsid w:val="00913C1B"/>
    <w:rsid w:val="0091496B"/>
    <w:rsid w:val="009157ED"/>
    <w:rsid w:val="00915D1C"/>
    <w:rsid w:val="00916448"/>
    <w:rsid w:val="00916591"/>
    <w:rsid w:val="0091684A"/>
    <w:rsid w:val="00916A57"/>
    <w:rsid w:val="0092016C"/>
    <w:rsid w:val="0092031C"/>
    <w:rsid w:val="009204CC"/>
    <w:rsid w:val="009213A5"/>
    <w:rsid w:val="00921920"/>
    <w:rsid w:val="00921C9A"/>
    <w:rsid w:val="00921E16"/>
    <w:rsid w:val="00922152"/>
    <w:rsid w:val="0092301D"/>
    <w:rsid w:val="00923FA3"/>
    <w:rsid w:val="0092491A"/>
    <w:rsid w:val="0092560E"/>
    <w:rsid w:val="00925667"/>
    <w:rsid w:val="00926FF2"/>
    <w:rsid w:val="00927066"/>
    <w:rsid w:val="00930287"/>
    <w:rsid w:val="009322C6"/>
    <w:rsid w:val="00932452"/>
    <w:rsid w:val="00932560"/>
    <w:rsid w:val="00932606"/>
    <w:rsid w:val="00932740"/>
    <w:rsid w:val="00932761"/>
    <w:rsid w:val="009328A0"/>
    <w:rsid w:val="00932D11"/>
    <w:rsid w:val="00932FAB"/>
    <w:rsid w:val="00933D5D"/>
    <w:rsid w:val="009342EE"/>
    <w:rsid w:val="00934E5F"/>
    <w:rsid w:val="009361A4"/>
    <w:rsid w:val="00936291"/>
    <w:rsid w:val="00937DCF"/>
    <w:rsid w:val="00937E7A"/>
    <w:rsid w:val="00940374"/>
    <w:rsid w:val="00940DFF"/>
    <w:rsid w:val="009413DF"/>
    <w:rsid w:val="0094163A"/>
    <w:rsid w:val="00941F8D"/>
    <w:rsid w:val="00942E30"/>
    <w:rsid w:val="00943C92"/>
    <w:rsid w:val="00944CB3"/>
    <w:rsid w:val="00944CF7"/>
    <w:rsid w:val="009455E3"/>
    <w:rsid w:val="009459FB"/>
    <w:rsid w:val="00945CD6"/>
    <w:rsid w:val="00946704"/>
    <w:rsid w:val="0094700A"/>
    <w:rsid w:val="00950528"/>
    <w:rsid w:val="00950706"/>
    <w:rsid w:val="009515CF"/>
    <w:rsid w:val="00952565"/>
    <w:rsid w:val="009525D7"/>
    <w:rsid w:val="009528D6"/>
    <w:rsid w:val="00952A86"/>
    <w:rsid w:val="00952F4E"/>
    <w:rsid w:val="0095326F"/>
    <w:rsid w:val="00953A55"/>
    <w:rsid w:val="00953B30"/>
    <w:rsid w:val="00953CEA"/>
    <w:rsid w:val="009541F2"/>
    <w:rsid w:val="00955C24"/>
    <w:rsid w:val="00956029"/>
    <w:rsid w:val="009563A2"/>
    <w:rsid w:val="00960740"/>
    <w:rsid w:val="00961833"/>
    <w:rsid w:val="00962082"/>
    <w:rsid w:val="0096264D"/>
    <w:rsid w:val="00963A0A"/>
    <w:rsid w:val="00963BE5"/>
    <w:rsid w:val="009645CF"/>
    <w:rsid w:val="0096471C"/>
    <w:rsid w:val="00964ABE"/>
    <w:rsid w:val="00966734"/>
    <w:rsid w:val="00967845"/>
    <w:rsid w:val="00967CB5"/>
    <w:rsid w:val="009713EC"/>
    <w:rsid w:val="00971A15"/>
    <w:rsid w:val="00972774"/>
    <w:rsid w:val="00972BB1"/>
    <w:rsid w:val="00973369"/>
    <w:rsid w:val="00973FF6"/>
    <w:rsid w:val="009762AC"/>
    <w:rsid w:val="009762B7"/>
    <w:rsid w:val="009809DC"/>
    <w:rsid w:val="00980E4B"/>
    <w:rsid w:val="00981C80"/>
    <w:rsid w:val="009821B7"/>
    <w:rsid w:val="009821FD"/>
    <w:rsid w:val="009822C0"/>
    <w:rsid w:val="00982D8D"/>
    <w:rsid w:val="00983092"/>
    <w:rsid w:val="00983997"/>
    <w:rsid w:val="00984305"/>
    <w:rsid w:val="009853C0"/>
    <w:rsid w:val="00985784"/>
    <w:rsid w:val="009857ED"/>
    <w:rsid w:val="00986D59"/>
    <w:rsid w:val="00987432"/>
    <w:rsid w:val="00987F07"/>
    <w:rsid w:val="009907A8"/>
    <w:rsid w:val="00990BEF"/>
    <w:rsid w:val="00991CDF"/>
    <w:rsid w:val="009921CF"/>
    <w:rsid w:val="00992854"/>
    <w:rsid w:val="00992899"/>
    <w:rsid w:val="00993B3A"/>
    <w:rsid w:val="0099432C"/>
    <w:rsid w:val="0099463B"/>
    <w:rsid w:val="009955BF"/>
    <w:rsid w:val="00995634"/>
    <w:rsid w:val="0099564D"/>
    <w:rsid w:val="0099577F"/>
    <w:rsid w:val="00996555"/>
    <w:rsid w:val="009A06DA"/>
    <w:rsid w:val="009A0F51"/>
    <w:rsid w:val="009A23ED"/>
    <w:rsid w:val="009A28CC"/>
    <w:rsid w:val="009A29B4"/>
    <w:rsid w:val="009A451B"/>
    <w:rsid w:val="009A4630"/>
    <w:rsid w:val="009A4CDD"/>
    <w:rsid w:val="009A5390"/>
    <w:rsid w:val="009A53D8"/>
    <w:rsid w:val="009A55D8"/>
    <w:rsid w:val="009A589E"/>
    <w:rsid w:val="009A6EAE"/>
    <w:rsid w:val="009A78C4"/>
    <w:rsid w:val="009B0157"/>
    <w:rsid w:val="009B0B17"/>
    <w:rsid w:val="009B1685"/>
    <w:rsid w:val="009B2703"/>
    <w:rsid w:val="009B2D25"/>
    <w:rsid w:val="009B339B"/>
    <w:rsid w:val="009B3627"/>
    <w:rsid w:val="009B38AC"/>
    <w:rsid w:val="009B3A99"/>
    <w:rsid w:val="009B3B0A"/>
    <w:rsid w:val="009B3CBB"/>
    <w:rsid w:val="009B4DE4"/>
    <w:rsid w:val="009B5093"/>
    <w:rsid w:val="009B5B5A"/>
    <w:rsid w:val="009B69C6"/>
    <w:rsid w:val="009B7956"/>
    <w:rsid w:val="009C05B0"/>
    <w:rsid w:val="009C0AAF"/>
    <w:rsid w:val="009C27EA"/>
    <w:rsid w:val="009C2F25"/>
    <w:rsid w:val="009C3168"/>
    <w:rsid w:val="009C59B8"/>
    <w:rsid w:val="009C665E"/>
    <w:rsid w:val="009C69E8"/>
    <w:rsid w:val="009C7E05"/>
    <w:rsid w:val="009D051A"/>
    <w:rsid w:val="009D2498"/>
    <w:rsid w:val="009D30C3"/>
    <w:rsid w:val="009D3733"/>
    <w:rsid w:val="009D3CC8"/>
    <w:rsid w:val="009D41AE"/>
    <w:rsid w:val="009D500C"/>
    <w:rsid w:val="009D79D7"/>
    <w:rsid w:val="009E05D0"/>
    <w:rsid w:val="009E1B65"/>
    <w:rsid w:val="009E377A"/>
    <w:rsid w:val="009E4415"/>
    <w:rsid w:val="009E5C67"/>
    <w:rsid w:val="009E68D7"/>
    <w:rsid w:val="009E6A6F"/>
    <w:rsid w:val="009F1E77"/>
    <w:rsid w:val="009F2858"/>
    <w:rsid w:val="009F2D32"/>
    <w:rsid w:val="009F386C"/>
    <w:rsid w:val="009F3F50"/>
    <w:rsid w:val="009F4AF8"/>
    <w:rsid w:val="009F4C11"/>
    <w:rsid w:val="009F717E"/>
    <w:rsid w:val="009F759D"/>
    <w:rsid w:val="00A0131E"/>
    <w:rsid w:val="00A023A4"/>
    <w:rsid w:val="00A02BE6"/>
    <w:rsid w:val="00A032CA"/>
    <w:rsid w:val="00A054B1"/>
    <w:rsid w:val="00A05A5B"/>
    <w:rsid w:val="00A06488"/>
    <w:rsid w:val="00A06694"/>
    <w:rsid w:val="00A06D27"/>
    <w:rsid w:val="00A06E2C"/>
    <w:rsid w:val="00A07D06"/>
    <w:rsid w:val="00A07D49"/>
    <w:rsid w:val="00A1193A"/>
    <w:rsid w:val="00A13037"/>
    <w:rsid w:val="00A14521"/>
    <w:rsid w:val="00A1669E"/>
    <w:rsid w:val="00A17A6A"/>
    <w:rsid w:val="00A20943"/>
    <w:rsid w:val="00A2100F"/>
    <w:rsid w:val="00A2124D"/>
    <w:rsid w:val="00A2189A"/>
    <w:rsid w:val="00A21B16"/>
    <w:rsid w:val="00A225EF"/>
    <w:rsid w:val="00A23E6A"/>
    <w:rsid w:val="00A26962"/>
    <w:rsid w:val="00A30239"/>
    <w:rsid w:val="00A30249"/>
    <w:rsid w:val="00A32714"/>
    <w:rsid w:val="00A32E29"/>
    <w:rsid w:val="00A331D3"/>
    <w:rsid w:val="00A337B8"/>
    <w:rsid w:val="00A33ECF"/>
    <w:rsid w:val="00A3610E"/>
    <w:rsid w:val="00A36BB8"/>
    <w:rsid w:val="00A40592"/>
    <w:rsid w:val="00A40764"/>
    <w:rsid w:val="00A41327"/>
    <w:rsid w:val="00A413F7"/>
    <w:rsid w:val="00A4193E"/>
    <w:rsid w:val="00A41C52"/>
    <w:rsid w:val="00A4246C"/>
    <w:rsid w:val="00A425FE"/>
    <w:rsid w:val="00A42851"/>
    <w:rsid w:val="00A43086"/>
    <w:rsid w:val="00A43989"/>
    <w:rsid w:val="00A43EFD"/>
    <w:rsid w:val="00A45553"/>
    <w:rsid w:val="00A46367"/>
    <w:rsid w:val="00A4657E"/>
    <w:rsid w:val="00A47409"/>
    <w:rsid w:val="00A47BC7"/>
    <w:rsid w:val="00A50F6C"/>
    <w:rsid w:val="00A512BA"/>
    <w:rsid w:val="00A52549"/>
    <w:rsid w:val="00A52AC8"/>
    <w:rsid w:val="00A534FD"/>
    <w:rsid w:val="00A53D78"/>
    <w:rsid w:val="00A53F93"/>
    <w:rsid w:val="00A55BA1"/>
    <w:rsid w:val="00A55E16"/>
    <w:rsid w:val="00A568C4"/>
    <w:rsid w:val="00A56A75"/>
    <w:rsid w:val="00A5724D"/>
    <w:rsid w:val="00A57DFD"/>
    <w:rsid w:val="00A57E11"/>
    <w:rsid w:val="00A57FFE"/>
    <w:rsid w:val="00A61F91"/>
    <w:rsid w:val="00A6279C"/>
    <w:rsid w:val="00A6299F"/>
    <w:rsid w:val="00A62DD2"/>
    <w:rsid w:val="00A63394"/>
    <w:rsid w:val="00A63846"/>
    <w:rsid w:val="00A66275"/>
    <w:rsid w:val="00A66741"/>
    <w:rsid w:val="00A66A63"/>
    <w:rsid w:val="00A704B5"/>
    <w:rsid w:val="00A71347"/>
    <w:rsid w:val="00A713A2"/>
    <w:rsid w:val="00A72817"/>
    <w:rsid w:val="00A73741"/>
    <w:rsid w:val="00A73927"/>
    <w:rsid w:val="00A76256"/>
    <w:rsid w:val="00A766DE"/>
    <w:rsid w:val="00A76906"/>
    <w:rsid w:val="00A76D28"/>
    <w:rsid w:val="00A77D4D"/>
    <w:rsid w:val="00A77EC8"/>
    <w:rsid w:val="00A80ED8"/>
    <w:rsid w:val="00A80F8D"/>
    <w:rsid w:val="00A817AB"/>
    <w:rsid w:val="00A8366B"/>
    <w:rsid w:val="00A83863"/>
    <w:rsid w:val="00A83EA9"/>
    <w:rsid w:val="00A83EE3"/>
    <w:rsid w:val="00A841D2"/>
    <w:rsid w:val="00A84ABA"/>
    <w:rsid w:val="00A84E71"/>
    <w:rsid w:val="00A85198"/>
    <w:rsid w:val="00A85272"/>
    <w:rsid w:val="00A857E3"/>
    <w:rsid w:val="00A859A4"/>
    <w:rsid w:val="00A8611E"/>
    <w:rsid w:val="00A86FC0"/>
    <w:rsid w:val="00A87CCA"/>
    <w:rsid w:val="00A91979"/>
    <w:rsid w:val="00A91B0D"/>
    <w:rsid w:val="00A93CC5"/>
    <w:rsid w:val="00A9518D"/>
    <w:rsid w:val="00A956E0"/>
    <w:rsid w:val="00A958B8"/>
    <w:rsid w:val="00A97502"/>
    <w:rsid w:val="00AA04EF"/>
    <w:rsid w:val="00AA077B"/>
    <w:rsid w:val="00AA117C"/>
    <w:rsid w:val="00AA2A4C"/>
    <w:rsid w:val="00AA5587"/>
    <w:rsid w:val="00AA5E05"/>
    <w:rsid w:val="00AA6C8A"/>
    <w:rsid w:val="00AB0583"/>
    <w:rsid w:val="00AB18AB"/>
    <w:rsid w:val="00AB23C6"/>
    <w:rsid w:val="00AB28D1"/>
    <w:rsid w:val="00AB2E22"/>
    <w:rsid w:val="00AB40BF"/>
    <w:rsid w:val="00AB435A"/>
    <w:rsid w:val="00AB4675"/>
    <w:rsid w:val="00AB4D21"/>
    <w:rsid w:val="00AB53BD"/>
    <w:rsid w:val="00AB5FA1"/>
    <w:rsid w:val="00AB64C3"/>
    <w:rsid w:val="00AB6F6B"/>
    <w:rsid w:val="00AC0818"/>
    <w:rsid w:val="00AC0F22"/>
    <w:rsid w:val="00AC18CC"/>
    <w:rsid w:val="00AC3DB9"/>
    <w:rsid w:val="00AC4E05"/>
    <w:rsid w:val="00AC516D"/>
    <w:rsid w:val="00AC5358"/>
    <w:rsid w:val="00AC6626"/>
    <w:rsid w:val="00AC6AAA"/>
    <w:rsid w:val="00AC6ACE"/>
    <w:rsid w:val="00AC73DC"/>
    <w:rsid w:val="00AC7FA1"/>
    <w:rsid w:val="00AD219E"/>
    <w:rsid w:val="00AD2C23"/>
    <w:rsid w:val="00AD2D8A"/>
    <w:rsid w:val="00AD443B"/>
    <w:rsid w:val="00AD4AC2"/>
    <w:rsid w:val="00AD52CD"/>
    <w:rsid w:val="00AD5603"/>
    <w:rsid w:val="00AD5CA3"/>
    <w:rsid w:val="00AE154E"/>
    <w:rsid w:val="00AE1558"/>
    <w:rsid w:val="00AE2014"/>
    <w:rsid w:val="00AE2778"/>
    <w:rsid w:val="00AE3FF4"/>
    <w:rsid w:val="00AE4401"/>
    <w:rsid w:val="00AE4BDC"/>
    <w:rsid w:val="00AE4D36"/>
    <w:rsid w:val="00AE7ED2"/>
    <w:rsid w:val="00AF0049"/>
    <w:rsid w:val="00AF0998"/>
    <w:rsid w:val="00AF1DC0"/>
    <w:rsid w:val="00AF2DE6"/>
    <w:rsid w:val="00AF61D0"/>
    <w:rsid w:val="00AF6FAC"/>
    <w:rsid w:val="00AF77F1"/>
    <w:rsid w:val="00AF78FC"/>
    <w:rsid w:val="00B0048D"/>
    <w:rsid w:val="00B005AD"/>
    <w:rsid w:val="00B011A5"/>
    <w:rsid w:val="00B0306C"/>
    <w:rsid w:val="00B03A27"/>
    <w:rsid w:val="00B03B84"/>
    <w:rsid w:val="00B03EC2"/>
    <w:rsid w:val="00B040EC"/>
    <w:rsid w:val="00B05501"/>
    <w:rsid w:val="00B0693E"/>
    <w:rsid w:val="00B069B6"/>
    <w:rsid w:val="00B06A2B"/>
    <w:rsid w:val="00B0754E"/>
    <w:rsid w:val="00B10646"/>
    <w:rsid w:val="00B1064E"/>
    <w:rsid w:val="00B10D74"/>
    <w:rsid w:val="00B119A4"/>
    <w:rsid w:val="00B11A3A"/>
    <w:rsid w:val="00B13E43"/>
    <w:rsid w:val="00B14025"/>
    <w:rsid w:val="00B21882"/>
    <w:rsid w:val="00B23349"/>
    <w:rsid w:val="00B24301"/>
    <w:rsid w:val="00B24424"/>
    <w:rsid w:val="00B26339"/>
    <w:rsid w:val="00B27A39"/>
    <w:rsid w:val="00B27EF7"/>
    <w:rsid w:val="00B30AEF"/>
    <w:rsid w:val="00B3121C"/>
    <w:rsid w:val="00B3145E"/>
    <w:rsid w:val="00B317F1"/>
    <w:rsid w:val="00B31822"/>
    <w:rsid w:val="00B31F8E"/>
    <w:rsid w:val="00B3326B"/>
    <w:rsid w:val="00B33BC6"/>
    <w:rsid w:val="00B35F9D"/>
    <w:rsid w:val="00B36A17"/>
    <w:rsid w:val="00B36A73"/>
    <w:rsid w:val="00B4056D"/>
    <w:rsid w:val="00B41324"/>
    <w:rsid w:val="00B4271F"/>
    <w:rsid w:val="00B43604"/>
    <w:rsid w:val="00B43784"/>
    <w:rsid w:val="00B437D2"/>
    <w:rsid w:val="00B43879"/>
    <w:rsid w:val="00B43A50"/>
    <w:rsid w:val="00B44298"/>
    <w:rsid w:val="00B45278"/>
    <w:rsid w:val="00B459D1"/>
    <w:rsid w:val="00B460AF"/>
    <w:rsid w:val="00B46287"/>
    <w:rsid w:val="00B465B6"/>
    <w:rsid w:val="00B468E4"/>
    <w:rsid w:val="00B506C9"/>
    <w:rsid w:val="00B50C0B"/>
    <w:rsid w:val="00B50F80"/>
    <w:rsid w:val="00B511FC"/>
    <w:rsid w:val="00B51A6E"/>
    <w:rsid w:val="00B52024"/>
    <w:rsid w:val="00B52E78"/>
    <w:rsid w:val="00B52F3F"/>
    <w:rsid w:val="00B53827"/>
    <w:rsid w:val="00B53BE9"/>
    <w:rsid w:val="00B5416E"/>
    <w:rsid w:val="00B543F6"/>
    <w:rsid w:val="00B5457B"/>
    <w:rsid w:val="00B5530B"/>
    <w:rsid w:val="00B55A36"/>
    <w:rsid w:val="00B57F30"/>
    <w:rsid w:val="00B608AB"/>
    <w:rsid w:val="00B61154"/>
    <w:rsid w:val="00B630E4"/>
    <w:rsid w:val="00B630E8"/>
    <w:rsid w:val="00B63E1F"/>
    <w:rsid w:val="00B63FB4"/>
    <w:rsid w:val="00B65C1D"/>
    <w:rsid w:val="00B666AB"/>
    <w:rsid w:val="00B67439"/>
    <w:rsid w:val="00B67691"/>
    <w:rsid w:val="00B67E9F"/>
    <w:rsid w:val="00B67F52"/>
    <w:rsid w:val="00B70AEA"/>
    <w:rsid w:val="00B70DE7"/>
    <w:rsid w:val="00B710B9"/>
    <w:rsid w:val="00B714B2"/>
    <w:rsid w:val="00B730CB"/>
    <w:rsid w:val="00B740DD"/>
    <w:rsid w:val="00B75C2D"/>
    <w:rsid w:val="00B769F8"/>
    <w:rsid w:val="00B772D4"/>
    <w:rsid w:val="00B7761C"/>
    <w:rsid w:val="00B812C2"/>
    <w:rsid w:val="00B8168D"/>
    <w:rsid w:val="00B81756"/>
    <w:rsid w:val="00B82302"/>
    <w:rsid w:val="00B82A99"/>
    <w:rsid w:val="00B82B23"/>
    <w:rsid w:val="00B83210"/>
    <w:rsid w:val="00B83D13"/>
    <w:rsid w:val="00B84AE6"/>
    <w:rsid w:val="00B84BD4"/>
    <w:rsid w:val="00B84EFC"/>
    <w:rsid w:val="00B850F6"/>
    <w:rsid w:val="00B85753"/>
    <w:rsid w:val="00B86A83"/>
    <w:rsid w:val="00B87092"/>
    <w:rsid w:val="00B879E5"/>
    <w:rsid w:val="00B9175A"/>
    <w:rsid w:val="00B91BD5"/>
    <w:rsid w:val="00B923C1"/>
    <w:rsid w:val="00B9257A"/>
    <w:rsid w:val="00B93776"/>
    <w:rsid w:val="00B937D5"/>
    <w:rsid w:val="00B9485C"/>
    <w:rsid w:val="00B958BC"/>
    <w:rsid w:val="00B96F15"/>
    <w:rsid w:val="00B97314"/>
    <w:rsid w:val="00BA0D21"/>
    <w:rsid w:val="00BA2DE8"/>
    <w:rsid w:val="00BA317F"/>
    <w:rsid w:val="00BA484A"/>
    <w:rsid w:val="00BA4DFA"/>
    <w:rsid w:val="00BA5AF3"/>
    <w:rsid w:val="00BA62B2"/>
    <w:rsid w:val="00BA78D7"/>
    <w:rsid w:val="00BA7D49"/>
    <w:rsid w:val="00BA7D5D"/>
    <w:rsid w:val="00BB0214"/>
    <w:rsid w:val="00BB07D0"/>
    <w:rsid w:val="00BB162E"/>
    <w:rsid w:val="00BB1A94"/>
    <w:rsid w:val="00BB1CB9"/>
    <w:rsid w:val="00BB384D"/>
    <w:rsid w:val="00BB3B52"/>
    <w:rsid w:val="00BB46AE"/>
    <w:rsid w:val="00BB4E11"/>
    <w:rsid w:val="00BB5734"/>
    <w:rsid w:val="00BB6179"/>
    <w:rsid w:val="00BC0B54"/>
    <w:rsid w:val="00BC1DF0"/>
    <w:rsid w:val="00BC1F4C"/>
    <w:rsid w:val="00BC5649"/>
    <w:rsid w:val="00BC66AD"/>
    <w:rsid w:val="00BC7217"/>
    <w:rsid w:val="00BD05E5"/>
    <w:rsid w:val="00BD0A8E"/>
    <w:rsid w:val="00BD1401"/>
    <w:rsid w:val="00BD2196"/>
    <w:rsid w:val="00BD27D4"/>
    <w:rsid w:val="00BD295C"/>
    <w:rsid w:val="00BD2D93"/>
    <w:rsid w:val="00BD2EF5"/>
    <w:rsid w:val="00BD37C2"/>
    <w:rsid w:val="00BD503A"/>
    <w:rsid w:val="00BD6250"/>
    <w:rsid w:val="00BD67B4"/>
    <w:rsid w:val="00BD6B2B"/>
    <w:rsid w:val="00BD6C5A"/>
    <w:rsid w:val="00BD7556"/>
    <w:rsid w:val="00BD7700"/>
    <w:rsid w:val="00BD7923"/>
    <w:rsid w:val="00BE18BD"/>
    <w:rsid w:val="00BE216D"/>
    <w:rsid w:val="00BE26F3"/>
    <w:rsid w:val="00BE285B"/>
    <w:rsid w:val="00BE33FD"/>
    <w:rsid w:val="00BE3828"/>
    <w:rsid w:val="00BE3A0F"/>
    <w:rsid w:val="00BE67F9"/>
    <w:rsid w:val="00BE6B5D"/>
    <w:rsid w:val="00BE7070"/>
    <w:rsid w:val="00BE71FC"/>
    <w:rsid w:val="00BF12DD"/>
    <w:rsid w:val="00BF1D8F"/>
    <w:rsid w:val="00BF37F9"/>
    <w:rsid w:val="00BF528E"/>
    <w:rsid w:val="00BF565D"/>
    <w:rsid w:val="00BF6D6D"/>
    <w:rsid w:val="00BF73C7"/>
    <w:rsid w:val="00BF7664"/>
    <w:rsid w:val="00BF7A67"/>
    <w:rsid w:val="00BF7B2A"/>
    <w:rsid w:val="00C00025"/>
    <w:rsid w:val="00C01405"/>
    <w:rsid w:val="00C01CCE"/>
    <w:rsid w:val="00C02245"/>
    <w:rsid w:val="00C02D84"/>
    <w:rsid w:val="00C03EFC"/>
    <w:rsid w:val="00C04613"/>
    <w:rsid w:val="00C046FB"/>
    <w:rsid w:val="00C04A71"/>
    <w:rsid w:val="00C04A7B"/>
    <w:rsid w:val="00C06868"/>
    <w:rsid w:val="00C06C80"/>
    <w:rsid w:val="00C10416"/>
    <w:rsid w:val="00C11014"/>
    <w:rsid w:val="00C116BC"/>
    <w:rsid w:val="00C11892"/>
    <w:rsid w:val="00C12083"/>
    <w:rsid w:val="00C1276D"/>
    <w:rsid w:val="00C12CAC"/>
    <w:rsid w:val="00C12D52"/>
    <w:rsid w:val="00C1309F"/>
    <w:rsid w:val="00C1386E"/>
    <w:rsid w:val="00C1420E"/>
    <w:rsid w:val="00C15890"/>
    <w:rsid w:val="00C15EEC"/>
    <w:rsid w:val="00C166BB"/>
    <w:rsid w:val="00C1676B"/>
    <w:rsid w:val="00C16CAA"/>
    <w:rsid w:val="00C172F0"/>
    <w:rsid w:val="00C203A7"/>
    <w:rsid w:val="00C221EF"/>
    <w:rsid w:val="00C22209"/>
    <w:rsid w:val="00C2224F"/>
    <w:rsid w:val="00C243D8"/>
    <w:rsid w:val="00C24B66"/>
    <w:rsid w:val="00C24BDE"/>
    <w:rsid w:val="00C2618C"/>
    <w:rsid w:val="00C261E3"/>
    <w:rsid w:val="00C275ED"/>
    <w:rsid w:val="00C30114"/>
    <w:rsid w:val="00C303B5"/>
    <w:rsid w:val="00C309A8"/>
    <w:rsid w:val="00C31770"/>
    <w:rsid w:val="00C32761"/>
    <w:rsid w:val="00C328A1"/>
    <w:rsid w:val="00C33564"/>
    <w:rsid w:val="00C337EF"/>
    <w:rsid w:val="00C3401A"/>
    <w:rsid w:val="00C35412"/>
    <w:rsid w:val="00C358A1"/>
    <w:rsid w:val="00C35F0D"/>
    <w:rsid w:val="00C36018"/>
    <w:rsid w:val="00C362B6"/>
    <w:rsid w:val="00C36D8E"/>
    <w:rsid w:val="00C36DED"/>
    <w:rsid w:val="00C3716B"/>
    <w:rsid w:val="00C3745C"/>
    <w:rsid w:val="00C42F26"/>
    <w:rsid w:val="00C434C1"/>
    <w:rsid w:val="00C43506"/>
    <w:rsid w:val="00C43871"/>
    <w:rsid w:val="00C43B7E"/>
    <w:rsid w:val="00C44BFB"/>
    <w:rsid w:val="00C44C2E"/>
    <w:rsid w:val="00C44FB1"/>
    <w:rsid w:val="00C465D4"/>
    <w:rsid w:val="00C46EA4"/>
    <w:rsid w:val="00C46FDA"/>
    <w:rsid w:val="00C4755F"/>
    <w:rsid w:val="00C479C1"/>
    <w:rsid w:val="00C47EA0"/>
    <w:rsid w:val="00C50E0F"/>
    <w:rsid w:val="00C518DF"/>
    <w:rsid w:val="00C51E2E"/>
    <w:rsid w:val="00C52984"/>
    <w:rsid w:val="00C53135"/>
    <w:rsid w:val="00C535B8"/>
    <w:rsid w:val="00C5414B"/>
    <w:rsid w:val="00C54496"/>
    <w:rsid w:val="00C561D6"/>
    <w:rsid w:val="00C57762"/>
    <w:rsid w:val="00C612D6"/>
    <w:rsid w:val="00C619E5"/>
    <w:rsid w:val="00C619F5"/>
    <w:rsid w:val="00C61DD3"/>
    <w:rsid w:val="00C626F5"/>
    <w:rsid w:val="00C636D4"/>
    <w:rsid w:val="00C63ABA"/>
    <w:rsid w:val="00C641F6"/>
    <w:rsid w:val="00C643D3"/>
    <w:rsid w:val="00C648C8"/>
    <w:rsid w:val="00C653EE"/>
    <w:rsid w:val="00C65624"/>
    <w:rsid w:val="00C657F9"/>
    <w:rsid w:val="00C66719"/>
    <w:rsid w:val="00C66BC0"/>
    <w:rsid w:val="00C6719A"/>
    <w:rsid w:val="00C7147B"/>
    <w:rsid w:val="00C71580"/>
    <w:rsid w:val="00C7174A"/>
    <w:rsid w:val="00C71950"/>
    <w:rsid w:val="00C71F38"/>
    <w:rsid w:val="00C72A8D"/>
    <w:rsid w:val="00C72DFF"/>
    <w:rsid w:val="00C73671"/>
    <w:rsid w:val="00C74357"/>
    <w:rsid w:val="00C75353"/>
    <w:rsid w:val="00C766C4"/>
    <w:rsid w:val="00C772ED"/>
    <w:rsid w:val="00C803F0"/>
    <w:rsid w:val="00C8103E"/>
    <w:rsid w:val="00C81160"/>
    <w:rsid w:val="00C83404"/>
    <w:rsid w:val="00C840EB"/>
    <w:rsid w:val="00C844C3"/>
    <w:rsid w:val="00C8463F"/>
    <w:rsid w:val="00C857F4"/>
    <w:rsid w:val="00C909B2"/>
    <w:rsid w:val="00C91071"/>
    <w:rsid w:val="00C9150B"/>
    <w:rsid w:val="00C91A0F"/>
    <w:rsid w:val="00C91A6C"/>
    <w:rsid w:val="00C921E8"/>
    <w:rsid w:val="00C9309C"/>
    <w:rsid w:val="00C93D55"/>
    <w:rsid w:val="00C94038"/>
    <w:rsid w:val="00C94383"/>
    <w:rsid w:val="00C94884"/>
    <w:rsid w:val="00C9556E"/>
    <w:rsid w:val="00C96C76"/>
    <w:rsid w:val="00C96FDF"/>
    <w:rsid w:val="00C97513"/>
    <w:rsid w:val="00C97789"/>
    <w:rsid w:val="00CA09D3"/>
    <w:rsid w:val="00CA0CD3"/>
    <w:rsid w:val="00CA2751"/>
    <w:rsid w:val="00CA3689"/>
    <w:rsid w:val="00CA389F"/>
    <w:rsid w:val="00CA414D"/>
    <w:rsid w:val="00CA448B"/>
    <w:rsid w:val="00CA4735"/>
    <w:rsid w:val="00CA4849"/>
    <w:rsid w:val="00CA4AD2"/>
    <w:rsid w:val="00CA653E"/>
    <w:rsid w:val="00CA719D"/>
    <w:rsid w:val="00CA7B0D"/>
    <w:rsid w:val="00CA7BB0"/>
    <w:rsid w:val="00CA7E9A"/>
    <w:rsid w:val="00CB05D6"/>
    <w:rsid w:val="00CB09D5"/>
    <w:rsid w:val="00CB0AF2"/>
    <w:rsid w:val="00CB15E3"/>
    <w:rsid w:val="00CB27D1"/>
    <w:rsid w:val="00CB2DC1"/>
    <w:rsid w:val="00CB3400"/>
    <w:rsid w:val="00CB3A0D"/>
    <w:rsid w:val="00CB5AA3"/>
    <w:rsid w:val="00CB62E6"/>
    <w:rsid w:val="00CB7607"/>
    <w:rsid w:val="00CC003F"/>
    <w:rsid w:val="00CC03CF"/>
    <w:rsid w:val="00CC1674"/>
    <w:rsid w:val="00CC24ED"/>
    <w:rsid w:val="00CC2F95"/>
    <w:rsid w:val="00CC381E"/>
    <w:rsid w:val="00CC512C"/>
    <w:rsid w:val="00CC72D6"/>
    <w:rsid w:val="00CC7AB4"/>
    <w:rsid w:val="00CC7C61"/>
    <w:rsid w:val="00CD0860"/>
    <w:rsid w:val="00CD12E6"/>
    <w:rsid w:val="00CD1B67"/>
    <w:rsid w:val="00CD1BFD"/>
    <w:rsid w:val="00CD2D30"/>
    <w:rsid w:val="00CD36ED"/>
    <w:rsid w:val="00CD3A65"/>
    <w:rsid w:val="00CD3AFD"/>
    <w:rsid w:val="00CD3D14"/>
    <w:rsid w:val="00CD4E4F"/>
    <w:rsid w:val="00CD4FB5"/>
    <w:rsid w:val="00CD586B"/>
    <w:rsid w:val="00CD5D58"/>
    <w:rsid w:val="00CD608C"/>
    <w:rsid w:val="00CD6272"/>
    <w:rsid w:val="00CD66C3"/>
    <w:rsid w:val="00CD7A25"/>
    <w:rsid w:val="00CE0CC5"/>
    <w:rsid w:val="00CE3E62"/>
    <w:rsid w:val="00CE4621"/>
    <w:rsid w:val="00CE472F"/>
    <w:rsid w:val="00CE517D"/>
    <w:rsid w:val="00CE5596"/>
    <w:rsid w:val="00CE6822"/>
    <w:rsid w:val="00CE6E97"/>
    <w:rsid w:val="00CE73EA"/>
    <w:rsid w:val="00CE785D"/>
    <w:rsid w:val="00CF05BD"/>
    <w:rsid w:val="00CF0F58"/>
    <w:rsid w:val="00CF1B37"/>
    <w:rsid w:val="00CF29EC"/>
    <w:rsid w:val="00CF2B12"/>
    <w:rsid w:val="00CF436E"/>
    <w:rsid w:val="00CF4C61"/>
    <w:rsid w:val="00CF5904"/>
    <w:rsid w:val="00CF5C35"/>
    <w:rsid w:val="00CF62E0"/>
    <w:rsid w:val="00CF7BA4"/>
    <w:rsid w:val="00CF7C40"/>
    <w:rsid w:val="00D00A00"/>
    <w:rsid w:val="00D01B5C"/>
    <w:rsid w:val="00D01B8B"/>
    <w:rsid w:val="00D02262"/>
    <w:rsid w:val="00D02753"/>
    <w:rsid w:val="00D02FF3"/>
    <w:rsid w:val="00D030D1"/>
    <w:rsid w:val="00D03F37"/>
    <w:rsid w:val="00D03FB7"/>
    <w:rsid w:val="00D04178"/>
    <w:rsid w:val="00D052A3"/>
    <w:rsid w:val="00D05D90"/>
    <w:rsid w:val="00D067AA"/>
    <w:rsid w:val="00D06C7E"/>
    <w:rsid w:val="00D07EA1"/>
    <w:rsid w:val="00D10240"/>
    <w:rsid w:val="00D116B0"/>
    <w:rsid w:val="00D11A23"/>
    <w:rsid w:val="00D12FA5"/>
    <w:rsid w:val="00D13672"/>
    <w:rsid w:val="00D1375B"/>
    <w:rsid w:val="00D15C88"/>
    <w:rsid w:val="00D16CAA"/>
    <w:rsid w:val="00D170F7"/>
    <w:rsid w:val="00D178DE"/>
    <w:rsid w:val="00D17E84"/>
    <w:rsid w:val="00D17EB9"/>
    <w:rsid w:val="00D20E41"/>
    <w:rsid w:val="00D22127"/>
    <w:rsid w:val="00D226C5"/>
    <w:rsid w:val="00D22F81"/>
    <w:rsid w:val="00D22FBF"/>
    <w:rsid w:val="00D24CEF"/>
    <w:rsid w:val="00D26C06"/>
    <w:rsid w:val="00D275B0"/>
    <w:rsid w:val="00D30D60"/>
    <w:rsid w:val="00D30EF7"/>
    <w:rsid w:val="00D31AD4"/>
    <w:rsid w:val="00D31D41"/>
    <w:rsid w:val="00D33016"/>
    <w:rsid w:val="00D360E0"/>
    <w:rsid w:val="00D363D9"/>
    <w:rsid w:val="00D36B17"/>
    <w:rsid w:val="00D377F8"/>
    <w:rsid w:val="00D40A85"/>
    <w:rsid w:val="00D428D0"/>
    <w:rsid w:val="00D42E3D"/>
    <w:rsid w:val="00D43123"/>
    <w:rsid w:val="00D4383C"/>
    <w:rsid w:val="00D43A20"/>
    <w:rsid w:val="00D44287"/>
    <w:rsid w:val="00D45012"/>
    <w:rsid w:val="00D45BAF"/>
    <w:rsid w:val="00D46FDD"/>
    <w:rsid w:val="00D4780E"/>
    <w:rsid w:val="00D47D3B"/>
    <w:rsid w:val="00D47D7B"/>
    <w:rsid w:val="00D521EE"/>
    <w:rsid w:val="00D52483"/>
    <w:rsid w:val="00D52E06"/>
    <w:rsid w:val="00D530DD"/>
    <w:rsid w:val="00D53580"/>
    <w:rsid w:val="00D535B6"/>
    <w:rsid w:val="00D55ECB"/>
    <w:rsid w:val="00D56800"/>
    <w:rsid w:val="00D56B01"/>
    <w:rsid w:val="00D57295"/>
    <w:rsid w:val="00D60FDF"/>
    <w:rsid w:val="00D61437"/>
    <w:rsid w:val="00D61A78"/>
    <w:rsid w:val="00D61D2A"/>
    <w:rsid w:val="00D6337A"/>
    <w:rsid w:val="00D64469"/>
    <w:rsid w:val="00D65938"/>
    <w:rsid w:val="00D66FA6"/>
    <w:rsid w:val="00D7052D"/>
    <w:rsid w:val="00D71C1F"/>
    <w:rsid w:val="00D71C45"/>
    <w:rsid w:val="00D72445"/>
    <w:rsid w:val="00D72675"/>
    <w:rsid w:val="00D73C33"/>
    <w:rsid w:val="00D74255"/>
    <w:rsid w:val="00D75AF1"/>
    <w:rsid w:val="00D77063"/>
    <w:rsid w:val="00D80190"/>
    <w:rsid w:val="00D80532"/>
    <w:rsid w:val="00D81302"/>
    <w:rsid w:val="00D83060"/>
    <w:rsid w:val="00D8339A"/>
    <w:rsid w:val="00D838D1"/>
    <w:rsid w:val="00D83AEE"/>
    <w:rsid w:val="00D83B6D"/>
    <w:rsid w:val="00D853DE"/>
    <w:rsid w:val="00D8719D"/>
    <w:rsid w:val="00D8733A"/>
    <w:rsid w:val="00D878FB"/>
    <w:rsid w:val="00D87E72"/>
    <w:rsid w:val="00D91837"/>
    <w:rsid w:val="00D91A4E"/>
    <w:rsid w:val="00D928B5"/>
    <w:rsid w:val="00D92957"/>
    <w:rsid w:val="00D93D24"/>
    <w:rsid w:val="00D94332"/>
    <w:rsid w:val="00D9675C"/>
    <w:rsid w:val="00D96920"/>
    <w:rsid w:val="00D96D78"/>
    <w:rsid w:val="00DA0A37"/>
    <w:rsid w:val="00DA15A2"/>
    <w:rsid w:val="00DA19A8"/>
    <w:rsid w:val="00DA19C8"/>
    <w:rsid w:val="00DA394B"/>
    <w:rsid w:val="00DA39D8"/>
    <w:rsid w:val="00DA39E6"/>
    <w:rsid w:val="00DA4AD4"/>
    <w:rsid w:val="00DA4FA3"/>
    <w:rsid w:val="00DA5000"/>
    <w:rsid w:val="00DA7BDA"/>
    <w:rsid w:val="00DA7CB2"/>
    <w:rsid w:val="00DB041D"/>
    <w:rsid w:val="00DB1538"/>
    <w:rsid w:val="00DB1789"/>
    <w:rsid w:val="00DB23CA"/>
    <w:rsid w:val="00DB251F"/>
    <w:rsid w:val="00DB2847"/>
    <w:rsid w:val="00DB2B1D"/>
    <w:rsid w:val="00DB3077"/>
    <w:rsid w:val="00DB33F3"/>
    <w:rsid w:val="00DB3794"/>
    <w:rsid w:val="00DB37EC"/>
    <w:rsid w:val="00DB5DCC"/>
    <w:rsid w:val="00DB6E03"/>
    <w:rsid w:val="00DB6E64"/>
    <w:rsid w:val="00DB792B"/>
    <w:rsid w:val="00DC04C1"/>
    <w:rsid w:val="00DC1A6F"/>
    <w:rsid w:val="00DC1BCB"/>
    <w:rsid w:val="00DC251C"/>
    <w:rsid w:val="00DC283F"/>
    <w:rsid w:val="00DC3B1C"/>
    <w:rsid w:val="00DC564D"/>
    <w:rsid w:val="00DC593F"/>
    <w:rsid w:val="00DC5EAB"/>
    <w:rsid w:val="00DC73E0"/>
    <w:rsid w:val="00DD17DF"/>
    <w:rsid w:val="00DD1990"/>
    <w:rsid w:val="00DD4641"/>
    <w:rsid w:val="00DD46C1"/>
    <w:rsid w:val="00DD49C2"/>
    <w:rsid w:val="00DD4ED3"/>
    <w:rsid w:val="00DD7215"/>
    <w:rsid w:val="00DD729B"/>
    <w:rsid w:val="00DD75C8"/>
    <w:rsid w:val="00DD7910"/>
    <w:rsid w:val="00DD7C74"/>
    <w:rsid w:val="00DE2C44"/>
    <w:rsid w:val="00DE318D"/>
    <w:rsid w:val="00DE3324"/>
    <w:rsid w:val="00DE3FAC"/>
    <w:rsid w:val="00DE4746"/>
    <w:rsid w:val="00DE50EA"/>
    <w:rsid w:val="00DE5204"/>
    <w:rsid w:val="00DE54AE"/>
    <w:rsid w:val="00DE5742"/>
    <w:rsid w:val="00DE5AB6"/>
    <w:rsid w:val="00DE5DA9"/>
    <w:rsid w:val="00DE6769"/>
    <w:rsid w:val="00DE6E57"/>
    <w:rsid w:val="00DE6FBF"/>
    <w:rsid w:val="00DE7312"/>
    <w:rsid w:val="00DE7E02"/>
    <w:rsid w:val="00DF11F9"/>
    <w:rsid w:val="00DF15A3"/>
    <w:rsid w:val="00DF16AC"/>
    <w:rsid w:val="00DF23D4"/>
    <w:rsid w:val="00DF2E6F"/>
    <w:rsid w:val="00DF3935"/>
    <w:rsid w:val="00DF3CAA"/>
    <w:rsid w:val="00DF41AF"/>
    <w:rsid w:val="00DF42E8"/>
    <w:rsid w:val="00DF462F"/>
    <w:rsid w:val="00DF58AB"/>
    <w:rsid w:val="00E0030F"/>
    <w:rsid w:val="00E00CF5"/>
    <w:rsid w:val="00E01406"/>
    <w:rsid w:val="00E020AB"/>
    <w:rsid w:val="00E02D45"/>
    <w:rsid w:val="00E02D9B"/>
    <w:rsid w:val="00E02DD1"/>
    <w:rsid w:val="00E04F55"/>
    <w:rsid w:val="00E05A26"/>
    <w:rsid w:val="00E078A6"/>
    <w:rsid w:val="00E07FAD"/>
    <w:rsid w:val="00E10807"/>
    <w:rsid w:val="00E10F14"/>
    <w:rsid w:val="00E11DFD"/>
    <w:rsid w:val="00E1476D"/>
    <w:rsid w:val="00E14889"/>
    <w:rsid w:val="00E16A12"/>
    <w:rsid w:val="00E16D55"/>
    <w:rsid w:val="00E173FD"/>
    <w:rsid w:val="00E17965"/>
    <w:rsid w:val="00E206F5"/>
    <w:rsid w:val="00E212A3"/>
    <w:rsid w:val="00E22CD1"/>
    <w:rsid w:val="00E232B7"/>
    <w:rsid w:val="00E266BA"/>
    <w:rsid w:val="00E26830"/>
    <w:rsid w:val="00E2720A"/>
    <w:rsid w:val="00E2765F"/>
    <w:rsid w:val="00E277AA"/>
    <w:rsid w:val="00E27EE9"/>
    <w:rsid w:val="00E3038F"/>
    <w:rsid w:val="00E30E63"/>
    <w:rsid w:val="00E32A81"/>
    <w:rsid w:val="00E3439D"/>
    <w:rsid w:val="00E35EA3"/>
    <w:rsid w:val="00E36430"/>
    <w:rsid w:val="00E36644"/>
    <w:rsid w:val="00E36923"/>
    <w:rsid w:val="00E36AB6"/>
    <w:rsid w:val="00E36CD9"/>
    <w:rsid w:val="00E36E20"/>
    <w:rsid w:val="00E3793A"/>
    <w:rsid w:val="00E401BE"/>
    <w:rsid w:val="00E4264D"/>
    <w:rsid w:val="00E4271E"/>
    <w:rsid w:val="00E42C26"/>
    <w:rsid w:val="00E43244"/>
    <w:rsid w:val="00E44012"/>
    <w:rsid w:val="00E44394"/>
    <w:rsid w:val="00E465EA"/>
    <w:rsid w:val="00E47324"/>
    <w:rsid w:val="00E50239"/>
    <w:rsid w:val="00E51718"/>
    <w:rsid w:val="00E525F1"/>
    <w:rsid w:val="00E52666"/>
    <w:rsid w:val="00E52C2C"/>
    <w:rsid w:val="00E5305F"/>
    <w:rsid w:val="00E545AB"/>
    <w:rsid w:val="00E54B66"/>
    <w:rsid w:val="00E5504A"/>
    <w:rsid w:val="00E55C9F"/>
    <w:rsid w:val="00E57830"/>
    <w:rsid w:val="00E602DE"/>
    <w:rsid w:val="00E61CD3"/>
    <w:rsid w:val="00E634EA"/>
    <w:rsid w:val="00E638A9"/>
    <w:rsid w:val="00E66708"/>
    <w:rsid w:val="00E66D5F"/>
    <w:rsid w:val="00E6743F"/>
    <w:rsid w:val="00E70A14"/>
    <w:rsid w:val="00E70EFD"/>
    <w:rsid w:val="00E710AC"/>
    <w:rsid w:val="00E712B6"/>
    <w:rsid w:val="00E71B82"/>
    <w:rsid w:val="00E7357C"/>
    <w:rsid w:val="00E737D0"/>
    <w:rsid w:val="00E73B9A"/>
    <w:rsid w:val="00E76303"/>
    <w:rsid w:val="00E773A8"/>
    <w:rsid w:val="00E773FF"/>
    <w:rsid w:val="00E7775F"/>
    <w:rsid w:val="00E806BE"/>
    <w:rsid w:val="00E814A1"/>
    <w:rsid w:val="00E81D36"/>
    <w:rsid w:val="00E82866"/>
    <w:rsid w:val="00E82E3D"/>
    <w:rsid w:val="00E84F19"/>
    <w:rsid w:val="00E8503F"/>
    <w:rsid w:val="00E850F9"/>
    <w:rsid w:val="00E852D2"/>
    <w:rsid w:val="00E86570"/>
    <w:rsid w:val="00E905DD"/>
    <w:rsid w:val="00E90C00"/>
    <w:rsid w:val="00E90C8B"/>
    <w:rsid w:val="00E91EE9"/>
    <w:rsid w:val="00E91F81"/>
    <w:rsid w:val="00E93087"/>
    <w:rsid w:val="00E93223"/>
    <w:rsid w:val="00E93363"/>
    <w:rsid w:val="00E934C2"/>
    <w:rsid w:val="00E938C8"/>
    <w:rsid w:val="00E9428F"/>
    <w:rsid w:val="00E956F7"/>
    <w:rsid w:val="00E95752"/>
    <w:rsid w:val="00E95C6B"/>
    <w:rsid w:val="00E96D83"/>
    <w:rsid w:val="00EA02BF"/>
    <w:rsid w:val="00EA04B1"/>
    <w:rsid w:val="00EA1533"/>
    <w:rsid w:val="00EA1FBE"/>
    <w:rsid w:val="00EA28D5"/>
    <w:rsid w:val="00EA31F3"/>
    <w:rsid w:val="00EA38F7"/>
    <w:rsid w:val="00EA5228"/>
    <w:rsid w:val="00EA55D9"/>
    <w:rsid w:val="00EA6161"/>
    <w:rsid w:val="00EA6302"/>
    <w:rsid w:val="00EA68DF"/>
    <w:rsid w:val="00EA74D8"/>
    <w:rsid w:val="00EB0253"/>
    <w:rsid w:val="00EB08F7"/>
    <w:rsid w:val="00EB0F53"/>
    <w:rsid w:val="00EB1343"/>
    <w:rsid w:val="00EB1358"/>
    <w:rsid w:val="00EB2626"/>
    <w:rsid w:val="00EB2700"/>
    <w:rsid w:val="00EB28C9"/>
    <w:rsid w:val="00EB452D"/>
    <w:rsid w:val="00EB5246"/>
    <w:rsid w:val="00EB54B9"/>
    <w:rsid w:val="00EB58DA"/>
    <w:rsid w:val="00EB6126"/>
    <w:rsid w:val="00EB641B"/>
    <w:rsid w:val="00EB6F05"/>
    <w:rsid w:val="00EB7B47"/>
    <w:rsid w:val="00EC07CF"/>
    <w:rsid w:val="00EC0BAB"/>
    <w:rsid w:val="00EC10B6"/>
    <w:rsid w:val="00EC2306"/>
    <w:rsid w:val="00EC2926"/>
    <w:rsid w:val="00EC2F4C"/>
    <w:rsid w:val="00EC34FF"/>
    <w:rsid w:val="00EC5BE3"/>
    <w:rsid w:val="00EC6017"/>
    <w:rsid w:val="00EC646B"/>
    <w:rsid w:val="00EC64BF"/>
    <w:rsid w:val="00EC78F6"/>
    <w:rsid w:val="00EC7FB2"/>
    <w:rsid w:val="00EC7FDC"/>
    <w:rsid w:val="00ED07E9"/>
    <w:rsid w:val="00ED1646"/>
    <w:rsid w:val="00ED3FCF"/>
    <w:rsid w:val="00ED4543"/>
    <w:rsid w:val="00ED5CD8"/>
    <w:rsid w:val="00ED6A9C"/>
    <w:rsid w:val="00ED73E0"/>
    <w:rsid w:val="00ED7FBD"/>
    <w:rsid w:val="00ED7FED"/>
    <w:rsid w:val="00EE0CA3"/>
    <w:rsid w:val="00EE0CD0"/>
    <w:rsid w:val="00EE182A"/>
    <w:rsid w:val="00EE1994"/>
    <w:rsid w:val="00EE1D4F"/>
    <w:rsid w:val="00EE225D"/>
    <w:rsid w:val="00EE5312"/>
    <w:rsid w:val="00EE5BAB"/>
    <w:rsid w:val="00EE5D6F"/>
    <w:rsid w:val="00EE7511"/>
    <w:rsid w:val="00EE7AA8"/>
    <w:rsid w:val="00EF067C"/>
    <w:rsid w:val="00EF119B"/>
    <w:rsid w:val="00EF152F"/>
    <w:rsid w:val="00EF19F5"/>
    <w:rsid w:val="00EF1AE1"/>
    <w:rsid w:val="00EF2933"/>
    <w:rsid w:val="00EF31FA"/>
    <w:rsid w:val="00EF3776"/>
    <w:rsid w:val="00EF52CC"/>
    <w:rsid w:val="00EF55A9"/>
    <w:rsid w:val="00EF569C"/>
    <w:rsid w:val="00EF5C71"/>
    <w:rsid w:val="00EF6C07"/>
    <w:rsid w:val="00EF6D65"/>
    <w:rsid w:val="00EF767F"/>
    <w:rsid w:val="00EF7FB2"/>
    <w:rsid w:val="00F013EF"/>
    <w:rsid w:val="00F01594"/>
    <w:rsid w:val="00F032FC"/>
    <w:rsid w:val="00F0340A"/>
    <w:rsid w:val="00F03A29"/>
    <w:rsid w:val="00F04872"/>
    <w:rsid w:val="00F04914"/>
    <w:rsid w:val="00F04B7D"/>
    <w:rsid w:val="00F04E0E"/>
    <w:rsid w:val="00F05637"/>
    <w:rsid w:val="00F05764"/>
    <w:rsid w:val="00F07A98"/>
    <w:rsid w:val="00F07C2B"/>
    <w:rsid w:val="00F101FB"/>
    <w:rsid w:val="00F119AB"/>
    <w:rsid w:val="00F11CE3"/>
    <w:rsid w:val="00F12203"/>
    <w:rsid w:val="00F13708"/>
    <w:rsid w:val="00F139F8"/>
    <w:rsid w:val="00F15533"/>
    <w:rsid w:val="00F15D54"/>
    <w:rsid w:val="00F1751A"/>
    <w:rsid w:val="00F205CD"/>
    <w:rsid w:val="00F21F66"/>
    <w:rsid w:val="00F223A4"/>
    <w:rsid w:val="00F233A7"/>
    <w:rsid w:val="00F2373A"/>
    <w:rsid w:val="00F23FF1"/>
    <w:rsid w:val="00F24A86"/>
    <w:rsid w:val="00F2585D"/>
    <w:rsid w:val="00F25E06"/>
    <w:rsid w:val="00F303DC"/>
    <w:rsid w:val="00F30C8B"/>
    <w:rsid w:val="00F31532"/>
    <w:rsid w:val="00F31E50"/>
    <w:rsid w:val="00F327A4"/>
    <w:rsid w:val="00F32CBA"/>
    <w:rsid w:val="00F34685"/>
    <w:rsid w:val="00F3538F"/>
    <w:rsid w:val="00F35526"/>
    <w:rsid w:val="00F35706"/>
    <w:rsid w:val="00F365E3"/>
    <w:rsid w:val="00F367D0"/>
    <w:rsid w:val="00F36A7D"/>
    <w:rsid w:val="00F37E35"/>
    <w:rsid w:val="00F40FA7"/>
    <w:rsid w:val="00F41C07"/>
    <w:rsid w:val="00F423B7"/>
    <w:rsid w:val="00F42DF1"/>
    <w:rsid w:val="00F43327"/>
    <w:rsid w:val="00F4569C"/>
    <w:rsid w:val="00F46597"/>
    <w:rsid w:val="00F465B0"/>
    <w:rsid w:val="00F50863"/>
    <w:rsid w:val="00F50F52"/>
    <w:rsid w:val="00F51C1E"/>
    <w:rsid w:val="00F51F61"/>
    <w:rsid w:val="00F526A5"/>
    <w:rsid w:val="00F5274F"/>
    <w:rsid w:val="00F52C09"/>
    <w:rsid w:val="00F52F39"/>
    <w:rsid w:val="00F53ADA"/>
    <w:rsid w:val="00F54B65"/>
    <w:rsid w:val="00F56D5D"/>
    <w:rsid w:val="00F578E0"/>
    <w:rsid w:val="00F57E99"/>
    <w:rsid w:val="00F6039E"/>
    <w:rsid w:val="00F61355"/>
    <w:rsid w:val="00F61AB9"/>
    <w:rsid w:val="00F6254B"/>
    <w:rsid w:val="00F6275E"/>
    <w:rsid w:val="00F6338A"/>
    <w:rsid w:val="00F63CCF"/>
    <w:rsid w:val="00F63DF3"/>
    <w:rsid w:val="00F64112"/>
    <w:rsid w:val="00F646EC"/>
    <w:rsid w:val="00F648EF"/>
    <w:rsid w:val="00F651CD"/>
    <w:rsid w:val="00F657E1"/>
    <w:rsid w:val="00F65804"/>
    <w:rsid w:val="00F65F2F"/>
    <w:rsid w:val="00F66CE9"/>
    <w:rsid w:val="00F67F6F"/>
    <w:rsid w:val="00F72B88"/>
    <w:rsid w:val="00F73BC0"/>
    <w:rsid w:val="00F73DA5"/>
    <w:rsid w:val="00F740C2"/>
    <w:rsid w:val="00F767C2"/>
    <w:rsid w:val="00F76DDA"/>
    <w:rsid w:val="00F77365"/>
    <w:rsid w:val="00F801DE"/>
    <w:rsid w:val="00F8153E"/>
    <w:rsid w:val="00F81C25"/>
    <w:rsid w:val="00F81C57"/>
    <w:rsid w:val="00F81CCC"/>
    <w:rsid w:val="00F82742"/>
    <w:rsid w:val="00F8277D"/>
    <w:rsid w:val="00F828E6"/>
    <w:rsid w:val="00F82BB5"/>
    <w:rsid w:val="00F83C3E"/>
    <w:rsid w:val="00F843A6"/>
    <w:rsid w:val="00F84B65"/>
    <w:rsid w:val="00F85847"/>
    <w:rsid w:val="00F85EAE"/>
    <w:rsid w:val="00F86887"/>
    <w:rsid w:val="00F900EA"/>
    <w:rsid w:val="00F90FF3"/>
    <w:rsid w:val="00F916B3"/>
    <w:rsid w:val="00F920C7"/>
    <w:rsid w:val="00F934EC"/>
    <w:rsid w:val="00F93A14"/>
    <w:rsid w:val="00F945F9"/>
    <w:rsid w:val="00F94637"/>
    <w:rsid w:val="00F95746"/>
    <w:rsid w:val="00F9664A"/>
    <w:rsid w:val="00FA09A2"/>
    <w:rsid w:val="00FA3301"/>
    <w:rsid w:val="00FA34F2"/>
    <w:rsid w:val="00FA3B89"/>
    <w:rsid w:val="00FA3EC1"/>
    <w:rsid w:val="00FA49ED"/>
    <w:rsid w:val="00FA549F"/>
    <w:rsid w:val="00FA6391"/>
    <w:rsid w:val="00FA684E"/>
    <w:rsid w:val="00FA6F1A"/>
    <w:rsid w:val="00FA73C7"/>
    <w:rsid w:val="00FA73D4"/>
    <w:rsid w:val="00FA7E94"/>
    <w:rsid w:val="00FB0CD5"/>
    <w:rsid w:val="00FB0DA5"/>
    <w:rsid w:val="00FB12BA"/>
    <w:rsid w:val="00FB1A8B"/>
    <w:rsid w:val="00FB1DE6"/>
    <w:rsid w:val="00FB2D48"/>
    <w:rsid w:val="00FB3B6A"/>
    <w:rsid w:val="00FB3BB1"/>
    <w:rsid w:val="00FB3EE5"/>
    <w:rsid w:val="00FB49C9"/>
    <w:rsid w:val="00FB5427"/>
    <w:rsid w:val="00FB58B5"/>
    <w:rsid w:val="00FB5B5D"/>
    <w:rsid w:val="00FC0CA9"/>
    <w:rsid w:val="00FC1617"/>
    <w:rsid w:val="00FC16D6"/>
    <w:rsid w:val="00FC2B8A"/>
    <w:rsid w:val="00FC2BFC"/>
    <w:rsid w:val="00FC3690"/>
    <w:rsid w:val="00FC3ABB"/>
    <w:rsid w:val="00FC3E44"/>
    <w:rsid w:val="00FC3FE5"/>
    <w:rsid w:val="00FC5C3B"/>
    <w:rsid w:val="00FC61B0"/>
    <w:rsid w:val="00FC68D8"/>
    <w:rsid w:val="00FC6A1A"/>
    <w:rsid w:val="00FC6C0B"/>
    <w:rsid w:val="00FC6ED3"/>
    <w:rsid w:val="00FC75DF"/>
    <w:rsid w:val="00FC7644"/>
    <w:rsid w:val="00FD0077"/>
    <w:rsid w:val="00FD072C"/>
    <w:rsid w:val="00FD0938"/>
    <w:rsid w:val="00FD0C67"/>
    <w:rsid w:val="00FD11A5"/>
    <w:rsid w:val="00FD3695"/>
    <w:rsid w:val="00FD39D2"/>
    <w:rsid w:val="00FD406F"/>
    <w:rsid w:val="00FD4228"/>
    <w:rsid w:val="00FD43F0"/>
    <w:rsid w:val="00FD4DAA"/>
    <w:rsid w:val="00FD5C03"/>
    <w:rsid w:val="00FD6493"/>
    <w:rsid w:val="00FD6BAF"/>
    <w:rsid w:val="00FD6DB3"/>
    <w:rsid w:val="00FE0409"/>
    <w:rsid w:val="00FE120D"/>
    <w:rsid w:val="00FE1852"/>
    <w:rsid w:val="00FE18F9"/>
    <w:rsid w:val="00FE2635"/>
    <w:rsid w:val="00FE2991"/>
    <w:rsid w:val="00FE2AB2"/>
    <w:rsid w:val="00FE3841"/>
    <w:rsid w:val="00FE3EA4"/>
    <w:rsid w:val="00FE4541"/>
    <w:rsid w:val="00FE4876"/>
    <w:rsid w:val="00FE546D"/>
    <w:rsid w:val="00FE5DCF"/>
    <w:rsid w:val="00FE67D9"/>
    <w:rsid w:val="00FE6A5E"/>
    <w:rsid w:val="00FE6AD5"/>
    <w:rsid w:val="00FE6D2A"/>
    <w:rsid w:val="00FF02EE"/>
    <w:rsid w:val="00FF036F"/>
    <w:rsid w:val="00FF0D25"/>
    <w:rsid w:val="00FF11C7"/>
    <w:rsid w:val="00FF11D0"/>
    <w:rsid w:val="00FF18A1"/>
    <w:rsid w:val="00FF1F34"/>
    <w:rsid w:val="00FF22F4"/>
    <w:rsid w:val="00FF24CF"/>
    <w:rsid w:val="00FF298D"/>
    <w:rsid w:val="00FF3C2D"/>
    <w:rsid w:val="00FF3E85"/>
    <w:rsid w:val="00FF3F5F"/>
    <w:rsid w:val="00FF4493"/>
    <w:rsid w:val="00FF557F"/>
    <w:rsid w:val="00FF644C"/>
    <w:rsid w:val="00FF6612"/>
    <w:rsid w:val="00FF7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41"/>
    <o:shapelayout v:ext="edit">
      <o:idmap v:ext="edit" data="1,3"/>
    </o:shapelayout>
  </w:shapeDefaults>
  <w:decimalSymbol w:val="."/>
  <w:listSeparator w:val=","/>
  <w14:docId w14:val="4568BFF4"/>
  <w15:docId w15:val="{F1D972C1-2A70-4875-A75A-983813BAB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04D1"/>
    <w:rPr>
      <w:sz w:val="24"/>
      <w:szCs w:val="24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104D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104D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104D1"/>
  </w:style>
  <w:style w:type="table" w:styleId="TableGrid">
    <w:name w:val="Table Grid"/>
    <w:basedOn w:val="TableNormal"/>
    <w:rsid w:val="007A65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C5B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C5BE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C96C76"/>
    <w:rPr>
      <w:i/>
      <w:iCs/>
      <w:sz w:val="22"/>
    </w:rPr>
  </w:style>
  <w:style w:type="character" w:customStyle="1" w:styleId="BodyTextChar">
    <w:name w:val="Body Text Char"/>
    <w:link w:val="BodyText"/>
    <w:rsid w:val="00C96C76"/>
    <w:rPr>
      <w:i/>
      <w:iCs/>
      <w:sz w:val="22"/>
      <w:szCs w:val="24"/>
    </w:rPr>
  </w:style>
  <w:style w:type="table" w:customStyle="1" w:styleId="TableGrid1">
    <w:name w:val="Table Grid1"/>
    <w:basedOn w:val="TableNormal"/>
    <w:next w:val="TableGrid"/>
    <w:rsid w:val="00D71C45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541658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541658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rsid w:val="000A5E8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rsid w:val="006922D8"/>
    <w:rPr>
      <w:rFonts w:ascii="New York" w:hAnsi="New York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nt1">
    <w:name w:val="Indent 1"/>
    <w:basedOn w:val="Normal"/>
    <w:uiPriority w:val="99"/>
    <w:rsid w:val="00FD4DAA"/>
    <w:pPr>
      <w:tabs>
        <w:tab w:val="left" w:pos="5100"/>
      </w:tabs>
      <w:autoSpaceDE w:val="0"/>
      <w:autoSpaceDN w:val="0"/>
      <w:ind w:left="960" w:right="340" w:hanging="560"/>
    </w:pPr>
    <w:rPr>
      <w:rFonts w:ascii="Arial" w:eastAsiaTheme="minorEastAsia" w:hAnsi="Arial" w:cs="Arial"/>
      <w:color w:val="000000"/>
      <w:lang w:val="en-US"/>
    </w:rPr>
  </w:style>
  <w:style w:type="paragraph" w:styleId="NoSpacing">
    <w:name w:val="No Spacing"/>
    <w:uiPriority w:val="1"/>
    <w:qFormat/>
    <w:rsid w:val="00041E70"/>
    <w:rPr>
      <w:rFonts w:ascii="Calibri" w:eastAsia="Calibri" w:hAnsi="Calibri"/>
      <w:sz w:val="22"/>
      <w:szCs w:val="22"/>
      <w:lang w:val="en-AU" w:eastAsia="en-US"/>
    </w:rPr>
  </w:style>
  <w:style w:type="character" w:styleId="PlaceholderText">
    <w:name w:val="Placeholder Text"/>
    <w:basedOn w:val="DefaultParagraphFont"/>
    <w:uiPriority w:val="99"/>
    <w:semiHidden/>
    <w:rsid w:val="009C2F25"/>
    <w:rPr>
      <w:color w:val="808080"/>
    </w:rPr>
  </w:style>
  <w:style w:type="paragraph" w:styleId="ListParagraph">
    <w:name w:val="List Paragraph"/>
    <w:basedOn w:val="Normal"/>
    <w:uiPriority w:val="34"/>
    <w:qFormat/>
    <w:rsid w:val="009C2F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8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7.png"/><Relationship Id="rId21" Type="http://schemas.openxmlformats.org/officeDocument/2006/relationships/image" Target="media/image6.png"/><Relationship Id="rId63" Type="http://schemas.openxmlformats.org/officeDocument/2006/relationships/image" Target="media/image19.png"/><Relationship Id="rId84" Type="http://schemas.openxmlformats.org/officeDocument/2006/relationships/oleObject" Target="embeddings/oleObject28.bin"/><Relationship Id="rId138" Type="http://schemas.openxmlformats.org/officeDocument/2006/relationships/oleObject" Target="embeddings/oleObject55.bin"/><Relationship Id="rId159" Type="http://schemas.openxmlformats.org/officeDocument/2006/relationships/oleObject" Target="embeddings/oleObject65.bin"/><Relationship Id="rId170" Type="http://schemas.openxmlformats.org/officeDocument/2006/relationships/image" Target="media/image74.png"/><Relationship Id="rId191" Type="http://schemas.openxmlformats.org/officeDocument/2006/relationships/oleObject" Target="embeddings/oleObject81.bin"/><Relationship Id="rId205" Type="http://schemas.openxmlformats.org/officeDocument/2006/relationships/oleObject" Target="embeddings/oleObject88.bin"/><Relationship Id="rId226" Type="http://schemas.openxmlformats.org/officeDocument/2006/relationships/image" Target="media/image102.png"/><Relationship Id="rId247" Type="http://schemas.openxmlformats.org/officeDocument/2006/relationships/oleObject" Target="embeddings/oleObject109.bin"/><Relationship Id="rId107" Type="http://schemas.openxmlformats.org/officeDocument/2006/relationships/image" Target="media/image42.png"/><Relationship Id="rId11" Type="http://schemas.openxmlformats.org/officeDocument/2006/relationships/image" Target="media/image1.png"/><Relationship Id="rId32" Type="http://schemas.openxmlformats.org/officeDocument/2006/relationships/oleObject" Target="embeddings/oleObject10.bin"/><Relationship Id="rId74" Type="http://schemas.openxmlformats.org/officeDocument/2006/relationships/oleObject" Target="embeddings/oleObject23.bin"/><Relationship Id="rId128" Type="http://schemas.openxmlformats.org/officeDocument/2006/relationships/oleObject" Target="embeddings/oleObject50.bin"/><Relationship Id="rId149" Type="http://schemas.openxmlformats.org/officeDocument/2006/relationships/oleObject" Target="embeddings/oleObject60.bin"/><Relationship Id="rId5" Type="http://schemas.openxmlformats.org/officeDocument/2006/relationships/numbering" Target="numbering.xml"/><Relationship Id="rId95" Type="http://schemas.openxmlformats.org/officeDocument/2006/relationships/image" Target="media/image36.png"/><Relationship Id="rId160" Type="http://schemas.openxmlformats.org/officeDocument/2006/relationships/image" Target="media/image69.png"/><Relationship Id="rId181" Type="http://schemas.openxmlformats.org/officeDocument/2006/relationships/oleObject" Target="embeddings/oleObject76.bin"/><Relationship Id="rId216" Type="http://schemas.openxmlformats.org/officeDocument/2006/relationships/image" Target="media/image97.png"/><Relationship Id="rId237" Type="http://schemas.openxmlformats.org/officeDocument/2006/relationships/oleObject" Target="embeddings/oleObject104.bin"/><Relationship Id="rId258" Type="http://schemas.openxmlformats.org/officeDocument/2006/relationships/footer" Target="footer1.xml"/><Relationship Id="rId22" Type="http://schemas.openxmlformats.org/officeDocument/2006/relationships/oleObject" Target="embeddings/oleObject5.bin"/><Relationship Id="rId64" Type="http://schemas.openxmlformats.org/officeDocument/2006/relationships/oleObject" Target="embeddings/oleObject18.bin"/><Relationship Id="rId118" Type="http://schemas.openxmlformats.org/officeDocument/2006/relationships/oleObject" Target="embeddings/oleObject45.bin"/><Relationship Id="rId139" Type="http://schemas.openxmlformats.org/officeDocument/2006/relationships/image" Target="media/image58.png"/><Relationship Id="rId85" Type="http://schemas.openxmlformats.org/officeDocument/2006/relationships/image" Target="media/image31.png"/><Relationship Id="rId150" Type="http://schemas.openxmlformats.org/officeDocument/2006/relationships/image" Target="media/image64.png"/><Relationship Id="rId171" Type="http://schemas.openxmlformats.org/officeDocument/2006/relationships/oleObject" Target="embeddings/oleObject71.bin"/><Relationship Id="rId192" Type="http://schemas.openxmlformats.org/officeDocument/2006/relationships/image" Target="media/image85.png"/><Relationship Id="rId206" Type="http://schemas.openxmlformats.org/officeDocument/2006/relationships/image" Target="media/image92.png"/><Relationship Id="rId227" Type="http://schemas.openxmlformats.org/officeDocument/2006/relationships/oleObject" Target="embeddings/oleObject99.bin"/><Relationship Id="rId248" Type="http://schemas.openxmlformats.org/officeDocument/2006/relationships/image" Target="media/image113.png"/><Relationship Id="rId12" Type="http://schemas.openxmlformats.org/officeDocument/2006/relationships/image" Target="media/image117.png"/><Relationship Id="rId33" Type="http://schemas.openxmlformats.org/officeDocument/2006/relationships/image" Target="media/image12.png"/><Relationship Id="rId108" Type="http://schemas.openxmlformats.org/officeDocument/2006/relationships/oleObject" Target="embeddings/oleObject40.bin"/><Relationship Id="rId129" Type="http://schemas.openxmlformats.org/officeDocument/2006/relationships/image" Target="media/image53.png"/><Relationship Id="rId75" Type="http://schemas.openxmlformats.org/officeDocument/2006/relationships/image" Target="media/image26.png"/><Relationship Id="rId96" Type="http://schemas.openxmlformats.org/officeDocument/2006/relationships/oleObject" Target="embeddings/oleObject34.bin"/><Relationship Id="rId140" Type="http://schemas.openxmlformats.org/officeDocument/2006/relationships/oleObject" Target="embeddings/oleObject56.bin"/><Relationship Id="rId161" Type="http://schemas.openxmlformats.org/officeDocument/2006/relationships/oleObject" Target="embeddings/oleObject66.bin"/><Relationship Id="rId182" Type="http://schemas.openxmlformats.org/officeDocument/2006/relationships/image" Target="media/image80.png"/><Relationship Id="rId217" Type="http://schemas.openxmlformats.org/officeDocument/2006/relationships/oleObject" Target="embeddings/oleObject94.bin"/><Relationship Id="rId6" Type="http://schemas.openxmlformats.org/officeDocument/2006/relationships/styles" Target="styles.xml"/><Relationship Id="rId238" Type="http://schemas.openxmlformats.org/officeDocument/2006/relationships/image" Target="media/image108.png"/><Relationship Id="rId259" Type="http://schemas.openxmlformats.org/officeDocument/2006/relationships/footer" Target="footer2.xml"/><Relationship Id="rId23" Type="http://schemas.openxmlformats.org/officeDocument/2006/relationships/image" Target="media/image7.png"/><Relationship Id="rId119" Type="http://schemas.openxmlformats.org/officeDocument/2006/relationships/image" Target="media/image48.png"/><Relationship Id="rId65" Type="http://schemas.openxmlformats.org/officeDocument/2006/relationships/image" Target="media/image20.png"/><Relationship Id="rId86" Type="http://schemas.openxmlformats.org/officeDocument/2006/relationships/oleObject" Target="embeddings/oleObject29.bin"/><Relationship Id="rId130" Type="http://schemas.openxmlformats.org/officeDocument/2006/relationships/oleObject" Target="embeddings/oleObject51.bin"/><Relationship Id="rId151" Type="http://schemas.openxmlformats.org/officeDocument/2006/relationships/oleObject" Target="embeddings/oleObject61.bin"/><Relationship Id="rId172" Type="http://schemas.openxmlformats.org/officeDocument/2006/relationships/image" Target="media/image75.png"/><Relationship Id="rId193" Type="http://schemas.openxmlformats.org/officeDocument/2006/relationships/oleObject" Target="embeddings/oleObject82.bin"/><Relationship Id="rId207" Type="http://schemas.openxmlformats.org/officeDocument/2006/relationships/oleObject" Target="embeddings/oleObject89.bin"/><Relationship Id="rId228" Type="http://schemas.openxmlformats.org/officeDocument/2006/relationships/image" Target="media/image103.png"/><Relationship Id="rId249" Type="http://schemas.openxmlformats.org/officeDocument/2006/relationships/oleObject" Target="embeddings/oleObject110.bin"/><Relationship Id="rId13" Type="http://schemas.openxmlformats.org/officeDocument/2006/relationships/image" Target="media/image2.png"/><Relationship Id="rId109" Type="http://schemas.openxmlformats.org/officeDocument/2006/relationships/image" Target="media/image43.png"/><Relationship Id="rId260" Type="http://schemas.openxmlformats.org/officeDocument/2006/relationships/header" Target="header3.xml"/><Relationship Id="rId34" Type="http://schemas.openxmlformats.org/officeDocument/2006/relationships/oleObject" Target="embeddings/oleObject11.bin"/><Relationship Id="rId76" Type="http://schemas.openxmlformats.org/officeDocument/2006/relationships/oleObject" Target="embeddings/oleObject24.bin"/><Relationship Id="rId97" Type="http://schemas.openxmlformats.org/officeDocument/2006/relationships/image" Target="media/image37.png"/><Relationship Id="rId120" Type="http://schemas.openxmlformats.org/officeDocument/2006/relationships/oleObject" Target="embeddings/oleObject46.bin"/><Relationship Id="rId141" Type="http://schemas.openxmlformats.org/officeDocument/2006/relationships/image" Target="media/image59.png"/><Relationship Id="rId7" Type="http://schemas.openxmlformats.org/officeDocument/2006/relationships/settings" Target="settings.xml"/><Relationship Id="rId162" Type="http://schemas.openxmlformats.org/officeDocument/2006/relationships/image" Target="media/image70.png"/><Relationship Id="rId183" Type="http://schemas.openxmlformats.org/officeDocument/2006/relationships/oleObject" Target="embeddings/oleObject77.bin"/><Relationship Id="rId218" Type="http://schemas.openxmlformats.org/officeDocument/2006/relationships/image" Target="media/image98.png"/><Relationship Id="rId239" Type="http://schemas.openxmlformats.org/officeDocument/2006/relationships/oleObject" Target="embeddings/oleObject105.bin"/><Relationship Id="rId250" Type="http://schemas.openxmlformats.org/officeDocument/2006/relationships/image" Target="media/image114.png"/><Relationship Id="rId24" Type="http://schemas.openxmlformats.org/officeDocument/2006/relationships/oleObject" Target="embeddings/oleObject6.bin"/><Relationship Id="rId66" Type="http://schemas.openxmlformats.org/officeDocument/2006/relationships/oleObject" Target="embeddings/oleObject19.bin"/><Relationship Id="rId87" Type="http://schemas.openxmlformats.org/officeDocument/2006/relationships/image" Target="media/image32.png"/><Relationship Id="rId110" Type="http://schemas.openxmlformats.org/officeDocument/2006/relationships/oleObject" Target="embeddings/oleObject41.bin"/><Relationship Id="rId131" Type="http://schemas.openxmlformats.org/officeDocument/2006/relationships/image" Target="media/image54.png"/><Relationship Id="rId152" Type="http://schemas.openxmlformats.org/officeDocument/2006/relationships/image" Target="media/image65.png"/><Relationship Id="rId173" Type="http://schemas.openxmlformats.org/officeDocument/2006/relationships/oleObject" Target="embeddings/oleObject72.bin"/><Relationship Id="rId194" Type="http://schemas.openxmlformats.org/officeDocument/2006/relationships/image" Target="media/image86.png"/><Relationship Id="rId208" Type="http://schemas.openxmlformats.org/officeDocument/2006/relationships/image" Target="media/image93.png"/><Relationship Id="rId229" Type="http://schemas.openxmlformats.org/officeDocument/2006/relationships/oleObject" Target="embeddings/oleObject100.bin"/><Relationship Id="rId240" Type="http://schemas.openxmlformats.org/officeDocument/2006/relationships/image" Target="media/image109.png"/><Relationship Id="rId261" Type="http://schemas.openxmlformats.org/officeDocument/2006/relationships/footer" Target="footer3.xml"/><Relationship Id="rId14" Type="http://schemas.openxmlformats.org/officeDocument/2006/relationships/oleObject" Target="embeddings/oleObject1.bin"/><Relationship Id="rId35" Type="http://schemas.openxmlformats.org/officeDocument/2006/relationships/image" Target="media/image13.png"/><Relationship Id="rId56" Type="http://schemas.openxmlformats.org/officeDocument/2006/relationships/image" Target="media/image23.png"/><Relationship Id="rId77" Type="http://schemas.openxmlformats.org/officeDocument/2006/relationships/image" Target="media/image27.png"/><Relationship Id="rId100" Type="http://schemas.openxmlformats.org/officeDocument/2006/relationships/oleObject" Target="embeddings/oleObject36.bin"/><Relationship Id="rId8" Type="http://schemas.openxmlformats.org/officeDocument/2006/relationships/webSettings" Target="webSettings.xml"/><Relationship Id="rId98" Type="http://schemas.openxmlformats.org/officeDocument/2006/relationships/oleObject" Target="embeddings/oleObject35.bin"/><Relationship Id="rId121" Type="http://schemas.openxmlformats.org/officeDocument/2006/relationships/image" Target="media/image49.png"/><Relationship Id="rId142" Type="http://schemas.openxmlformats.org/officeDocument/2006/relationships/image" Target="media/image60.png"/><Relationship Id="rId163" Type="http://schemas.openxmlformats.org/officeDocument/2006/relationships/oleObject" Target="embeddings/oleObject67.bin"/><Relationship Id="rId184" Type="http://schemas.openxmlformats.org/officeDocument/2006/relationships/image" Target="media/image81.png"/><Relationship Id="rId219" Type="http://schemas.openxmlformats.org/officeDocument/2006/relationships/oleObject" Target="embeddings/oleObject95.bin"/><Relationship Id="rId230" Type="http://schemas.openxmlformats.org/officeDocument/2006/relationships/image" Target="media/image104.png"/><Relationship Id="rId251" Type="http://schemas.openxmlformats.org/officeDocument/2006/relationships/oleObject" Target="embeddings/oleObject111.bin"/><Relationship Id="rId25" Type="http://schemas.openxmlformats.org/officeDocument/2006/relationships/image" Target="media/image8.png"/><Relationship Id="rId67" Type="http://schemas.openxmlformats.org/officeDocument/2006/relationships/image" Target="media/image21.png"/><Relationship Id="rId88" Type="http://schemas.openxmlformats.org/officeDocument/2006/relationships/oleObject" Target="embeddings/oleObject30.bin"/><Relationship Id="rId111" Type="http://schemas.openxmlformats.org/officeDocument/2006/relationships/image" Target="media/image44.png"/><Relationship Id="rId132" Type="http://schemas.openxmlformats.org/officeDocument/2006/relationships/oleObject" Target="embeddings/oleObject52.bin"/><Relationship Id="rId153" Type="http://schemas.openxmlformats.org/officeDocument/2006/relationships/oleObject" Target="embeddings/oleObject62.bin"/><Relationship Id="rId174" Type="http://schemas.openxmlformats.org/officeDocument/2006/relationships/image" Target="media/image76.png"/><Relationship Id="rId195" Type="http://schemas.openxmlformats.org/officeDocument/2006/relationships/oleObject" Target="embeddings/oleObject83.bin"/><Relationship Id="rId209" Type="http://schemas.openxmlformats.org/officeDocument/2006/relationships/oleObject" Target="embeddings/oleObject90.bin"/><Relationship Id="rId220" Type="http://schemas.openxmlformats.org/officeDocument/2006/relationships/image" Target="media/image99.png"/><Relationship Id="rId241" Type="http://schemas.openxmlformats.org/officeDocument/2006/relationships/oleObject" Target="embeddings/oleObject106.bin"/><Relationship Id="rId15" Type="http://schemas.openxmlformats.org/officeDocument/2006/relationships/image" Target="media/image3.png"/><Relationship Id="rId36" Type="http://schemas.openxmlformats.org/officeDocument/2006/relationships/oleObject" Target="embeddings/oleObject12.bin"/><Relationship Id="rId57" Type="http://schemas.openxmlformats.org/officeDocument/2006/relationships/image" Target="media/image16.png"/><Relationship Id="rId262" Type="http://schemas.openxmlformats.org/officeDocument/2006/relationships/fontTable" Target="fontTable.xml"/><Relationship Id="rId78" Type="http://schemas.openxmlformats.org/officeDocument/2006/relationships/oleObject" Target="embeddings/oleObject25.bin"/><Relationship Id="rId99" Type="http://schemas.openxmlformats.org/officeDocument/2006/relationships/image" Target="media/image38.png"/><Relationship Id="rId101" Type="http://schemas.openxmlformats.org/officeDocument/2006/relationships/image" Target="media/image39.png"/><Relationship Id="rId122" Type="http://schemas.openxmlformats.org/officeDocument/2006/relationships/oleObject" Target="embeddings/oleObject47.bin"/><Relationship Id="rId143" Type="http://schemas.openxmlformats.org/officeDocument/2006/relationships/oleObject" Target="embeddings/oleObject57.bin"/><Relationship Id="rId164" Type="http://schemas.openxmlformats.org/officeDocument/2006/relationships/image" Target="media/image71.png"/><Relationship Id="rId185" Type="http://schemas.openxmlformats.org/officeDocument/2006/relationships/oleObject" Target="embeddings/oleObject78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79.png"/><Relationship Id="rId210" Type="http://schemas.openxmlformats.org/officeDocument/2006/relationships/image" Target="media/image94.png"/><Relationship Id="rId215" Type="http://schemas.openxmlformats.org/officeDocument/2006/relationships/oleObject" Target="embeddings/oleObject93.bin"/><Relationship Id="rId236" Type="http://schemas.openxmlformats.org/officeDocument/2006/relationships/image" Target="media/image107.png"/><Relationship Id="rId257" Type="http://schemas.openxmlformats.org/officeDocument/2006/relationships/header" Target="header2.xml"/><Relationship Id="rId26" Type="http://schemas.openxmlformats.org/officeDocument/2006/relationships/oleObject" Target="embeddings/oleObject7.bin"/><Relationship Id="rId231" Type="http://schemas.openxmlformats.org/officeDocument/2006/relationships/oleObject" Target="embeddings/oleObject101.bin"/><Relationship Id="rId252" Type="http://schemas.openxmlformats.org/officeDocument/2006/relationships/image" Target="media/image115.png"/><Relationship Id="rId68" Type="http://schemas.openxmlformats.org/officeDocument/2006/relationships/oleObject" Target="embeddings/oleObject20.bin"/><Relationship Id="rId89" Type="http://schemas.openxmlformats.org/officeDocument/2006/relationships/image" Target="media/image33.png"/><Relationship Id="rId112" Type="http://schemas.openxmlformats.org/officeDocument/2006/relationships/oleObject" Target="embeddings/oleObject42.bin"/><Relationship Id="rId133" Type="http://schemas.openxmlformats.org/officeDocument/2006/relationships/image" Target="media/image55.png"/><Relationship Id="rId154" Type="http://schemas.openxmlformats.org/officeDocument/2006/relationships/image" Target="media/image66.png"/><Relationship Id="rId175" Type="http://schemas.openxmlformats.org/officeDocument/2006/relationships/oleObject" Target="embeddings/oleObject73.bin"/><Relationship Id="rId196" Type="http://schemas.openxmlformats.org/officeDocument/2006/relationships/image" Target="media/image87.png"/><Relationship Id="rId200" Type="http://schemas.openxmlformats.org/officeDocument/2006/relationships/image" Target="media/image89.png"/><Relationship Id="rId16" Type="http://schemas.openxmlformats.org/officeDocument/2006/relationships/oleObject" Target="embeddings/oleObject2.bin"/><Relationship Id="rId221" Type="http://schemas.openxmlformats.org/officeDocument/2006/relationships/oleObject" Target="embeddings/oleObject96.bin"/><Relationship Id="rId242" Type="http://schemas.openxmlformats.org/officeDocument/2006/relationships/image" Target="media/image110.png"/><Relationship Id="rId263" Type="http://schemas.openxmlformats.org/officeDocument/2006/relationships/theme" Target="theme/theme1.xml"/><Relationship Id="rId37" Type="http://schemas.openxmlformats.org/officeDocument/2006/relationships/image" Target="media/image14.png"/><Relationship Id="rId58" Type="http://schemas.openxmlformats.org/officeDocument/2006/relationships/oleObject" Target="embeddings/oleObject15.bin"/><Relationship Id="rId79" Type="http://schemas.openxmlformats.org/officeDocument/2006/relationships/image" Target="media/image28.png"/><Relationship Id="rId102" Type="http://schemas.openxmlformats.org/officeDocument/2006/relationships/oleObject" Target="embeddings/oleObject37.bin"/><Relationship Id="rId123" Type="http://schemas.openxmlformats.org/officeDocument/2006/relationships/image" Target="media/image50.png"/><Relationship Id="rId144" Type="http://schemas.openxmlformats.org/officeDocument/2006/relationships/image" Target="media/image61.png"/><Relationship Id="rId90" Type="http://schemas.openxmlformats.org/officeDocument/2006/relationships/oleObject" Target="embeddings/oleObject31.bin"/><Relationship Id="rId165" Type="http://schemas.openxmlformats.org/officeDocument/2006/relationships/oleObject" Target="embeddings/oleObject68.bin"/><Relationship Id="rId186" Type="http://schemas.openxmlformats.org/officeDocument/2006/relationships/image" Target="media/image82.png"/><Relationship Id="rId211" Type="http://schemas.openxmlformats.org/officeDocument/2006/relationships/oleObject" Target="embeddings/oleObject91.bin"/><Relationship Id="rId232" Type="http://schemas.openxmlformats.org/officeDocument/2006/relationships/image" Target="media/image105.png"/><Relationship Id="rId253" Type="http://schemas.openxmlformats.org/officeDocument/2006/relationships/oleObject" Target="embeddings/oleObject112.bin"/><Relationship Id="rId27" Type="http://schemas.openxmlformats.org/officeDocument/2006/relationships/image" Target="media/image9.png"/><Relationship Id="rId69" Type="http://schemas.openxmlformats.org/officeDocument/2006/relationships/image" Target="media/image22.png"/><Relationship Id="rId113" Type="http://schemas.openxmlformats.org/officeDocument/2006/relationships/image" Target="media/image45.png"/><Relationship Id="rId134" Type="http://schemas.openxmlformats.org/officeDocument/2006/relationships/oleObject" Target="embeddings/oleObject53.bin"/><Relationship Id="rId80" Type="http://schemas.openxmlformats.org/officeDocument/2006/relationships/oleObject" Target="embeddings/oleObject26.bin"/><Relationship Id="rId155" Type="http://schemas.openxmlformats.org/officeDocument/2006/relationships/oleObject" Target="embeddings/oleObject63.bin"/><Relationship Id="rId176" Type="http://schemas.openxmlformats.org/officeDocument/2006/relationships/image" Target="media/image77.png"/><Relationship Id="rId197" Type="http://schemas.openxmlformats.org/officeDocument/2006/relationships/oleObject" Target="embeddings/oleObject84.bin"/><Relationship Id="rId201" Type="http://schemas.openxmlformats.org/officeDocument/2006/relationships/oleObject" Target="embeddings/oleObject86.bin"/><Relationship Id="rId222" Type="http://schemas.openxmlformats.org/officeDocument/2006/relationships/image" Target="media/image100.png"/><Relationship Id="rId243" Type="http://schemas.openxmlformats.org/officeDocument/2006/relationships/oleObject" Target="embeddings/oleObject107.bin"/><Relationship Id="rId17" Type="http://schemas.openxmlformats.org/officeDocument/2006/relationships/image" Target="media/image4.png"/><Relationship Id="rId38" Type="http://schemas.openxmlformats.org/officeDocument/2006/relationships/oleObject" Target="embeddings/oleObject13.bin"/><Relationship Id="rId59" Type="http://schemas.openxmlformats.org/officeDocument/2006/relationships/image" Target="media/image17.png"/><Relationship Id="rId103" Type="http://schemas.openxmlformats.org/officeDocument/2006/relationships/image" Target="media/image40.png"/><Relationship Id="rId124" Type="http://schemas.openxmlformats.org/officeDocument/2006/relationships/oleObject" Target="embeddings/oleObject48.bin"/><Relationship Id="rId70" Type="http://schemas.openxmlformats.org/officeDocument/2006/relationships/oleObject" Target="embeddings/oleObject21.bin"/><Relationship Id="rId91" Type="http://schemas.openxmlformats.org/officeDocument/2006/relationships/image" Target="media/image34.png"/><Relationship Id="rId145" Type="http://schemas.openxmlformats.org/officeDocument/2006/relationships/oleObject" Target="embeddings/oleObject58.bin"/><Relationship Id="rId166" Type="http://schemas.openxmlformats.org/officeDocument/2006/relationships/image" Target="media/image72.png"/><Relationship Id="rId187" Type="http://schemas.openxmlformats.org/officeDocument/2006/relationships/oleObject" Target="embeddings/oleObject79.bin"/><Relationship Id="rId1" Type="http://schemas.openxmlformats.org/officeDocument/2006/relationships/customXml" Target="../customXml/item1.xml"/><Relationship Id="rId212" Type="http://schemas.openxmlformats.org/officeDocument/2006/relationships/image" Target="media/image95.png"/><Relationship Id="rId233" Type="http://schemas.openxmlformats.org/officeDocument/2006/relationships/oleObject" Target="embeddings/oleObject102.bin"/><Relationship Id="rId254" Type="http://schemas.openxmlformats.org/officeDocument/2006/relationships/image" Target="media/image116.png"/><Relationship Id="rId28" Type="http://schemas.openxmlformats.org/officeDocument/2006/relationships/oleObject" Target="embeddings/oleObject8.bin"/><Relationship Id="rId114" Type="http://schemas.openxmlformats.org/officeDocument/2006/relationships/oleObject" Target="embeddings/oleObject43.bin"/><Relationship Id="rId60" Type="http://schemas.openxmlformats.org/officeDocument/2006/relationships/oleObject" Target="embeddings/oleObject16.bin"/><Relationship Id="rId81" Type="http://schemas.openxmlformats.org/officeDocument/2006/relationships/image" Target="media/image29.png"/><Relationship Id="rId135" Type="http://schemas.openxmlformats.org/officeDocument/2006/relationships/image" Target="media/image56.png"/><Relationship Id="rId156" Type="http://schemas.openxmlformats.org/officeDocument/2006/relationships/image" Target="media/image67.png"/><Relationship Id="rId177" Type="http://schemas.openxmlformats.org/officeDocument/2006/relationships/oleObject" Target="embeddings/oleObject74.bin"/><Relationship Id="rId198" Type="http://schemas.openxmlformats.org/officeDocument/2006/relationships/image" Target="media/image88.png"/><Relationship Id="rId202" Type="http://schemas.openxmlformats.org/officeDocument/2006/relationships/image" Target="media/image90.png"/><Relationship Id="rId223" Type="http://schemas.openxmlformats.org/officeDocument/2006/relationships/oleObject" Target="embeddings/oleObject97.bin"/><Relationship Id="rId244" Type="http://schemas.openxmlformats.org/officeDocument/2006/relationships/image" Target="media/image111.png"/><Relationship Id="rId18" Type="http://schemas.openxmlformats.org/officeDocument/2006/relationships/oleObject" Target="embeddings/oleObject3.bin"/><Relationship Id="rId39" Type="http://schemas.openxmlformats.org/officeDocument/2006/relationships/image" Target="media/image15.png"/><Relationship Id="rId104" Type="http://schemas.openxmlformats.org/officeDocument/2006/relationships/oleObject" Target="embeddings/oleObject38.bin"/><Relationship Id="rId125" Type="http://schemas.openxmlformats.org/officeDocument/2006/relationships/image" Target="media/image51.png"/><Relationship Id="rId146" Type="http://schemas.openxmlformats.org/officeDocument/2006/relationships/image" Target="media/image62.png"/><Relationship Id="rId167" Type="http://schemas.openxmlformats.org/officeDocument/2006/relationships/oleObject" Target="embeddings/oleObject69.bin"/><Relationship Id="rId188" Type="http://schemas.openxmlformats.org/officeDocument/2006/relationships/image" Target="media/image83.png"/><Relationship Id="rId71" Type="http://schemas.openxmlformats.org/officeDocument/2006/relationships/image" Target="media/image24.png"/><Relationship Id="rId92" Type="http://schemas.openxmlformats.org/officeDocument/2006/relationships/oleObject" Target="embeddings/oleObject32.bin"/><Relationship Id="rId213" Type="http://schemas.openxmlformats.org/officeDocument/2006/relationships/oleObject" Target="embeddings/oleObject92.bin"/><Relationship Id="rId234" Type="http://schemas.openxmlformats.org/officeDocument/2006/relationships/image" Target="media/image106.pn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55" Type="http://schemas.openxmlformats.org/officeDocument/2006/relationships/oleObject" Target="embeddings/oleObject113.bin"/><Relationship Id="rId40" Type="http://schemas.openxmlformats.org/officeDocument/2006/relationships/oleObject" Target="embeddings/oleObject14.bin"/><Relationship Id="rId115" Type="http://schemas.openxmlformats.org/officeDocument/2006/relationships/image" Target="media/image46.png"/><Relationship Id="rId136" Type="http://schemas.openxmlformats.org/officeDocument/2006/relationships/oleObject" Target="embeddings/oleObject54.bin"/><Relationship Id="rId157" Type="http://schemas.openxmlformats.org/officeDocument/2006/relationships/oleObject" Target="embeddings/oleObject64.bin"/><Relationship Id="rId178" Type="http://schemas.openxmlformats.org/officeDocument/2006/relationships/image" Target="media/image78.png"/><Relationship Id="rId61" Type="http://schemas.openxmlformats.org/officeDocument/2006/relationships/image" Target="media/image18.png"/><Relationship Id="rId82" Type="http://schemas.openxmlformats.org/officeDocument/2006/relationships/oleObject" Target="embeddings/oleObject27.bin"/><Relationship Id="rId199" Type="http://schemas.openxmlformats.org/officeDocument/2006/relationships/oleObject" Target="embeddings/oleObject85.bin"/><Relationship Id="rId203" Type="http://schemas.openxmlformats.org/officeDocument/2006/relationships/oleObject" Target="embeddings/oleObject87.bin"/><Relationship Id="rId19" Type="http://schemas.openxmlformats.org/officeDocument/2006/relationships/image" Target="media/image5.png"/><Relationship Id="rId224" Type="http://schemas.openxmlformats.org/officeDocument/2006/relationships/image" Target="media/image101.png"/><Relationship Id="rId245" Type="http://schemas.openxmlformats.org/officeDocument/2006/relationships/oleObject" Target="embeddings/oleObject108.bin"/><Relationship Id="rId30" Type="http://schemas.openxmlformats.org/officeDocument/2006/relationships/oleObject" Target="embeddings/oleObject9.bin"/><Relationship Id="rId105" Type="http://schemas.openxmlformats.org/officeDocument/2006/relationships/image" Target="media/image41.png"/><Relationship Id="rId126" Type="http://schemas.openxmlformats.org/officeDocument/2006/relationships/oleObject" Target="embeddings/oleObject49.bin"/><Relationship Id="rId147" Type="http://schemas.openxmlformats.org/officeDocument/2006/relationships/oleObject" Target="embeddings/oleObject59.bin"/><Relationship Id="rId168" Type="http://schemas.openxmlformats.org/officeDocument/2006/relationships/image" Target="media/image73.png"/><Relationship Id="rId72" Type="http://schemas.openxmlformats.org/officeDocument/2006/relationships/oleObject" Target="embeddings/oleObject22.bin"/><Relationship Id="rId93" Type="http://schemas.openxmlformats.org/officeDocument/2006/relationships/image" Target="media/image35.png"/><Relationship Id="rId189" Type="http://schemas.openxmlformats.org/officeDocument/2006/relationships/oleObject" Target="embeddings/oleObject80.bin"/><Relationship Id="rId3" Type="http://schemas.openxmlformats.org/officeDocument/2006/relationships/customXml" Target="../customXml/item3.xml"/><Relationship Id="rId214" Type="http://schemas.openxmlformats.org/officeDocument/2006/relationships/image" Target="media/image96.png"/><Relationship Id="rId235" Type="http://schemas.openxmlformats.org/officeDocument/2006/relationships/oleObject" Target="embeddings/oleObject103.bin"/><Relationship Id="rId256" Type="http://schemas.openxmlformats.org/officeDocument/2006/relationships/header" Target="header1.xml"/><Relationship Id="rId116" Type="http://schemas.openxmlformats.org/officeDocument/2006/relationships/oleObject" Target="embeddings/oleObject44.bin"/><Relationship Id="rId137" Type="http://schemas.openxmlformats.org/officeDocument/2006/relationships/image" Target="media/image57.png"/><Relationship Id="rId158" Type="http://schemas.openxmlformats.org/officeDocument/2006/relationships/image" Target="media/image68.png"/><Relationship Id="rId20" Type="http://schemas.openxmlformats.org/officeDocument/2006/relationships/oleObject" Target="embeddings/oleObject4.bin"/><Relationship Id="rId41" Type="http://schemas.openxmlformats.org/officeDocument/2006/relationships/customXml" Target="ink/ink1.xml"/><Relationship Id="rId62" Type="http://schemas.openxmlformats.org/officeDocument/2006/relationships/oleObject" Target="embeddings/oleObject17.bin"/><Relationship Id="rId83" Type="http://schemas.openxmlformats.org/officeDocument/2006/relationships/image" Target="media/image30.png"/><Relationship Id="rId179" Type="http://schemas.openxmlformats.org/officeDocument/2006/relationships/oleObject" Target="embeddings/oleObject75.bin"/><Relationship Id="rId190" Type="http://schemas.openxmlformats.org/officeDocument/2006/relationships/image" Target="media/image84.png"/><Relationship Id="rId204" Type="http://schemas.openxmlformats.org/officeDocument/2006/relationships/image" Target="media/image91.png"/><Relationship Id="rId225" Type="http://schemas.openxmlformats.org/officeDocument/2006/relationships/oleObject" Target="embeddings/oleObject98.bin"/><Relationship Id="rId246" Type="http://schemas.openxmlformats.org/officeDocument/2006/relationships/image" Target="media/image112.png"/><Relationship Id="rId106" Type="http://schemas.openxmlformats.org/officeDocument/2006/relationships/oleObject" Target="embeddings/oleObject39.bin"/><Relationship Id="rId127" Type="http://schemas.openxmlformats.org/officeDocument/2006/relationships/image" Target="media/image52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73" Type="http://schemas.openxmlformats.org/officeDocument/2006/relationships/image" Target="media/image25.png"/><Relationship Id="rId94" Type="http://schemas.openxmlformats.org/officeDocument/2006/relationships/oleObject" Target="embeddings/oleObject33.bin"/><Relationship Id="rId148" Type="http://schemas.openxmlformats.org/officeDocument/2006/relationships/image" Target="media/image63.png"/><Relationship Id="rId169" Type="http://schemas.openxmlformats.org/officeDocument/2006/relationships/oleObject" Target="embeddings/oleObject70.bin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2-28T02:06:48.959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BBE4455E8CB94EBCD45401CE99B725" ma:contentTypeVersion="4" ma:contentTypeDescription="Create a new document." ma:contentTypeScope="" ma:versionID="f23f7cf5e1e01506bd91df7953a4e87e">
  <xsd:schema xmlns:xsd="http://www.w3.org/2001/XMLSchema" xmlns:xs="http://www.w3.org/2001/XMLSchema" xmlns:p="http://schemas.microsoft.com/office/2006/metadata/properties" xmlns:ns2="fbfa8141-049f-4f8d-973a-5523b279c284" targetNamespace="http://schemas.microsoft.com/office/2006/metadata/properties" ma:root="true" ma:fieldsID="7a711b4aa293315f5e4f5243dcd06b06" ns2:_="">
    <xsd:import namespace="fbfa8141-049f-4f8d-973a-5523b279c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fa8141-049f-4f8d-973a-5523b279c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113255-CB84-4456-AB9F-D66690660B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CDF59F-0BFD-47E5-9A01-4BE89BAFA6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BCEDC8-FC48-4F24-B12E-205779B91E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F8C842-9535-4212-8B05-1E7E1CA0B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fa8141-049f-4f8d-973a-5523b279c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075</Words>
  <Characters>61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right for test papers and marking guides remains with West Australian Test Papers</vt:lpstr>
    </vt:vector>
  </TitlesOfParts>
  <Company>West Australian Test Papers</Company>
  <LinksUpToDate>false</LinksUpToDate>
  <CharactersWithSpaces>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right for test papers and marking guides remains with West Australian Test Papers</dc:title>
  <dc:subject/>
  <dc:creator>West Australian Test Papers</dc:creator>
  <cp:keywords/>
  <dc:description/>
  <cp:lastModifiedBy>Shreya Salunkhay</cp:lastModifiedBy>
  <cp:revision>3</cp:revision>
  <cp:lastPrinted>2012-07-30T11:28:00Z</cp:lastPrinted>
  <dcterms:created xsi:type="dcterms:W3CDTF">2021-03-24T04:52:00Z</dcterms:created>
  <dcterms:modified xsi:type="dcterms:W3CDTF">2021-06-03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BBE4455E8CB94EBCD45401CE99B725</vt:lpwstr>
  </property>
</Properties>
</file>